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AD9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WEBVTT</w:t>
      </w:r>
    </w:p>
    <w:p w14:paraId="46E905DC" w14:textId="77777777" w:rsidR="00000000" w:rsidRPr="004F7164" w:rsidRDefault="00870033" w:rsidP="004F7164">
      <w:pPr>
        <w:pStyle w:val="PlainText"/>
        <w:rPr>
          <w:rFonts w:ascii="Courier New" w:hAnsi="Courier New" w:cs="Courier New"/>
        </w:rPr>
      </w:pPr>
    </w:p>
    <w:p w14:paraId="7492AA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w:t>
      </w:r>
    </w:p>
    <w:p w14:paraId="39A8B6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04.610 --&gt; 00:00:09.290</w:t>
      </w:r>
    </w:p>
    <w:p w14:paraId="187EBD9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Hi, i'm! Ashley Wilson. I'm the Social Sciences Library.</w:t>
      </w:r>
    </w:p>
    <w:p w14:paraId="513B8692" w14:textId="77777777" w:rsidR="00000000" w:rsidRPr="004F7164" w:rsidRDefault="00870033" w:rsidP="004F7164">
      <w:pPr>
        <w:pStyle w:val="PlainText"/>
        <w:rPr>
          <w:rFonts w:ascii="Courier New" w:hAnsi="Courier New" w:cs="Courier New"/>
        </w:rPr>
      </w:pPr>
    </w:p>
    <w:p w14:paraId="73A664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w:t>
      </w:r>
    </w:p>
    <w:p w14:paraId="516B98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09.470 --&gt; 00:00:10.550</w:t>
      </w:r>
    </w:p>
    <w:p w14:paraId="27D604E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w:t>
      </w:r>
    </w:p>
    <w:p w14:paraId="5885E43C" w14:textId="77777777" w:rsidR="00000000" w:rsidRPr="004F7164" w:rsidRDefault="00870033" w:rsidP="004F7164">
      <w:pPr>
        <w:pStyle w:val="PlainText"/>
        <w:rPr>
          <w:rFonts w:ascii="Courier New" w:hAnsi="Courier New" w:cs="Courier New"/>
        </w:rPr>
      </w:pPr>
    </w:p>
    <w:p w14:paraId="2391A9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w:t>
      </w:r>
    </w:p>
    <w:p w14:paraId="263320B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10.650 --&gt; 00:00:13.500</w:t>
      </w:r>
    </w:p>
    <w:p w14:paraId="127B8D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w:t>
      </w:r>
      <w:r w:rsidRPr="004F7164">
        <w:rPr>
          <w:rFonts w:ascii="Courier New" w:hAnsi="Courier New" w:cs="Courier New"/>
        </w:rPr>
        <w:t>m just gonna walk you through some</w:t>
      </w:r>
    </w:p>
    <w:p w14:paraId="28E70953" w14:textId="77777777" w:rsidR="00000000" w:rsidRPr="004F7164" w:rsidRDefault="00870033" w:rsidP="004F7164">
      <w:pPr>
        <w:pStyle w:val="PlainText"/>
        <w:rPr>
          <w:rFonts w:ascii="Courier New" w:hAnsi="Courier New" w:cs="Courier New"/>
        </w:rPr>
      </w:pPr>
    </w:p>
    <w:p w14:paraId="425D81A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w:t>
      </w:r>
    </w:p>
    <w:p w14:paraId="1843CE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13.830 --&gt; 00:00:19.959</w:t>
      </w:r>
    </w:p>
    <w:p w14:paraId="7C67B7C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basic apa stuff that you probably already know. But maybe you forgotten a little bit here and there,</w:t>
      </w:r>
    </w:p>
    <w:p w14:paraId="3201B278" w14:textId="77777777" w:rsidR="00000000" w:rsidRPr="004F7164" w:rsidRDefault="00870033" w:rsidP="004F7164">
      <w:pPr>
        <w:pStyle w:val="PlainText"/>
        <w:rPr>
          <w:rFonts w:ascii="Courier New" w:hAnsi="Courier New" w:cs="Courier New"/>
        </w:rPr>
      </w:pPr>
    </w:p>
    <w:p w14:paraId="06287E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w:t>
      </w:r>
    </w:p>
    <w:p w14:paraId="5A8B188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20.080 --&gt; 00:00:33.920</w:t>
      </w:r>
    </w:p>
    <w:p w14:paraId="253997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so uh feel free to stop me at any time. If you have questions, because this entire presentation is based on things that I've seen students stress about, and uh frequently ask questions. But if you have anything that's</w:t>
      </w:r>
    </w:p>
    <w:p w14:paraId="2D6FAE56" w14:textId="77777777" w:rsidR="00000000" w:rsidRPr="004F7164" w:rsidRDefault="00870033" w:rsidP="004F7164">
      <w:pPr>
        <w:pStyle w:val="PlainText"/>
        <w:rPr>
          <w:rFonts w:ascii="Courier New" w:hAnsi="Courier New" w:cs="Courier New"/>
        </w:rPr>
      </w:pPr>
    </w:p>
    <w:p w14:paraId="307FE8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w:t>
      </w:r>
    </w:p>
    <w:p w14:paraId="36164F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34.220 --&gt; 00:00:37</w:t>
      </w:r>
      <w:r w:rsidRPr="004F7164">
        <w:rPr>
          <w:rFonts w:ascii="Courier New" w:hAnsi="Courier New" w:cs="Courier New"/>
        </w:rPr>
        <w:t>.370</w:t>
      </w:r>
    </w:p>
    <w:p w14:paraId="1103A8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ifferent, feel free to just chat in.</w:t>
      </w:r>
    </w:p>
    <w:p w14:paraId="5459C76F" w14:textId="77777777" w:rsidR="00000000" w:rsidRPr="004F7164" w:rsidRDefault="00870033" w:rsidP="004F7164">
      <w:pPr>
        <w:pStyle w:val="PlainText"/>
        <w:rPr>
          <w:rFonts w:ascii="Courier New" w:hAnsi="Courier New" w:cs="Courier New"/>
        </w:rPr>
      </w:pPr>
    </w:p>
    <w:p w14:paraId="1344CBA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w:t>
      </w:r>
    </w:p>
    <w:p w14:paraId="5145E02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37.590 --&gt; 00:00:41.400</w:t>
      </w:r>
    </w:p>
    <w:p w14:paraId="00B5C0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probably won't be able to see the chat very well.</w:t>
      </w:r>
    </w:p>
    <w:p w14:paraId="579EBB96" w14:textId="77777777" w:rsidR="00000000" w:rsidRPr="004F7164" w:rsidRDefault="00870033" w:rsidP="004F7164">
      <w:pPr>
        <w:pStyle w:val="PlainText"/>
        <w:rPr>
          <w:rFonts w:ascii="Courier New" w:hAnsi="Courier New" w:cs="Courier New"/>
        </w:rPr>
      </w:pPr>
    </w:p>
    <w:p w14:paraId="7F8F48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w:t>
      </w:r>
    </w:p>
    <w:p w14:paraId="36CEE8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41.590 --&gt; 00:00:48.259</w:t>
      </w:r>
    </w:p>
    <w:p w14:paraId="3AC370E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someo</w:t>
      </w:r>
      <w:r w:rsidRPr="004F7164">
        <w:rPr>
          <w:rFonts w:ascii="Courier New" w:hAnsi="Courier New" w:cs="Courier New"/>
        </w:rPr>
        <w:t>ne will just kind of chime in and let me know when someone asks a question in the chat. That'd be very helpful,</w:t>
      </w:r>
    </w:p>
    <w:p w14:paraId="76CF2A60" w14:textId="77777777" w:rsidR="00000000" w:rsidRPr="004F7164" w:rsidRDefault="00870033" w:rsidP="004F7164">
      <w:pPr>
        <w:pStyle w:val="PlainText"/>
        <w:rPr>
          <w:rFonts w:ascii="Courier New" w:hAnsi="Courier New" w:cs="Courier New"/>
        </w:rPr>
      </w:pPr>
    </w:p>
    <w:p w14:paraId="0499AA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w:t>
      </w:r>
    </w:p>
    <w:p w14:paraId="163378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0:48.760 --&gt; 00:00:51.430</w:t>
      </w:r>
    </w:p>
    <w:p w14:paraId="4FA069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m going to share my screen now,</w:t>
      </w:r>
    </w:p>
    <w:p w14:paraId="57F6ADE3" w14:textId="77777777" w:rsidR="00000000" w:rsidRPr="004F7164" w:rsidRDefault="00870033" w:rsidP="004F7164">
      <w:pPr>
        <w:pStyle w:val="PlainText"/>
        <w:rPr>
          <w:rFonts w:ascii="Courier New" w:hAnsi="Courier New" w:cs="Courier New"/>
        </w:rPr>
      </w:pPr>
    </w:p>
    <w:p w14:paraId="2D79B1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w:t>
      </w:r>
    </w:p>
    <w:p w14:paraId="309CA6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03.340 --&gt; 00:01:05.850</w:t>
      </w:r>
    </w:p>
    <w:p w14:paraId="04BE35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w:t>
      </w:r>
      <w:r w:rsidRPr="004F7164">
        <w:rPr>
          <w:rFonts w:ascii="Courier New" w:hAnsi="Courier New" w:cs="Courier New"/>
        </w:rPr>
        <w:t xml:space="preserve"> Wilson (She/Her): and everyone see my Powerpoint screen.</w:t>
      </w:r>
    </w:p>
    <w:p w14:paraId="1018A084" w14:textId="77777777" w:rsidR="00000000" w:rsidRPr="004F7164" w:rsidRDefault="00870033" w:rsidP="004F7164">
      <w:pPr>
        <w:pStyle w:val="PlainText"/>
        <w:rPr>
          <w:rFonts w:ascii="Courier New" w:hAnsi="Courier New" w:cs="Courier New"/>
        </w:rPr>
      </w:pPr>
    </w:p>
    <w:p w14:paraId="1BD28F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w:t>
      </w:r>
    </w:p>
    <w:p w14:paraId="77E9D0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06.990 --&gt; 00:01:08.770</w:t>
      </w:r>
    </w:p>
    <w:p w14:paraId="5FED82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I have a thumbs up there,</w:t>
      </w:r>
    </w:p>
    <w:p w14:paraId="35C645BA" w14:textId="77777777" w:rsidR="00000000" w:rsidRPr="004F7164" w:rsidRDefault="00870033" w:rsidP="004F7164">
      <w:pPr>
        <w:pStyle w:val="PlainText"/>
        <w:rPr>
          <w:rFonts w:ascii="Courier New" w:hAnsi="Courier New" w:cs="Courier New"/>
        </w:rPr>
      </w:pPr>
    </w:p>
    <w:p w14:paraId="126DBE0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w:t>
      </w:r>
    </w:p>
    <w:p w14:paraId="1720A5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01:09.120 --&gt; 00:01:13.099</w:t>
      </w:r>
    </w:p>
    <w:p w14:paraId="5A6CBE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think i'm gonna have to move the v</w:t>
      </w:r>
      <w:r w:rsidRPr="004F7164">
        <w:rPr>
          <w:rFonts w:ascii="Courier New" w:hAnsi="Courier New" w:cs="Courier New"/>
        </w:rPr>
        <w:t>ideos</w:t>
      </w:r>
    </w:p>
    <w:p w14:paraId="18CF8632" w14:textId="77777777" w:rsidR="00000000" w:rsidRPr="004F7164" w:rsidRDefault="00870033" w:rsidP="004F7164">
      <w:pPr>
        <w:pStyle w:val="PlainText"/>
        <w:rPr>
          <w:rFonts w:ascii="Courier New" w:hAnsi="Courier New" w:cs="Courier New"/>
        </w:rPr>
      </w:pPr>
    </w:p>
    <w:p w14:paraId="6C5BFD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w:t>
      </w:r>
    </w:p>
    <w:p w14:paraId="201A54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14.370 --&gt; 00:01:16.350</w:t>
      </w:r>
    </w:p>
    <w:p w14:paraId="2D2E43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ecause it's blocking my screen a little bit.</w:t>
      </w:r>
    </w:p>
    <w:p w14:paraId="62D09A93" w14:textId="77777777" w:rsidR="00000000" w:rsidRPr="004F7164" w:rsidRDefault="00870033" w:rsidP="004F7164">
      <w:pPr>
        <w:pStyle w:val="PlainText"/>
        <w:rPr>
          <w:rFonts w:ascii="Courier New" w:hAnsi="Courier New" w:cs="Courier New"/>
        </w:rPr>
      </w:pPr>
    </w:p>
    <w:p w14:paraId="77C6F5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w:t>
      </w:r>
    </w:p>
    <w:p w14:paraId="26CD07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17.420 --&gt; 00:01:31.319</w:t>
      </w:r>
    </w:p>
    <w:p w14:paraId="22AD74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apa style cations Uh: well, in fabulous request that Chris, once you reques</w:t>
      </w:r>
      <w:r w:rsidRPr="004F7164">
        <w:rPr>
          <w:rFonts w:ascii="Courier New" w:hAnsi="Courier New" w:cs="Courier New"/>
        </w:rPr>
        <w:t>t that she's specifically mentioned in text cations. But i'm gonna do in text and references just to show you how they're connected.</w:t>
      </w:r>
    </w:p>
    <w:p w14:paraId="7357A8D2" w14:textId="77777777" w:rsidR="00000000" w:rsidRPr="004F7164" w:rsidRDefault="00870033" w:rsidP="004F7164">
      <w:pPr>
        <w:pStyle w:val="PlainText"/>
        <w:rPr>
          <w:rFonts w:ascii="Courier New" w:hAnsi="Courier New" w:cs="Courier New"/>
        </w:rPr>
      </w:pPr>
    </w:p>
    <w:p w14:paraId="04F487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w:t>
      </w:r>
    </w:p>
    <w:p w14:paraId="340BE6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32.900 --&gt; 00:01:40.900</w:t>
      </w:r>
    </w:p>
    <w:p w14:paraId="47A3DE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 basically I'm just gonna give you some reminders ab</w:t>
      </w:r>
      <w:r w:rsidRPr="004F7164">
        <w:rPr>
          <w:rFonts w:ascii="Courier New" w:hAnsi="Courier New" w:cs="Courier New"/>
        </w:rPr>
        <w:t>out Apa. I'm sure you've all heard this all stuff before. But you just kind of need, a little bit of a refresher</w:t>
      </w:r>
    </w:p>
    <w:p w14:paraId="74AD4BD2" w14:textId="77777777" w:rsidR="00000000" w:rsidRPr="004F7164" w:rsidRDefault="00870033" w:rsidP="004F7164">
      <w:pPr>
        <w:pStyle w:val="PlainText"/>
        <w:rPr>
          <w:rFonts w:ascii="Courier New" w:hAnsi="Courier New" w:cs="Courier New"/>
        </w:rPr>
      </w:pPr>
    </w:p>
    <w:p w14:paraId="3742A9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w:t>
      </w:r>
    </w:p>
    <w:p w14:paraId="137DE6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40.930 --&gt; 00:01:52.070</w:t>
      </w:r>
    </w:p>
    <w:p w14:paraId="5FED86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few details about Apa in text and reference citations. And hopefully you some</w:t>
      </w:r>
      <w:r w:rsidRPr="004F7164">
        <w:rPr>
          <w:rFonts w:ascii="Courier New" w:hAnsi="Courier New" w:cs="Courier New"/>
        </w:rPr>
        <w:t xml:space="preserve"> anxiety that you have about the citations, because I see a lot of students stress out about these, and</w:t>
      </w:r>
    </w:p>
    <w:p w14:paraId="36476025" w14:textId="77777777" w:rsidR="00000000" w:rsidRPr="004F7164" w:rsidRDefault="00870033" w:rsidP="004F7164">
      <w:pPr>
        <w:pStyle w:val="PlainText"/>
        <w:rPr>
          <w:rFonts w:ascii="Courier New" w:hAnsi="Courier New" w:cs="Courier New"/>
        </w:rPr>
      </w:pPr>
    </w:p>
    <w:p w14:paraId="6B4029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w:t>
      </w:r>
    </w:p>
    <w:p w14:paraId="1778BD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52.110 --&gt; 00:01:53.440</w:t>
      </w:r>
    </w:p>
    <w:p w14:paraId="0E03FD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n't want you to do that.</w:t>
      </w:r>
    </w:p>
    <w:p w14:paraId="4A2039D7" w14:textId="77777777" w:rsidR="00000000" w:rsidRPr="004F7164" w:rsidRDefault="00870033" w:rsidP="004F7164">
      <w:pPr>
        <w:pStyle w:val="PlainText"/>
        <w:rPr>
          <w:rFonts w:ascii="Courier New" w:hAnsi="Courier New" w:cs="Courier New"/>
        </w:rPr>
      </w:pPr>
    </w:p>
    <w:p w14:paraId="5157C4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w:t>
      </w:r>
    </w:p>
    <w:p w14:paraId="2F2D46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54.690 --&gt; 00:01:55.559</w:t>
      </w:r>
    </w:p>
    <w:p w14:paraId="7707A9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So</w:t>
      </w:r>
    </w:p>
    <w:p w14:paraId="7C07090D" w14:textId="77777777" w:rsidR="00000000" w:rsidRPr="004F7164" w:rsidRDefault="00870033" w:rsidP="004F7164">
      <w:pPr>
        <w:pStyle w:val="PlainText"/>
        <w:rPr>
          <w:rFonts w:ascii="Courier New" w:hAnsi="Courier New" w:cs="Courier New"/>
        </w:rPr>
      </w:pPr>
    </w:p>
    <w:p w14:paraId="34F338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w:t>
      </w:r>
    </w:p>
    <w:p w14:paraId="71D7CF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1:56.040 --&gt; 00:02:00.449</w:t>
      </w:r>
    </w:p>
    <w:p w14:paraId="7F3845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here's some uh basic stuff. Uh, you also mentioned plagiarism.</w:t>
      </w:r>
    </w:p>
    <w:p w14:paraId="2CCFA7B4" w14:textId="77777777" w:rsidR="00000000" w:rsidRPr="004F7164" w:rsidRDefault="00870033" w:rsidP="004F7164">
      <w:pPr>
        <w:pStyle w:val="PlainText"/>
        <w:rPr>
          <w:rFonts w:ascii="Courier New" w:hAnsi="Courier New" w:cs="Courier New"/>
        </w:rPr>
      </w:pPr>
    </w:p>
    <w:p w14:paraId="35617AA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w:t>
      </w:r>
    </w:p>
    <w:p w14:paraId="77AA75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01.200 --&gt; 00:02:04.829</w:t>
      </w:r>
    </w:p>
    <w:p w14:paraId="61635D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unfortunately, there are lots of uh,</w:t>
      </w:r>
    </w:p>
    <w:p w14:paraId="3C04C118" w14:textId="77777777" w:rsidR="00000000" w:rsidRPr="004F7164" w:rsidRDefault="00870033" w:rsidP="004F7164">
      <w:pPr>
        <w:pStyle w:val="PlainText"/>
        <w:rPr>
          <w:rFonts w:ascii="Courier New" w:hAnsi="Courier New" w:cs="Courier New"/>
        </w:rPr>
      </w:pPr>
    </w:p>
    <w:p w14:paraId="1D70980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w:t>
      </w:r>
    </w:p>
    <w:p w14:paraId="038504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00:02:04.920 </w:t>
      </w:r>
      <w:r w:rsidRPr="004F7164">
        <w:rPr>
          <w:rFonts w:ascii="Courier New" w:hAnsi="Courier New" w:cs="Courier New"/>
        </w:rPr>
        <w:t>--&gt; 00:02:12.359</w:t>
      </w:r>
    </w:p>
    <w:p w14:paraId="20F794C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guess, penalties for plagiarism, even when it happens by accident. So just keep in mind that it is a form of cheating</w:t>
      </w:r>
    </w:p>
    <w:p w14:paraId="5514284E" w14:textId="77777777" w:rsidR="00000000" w:rsidRPr="004F7164" w:rsidRDefault="00870033" w:rsidP="004F7164">
      <w:pPr>
        <w:pStyle w:val="PlainText"/>
        <w:rPr>
          <w:rFonts w:ascii="Courier New" w:hAnsi="Courier New" w:cs="Courier New"/>
        </w:rPr>
      </w:pPr>
    </w:p>
    <w:p w14:paraId="015B1C2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w:t>
      </w:r>
    </w:p>
    <w:p w14:paraId="1F5368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12.670 --&gt; 00:02:26.100</w:t>
      </w:r>
    </w:p>
    <w:p w14:paraId="5DE90E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even when it's not intentional</w:t>
      </w:r>
      <w:r w:rsidRPr="004F7164">
        <w:rPr>
          <w:rFonts w:ascii="Courier New" w:hAnsi="Courier New" w:cs="Courier New"/>
        </w:rPr>
        <w:t>. And this includes, uh paraphrasing without acknowledging the an original author who wrote it. So uh, I will talk a little bit about paraphrasing, because I think that's something that</w:t>
      </w:r>
    </w:p>
    <w:p w14:paraId="50E474F3" w14:textId="77777777" w:rsidR="00000000" w:rsidRPr="004F7164" w:rsidRDefault="00870033" w:rsidP="004F7164">
      <w:pPr>
        <w:pStyle w:val="PlainText"/>
        <w:rPr>
          <w:rFonts w:ascii="Courier New" w:hAnsi="Courier New" w:cs="Courier New"/>
        </w:rPr>
      </w:pPr>
    </w:p>
    <w:p w14:paraId="676760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w:t>
      </w:r>
    </w:p>
    <w:p w14:paraId="03F585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27.480 --&gt; 00:02:30.539</w:t>
      </w:r>
    </w:p>
    <w:p w14:paraId="7D0A7F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causes </w:t>
      </w:r>
      <w:r w:rsidRPr="004F7164">
        <w:rPr>
          <w:rFonts w:ascii="Courier New" w:hAnsi="Courier New" w:cs="Courier New"/>
        </w:rPr>
        <w:t>a little more excited than other areas.</w:t>
      </w:r>
    </w:p>
    <w:p w14:paraId="16C0B01D" w14:textId="77777777" w:rsidR="00000000" w:rsidRPr="004F7164" w:rsidRDefault="00870033" w:rsidP="004F7164">
      <w:pPr>
        <w:pStyle w:val="PlainText"/>
        <w:rPr>
          <w:rFonts w:ascii="Courier New" w:hAnsi="Courier New" w:cs="Courier New"/>
        </w:rPr>
      </w:pPr>
    </w:p>
    <w:p w14:paraId="793117B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w:t>
      </w:r>
    </w:p>
    <w:p w14:paraId="6B6860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30.840 --&gt; 00:02:32.850</w:t>
      </w:r>
    </w:p>
    <w:p w14:paraId="1E5AAD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 basically the</w:t>
      </w:r>
    </w:p>
    <w:p w14:paraId="17C96AC3" w14:textId="77777777" w:rsidR="00000000" w:rsidRPr="004F7164" w:rsidRDefault="00870033" w:rsidP="004F7164">
      <w:pPr>
        <w:pStyle w:val="PlainText"/>
        <w:rPr>
          <w:rFonts w:ascii="Courier New" w:hAnsi="Courier New" w:cs="Courier New"/>
        </w:rPr>
      </w:pPr>
    </w:p>
    <w:p w14:paraId="2511688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w:t>
      </w:r>
    </w:p>
    <w:p w14:paraId="27E495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33.230 --&gt; 00:02:43.199</w:t>
      </w:r>
    </w:p>
    <w:p w14:paraId="07371D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purpose of the citations are to to help you prevent plagiarism, to </w:t>
      </w:r>
      <w:r w:rsidRPr="004F7164">
        <w:rPr>
          <w:rFonts w:ascii="Courier New" w:hAnsi="Courier New" w:cs="Courier New"/>
        </w:rPr>
        <w:t>show credibility of your sources, because it'll show you your professors that you actually took the time to actually do</w:t>
      </w:r>
    </w:p>
    <w:p w14:paraId="68828B91" w14:textId="77777777" w:rsidR="00000000" w:rsidRPr="004F7164" w:rsidRDefault="00870033" w:rsidP="004F7164">
      <w:pPr>
        <w:pStyle w:val="PlainText"/>
        <w:rPr>
          <w:rFonts w:ascii="Courier New" w:hAnsi="Courier New" w:cs="Courier New"/>
        </w:rPr>
      </w:pPr>
    </w:p>
    <w:p w14:paraId="73312E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w:t>
      </w:r>
    </w:p>
    <w:p w14:paraId="40CE72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43.740 --&gt; 00:02:46.429</w:t>
      </w:r>
    </w:p>
    <w:p w14:paraId="4AFFD2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 proper amount of research. Um,</w:t>
      </w:r>
    </w:p>
    <w:p w14:paraId="533515D7" w14:textId="77777777" w:rsidR="00000000" w:rsidRPr="004F7164" w:rsidRDefault="00870033" w:rsidP="004F7164">
      <w:pPr>
        <w:pStyle w:val="PlainText"/>
        <w:rPr>
          <w:rFonts w:ascii="Courier New" w:hAnsi="Courier New" w:cs="Courier New"/>
        </w:rPr>
      </w:pPr>
    </w:p>
    <w:p w14:paraId="3693C8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w:t>
      </w:r>
    </w:p>
    <w:p w14:paraId="5E8C19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2:46.680 --&gt; 00:03:04.190</w:t>
      </w:r>
    </w:p>
    <w:p w14:paraId="3FC77E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w:t>
      </w:r>
      <w:r w:rsidRPr="004F7164">
        <w:rPr>
          <w:rFonts w:ascii="Courier New" w:hAnsi="Courier New" w:cs="Courier New"/>
        </w:rPr>
        <w:t>hley Wilson (She/Her): and also just keeps your instructors happy because they like to see that you've properly cited things, and some people take off more points, and others. I have no idea how that works in your program, but i'm sure you know your profes</w:t>
      </w:r>
      <w:r w:rsidRPr="004F7164">
        <w:rPr>
          <w:rFonts w:ascii="Courier New" w:hAnsi="Courier New" w:cs="Courier New"/>
        </w:rPr>
        <w:t>sors by now. So you know who's more diligent about checking your citations than others.</w:t>
      </w:r>
    </w:p>
    <w:p w14:paraId="635E4588" w14:textId="77777777" w:rsidR="00000000" w:rsidRPr="004F7164" w:rsidRDefault="00870033" w:rsidP="004F7164">
      <w:pPr>
        <w:pStyle w:val="PlainText"/>
        <w:rPr>
          <w:rFonts w:ascii="Courier New" w:hAnsi="Courier New" w:cs="Courier New"/>
        </w:rPr>
      </w:pPr>
    </w:p>
    <w:p w14:paraId="329E6C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w:t>
      </w:r>
    </w:p>
    <w:p w14:paraId="02A2A7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3:05.940 --&gt; 00:03:12.550</w:t>
      </w:r>
    </w:p>
    <w:p w14:paraId="35094EF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uh, there is a relationship between your in-text citations and your uh references.</w:t>
      </w:r>
    </w:p>
    <w:p w14:paraId="4127C6CE" w14:textId="77777777" w:rsidR="00000000" w:rsidRPr="004F7164" w:rsidRDefault="00870033" w:rsidP="004F7164">
      <w:pPr>
        <w:pStyle w:val="PlainText"/>
        <w:rPr>
          <w:rFonts w:ascii="Courier New" w:hAnsi="Courier New" w:cs="Courier New"/>
        </w:rPr>
      </w:pPr>
    </w:p>
    <w:p w14:paraId="2E02B2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w:t>
      </w:r>
    </w:p>
    <w:p w14:paraId="388A17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3:12.60</w:t>
      </w:r>
      <w:r w:rsidRPr="004F7164">
        <w:rPr>
          <w:rFonts w:ascii="Courier New" w:hAnsi="Courier New" w:cs="Courier New"/>
        </w:rPr>
        <w:t>0 --&gt; 00:03:23.059</w:t>
      </w:r>
    </w:p>
    <w:p w14:paraId="24C5E8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ything that you include in text needs to have reference at the end of your paper. Anything that you list in your references should have a corresponding in text citation,</w:t>
      </w:r>
    </w:p>
    <w:p w14:paraId="576E7538" w14:textId="77777777" w:rsidR="00000000" w:rsidRPr="004F7164" w:rsidRDefault="00870033" w:rsidP="004F7164">
      <w:pPr>
        <w:pStyle w:val="PlainText"/>
        <w:rPr>
          <w:rFonts w:ascii="Courier New" w:hAnsi="Courier New" w:cs="Courier New"/>
        </w:rPr>
      </w:pPr>
    </w:p>
    <w:p w14:paraId="4393C0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w:t>
      </w:r>
    </w:p>
    <w:p w14:paraId="1650DD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3:23.560 --&gt; 00:03:34.419</w:t>
      </w:r>
    </w:p>
    <w:p w14:paraId="374637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w:t>
      </w:r>
      <w:r w:rsidRPr="004F7164">
        <w:rPr>
          <w:rFonts w:ascii="Courier New" w:hAnsi="Courier New" w:cs="Courier New"/>
        </w:rPr>
        <w:t>shley Wilson (She/Her): Some people think Oh, I can just add all these things to my references. But then there's no in-text citations. So then, you can actually use those references, because you haven't documented where you</w:t>
      </w:r>
    </w:p>
    <w:p w14:paraId="1BD3A360" w14:textId="77777777" w:rsidR="00000000" w:rsidRPr="004F7164" w:rsidRDefault="00870033" w:rsidP="004F7164">
      <w:pPr>
        <w:pStyle w:val="PlainText"/>
        <w:rPr>
          <w:rFonts w:ascii="Courier New" w:hAnsi="Courier New" w:cs="Courier New"/>
        </w:rPr>
      </w:pPr>
    </w:p>
    <w:p w14:paraId="212F49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w:t>
      </w:r>
    </w:p>
    <w:p w14:paraId="2E136E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3:37.190 --&gt; 00:03:40</w:t>
      </w:r>
      <w:r w:rsidRPr="004F7164">
        <w:rPr>
          <w:rFonts w:ascii="Courier New" w:hAnsi="Courier New" w:cs="Courier New"/>
        </w:rPr>
        <w:t>.840</w:t>
      </w:r>
    </w:p>
    <w:p w14:paraId="3A8C26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where you you look for citation information is</w:t>
      </w:r>
    </w:p>
    <w:p w14:paraId="2DB832CD" w14:textId="77777777" w:rsidR="00000000" w:rsidRPr="004F7164" w:rsidRDefault="00870033" w:rsidP="004F7164">
      <w:pPr>
        <w:pStyle w:val="PlainText"/>
        <w:rPr>
          <w:rFonts w:ascii="Courier New" w:hAnsi="Courier New" w:cs="Courier New"/>
        </w:rPr>
      </w:pPr>
    </w:p>
    <w:p w14:paraId="0E81B72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w:t>
      </w:r>
    </w:p>
    <w:p w14:paraId="215BC3A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3:41.270 --&gt; 00:03:57.609</w:t>
      </w:r>
    </w:p>
    <w:p w14:paraId="586DED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asically if you're using library resources, Usually they're um clearly marked and easy to find. If you're doin</w:t>
      </w:r>
      <w:r w:rsidRPr="004F7164">
        <w:rPr>
          <w:rFonts w:ascii="Courier New" w:hAnsi="Courier New" w:cs="Courier New"/>
        </w:rPr>
        <w:t xml:space="preserve">g like </w:t>
      </w:r>
      <w:r w:rsidRPr="004F7164">
        <w:rPr>
          <w:rFonts w:ascii="Courier New" w:hAnsi="Courier New" w:cs="Courier New"/>
        </w:rPr>
        <w:lastRenderedPageBreak/>
        <w:t>a Google search, and you're just looking forward to websites. The usually that information is harder to find because lots of times when you do a Google search the</w:t>
      </w:r>
    </w:p>
    <w:p w14:paraId="0C32CB2D" w14:textId="77777777" w:rsidR="00000000" w:rsidRPr="004F7164" w:rsidRDefault="00870033" w:rsidP="004F7164">
      <w:pPr>
        <w:pStyle w:val="PlainText"/>
        <w:rPr>
          <w:rFonts w:ascii="Courier New" w:hAnsi="Courier New" w:cs="Courier New"/>
        </w:rPr>
      </w:pPr>
    </w:p>
    <w:p w14:paraId="13A92F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w:t>
      </w:r>
    </w:p>
    <w:p w14:paraId="5C9202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3:57.830 --&gt; 00:04:02.140</w:t>
      </w:r>
    </w:p>
    <w:p w14:paraId="6877A16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first results you g</w:t>
      </w:r>
      <w:r w:rsidRPr="004F7164">
        <w:rPr>
          <w:rFonts w:ascii="Courier New" w:hAnsi="Courier New" w:cs="Courier New"/>
        </w:rPr>
        <w:t>et Aren't usually intended for research purposes.</w:t>
      </w:r>
    </w:p>
    <w:p w14:paraId="5077B446" w14:textId="77777777" w:rsidR="00000000" w:rsidRPr="004F7164" w:rsidRDefault="00870033" w:rsidP="004F7164">
      <w:pPr>
        <w:pStyle w:val="PlainText"/>
        <w:rPr>
          <w:rFonts w:ascii="Courier New" w:hAnsi="Courier New" w:cs="Courier New"/>
        </w:rPr>
      </w:pPr>
    </w:p>
    <w:p w14:paraId="1B4BC2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w:t>
      </w:r>
    </w:p>
    <w:p w14:paraId="4478AA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02.360 --&gt; 00:04:08.910</w:t>
      </w:r>
    </w:p>
    <w:p w14:paraId="64427A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s usually like a random blog or something. And so they don't really care if you know who, when, where,</w:t>
      </w:r>
    </w:p>
    <w:p w14:paraId="6557D005" w14:textId="77777777" w:rsidR="00000000" w:rsidRPr="004F7164" w:rsidRDefault="00870033" w:rsidP="004F7164">
      <w:pPr>
        <w:pStyle w:val="PlainText"/>
        <w:rPr>
          <w:rFonts w:ascii="Courier New" w:hAnsi="Courier New" w:cs="Courier New"/>
        </w:rPr>
      </w:pPr>
    </w:p>
    <w:p w14:paraId="74D43E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w:t>
      </w:r>
    </w:p>
    <w:p w14:paraId="0D70DF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09.240 --&gt; 00:04:16.870</w:t>
      </w:r>
    </w:p>
    <w:p w14:paraId="3E3FB15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all that. But when you're doing your citations, it's important to know that um apa uses the uh author date</w:t>
      </w:r>
    </w:p>
    <w:p w14:paraId="2C839453" w14:textId="77777777" w:rsidR="00000000" w:rsidRPr="004F7164" w:rsidRDefault="00870033" w:rsidP="004F7164">
      <w:pPr>
        <w:pStyle w:val="PlainText"/>
        <w:rPr>
          <w:rFonts w:ascii="Courier New" w:hAnsi="Courier New" w:cs="Courier New"/>
        </w:rPr>
      </w:pPr>
    </w:p>
    <w:p w14:paraId="4EDE0A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w:t>
      </w:r>
    </w:p>
    <w:p w14:paraId="374D20A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17.120 --&gt; 00:04:29.960</w:t>
      </w:r>
    </w:p>
    <w:p w14:paraId="24E9DC1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rmat. So you need your author. The date It was publica</w:t>
      </w:r>
      <w:r w:rsidRPr="004F7164">
        <w:rPr>
          <w:rFonts w:ascii="Courier New" w:hAnsi="Courier New" w:cs="Courier New"/>
        </w:rPr>
        <w:t>te published uh the title of the Work, and where it came from, and there's a few other elements to, but i'll go through those with the examples.</w:t>
      </w:r>
    </w:p>
    <w:p w14:paraId="3AAE28A4" w14:textId="77777777" w:rsidR="00000000" w:rsidRPr="004F7164" w:rsidRDefault="00870033" w:rsidP="004F7164">
      <w:pPr>
        <w:pStyle w:val="PlainText"/>
        <w:rPr>
          <w:rFonts w:ascii="Courier New" w:hAnsi="Courier New" w:cs="Courier New"/>
        </w:rPr>
      </w:pPr>
    </w:p>
    <w:p w14:paraId="4659E8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w:t>
      </w:r>
    </w:p>
    <w:p w14:paraId="0245F1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31.110 --&gt; 00:04:32.120</w:t>
      </w:r>
    </w:p>
    <w:p w14:paraId="5045BF4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1EC6FCA1" w14:textId="77777777" w:rsidR="00000000" w:rsidRPr="004F7164" w:rsidRDefault="00870033" w:rsidP="004F7164">
      <w:pPr>
        <w:pStyle w:val="PlainText"/>
        <w:rPr>
          <w:rFonts w:ascii="Courier New" w:hAnsi="Courier New" w:cs="Courier New"/>
        </w:rPr>
      </w:pPr>
    </w:p>
    <w:p w14:paraId="52D679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w:t>
      </w:r>
    </w:p>
    <w:p w14:paraId="08EF4D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32.290 --&gt; 00:04:36.129</w:t>
      </w:r>
    </w:p>
    <w:p w14:paraId="5F6CD2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t>
      </w:r>
      <w:r w:rsidRPr="004F7164">
        <w:rPr>
          <w:rFonts w:ascii="Courier New" w:hAnsi="Courier New" w:cs="Courier New"/>
        </w:rPr>
        <w:t>Wilson (She/Her): uh, first thing, usually people ask about Apa is quotes,</w:t>
      </w:r>
    </w:p>
    <w:p w14:paraId="6CC80759" w14:textId="77777777" w:rsidR="00000000" w:rsidRPr="004F7164" w:rsidRDefault="00870033" w:rsidP="004F7164">
      <w:pPr>
        <w:pStyle w:val="PlainText"/>
        <w:rPr>
          <w:rFonts w:ascii="Courier New" w:hAnsi="Courier New" w:cs="Courier New"/>
        </w:rPr>
      </w:pPr>
    </w:p>
    <w:p w14:paraId="50CEDCF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w:t>
      </w:r>
    </w:p>
    <w:p w14:paraId="2AFFBE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36.230 --&gt; 00:04:37.230</w:t>
      </w:r>
    </w:p>
    <w:p w14:paraId="303B4A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w:t>
      </w:r>
    </w:p>
    <w:p w14:paraId="6DB362B0" w14:textId="77777777" w:rsidR="00000000" w:rsidRPr="004F7164" w:rsidRDefault="00870033" w:rsidP="004F7164">
      <w:pPr>
        <w:pStyle w:val="PlainText"/>
        <w:rPr>
          <w:rFonts w:ascii="Courier New" w:hAnsi="Courier New" w:cs="Courier New"/>
        </w:rPr>
      </w:pPr>
    </w:p>
    <w:p w14:paraId="15DDDD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w:t>
      </w:r>
    </w:p>
    <w:p w14:paraId="7B851A4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38.290 --&gt; 00:04:48.050</w:t>
      </w:r>
    </w:p>
    <w:p w14:paraId="3C4E1B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 want to uh let you know that you should use qu</w:t>
      </w:r>
      <w:r w:rsidRPr="004F7164">
        <w:rPr>
          <w:rFonts w:ascii="Courier New" w:hAnsi="Courier New" w:cs="Courier New"/>
        </w:rPr>
        <w:t>otes sparingly, because you don't want to use a lot of quotes and um the best way I can explain it is,</w:t>
      </w:r>
    </w:p>
    <w:p w14:paraId="1B6F40CC" w14:textId="77777777" w:rsidR="00000000" w:rsidRPr="004F7164" w:rsidRDefault="00870033" w:rsidP="004F7164">
      <w:pPr>
        <w:pStyle w:val="PlainText"/>
        <w:rPr>
          <w:rFonts w:ascii="Courier New" w:hAnsi="Courier New" w:cs="Courier New"/>
        </w:rPr>
      </w:pPr>
    </w:p>
    <w:p w14:paraId="16158B8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w:t>
      </w:r>
    </w:p>
    <w:p w14:paraId="5395B2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48.260 --&gt; 00:04:52.239</w:t>
      </w:r>
    </w:p>
    <w:p w14:paraId="30FEDB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I were talking to you, and I was constantly using air quotes,</w:t>
      </w:r>
    </w:p>
    <w:p w14:paraId="3C24C78D" w14:textId="77777777" w:rsidR="00000000" w:rsidRPr="004F7164" w:rsidRDefault="00870033" w:rsidP="004F7164">
      <w:pPr>
        <w:pStyle w:val="PlainText"/>
        <w:rPr>
          <w:rFonts w:ascii="Courier New" w:hAnsi="Courier New" w:cs="Courier New"/>
        </w:rPr>
      </w:pPr>
    </w:p>
    <w:p w14:paraId="6A082E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w:t>
      </w:r>
    </w:p>
    <w:p w14:paraId="56E56E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52.450 --&gt; 0</w:t>
      </w:r>
      <w:r w:rsidRPr="004F7164">
        <w:rPr>
          <w:rFonts w:ascii="Courier New" w:hAnsi="Courier New" w:cs="Courier New"/>
        </w:rPr>
        <w:t>0:04:55.880</w:t>
      </w:r>
    </w:p>
    <w:p w14:paraId="3ACC40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n you would. You would question what I was saying, because</w:t>
      </w:r>
    </w:p>
    <w:p w14:paraId="48C3C9A3" w14:textId="77777777" w:rsidR="00000000" w:rsidRPr="004F7164" w:rsidRDefault="00870033" w:rsidP="004F7164">
      <w:pPr>
        <w:pStyle w:val="PlainText"/>
        <w:rPr>
          <w:rFonts w:ascii="Courier New" w:hAnsi="Courier New" w:cs="Courier New"/>
        </w:rPr>
      </w:pPr>
    </w:p>
    <w:p w14:paraId="1A1B41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w:t>
      </w:r>
    </w:p>
    <w:p w14:paraId="22B7B87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4:56.110 --&gt; 00:05:11.990</w:t>
      </w:r>
    </w:p>
    <w:p w14:paraId="7D2CEE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s obvious that the quotes Aren't what I really mean. So if you place a lot of quotes in yo</w:t>
      </w:r>
      <w:r w:rsidRPr="004F7164">
        <w:rPr>
          <w:rFonts w:ascii="Courier New" w:hAnsi="Courier New" w:cs="Courier New"/>
        </w:rPr>
        <w:t>ur paper, your teacher's gonna question what they came from you. If you're just constantly quoting people, and also a lot of professors will put a limit on how many quotes you use in a paper</w:t>
      </w:r>
    </w:p>
    <w:p w14:paraId="3FD3BC18" w14:textId="77777777" w:rsidR="00000000" w:rsidRPr="004F7164" w:rsidRDefault="00870033" w:rsidP="004F7164">
      <w:pPr>
        <w:pStyle w:val="PlainText"/>
        <w:rPr>
          <w:rFonts w:ascii="Courier New" w:hAnsi="Courier New" w:cs="Courier New"/>
        </w:rPr>
      </w:pPr>
    </w:p>
    <w:p w14:paraId="38E3C6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w:t>
      </w:r>
    </w:p>
    <w:p w14:paraId="1548B7A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13.540 --&gt; 00:05:15.440</w:t>
      </w:r>
    </w:p>
    <w:p w14:paraId="21BA6A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w:t>
      </w:r>
      <w:r w:rsidRPr="004F7164">
        <w:rPr>
          <w:rFonts w:ascii="Courier New" w:hAnsi="Courier New" w:cs="Courier New"/>
        </w:rPr>
        <w:t xml:space="preserve"> primarily uh</w:t>
      </w:r>
    </w:p>
    <w:p w14:paraId="078E824C" w14:textId="77777777" w:rsidR="00000000" w:rsidRPr="004F7164" w:rsidRDefault="00870033" w:rsidP="004F7164">
      <w:pPr>
        <w:pStyle w:val="PlainText"/>
        <w:rPr>
          <w:rFonts w:ascii="Courier New" w:hAnsi="Courier New" w:cs="Courier New"/>
        </w:rPr>
      </w:pPr>
    </w:p>
    <w:p w14:paraId="012946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w:t>
      </w:r>
    </w:p>
    <w:p w14:paraId="277A9D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15.510 --&gt; 00:05:21.260</w:t>
      </w:r>
    </w:p>
    <w:p w14:paraId="25F0E4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present uh quotes, if they're forty words or less within quotation marks</w:t>
      </w:r>
    </w:p>
    <w:p w14:paraId="2589EF56" w14:textId="77777777" w:rsidR="00000000" w:rsidRPr="004F7164" w:rsidRDefault="00870033" w:rsidP="004F7164">
      <w:pPr>
        <w:pStyle w:val="PlainText"/>
        <w:rPr>
          <w:rFonts w:ascii="Courier New" w:hAnsi="Courier New" w:cs="Courier New"/>
        </w:rPr>
      </w:pPr>
    </w:p>
    <w:p w14:paraId="37AF72A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w:t>
      </w:r>
    </w:p>
    <w:p w14:paraId="60CF0A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21.810 --&gt; 00:05:32.519</w:t>
      </w:r>
    </w:p>
    <w:p w14:paraId="01C1D4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ithin the text. And then, if there's f</w:t>
      </w:r>
      <w:r w:rsidRPr="004F7164">
        <w:rPr>
          <w:rFonts w:ascii="Courier New" w:hAnsi="Courier New" w:cs="Courier New"/>
        </w:rPr>
        <w:t>orty words and more than you use a block, quote, and I do have examples of these coming up uh you should always include the in-text citation at the end of your quote</w:t>
      </w:r>
    </w:p>
    <w:p w14:paraId="03F80C7E" w14:textId="77777777" w:rsidR="00000000" w:rsidRPr="004F7164" w:rsidRDefault="00870033" w:rsidP="004F7164">
      <w:pPr>
        <w:pStyle w:val="PlainText"/>
        <w:rPr>
          <w:rFonts w:ascii="Courier New" w:hAnsi="Courier New" w:cs="Courier New"/>
        </w:rPr>
      </w:pPr>
    </w:p>
    <w:p w14:paraId="5E03F99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w:t>
      </w:r>
    </w:p>
    <w:p w14:paraId="598A1E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32.760 --&gt; 00:05:36.460</w:t>
      </w:r>
    </w:p>
    <w:p w14:paraId="22C33E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uh quotes always requir</w:t>
      </w:r>
      <w:r w:rsidRPr="004F7164">
        <w:rPr>
          <w:rFonts w:ascii="Courier New" w:hAnsi="Courier New" w:cs="Courier New"/>
        </w:rPr>
        <w:t>e a page number.</w:t>
      </w:r>
    </w:p>
    <w:p w14:paraId="3738D39B" w14:textId="77777777" w:rsidR="00000000" w:rsidRPr="004F7164" w:rsidRDefault="00870033" w:rsidP="004F7164">
      <w:pPr>
        <w:pStyle w:val="PlainText"/>
        <w:rPr>
          <w:rFonts w:ascii="Courier New" w:hAnsi="Courier New" w:cs="Courier New"/>
        </w:rPr>
      </w:pPr>
    </w:p>
    <w:p w14:paraId="1A1AA26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w:t>
      </w:r>
    </w:p>
    <w:p w14:paraId="0AD5DD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36.930 --&gt; 00:05:43.529</w:t>
      </w:r>
    </w:p>
    <w:p w14:paraId="49920B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use some kind of document that doesn't have a page number sometimes you can use the the paragraph or line number</w:t>
      </w:r>
    </w:p>
    <w:p w14:paraId="02DB306F" w14:textId="77777777" w:rsidR="00000000" w:rsidRPr="004F7164" w:rsidRDefault="00870033" w:rsidP="004F7164">
      <w:pPr>
        <w:pStyle w:val="PlainText"/>
        <w:rPr>
          <w:rFonts w:ascii="Courier New" w:hAnsi="Courier New" w:cs="Courier New"/>
        </w:rPr>
      </w:pPr>
    </w:p>
    <w:p w14:paraId="2DDDC2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w:t>
      </w:r>
    </w:p>
    <w:p w14:paraId="2F8CE0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44.010 --&gt; 00:05:53.840</w:t>
      </w:r>
    </w:p>
    <w:p w14:paraId="4A7C92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uh, just to. If you're If your professor has a question about the quote, or they think maybe you mis quote it, they can go directly to the exact same price and double check it.</w:t>
      </w:r>
    </w:p>
    <w:p w14:paraId="281FD133" w14:textId="77777777" w:rsidR="00000000" w:rsidRPr="004F7164" w:rsidRDefault="00870033" w:rsidP="004F7164">
      <w:pPr>
        <w:pStyle w:val="PlainText"/>
        <w:rPr>
          <w:rFonts w:ascii="Courier New" w:hAnsi="Courier New" w:cs="Courier New"/>
        </w:rPr>
      </w:pPr>
    </w:p>
    <w:p w14:paraId="67A94A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w:t>
      </w:r>
    </w:p>
    <w:p w14:paraId="649ADF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54.360 --&gt; 00:05:55.330</w:t>
      </w:r>
    </w:p>
    <w:p w14:paraId="2480A9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w:t>
      </w:r>
    </w:p>
    <w:p w14:paraId="76FA3B6B" w14:textId="77777777" w:rsidR="00000000" w:rsidRPr="004F7164" w:rsidRDefault="00870033" w:rsidP="004F7164">
      <w:pPr>
        <w:pStyle w:val="PlainText"/>
        <w:rPr>
          <w:rFonts w:ascii="Courier New" w:hAnsi="Courier New" w:cs="Courier New"/>
        </w:rPr>
      </w:pPr>
    </w:p>
    <w:p w14:paraId="78C675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w:t>
      </w:r>
    </w:p>
    <w:p w14:paraId="7094A7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5:55.630 --&gt; 00:06:03.150</w:t>
      </w:r>
    </w:p>
    <w:p w14:paraId="11DB60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mentioned before we started recording. But, uh, if you're working with clients doing any kind of research or a clinical work.</w:t>
      </w:r>
    </w:p>
    <w:p w14:paraId="281954D2" w14:textId="77777777" w:rsidR="00000000" w:rsidRPr="004F7164" w:rsidRDefault="00870033" w:rsidP="004F7164">
      <w:pPr>
        <w:pStyle w:val="PlainText"/>
        <w:rPr>
          <w:rFonts w:ascii="Courier New" w:hAnsi="Courier New" w:cs="Courier New"/>
        </w:rPr>
      </w:pPr>
    </w:p>
    <w:p w14:paraId="6ED7D30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w:t>
      </w:r>
    </w:p>
    <w:p w14:paraId="68C8A6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03.380 --&gt; 00:06:10.869</w:t>
      </w:r>
    </w:p>
    <w:p w14:paraId="74BA14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You</w:t>
      </w:r>
      <w:r w:rsidRPr="004F7164">
        <w:rPr>
          <w:rFonts w:ascii="Courier New" w:hAnsi="Courier New" w:cs="Courier New"/>
        </w:rPr>
        <w:t xml:space="preserve"> want to make sure that you quote ethically and make sure that you don't use your actual clients um identifiable information</w:t>
      </w:r>
    </w:p>
    <w:p w14:paraId="21AB39CE" w14:textId="77777777" w:rsidR="00000000" w:rsidRPr="004F7164" w:rsidRDefault="00870033" w:rsidP="004F7164">
      <w:pPr>
        <w:pStyle w:val="PlainText"/>
        <w:rPr>
          <w:rFonts w:ascii="Courier New" w:hAnsi="Courier New" w:cs="Courier New"/>
        </w:rPr>
      </w:pPr>
    </w:p>
    <w:p w14:paraId="40D552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w:t>
      </w:r>
    </w:p>
    <w:p w14:paraId="52C706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11.060 --&gt; 00:06:21.299</w:t>
      </w:r>
    </w:p>
    <w:p w14:paraId="3854D2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It's good to assume you send names or assign um numbers if you're</w:t>
      </w:r>
      <w:r w:rsidRPr="004F7164">
        <w:rPr>
          <w:rFonts w:ascii="Courier New" w:hAnsi="Courier New" w:cs="Courier New"/>
        </w:rPr>
        <w:t xml:space="preserve"> using, working with a group of people. But just be mindful of how you're using the information,</w:t>
      </w:r>
    </w:p>
    <w:p w14:paraId="291C7E2C" w14:textId="77777777" w:rsidR="00000000" w:rsidRPr="004F7164" w:rsidRDefault="00870033" w:rsidP="004F7164">
      <w:pPr>
        <w:pStyle w:val="PlainText"/>
        <w:rPr>
          <w:rFonts w:ascii="Courier New" w:hAnsi="Courier New" w:cs="Courier New"/>
        </w:rPr>
      </w:pPr>
    </w:p>
    <w:p w14:paraId="452139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w:t>
      </w:r>
    </w:p>
    <w:p w14:paraId="26AC68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21.480 --&gt; 00:06:34.960</w:t>
      </w:r>
    </w:p>
    <w:p w14:paraId="3F2715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because the quote is going to be helpful, but the actual information that identifies the person </w:t>
      </w:r>
      <w:r w:rsidRPr="004F7164">
        <w:rPr>
          <w:rFonts w:ascii="Courier New" w:hAnsi="Courier New" w:cs="Courier New"/>
        </w:rPr>
        <w:t>could be uh problematic. So keep that in mind as you. Um, When you come up to the time we actually working with individuals in a research capacity.</w:t>
      </w:r>
    </w:p>
    <w:p w14:paraId="5980AF96" w14:textId="77777777" w:rsidR="00000000" w:rsidRPr="004F7164" w:rsidRDefault="00870033" w:rsidP="004F7164">
      <w:pPr>
        <w:pStyle w:val="PlainText"/>
        <w:rPr>
          <w:rFonts w:ascii="Courier New" w:hAnsi="Courier New" w:cs="Courier New"/>
        </w:rPr>
      </w:pPr>
    </w:p>
    <w:p w14:paraId="38DCF7D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w:t>
      </w:r>
    </w:p>
    <w:p w14:paraId="101BDD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36.180 --&gt; 00:06:37.230</w:t>
      </w:r>
    </w:p>
    <w:p w14:paraId="17FDEF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03DC14DF" w14:textId="77777777" w:rsidR="00000000" w:rsidRPr="004F7164" w:rsidRDefault="00870033" w:rsidP="004F7164">
      <w:pPr>
        <w:pStyle w:val="PlainText"/>
        <w:rPr>
          <w:rFonts w:ascii="Courier New" w:hAnsi="Courier New" w:cs="Courier New"/>
        </w:rPr>
      </w:pPr>
    </w:p>
    <w:p w14:paraId="2D1973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w:t>
      </w:r>
    </w:p>
    <w:p w14:paraId="44680A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37.250 --&gt; 00:06:40.049</w:t>
      </w:r>
    </w:p>
    <w:p w14:paraId="6658D18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w:t>
      </w:r>
      <w:r w:rsidRPr="004F7164">
        <w:rPr>
          <w:rFonts w:ascii="Courier New" w:hAnsi="Courier New" w:cs="Courier New"/>
        </w:rPr>
        <w:t>ey Wilson (She/Her): this is an example of a direct quote</w:t>
      </w:r>
    </w:p>
    <w:p w14:paraId="786AFD75" w14:textId="77777777" w:rsidR="00000000" w:rsidRPr="004F7164" w:rsidRDefault="00870033" w:rsidP="004F7164">
      <w:pPr>
        <w:pStyle w:val="PlainText"/>
        <w:rPr>
          <w:rFonts w:ascii="Courier New" w:hAnsi="Courier New" w:cs="Courier New"/>
        </w:rPr>
      </w:pPr>
    </w:p>
    <w:p w14:paraId="3B8A74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w:t>
      </w:r>
    </w:p>
    <w:p w14:paraId="49A079D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40.770 --&gt; 00:06:42.329</w:t>
      </w:r>
    </w:p>
    <w:p w14:paraId="2C6F38E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let's see</w:t>
      </w:r>
    </w:p>
    <w:p w14:paraId="41E78D53" w14:textId="77777777" w:rsidR="00000000" w:rsidRPr="004F7164" w:rsidRDefault="00870033" w:rsidP="004F7164">
      <w:pPr>
        <w:pStyle w:val="PlainText"/>
        <w:rPr>
          <w:rFonts w:ascii="Courier New" w:hAnsi="Courier New" w:cs="Courier New"/>
        </w:rPr>
      </w:pPr>
    </w:p>
    <w:p w14:paraId="6B258F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w:t>
      </w:r>
    </w:p>
    <w:p w14:paraId="1B1065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43.120 --&gt; 00:06:46.849</w:t>
      </w:r>
    </w:p>
    <w:p w14:paraId="5F157B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fter you close one, I to read it. So I I think that's</w:t>
      </w:r>
    </w:p>
    <w:p w14:paraId="562E4D82" w14:textId="77777777" w:rsidR="00000000" w:rsidRPr="004F7164" w:rsidRDefault="00870033" w:rsidP="004F7164">
      <w:pPr>
        <w:pStyle w:val="PlainText"/>
        <w:rPr>
          <w:rFonts w:ascii="Courier New" w:hAnsi="Courier New" w:cs="Courier New"/>
        </w:rPr>
      </w:pPr>
    </w:p>
    <w:p w14:paraId="496066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w:t>
      </w:r>
    </w:p>
    <w:p w14:paraId="1254492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47.410 --&gt; 00:06:51.140</w:t>
      </w:r>
    </w:p>
    <w:p w14:paraId="4687E52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nd Hartley stated that rehabilitation counselors</w:t>
      </w:r>
    </w:p>
    <w:p w14:paraId="666E6CD8" w14:textId="77777777" w:rsidR="00000000" w:rsidRPr="004F7164" w:rsidRDefault="00870033" w:rsidP="004F7164">
      <w:pPr>
        <w:pStyle w:val="PlainText"/>
        <w:rPr>
          <w:rFonts w:ascii="Courier New" w:hAnsi="Courier New" w:cs="Courier New"/>
        </w:rPr>
      </w:pPr>
    </w:p>
    <w:p w14:paraId="355281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w:t>
      </w:r>
    </w:p>
    <w:p w14:paraId="3938F5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51.180 --&gt; 00:06:56.060</w:t>
      </w:r>
    </w:p>
    <w:p w14:paraId="593D2A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had the opportunity and responsibility to contribute to the international knowledge base</w:t>
      </w:r>
    </w:p>
    <w:p w14:paraId="1AA2BC6D" w14:textId="77777777" w:rsidR="00000000" w:rsidRPr="004F7164" w:rsidRDefault="00870033" w:rsidP="004F7164">
      <w:pPr>
        <w:pStyle w:val="PlainText"/>
        <w:rPr>
          <w:rFonts w:ascii="Courier New" w:hAnsi="Courier New" w:cs="Courier New"/>
        </w:rPr>
      </w:pPr>
    </w:p>
    <w:p w14:paraId="70236E6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w:t>
      </w:r>
    </w:p>
    <w:p w14:paraId="1A4F1F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56.340</w:t>
      </w:r>
      <w:r w:rsidRPr="004F7164">
        <w:rPr>
          <w:rFonts w:ascii="Courier New" w:hAnsi="Courier New" w:cs="Courier New"/>
        </w:rPr>
        <w:t xml:space="preserve"> --&gt; 00:06:58.099</w:t>
      </w:r>
    </w:p>
    <w:p w14:paraId="68862ED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 ways that continue to</w:t>
      </w:r>
    </w:p>
    <w:p w14:paraId="7EBFA181" w14:textId="77777777" w:rsidR="00000000" w:rsidRPr="004F7164" w:rsidRDefault="00870033" w:rsidP="004F7164">
      <w:pPr>
        <w:pStyle w:val="PlainText"/>
        <w:rPr>
          <w:rFonts w:ascii="Courier New" w:hAnsi="Courier New" w:cs="Courier New"/>
        </w:rPr>
      </w:pPr>
    </w:p>
    <w:p w14:paraId="18A3C2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2</w:t>
      </w:r>
    </w:p>
    <w:p w14:paraId="5D7A02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6:58.230 --&gt; 00:07:00.650</w:t>
      </w:r>
    </w:p>
    <w:p w14:paraId="2CAD5B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close the disability related gaps,</w:t>
      </w:r>
    </w:p>
    <w:p w14:paraId="118FBEDE" w14:textId="77777777" w:rsidR="00000000" w:rsidRPr="004F7164" w:rsidRDefault="00870033" w:rsidP="004F7164">
      <w:pPr>
        <w:pStyle w:val="PlainText"/>
        <w:rPr>
          <w:rFonts w:ascii="Courier New" w:hAnsi="Courier New" w:cs="Courier New"/>
        </w:rPr>
      </w:pPr>
    </w:p>
    <w:p w14:paraId="529A05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3</w:t>
      </w:r>
    </w:p>
    <w:p w14:paraId="79C7F7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01.530 --&gt; 00:07:07.869</w:t>
      </w:r>
    </w:p>
    <w:p w14:paraId="075BFF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gaps in knowledge, practic</w:t>
      </w:r>
      <w:r w:rsidRPr="004F7164">
        <w:rPr>
          <w:rFonts w:ascii="Courier New" w:hAnsi="Courier New" w:cs="Courier New"/>
        </w:rPr>
        <w:t>e, service, delivery, socialists and equity in the global context.</w:t>
      </w:r>
    </w:p>
    <w:p w14:paraId="6F69F57C" w14:textId="77777777" w:rsidR="00000000" w:rsidRPr="004F7164" w:rsidRDefault="00870033" w:rsidP="004F7164">
      <w:pPr>
        <w:pStyle w:val="PlainText"/>
        <w:rPr>
          <w:rFonts w:ascii="Courier New" w:hAnsi="Courier New" w:cs="Courier New"/>
        </w:rPr>
      </w:pPr>
    </w:p>
    <w:p w14:paraId="4EFB92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4</w:t>
      </w:r>
    </w:p>
    <w:p w14:paraId="243E8C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08.140 --&gt; 00:07:11.840</w:t>
      </w:r>
    </w:p>
    <w:p w14:paraId="0EAFE7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this is an actual quote I took from an actual article,</w:t>
      </w:r>
    </w:p>
    <w:p w14:paraId="0D5BE583" w14:textId="77777777" w:rsidR="00000000" w:rsidRPr="004F7164" w:rsidRDefault="00870033" w:rsidP="004F7164">
      <w:pPr>
        <w:pStyle w:val="PlainText"/>
        <w:rPr>
          <w:rFonts w:ascii="Courier New" w:hAnsi="Courier New" w:cs="Courier New"/>
        </w:rPr>
      </w:pPr>
    </w:p>
    <w:p w14:paraId="19807D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5</w:t>
      </w:r>
    </w:p>
    <w:p w14:paraId="7164FA3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12.040 --&gt; 00:07:13.570</w:t>
      </w:r>
    </w:p>
    <w:p w14:paraId="49DF735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y</w:t>
      </w:r>
      <w:r w:rsidRPr="004F7164">
        <w:rPr>
          <w:rFonts w:ascii="Courier New" w:hAnsi="Courier New" w:cs="Courier New"/>
        </w:rPr>
        <w:t>ou see that our</w:t>
      </w:r>
    </w:p>
    <w:p w14:paraId="1C595B94" w14:textId="77777777" w:rsidR="00000000" w:rsidRPr="004F7164" w:rsidRDefault="00870033" w:rsidP="004F7164">
      <w:pPr>
        <w:pStyle w:val="PlainText"/>
        <w:rPr>
          <w:rFonts w:ascii="Courier New" w:hAnsi="Courier New" w:cs="Courier New"/>
        </w:rPr>
      </w:pPr>
    </w:p>
    <w:p w14:paraId="2B1AF75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6</w:t>
      </w:r>
    </w:p>
    <w:p w14:paraId="44905F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13.660 --&gt; 00:07:24.289</w:t>
      </w:r>
    </w:p>
    <w:p w14:paraId="71BC3F2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y have the quote in quotation marks, and they have the open parentheses p period, page number close parentheses, and then the centers punctuation.</w:t>
      </w:r>
    </w:p>
    <w:p w14:paraId="5DD02013" w14:textId="77777777" w:rsidR="00000000" w:rsidRPr="004F7164" w:rsidRDefault="00870033" w:rsidP="004F7164">
      <w:pPr>
        <w:pStyle w:val="PlainText"/>
        <w:rPr>
          <w:rFonts w:ascii="Courier New" w:hAnsi="Courier New" w:cs="Courier New"/>
        </w:rPr>
      </w:pPr>
    </w:p>
    <w:p w14:paraId="146B4F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7</w:t>
      </w:r>
    </w:p>
    <w:p w14:paraId="73D39A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25.510 --&gt; 00:</w:t>
      </w:r>
      <w:r w:rsidRPr="004F7164">
        <w:rPr>
          <w:rFonts w:ascii="Courier New" w:hAnsi="Courier New" w:cs="Courier New"/>
        </w:rPr>
        <w:t>07:39.720</w:t>
      </w:r>
    </w:p>
    <w:p w14:paraId="17D696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So uh something that I've seen students uh show with also is just dropping a quote in the middle of a paragraph you do need to lead into your quote. Don't. Just drop it in there. There has to be something that indicates </w:t>
      </w:r>
      <w:r w:rsidRPr="004F7164">
        <w:rPr>
          <w:rFonts w:ascii="Courier New" w:hAnsi="Courier New" w:cs="Courier New"/>
        </w:rPr>
        <w:t>that you are about to go into a quote,</w:t>
      </w:r>
    </w:p>
    <w:p w14:paraId="1E668077" w14:textId="77777777" w:rsidR="00000000" w:rsidRPr="004F7164" w:rsidRDefault="00870033" w:rsidP="004F7164">
      <w:pPr>
        <w:pStyle w:val="PlainText"/>
        <w:rPr>
          <w:rFonts w:ascii="Courier New" w:hAnsi="Courier New" w:cs="Courier New"/>
        </w:rPr>
      </w:pPr>
    </w:p>
    <w:p w14:paraId="5D5B29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8</w:t>
      </w:r>
    </w:p>
    <w:p w14:paraId="0D5200E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40.680 --&gt; 00:07:46.270</w:t>
      </w:r>
    </w:p>
    <w:p w14:paraId="1DF9C63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like the way that this was presented. Uh, if you were using this in your references,</w:t>
      </w:r>
    </w:p>
    <w:p w14:paraId="1235B7BF" w14:textId="77777777" w:rsidR="00000000" w:rsidRPr="004F7164" w:rsidRDefault="00870033" w:rsidP="004F7164">
      <w:pPr>
        <w:pStyle w:val="PlainText"/>
        <w:rPr>
          <w:rFonts w:ascii="Courier New" w:hAnsi="Courier New" w:cs="Courier New"/>
        </w:rPr>
      </w:pPr>
    </w:p>
    <w:p w14:paraId="31D6E1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9</w:t>
      </w:r>
    </w:p>
    <w:p w14:paraId="1B9E26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46.640 --&gt; 00:07:48.900</w:t>
      </w:r>
    </w:p>
    <w:p w14:paraId="1D3EF5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w:t>
      </w:r>
      <w:r w:rsidRPr="004F7164">
        <w:rPr>
          <w:rFonts w:ascii="Courier New" w:hAnsi="Courier New" w:cs="Courier New"/>
        </w:rPr>
        <w:t>Yeah. At the bottom, we have the</w:t>
      </w:r>
    </w:p>
    <w:p w14:paraId="1359EEA7" w14:textId="77777777" w:rsidR="00000000" w:rsidRPr="004F7164" w:rsidRDefault="00870033" w:rsidP="004F7164">
      <w:pPr>
        <w:pStyle w:val="PlainText"/>
        <w:rPr>
          <w:rFonts w:ascii="Courier New" w:hAnsi="Courier New" w:cs="Courier New"/>
        </w:rPr>
      </w:pPr>
    </w:p>
    <w:p w14:paraId="7C253BE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0</w:t>
      </w:r>
    </w:p>
    <w:p w14:paraId="3B7818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50.020 --&gt; 00:07:51.880</w:t>
      </w:r>
    </w:p>
    <w:p w14:paraId="095C9B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artly and</w:t>
      </w:r>
    </w:p>
    <w:p w14:paraId="40D32407" w14:textId="77777777" w:rsidR="00000000" w:rsidRPr="004F7164" w:rsidRDefault="00870033" w:rsidP="004F7164">
      <w:pPr>
        <w:pStyle w:val="PlainText"/>
        <w:rPr>
          <w:rFonts w:ascii="Courier New" w:hAnsi="Courier New" w:cs="Courier New"/>
        </w:rPr>
      </w:pPr>
    </w:p>
    <w:p w14:paraId="7F19FE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1</w:t>
      </w:r>
    </w:p>
    <w:p w14:paraId="234E0B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7:52.260 --&gt; 00:07:57.839</w:t>
      </w:r>
    </w:p>
    <w:p w14:paraId="04267B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rry I don't know how to, but I you also want to use the um.</w:t>
      </w:r>
    </w:p>
    <w:p w14:paraId="535BDB46" w14:textId="77777777" w:rsidR="00000000" w:rsidRPr="004F7164" w:rsidRDefault="00870033" w:rsidP="004F7164">
      <w:pPr>
        <w:pStyle w:val="PlainText"/>
        <w:rPr>
          <w:rFonts w:ascii="Courier New" w:hAnsi="Courier New" w:cs="Courier New"/>
        </w:rPr>
      </w:pPr>
    </w:p>
    <w:p w14:paraId="05F7F2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2</w:t>
      </w:r>
    </w:p>
    <w:p w14:paraId="140FE2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00:07:58.400 --&gt; </w:t>
      </w:r>
      <w:r w:rsidRPr="004F7164">
        <w:rPr>
          <w:rFonts w:ascii="Courier New" w:hAnsi="Courier New" w:cs="Courier New"/>
        </w:rPr>
        <w:t>00:08:02.740</w:t>
      </w:r>
    </w:p>
    <w:p w14:paraId="4069A4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author's name in the order that they are listed on their um in the</w:t>
      </w:r>
    </w:p>
    <w:p w14:paraId="2FE322FC" w14:textId="77777777" w:rsidR="00000000" w:rsidRPr="004F7164" w:rsidRDefault="00870033" w:rsidP="004F7164">
      <w:pPr>
        <w:pStyle w:val="PlainText"/>
        <w:rPr>
          <w:rFonts w:ascii="Courier New" w:hAnsi="Courier New" w:cs="Courier New"/>
        </w:rPr>
      </w:pPr>
    </w:p>
    <w:p w14:paraId="37C1FC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3</w:t>
      </w:r>
    </w:p>
    <w:p w14:paraId="27FA1A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03.060 --&gt; 00:08:11.419</w:t>
      </w:r>
    </w:p>
    <w:p w14:paraId="40C82D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the article itself. Uh, there are people who fight really hard to get first author </w:t>
      </w:r>
      <w:r w:rsidRPr="004F7164">
        <w:rPr>
          <w:rFonts w:ascii="Courier New" w:hAnsi="Courier New" w:cs="Courier New"/>
        </w:rPr>
        <w:t>on these things, so if you put them as a second author. It kind of</w:t>
      </w:r>
    </w:p>
    <w:p w14:paraId="5A8215EA" w14:textId="77777777" w:rsidR="00000000" w:rsidRPr="004F7164" w:rsidRDefault="00870033" w:rsidP="004F7164">
      <w:pPr>
        <w:pStyle w:val="PlainText"/>
        <w:rPr>
          <w:rFonts w:ascii="Courier New" w:hAnsi="Courier New" w:cs="Courier New"/>
        </w:rPr>
      </w:pPr>
    </w:p>
    <w:p w14:paraId="4B8FA1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74</w:t>
      </w:r>
    </w:p>
    <w:p w14:paraId="6041EF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13.060 --&gt; 00:08:14.419</w:t>
      </w:r>
    </w:p>
    <w:p w14:paraId="5C8D2B1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 Does it like</w:t>
      </w:r>
    </w:p>
    <w:p w14:paraId="2EBB9A74" w14:textId="77777777" w:rsidR="00000000" w:rsidRPr="004F7164" w:rsidRDefault="00870033" w:rsidP="004F7164">
      <w:pPr>
        <w:pStyle w:val="PlainText"/>
        <w:rPr>
          <w:rFonts w:ascii="Courier New" w:hAnsi="Courier New" w:cs="Courier New"/>
        </w:rPr>
      </w:pPr>
    </w:p>
    <w:p w14:paraId="6E2120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5</w:t>
      </w:r>
    </w:p>
    <w:p w14:paraId="07E29F6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14.540 --&gt; 00:08:22.009</w:t>
      </w:r>
    </w:p>
    <w:p w14:paraId="1C09AD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roduce the amount of work they put in, but it</w:t>
      </w:r>
      <w:r w:rsidRPr="004F7164">
        <w:rPr>
          <w:rFonts w:ascii="Courier New" w:hAnsi="Courier New" w:cs="Courier New"/>
        </w:rPr>
        <w:t>'s it's kind of an order to be first off. So be mindful of the order that they're added on the uh article.</w:t>
      </w:r>
    </w:p>
    <w:p w14:paraId="3A5F349A" w14:textId="77777777" w:rsidR="00000000" w:rsidRPr="004F7164" w:rsidRDefault="00870033" w:rsidP="004F7164">
      <w:pPr>
        <w:pStyle w:val="PlainText"/>
        <w:rPr>
          <w:rFonts w:ascii="Courier New" w:hAnsi="Courier New" w:cs="Courier New"/>
        </w:rPr>
      </w:pPr>
    </w:p>
    <w:p w14:paraId="7171B8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6</w:t>
      </w:r>
    </w:p>
    <w:p w14:paraId="32BE496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22.380 --&gt; 00:08:33.940</w:t>
      </w:r>
    </w:p>
    <w:p w14:paraId="4912D9A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So you need the authors last name, the first two initials, if they have them, if t</w:t>
      </w:r>
      <w:r w:rsidRPr="004F7164">
        <w:rPr>
          <w:rFonts w:ascii="Courier New" w:hAnsi="Courier New" w:cs="Courier New"/>
        </w:rPr>
        <w:t>hey only have one first initial, you only use that, and you connect the names with an Ampersand when there's only two,</w:t>
      </w:r>
    </w:p>
    <w:p w14:paraId="733477FD" w14:textId="77777777" w:rsidR="00000000" w:rsidRPr="004F7164" w:rsidRDefault="00870033" w:rsidP="004F7164">
      <w:pPr>
        <w:pStyle w:val="PlainText"/>
        <w:rPr>
          <w:rFonts w:ascii="Courier New" w:hAnsi="Courier New" w:cs="Courier New"/>
        </w:rPr>
      </w:pPr>
    </w:p>
    <w:p w14:paraId="3EEC181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7</w:t>
      </w:r>
    </w:p>
    <w:p w14:paraId="026471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34.039 --&gt; 00:08:38.459</w:t>
      </w:r>
    </w:p>
    <w:p w14:paraId="626E00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at's within your references and within your in-text notations.</w:t>
      </w:r>
    </w:p>
    <w:p w14:paraId="311783C8" w14:textId="77777777" w:rsidR="00000000" w:rsidRPr="004F7164" w:rsidRDefault="00870033" w:rsidP="004F7164">
      <w:pPr>
        <w:pStyle w:val="PlainText"/>
        <w:rPr>
          <w:rFonts w:ascii="Courier New" w:hAnsi="Courier New" w:cs="Courier New"/>
        </w:rPr>
      </w:pPr>
    </w:p>
    <w:p w14:paraId="6E274B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8</w:t>
      </w:r>
    </w:p>
    <w:p w14:paraId="748372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38.490 --&gt; 00:08:41.120</w:t>
      </w:r>
    </w:p>
    <w:p w14:paraId="71D7DC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you see in the actual example</w:t>
      </w:r>
    </w:p>
    <w:p w14:paraId="013491A6" w14:textId="77777777" w:rsidR="00000000" w:rsidRPr="004F7164" w:rsidRDefault="00870033" w:rsidP="004F7164">
      <w:pPr>
        <w:pStyle w:val="PlainText"/>
        <w:rPr>
          <w:rFonts w:ascii="Courier New" w:hAnsi="Courier New" w:cs="Courier New"/>
        </w:rPr>
      </w:pPr>
    </w:p>
    <w:p w14:paraId="58C435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79</w:t>
      </w:r>
    </w:p>
    <w:p w14:paraId="7A581C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41.539 --&gt; 00:08:44.339</w:t>
      </w:r>
    </w:p>
    <w:p w14:paraId="215B8D1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utside of the quote when I use the authors names,</w:t>
      </w:r>
    </w:p>
    <w:p w14:paraId="50416EAC" w14:textId="77777777" w:rsidR="00000000" w:rsidRPr="004F7164" w:rsidRDefault="00870033" w:rsidP="004F7164">
      <w:pPr>
        <w:pStyle w:val="PlainText"/>
        <w:rPr>
          <w:rFonts w:ascii="Courier New" w:hAnsi="Courier New" w:cs="Courier New"/>
        </w:rPr>
      </w:pPr>
    </w:p>
    <w:p w14:paraId="793F8D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0</w:t>
      </w:r>
    </w:p>
    <w:p w14:paraId="1631EE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44.650 --&gt; 00:08:47.520</w:t>
      </w:r>
    </w:p>
    <w:p w14:paraId="14951D7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w:t>
      </w:r>
      <w:r w:rsidRPr="004F7164">
        <w:rPr>
          <w:rFonts w:ascii="Courier New" w:hAnsi="Courier New" w:cs="Courier New"/>
        </w:rPr>
        <w:t>n (She/Her): they are, I connected them with the word, and</w:t>
      </w:r>
    </w:p>
    <w:p w14:paraId="37987C2E" w14:textId="77777777" w:rsidR="00000000" w:rsidRPr="004F7164" w:rsidRDefault="00870033" w:rsidP="004F7164">
      <w:pPr>
        <w:pStyle w:val="PlainText"/>
        <w:rPr>
          <w:rFonts w:ascii="Courier New" w:hAnsi="Courier New" w:cs="Courier New"/>
        </w:rPr>
      </w:pPr>
    </w:p>
    <w:p w14:paraId="6FE0C6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1</w:t>
      </w:r>
    </w:p>
    <w:p w14:paraId="1D31DB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47.890 --&gt; 00:08:48.970</w:t>
      </w:r>
    </w:p>
    <w:p w14:paraId="1CC32C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068BCD8E" w14:textId="77777777" w:rsidR="00000000" w:rsidRPr="004F7164" w:rsidRDefault="00870033" w:rsidP="004F7164">
      <w:pPr>
        <w:pStyle w:val="PlainText"/>
        <w:rPr>
          <w:rFonts w:ascii="Courier New" w:hAnsi="Courier New" w:cs="Courier New"/>
        </w:rPr>
      </w:pPr>
    </w:p>
    <w:p w14:paraId="3C597B6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2</w:t>
      </w:r>
    </w:p>
    <w:p w14:paraId="4FE00E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8:49.350 --&gt; 00:08:58.579</w:t>
      </w:r>
    </w:p>
    <w:p w14:paraId="61A506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ithin the citations you use the ampers to represent. And but in jus</w:t>
      </w:r>
      <w:r w:rsidRPr="004F7164">
        <w:rPr>
          <w:rFonts w:ascii="Courier New" w:hAnsi="Courier New" w:cs="Courier New"/>
        </w:rPr>
        <w:t>t the general text you use the word, and and I see something popped up in the chat.</w:t>
      </w:r>
    </w:p>
    <w:p w14:paraId="12FFB3C9" w14:textId="77777777" w:rsidR="00000000" w:rsidRPr="004F7164" w:rsidRDefault="00870033" w:rsidP="004F7164">
      <w:pPr>
        <w:pStyle w:val="PlainText"/>
        <w:rPr>
          <w:rFonts w:ascii="Courier New" w:hAnsi="Courier New" w:cs="Courier New"/>
        </w:rPr>
      </w:pPr>
    </w:p>
    <w:p w14:paraId="76A0F1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3</w:t>
      </w:r>
    </w:p>
    <w:p w14:paraId="176DC4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00.350 --&gt; 00:09:05.320</w:t>
      </w:r>
    </w:p>
    <w:p w14:paraId="691DEC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there are asked about using page numbers and references.</w:t>
      </w:r>
    </w:p>
    <w:p w14:paraId="3C17D52F" w14:textId="77777777" w:rsidR="00000000" w:rsidRPr="004F7164" w:rsidRDefault="00870033" w:rsidP="004F7164">
      <w:pPr>
        <w:pStyle w:val="PlainText"/>
        <w:rPr>
          <w:rFonts w:ascii="Courier New" w:hAnsi="Courier New" w:cs="Courier New"/>
        </w:rPr>
      </w:pPr>
    </w:p>
    <w:p w14:paraId="795A3AA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4</w:t>
      </w:r>
    </w:p>
    <w:p w14:paraId="1589C7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05.340 --&gt; 00:09:19.250</w:t>
      </w:r>
    </w:p>
    <w:p w14:paraId="61A7280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w:t>
      </w:r>
      <w:r w:rsidRPr="004F7164">
        <w:rPr>
          <w:rFonts w:ascii="Courier New" w:hAnsi="Courier New" w:cs="Courier New"/>
        </w:rPr>
        <w:t>ilson (She/Her): So yes, you do need to include them in references for um articles. But this particular source is a book. So um they are referencing the entire book,</w:t>
      </w:r>
    </w:p>
    <w:p w14:paraId="64B66AC1" w14:textId="77777777" w:rsidR="00000000" w:rsidRPr="004F7164" w:rsidRDefault="00870033" w:rsidP="004F7164">
      <w:pPr>
        <w:pStyle w:val="PlainText"/>
        <w:rPr>
          <w:rFonts w:ascii="Courier New" w:hAnsi="Courier New" w:cs="Courier New"/>
        </w:rPr>
      </w:pPr>
    </w:p>
    <w:p w14:paraId="452A57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5</w:t>
      </w:r>
    </w:p>
    <w:p w14:paraId="046752A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19.990 --&gt; 00:09:26.770</w:t>
      </w:r>
    </w:p>
    <w:p w14:paraId="0ADB64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ecause i'm sure they proba</w:t>
      </w:r>
      <w:r w:rsidRPr="004F7164">
        <w:rPr>
          <w:rFonts w:ascii="Courier New" w:hAnsi="Courier New" w:cs="Courier New"/>
        </w:rPr>
        <w:t>bly use other information from the book. Besides this quote. So for the direct quote, you need the page number.</w:t>
      </w:r>
    </w:p>
    <w:p w14:paraId="1DBBCD23" w14:textId="77777777" w:rsidR="00000000" w:rsidRPr="004F7164" w:rsidRDefault="00870033" w:rsidP="004F7164">
      <w:pPr>
        <w:pStyle w:val="PlainText"/>
        <w:rPr>
          <w:rFonts w:ascii="Courier New" w:hAnsi="Courier New" w:cs="Courier New"/>
        </w:rPr>
      </w:pPr>
    </w:p>
    <w:p w14:paraId="48B986E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6</w:t>
      </w:r>
    </w:p>
    <w:p w14:paraId="107998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26.830 --&gt; 00:09:33.569</w:t>
      </w:r>
    </w:p>
    <w:p w14:paraId="23E0EE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hat for a book? And your references you don't need to include page numbers unles</w:t>
      </w:r>
      <w:r w:rsidRPr="004F7164">
        <w:rPr>
          <w:rFonts w:ascii="Courier New" w:hAnsi="Courier New" w:cs="Courier New"/>
        </w:rPr>
        <w:t>s it's a chapter in a book.</w:t>
      </w:r>
    </w:p>
    <w:p w14:paraId="07398696" w14:textId="77777777" w:rsidR="00000000" w:rsidRPr="004F7164" w:rsidRDefault="00870033" w:rsidP="004F7164">
      <w:pPr>
        <w:pStyle w:val="PlainText"/>
        <w:rPr>
          <w:rFonts w:ascii="Courier New" w:hAnsi="Courier New" w:cs="Courier New"/>
        </w:rPr>
      </w:pPr>
    </w:p>
    <w:p w14:paraId="44ECCF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7</w:t>
      </w:r>
    </w:p>
    <w:p w14:paraId="4BD6E0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34.630 --&gt; 00:09:37.879</w:t>
      </w:r>
    </w:p>
    <w:p w14:paraId="0D79092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 I know this is a book is the Uh.</w:t>
      </w:r>
    </w:p>
    <w:p w14:paraId="776204F8" w14:textId="77777777" w:rsidR="00000000" w:rsidRPr="004F7164" w:rsidRDefault="00870033" w:rsidP="004F7164">
      <w:pPr>
        <w:pStyle w:val="PlainText"/>
        <w:rPr>
          <w:rFonts w:ascii="Courier New" w:hAnsi="Courier New" w:cs="Courier New"/>
        </w:rPr>
      </w:pPr>
    </w:p>
    <w:p w14:paraId="0665A7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8</w:t>
      </w:r>
    </w:p>
    <w:p w14:paraId="04D54B9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38.100 --&gt; 00:09:40.159</w:t>
      </w:r>
    </w:p>
    <w:p w14:paraId="05C149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title is</w:t>
      </w:r>
    </w:p>
    <w:p w14:paraId="631D55B6" w14:textId="77777777" w:rsidR="00000000" w:rsidRPr="004F7164" w:rsidRDefault="00870033" w:rsidP="004F7164">
      <w:pPr>
        <w:pStyle w:val="PlainText"/>
        <w:rPr>
          <w:rFonts w:ascii="Courier New" w:hAnsi="Courier New" w:cs="Courier New"/>
        </w:rPr>
      </w:pPr>
    </w:p>
    <w:p w14:paraId="776E11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89</w:t>
      </w:r>
    </w:p>
    <w:p w14:paraId="54B40B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09:40.650 --&gt; 00:10:00.300</w:t>
      </w:r>
    </w:p>
    <w:p w14:paraId="1A2313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w:t>
      </w:r>
      <w:r w:rsidRPr="004F7164">
        <w:rPr>
          <w:rFonts w:ascii="Courier New" w:hAnsi="Courier New" w:cs="Courier New"/>
        </w:rPr>
        <w:t>son (She/Her): The Towel Size, and it shows me the second edition, and it only has the publisher information. You don't need the location of information uh the country or city. Uh, that's in a Pre. That's from our previous Uh version of Apa, and some peopl</w:t>
      </w:r>
      <w:r w:rsidRPr="004F7164">
        <w:rPr>
          <w:rFonts w:ascii="Courier New" w:hAnsi="Courier New" w:cs="Courier New"/>
        </w:rPr>
        <w:t>e still try to throw it in. But in the seventh edition you no longer need that.</w:t>
      </w:r>
    </w:p>
    <w:p w14:paraId="4EAFA649" w14:textId="77777777" w:rsidR="00000000" w:rsidRPr="004F7164" w:rsidRDefault="00870033" w:rsidP="004F7164">
      <w:pPr>
        <w:pStyle w:val="PlainText"/>
        <w:rPr>
          <w:rFonts w:ascii="Courier New" w:hAnsi="Courier New" w:cs="Courier New"/>
        </w:rPr>
      </w:pPr>
    </w:p>
    <w:p w14:paraId="438B0C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0</w:t>
      </w:r>
    </w:p>
    <w:p w14:paraId="486667C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00.310 --&gt; 00:10:02.280</w:t>
      </w:r>
    </w:p>
    <w:p w14:paraId="1BA86A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Torell, he has a question.</w:t>
      </w:r>
    </w:p>
    <w:p w14:paraId="270E74F5" w14:textId="77777777" w:rsidR="00000000" w:rsidRPr="004F7164" w:rsidRDefault="00870033" w:rsidP="004F7164">
      <w:pPr>
        <w:pStyle w:val="PlainText"/>
        <w:rPr>
          <w:rFonts w:ascii="Courier New" w:hAnsi="Courier New" w:cs="Courier New"/>
        </w:rPr>
      </w:pPr>
    </w:p>
    <w:p w14:paraId="70A99A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1</w:t>
      </w:r>
    </w:p>
    <w:p w14:paraId="35A341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02.980 --&gt; 00:10:10.230</w:t>
      </w:r>
    </w:p>
    <w:p w14:paraId="530710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Yeah, okay. So what if you'r</w:t>
      </w:r>
      <w:r w:rsidRPr="004F7164">
        <w:rPr>
          <w:rFonts w:ascii="Courier New" w:hAnsi="Courier New" w:cs="Courier New"/>
        </w:rPr>
        <w:t>e using a website like the Cdc.</w:t>
      </w:r>
    </w:p>
    <w:p w14:paraId="51173CFF" w14:textId="77777777" w:rsidR="00000000" w:rsidRPr="004F7164" w:rsidRDefault="00870033" w:rsidP="004F7164">
      <w:pPr>
        <w:pStyle w:val="PlainText"/>
        <w:rPr>
          <w:rFonts w:ascii="Courier New" w:hAnsi="Courier New" w:cs="Courier New"/>
        </w:rPr>
      </w:pPr>
    </w:p>
    <w:p w14:paraId="038BEA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2</w:t>
      </w:r>
    </w:p>
    <w:p w14:paraId="29ACADF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10.350 --&gt; 00:10:11.900</w:t>
      </w:r>
    </w:p>
    <w:p w14:paraId="6099AA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How would you</w:t>
      </w:r>
    </w:p>
    <w:p w14:paraId="02281FB4" w14:textId="77777777" w:rsidR="00000000" w:rsidRPr="004F7164" w:rsidRDefault="00870033" w:rsidP="004F7164">
      <w:pPr>
        <w:pStyle w:val="PlainText"/>
        <w:rPr>
          <w:rFonts w:ascii="Courier New" w:hAnsi="Courier New" w:cs="Courier New"/>
        </w:rPr>
      </w:pPr>
    </w:p>
    <w:p w14:paraId="5854DE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3</w:t>
      </w:r>
    </w:p>
    <w:p w14:paraId="4AF946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11.940 --&gt; 00:10:13.290</w:t>
      </w:r>
    </w:p>
    <w:p w14:paraId="581463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reference</w:t>
      </w:r>
    </w:p>
    <w:p w14:paraId="21490569" w14:textId="77777777" w:rsidR="00000000" w:rsidRPr="004F7164" w:rsidRDefault="00870033" w:rsidP="004F7164">
      <w:pPr>
        <w:pStyle w:val="PlainText"/>
        <w:rPr>
          <w:rFonts w:ascii="Courier New" w:hAnsi="Courier New" w:cs="Courier New"/>
        </w:rPr>
      </w:pPr>
    </w:p>
    <w:p w14:paraId="09614FF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4</w:t>
      </w:r>
    </w:p>
    <w:p w14:paraId="75462A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14.320 --&gt; 00:10:16.010</w:t>
      </w:r>
    </w:p>
    <w:p w14:paraId="1FE978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the past</w:t>
      </w:r>
    </w:p>
    <w:p w14:paraId="5AB8F06C" w14:textId="77777777" w:rsidR="00000000" w:rsidRPr="004F7164" w:rsidRDefault="00870033" w:rsidP="004F7164">
      <w:pPr>
        <w:pStyle w:val="PlainText"/>
        <w:rPr>
          <w:rFonts w:ascii="Courier New" w:hAnsi="Courier New" w:cs="Courier New"/>
        </w:rPr>
      </w:pPr>
    </w:p>
    <w:p w14:paraId="03EC3F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5</w:t>
      </w:r>
    </w:p>
    <w:p w14:paraId="195BF3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16.030 --&gt; 00</w:t>
      </w:r>
      <w:r w:rsidRPr="004F7164">
        <w:rPr>
          <w:rFonts w:ascii="Courier New" w:hAnsi="Courier New" w:cs="Courier New"/>
        </w:rPr>
        <w:t>:10:18.700</w:t>
      </w:r>
    </w:p>
    <w:p w14:paraId="77A507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Terrell Gregory: or the paragraph? And</w:t>
      </w:r>
    </w:p>
    <w:p w14:paraId="112AB36D" w14:textId="77777777" w:rsidR="00000000" w:rsidRPr="004F7164" w:rsidRDefault="00870033" w:rsidP="004F7164">
      <w:pPr>
        <w:pStyle w:val="PlainText"/>
        <w:rPr>
          <w:rFonts w:ascii="Courier New" w:hAnsi="Courier New" w:cs="Courier New"/>
        </w:rPr>
      </w:pPr>
    </w:p>
    <w:p w14:paraId="2E321A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6</w:t>
      </w:r>
    </w:p>
    <w:p w14:paraId="533D67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19.100 --&gt; 00:10:21.220</w:t>
      </w:r>
    </w:p>
    <w:p w14:paraId="75C9C3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How would you, Arthur</w:t>
      </w:r>
    </w:p>
    <w:p w14:paraId="584C812B" w14:textId="77777777" w:rsidR="00000000" w:rsidRPr="004F7164" w:rsidRDefault="00870033" w:rsidP="004F7164">
      <w:pPr>
        <w:pStyle w:val="PlainText"/>
        <w:rPr>
          <w:rFonts w:ascii="Courier New" w:hAnsi="Courier New" w:cs="Courier New"/>
        </w:rPr>
      </w:pPr>
    </w:p>
    <w:p w14:paraId="0A0438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7</w:t>
      </w:r>
    </w:p>
    <w:p w14:paraId="5EF26D1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21.620 --&gt; 00:10:23.130</w:t>
      </w:r>
    </w:p>
    <w:p w14:paraId="155120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the Cdc.</w:t>
      </w:r>
    </w:p>
    <w:p w14:paraId="6452A0E4" w14:textId="77777777" w:rsidR="00000000" w:rsidRPr="004F7164" w:rsidRDefault="00870033" w:rsidP="004F7164">
      <w:pPr>
        <w:pStyle w:val="PlainText"/>
        <w:rPr>
          <w:rFonts w:ascii="Courier New" w:hAnsi="Courier New" w:cs="Courier New"/>
        </w:rPr>
      </w:pPr>
    </w:p>
    <w:p w14:paraId="50F32B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8</w:t>
      </w:r>
    </w:p>
    <w:p w14:paraId="1BCF7A6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23.460 --&gt; 00:10:28.680</w:t>
      </w:r>
    </w:p>
    <w:p w14:paraId="0197FC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w:t>
      </w:r>
      <w:r w:rsidRPr="004F7164">
        <w:rPr>
          <w:rFonts w:ascii="Courier New" w:hAnsi="Courier New" w:cs="Courier New"/>
        </w:rPr>
        <w:t>kay, for something like the Cdc. You would cite the</w:t>
      </w:r>
    </w:p>
    <w:p w14:paraId="3EBF1CC9" w14:textId="77777777" w:rsidR="00000000" w:rsidRPr="004F7164" w:rsidRDefault="00870033" w:rsidP="004F7164">
      <w:pPr>
        <w:pStyle w:val="PlainText"/>
        <w:rPr>
          <w:rFonts w:ascii="Courier New" w:hAnsi="Courier New" w:cs="Courier New"/>
        </w:rPr>
      </w:pPr>
    </w:p>
    <w:p w14:paraId="44C013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99</w:t>
      </w:r>
    </w:p>
    <w:p w14:paraId="17C3868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28.790 --&gt; 00:10:44.029</w:t>
      </w:r>
    </w:p>
    <w:p w14:paraId="430D66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center for disease, control and prevention as the author. And then, if the page that you using has a date on it. Some do some don't. You woul</w:t>
      </w:r>
      <w:r w:rsidRPr="004F7164">
        <w:rPr>
          <w:rFonts w:ascii="Courier New" w:hAnsi="Courier New" w:cs="Courier New"/>
        </w:rPr>
        <w:t>d use the um the date that it was published on the website Don't use the date that it was edited,</w:t>
      </w:r>
    </w:p>
    <w:p w14:paraId="742BAEEF" w14:textId="77777777" w:rsidR="00000000" w:rsidRPr="004F7164" w:rsidRDefault="00870033" w:rsidP="004F7164">
      <w:pPr>
        <w:pStyle w:val="PlainText"/>
        <w:rPr>
          <w:rFonts w:ascii="Courier New" w:hAnsi="Courier New" w:cs="Courier New"/>
        </w:rPr>
      </w:pPr>
    </w:p>
    <w:p w14:paraId="4AE3093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0</w:t>
      </w:r>
    </w:p>
    <w:p w14:paraId="02E4C57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44.370 --&gt; 00:10:47.890</w:t>
      </w:r>
    </w:p>
    <w:p w14:paraId="1D783B3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the initial date that it was published. Um,</w:t>
      </w:r>
    </w:p>
    <w:p w14:paraId="2883EC9F" w14:textId="77777777" w:rsidR="00000000" w:rsidRPr="004F7164" w:rsidRDefault="00870033" w:rsidP="004F7164">
      <w:pPr>
        <w:pStyle w:val="PlainText"/>
        <w:rPr>
          <w:rFonts w:ascii="Courier New" w:hAnsi="Courier New" w:cs="Courier New"/>
        </w:rPr>
      </w:pPr>
    </w:p>
    <w:p w14:paraId="681959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1</w:t>
      </w:r>
    </w:p>
    <w:p w14:paraId="2F7CA7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48.740 --&gt; 00:10:52.270</w:t>
      </w:r>
    </w:p>
    <w:p w14:paraId="5C2228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t>
      </w:r>
      <w:r w:rsidRPr="004F7164">
        <w:rPr>
          <w:rFonts w:ascii="Courier New" w:hAnsi="Courier New" w:cs="Courier New"/>
        </w:rPr>
        <w:t>Wilson (She/Her): and then you will list the name of the page,</w:t>
      </w:r>
    </w:p>
    <w:p w14:paraId="2585AF00" w14:textId="77777777" w:rsidR="00000000" w:rsidRPr="004F7164" w:rsidRDefault="00870033" w:rsidP="004F7164">
      <w:pPr>
        <w:pStyle w:val="PlainText"/>
        <w:rPr>
          <w:rFonts w:ascii="Courier New" w:hAnsi="Courier New" w:cs="Courier New"/>
        </w:rPr>
      </w:pPr>
    </w:p>
    <w:p w14:paraId="149766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2</w:t>
      </w:r>
    </w:p>
    <w:p w14:paraId="0F3A512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52.740 --&gt; 00:10:54.210</w:t>
      </w:r>
    </w:p>
    <w:p w14:paraId="4B48564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 you would</w:t>
      </w:r>
    </w:p>
    <w:p w14:paraId="3123C1F5" w14:textId="77777777" w:rsidR="00000000" w:rsidRPr="004F7164" w:rsidRDefault="00870033" w:rsidP="004F7164">
      <w:pPr>
        <w:pStyle w:val="PlainText"/>
        <w:rPr>
          <w:rFonts w:ascii="Courier New" w:hAnsi="Courier New" w:cs="Courier New"/>
        </w:rPr>
      </w:pPr>
    </w:p>
    <w:p w14:paraId="43D4A2C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3</w:t>
      </w:r>
    </w:p>
    <w:p w14:paraId="4F749C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0:54.390 --&gt; 00:11:00.369</w:t>
      </w:r>
    </w:p>
    <w:p w14:paraId="479C4B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clude the name of the website, a tower size,</w:t>
      </w:r>
      <w:r w:rsidRPr="004F7164">
        <w:rPr>
          <w:rFonts w:ascii="Courier New" w:hAnsi="Courier New" w:cs="Courier New"/>
        </w:rPr>
        <w:t xml:space="preserve"> and then the Url,</w:t>
      </w:r>
    </w:p>
    <w:p w14:paraId="520F02CF" w14:textId="77777777" w:rsidR="00000000" w:rsidRPr="004F7164" w:rsidRDefault="00870033" w:rsidP="004F7164">
      <w:pPr>
        <w:pStyle w:val="PlainText"/>
        <w:rPr>
          <w:rFonts w:ascii="Courier New" w:hAnsi="Courier New" w:cs="Courier New"/>
        </w:rPr>
      </w:pPr>
    </w:p>
    <w:p w14:paraId="24EBA1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4</w:t>
      </w:r>
    </w:p>
    <w:p w14:paraId="7E9CD7D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00.900 --&gt; 00:11:14.620</w:t>
      </w:r>
    </w:p>
    <w:p w14:paraId="62106B7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and for websites it's good to include the access on date, so that if things do change so I found an example earlier that was originally published online in two thousand and </w:t>
      </w:r>
      <w:r w:rsidRPr="004F7164">
        <w:rPr>
          <w:rFonts w:ascii="Courier New" w:hAnsi="Courier New" w:cs="Courier New"/>
        </w:rPr>
        <w:t>seven, but that page no longer exists.</w:t>
      </w:r>
    </w:p>
    <w:p w14:paraId="2AF81F95" w14:textId="77777777" w:rsidR="00000000" w:rsidRPr="004F7164" w:rsidRDefault="00870033" w:rsidP="004F7164">
      <w:pPr>
        <w:pStyle w:val="PlainText"/>
        <w:rPr>
          <w:rFonts w:ascii="Courier New" w:hAnsi="Courier New" w:cs="Courier New"/>
        </w:rPr>
      </w:pPr>
    </w:p>
    <w:p w14:paraId="0BE05F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5</w:t>
      </w:r>
    </w:p>
    <w:p w14:paraId="39ABAAA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14.630 --&gt; 00:11:29.489</w:t>
      </w:r>
    </w:p>
    <w:p w14:paraId="09BF7B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I knew that it was access in two thousand and seven, maybe I could search like a web archive for that same page,</w:t>
      </w:r>
    </w:p>
    <w:p w14:paraId="11FA4FFC" w14:textId="77777777" w:rsidR="00000000" w:rsidRPr="004F7164" w:rsidRDefault="00870033" w:rsidP="004F7164">
      <w:pPr>
        <w:pStyle w:val="PlainText"/>
        <w:rPr>
          <w:rFonts w:ascii="Courier New" w:hAnsi="Courier New" w:cs="Courier New"/>
        </w:rPr>
      </w:pPr>
    </w:p>
    <w:p w14:paraId="4ADB3FF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6</w:t>
      </w:r>
    </w:p>
    <w:p w14:paraId="583233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29.540 --&gt; 00:11:37.</w:t>
      </w:r>
      <w:r w:rsidRPr="004F7164">
        <w:rPr>
          <w:rFonts w:ascii="Courier New" w:hAnsi="Courier New" w:cs="Courier New"/>
        </w:rPr>
        <w:t>050</w:t>
      </w:r>
    </w:p>
    <w:p w14:paraId="19002B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because, like, if you access it today, and you use it. And then someone you read that paper in like five years. Then they'll know that they need the version from</w:t>
      </w:r>
    </w:p>
    <w:p w14:paraId="36938921" w14:textId="77777777" w:rsidR="00000000" w:rsidRPr="004F7164" w:rsidRDefault="00870033" w:rsidP="004F7164">
      <w:pPr>
        <w:pStyle w:val="PlainText"/>
        <w:rPr>
          <w:rFonts w:ascii="Courier New" w:hAnsi="Courier New" w:cs="Courier New"/>
        </w:rPr>
      </w:pPr>
    </w:p>
    <w:p w14:paraId="550086B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7</w:t>
      </w:r>
    </w:p>
    <w:p w14:paraId="103CD8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37.110 --&gt; 00:11:39.850</w:t>
      </w:r>
    </w:p>
    <w:p w14:paraId="093CF0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w:t>
      </w:r>
      <w:r w:rsidRPr="004F7164">
        <w:rPr>
          <w:rFonts w:ascii="Courier New" w:hAnsi="Courier New" w:cs="Courier New"/>
        </w:rPr>
        <w:t>today versus five years from now.</w:t>
      </w:r>
    </w:p>
    <w:p w14:paraId="01D3645F" w14:textId="77777777" w:rsidR="00000000" w:rsidRPr="004F7164" w:rsidRDefault="00870033" w:rsidP="004F7164">
      <w:pPr>
        <w:pStyle w:val="PlainText"/>
        <w:rPr>
          <w:rFonts w:ascii="Courier New" w:hAnsi="Courier New" w:cs="Courier New"/>
        </w:rPr>
      </w:pPr>
    </w:p>
    <w:p w14:paraId="25BE44F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8</w:t>
      </w:r>
    </w:p>
    <w:p w14:paraId="0F6870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40.480 --&gt; 00:11:41.919</w:t>
      </w:r>
    </w:p>
    <w:p w14:paraId="34C02F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Got it. Thank you.</w:t>
      </w:r>
    </w:p>
    <w:p w14:paraId="4BDBC279" w14:textId="77777777" w:rsidR="00000000" w:rsidRPr="004F7164" w:rsidRDefault="00870033" w:rsidP="004F7164">
      <w:pPr>
        <w:pStyle w:val="PlainText"/>
        <w:rPr>
          <w:rFonts w:ascii="Courier New" w:hAnsi="Courier New" w:cs="Courier New"/>
        </w:rPr>
      </w:pPr>
    </w:p>
    <w:p w14:paraId="48C087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09</w:t>
      </w:r>
    </w:p>
    <w:p w14:paraId="1D1A46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45.100 --&gt; 00:11:59.530</w:t>
      </w:r>
    </w:p>
    <w:p w14:paraId="140644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Um, Ashley, I have a question. So you said. I think you said earlier that the order of the</w:t>
      </w:r>
      <w:r w:rsidRPr="004F7164">
        <w:rPr>
          <w:rFonts w:ascii="Courier New" w:hAnsi="Courier New" w:cs="Courier New"/>
        </w:rPr>
        <w:t xml:space="preserve"> actors should be should match in the references, and or it's being cited in the text. So yes, is one of them wrong on here or</w:t>
      </w:r>
    </w:p>
    <w:p w14:paraId="4F74D870" w14:textId="77777777" w:rsidR="00000000" w:rsidRPr="004F7164" w:rsidRDefault="00870033" w:rsidP="004F7164">
      <w:pPr>
        <w:pStyle w:val="PlainText"/>
        <w:rPr>
          <w:rFonts w:ascii="Courier New" w:hAnsi="Courier New" w:cs="Courier New"/>
        </w:rPr>
      </w:pPr>
    </w:p>
    <w:p w14:paraId="50A019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0</w:t>
      </w:r>
    </w:p>
    <w:p w14:paraId="28F880C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1:59.540 --&gt; 00:12:06.480</w:t>
      </w:r>
    </w:p>
    <w:p w14:paraId="60716D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h, this is just the way that I copy from the original article. S</w:t>
      </w:r>
      <w:r w:rsidRPr="004F7164">
        <w:rPr>
          <w:rFonts w:ascii="Courier New" w:hAnsi="Courier New" w:cs="Courier New"/>
        </w:rPr>
        <w:t>o yes, the person who wrote the article should have reversed the</w:t>
      </w:r>
    </w:p>
    <w:p w14:paraId="7A8734FD" w14:textId="77777777" w:rsidR="00000000" w:rsidRPr="004F7164" w:rsidRDefault="00870033" w:rsidP="004F7164">
      <w:pPr>
        <w:pStyle w:val="PlainText"/>
        <w:rPr>
          <w:rFonts w:ascii="Courier New" w:hAnsi="Courier New" w:cs="Courier New"/>
        </w:rPr>
      </w:pPr>
    </w:p>
    <w:p w14:paraId="3008D2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1</w:t>
      </w:r>
    </w:p>
    <w:p w14:paraId="5D6D79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06.690 --&gt; 00:12:10.280</w:t>
      </w:r>
    </w:p>
    <w:p w14:paraId="4BDD2C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um. The authors names in the Intro, to the quote</w:t>
      </w:r>
    </w:p>
    <w:p w14:paraId="7F0D9E99" w14:textId="77777777" w:rsidR="00000000" w:rsidRPr="004F7164" w:rsidRDefault="00870033" w:rsidP="004F7164">
      <w:pPr>
        <w:pStyle w:val="PlainText"/>
        <w:rPr>
          <w:rFonts w:ascii="Courier New" w:hAnsi="Courier New" w:cs="Courier New"/>
        </w:rPr>
      </w:pPr>
    </w:p>
    <w:p w14:paraId="488A4E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2</w:t>
      </w:r>
    </w:p>
    <w:p w14:paraId="7CFC805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10.630 --&gt; 00:12:11.750</w:t>
      </w:r>
    </w:p>
    <w:p w14:paraId="7DD504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Cool, Thank you.</w:t>
      </w:r>
    </w:p>
    <w:p w14:paraId="7007E916" w14:textId="77777777" w:rsidR="00000000" w:rsidRPr="004F7164" w:rsidRDefault="00870033" w:rsidP="004F7164">
      <w:pPr>
        <w:pStyle w:val="PlainText"/>
        <w:rPr>
          <w:rFonts w:ascii="Courier New" w:hAnsi="Courier New" w:cs="Courier New"/>
        </w:rPr>
      </w:pPr>
    </w:p>
    <w:p w14:paraId="7A85F6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3</w:t>
      </w:r>
    </w:p>
    <w:p w14:paraId="005D53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13.5</w:t>
      </w:r>
      <w:r w:rsidRPr="004F7164">
        <w:rPr>
          <w:rFonts w:ascii="Courier New" w:hAnsi="Courier New" w:cs="Courier New"/>
        </w:rPr>
        <w:t>40 --&gt; 00:12:18.620</w:t>
      </w:r>
    </w:p>
    <w:p w14:paraId="174926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that just goes to show you that even uh professionals writing and</w:t>
      </w:r>
    </w:p>
    <w:p w14:paraId="6C611ABF" w14:textId="77777777" w:rsidR="00000000" w:rsidRPr="004F7164" w:rsidRDefault="00870033" w:rsidP="004F7164">
      <w:pPr>
        <w:pStyle w:val="PlainText"/>
        <w:rPr>
          <w:rFonts w:ascii="Courier New" w:hAnsi="Courier New" w:cs="Courier New"/>
        </w:rPr>
      </w:pPr>
    </w:p>
    <w:p w14:paraId="644C0F0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4</w:t>
      </w:r>
    </w:p>
    <w:p w14:paraId="54E92BF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19.410 --&gt; 00:12:23.370</w:t>
      </w:r>
    </w:p>
    <w:p w14:paraId="1048E4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ifferent fields. Don't pay attention to all the rules, but</w:t>
      </w:r>
    </w:p>
    <w:p w14:paraId="57786B13" w14:textId="77777777" w:rsidR="00000000" w:rsidRPr="004F7164" w:rsidRDefault="00870033" w:rsidP="004F7164">
      <w:pPr>
        <w:pStyle w:val="PlainText"/>
        <w:rPr>
          <w:rFonts w:ascii="Courier New" w:hAnsi="Courier New" w:cs="Courier New"/>
        </w:rPr>
      </w:pPr>
    </w:p>
    <w:p w14:paraId="41B0AFA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5</w:t>
      </w:r>
    </w:p>
    <w:p w14:paraId="324EE4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23</w:t>
      </w:r>
      <w:r w:rsidRPr="004F7164">
        <w:rPr>
          <w:rFonts w:ascii="Courier New" w:hAnsi="Courier New" w:cs="Courier New"/>
        </w:rPr>
        <w:t>.750 --&gt; 00:12:25.599</w:t>
      </w:r>
    </w:p>
    <w:p w14:paraId="17914B6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hen you know better you do better</w:t>
      </w:r>
    </w:p>
    <w:p w14:paraId="3C078537" w14:textId="77777777" w:rsidR="00000000" w:rsidRPr="004F7164" w:rsidRDefault="00870033" w:rsidP="004F7164">
      <w:pPr>
        <w:pStyle w:val="PlainText"/>
        <w:rPr>
          <w:rFonts w:ascii="Courier New" w:hAnsi="Courier New" w:cs="Courier New"/>
        </w:rPr>
      </w:pPr>
    </w:p>
    <w:p w14:paraId="078E69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6</w:t>
      </w:r>
    </w:p>
    <w:p w14:paraId="7D60B1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26.460 --&gt; 00:12:30.689</w:t>
      </w:r>
    </w:p>
    <w:p w14:paraId="018921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Uh, but i'm thankful that you're all asking questions.</w:t>
      </w:r>
    </w:p>
    <w:p w14:paraId="04D44850" w14:textId="77777777" w:rsidR="00000000" w:rsidRPr="004F7164" w:rsidRDefault="00870033" w:rsidP="004F7164">
      <w:pPr>
        <w:pStyle w:val="PlainText"/>
        <w:rPr>
          <w:rFonts w:ascii="Courier New" w:hAnsi="Courier New" w:cs="Courier New"/>
        </w:rPr>
      </w:pPr>
    </w:p>
    <w:p w14:paraId="5EE6E6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7</w:t>
      </w:r>
    </w:p>
    <w:p w14:paraId="5B1C0BA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12:33.090 --&gt; 00:12:36.150</w:t>
      </w:r>
    </w:p>
    <w:p w14:paraId="5DF7336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w:t>
      </w:r>
      <w:r w:rsidRPr="004F7164">
        <w:rPr>
          <w:rFonts w:ascii="Courier New" w:hAnsi="Courier New" w:cs="Courier New"/>
        </w:rPr>
        <w:t>on (She/Her): So uh that was just, uh,</w:t>
      </w:r>
    </w:p>
    <w:p w14:paraId="6F7B98F5" w14:textId="77777777" w:rsidR="00000000" w:rsidRPr="004F7164" w:rsidRDefault="00870033" w:rsidP="004F7164">
      <w:pPr>
        <w:pStyle w:val="PlainText"/>
        <w:rPr>
          <w:rFonts w:ascii="Courier New" w:hAnsi="Courier New" w:cs="Courier New"/>
        </w:rPr>
      </w:pPr>
    </w:p>
    <w:p w14:paraId="73A7E5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8</w:t>
      </w:r>
    </w:p>
    <w:p w14:paraId="0B0C87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36.450 --&gt; 00:12:37.900</w:t>
      </w:r>
    </w:p>
    <w:p w14:paraId="7AB2A7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guess a short quote.</w:t>
      </w:r>
    </w:p>
    <w:p w14:paraId="32C9E422" w14:textId="77777777" w:rsidR="00000000" w:rsidRPr="004F7164" w:rsidRDefault="00870033" w:rsidP="004F7164">
      <w:pPr>
        <w:pStyle w:val="PlainText"/>
        <w:rPr>
          <w:rFonts w:ascii="Courier New" w:hAnsi="Courier New" w:cs="Courier New"/>
        </w:rPr>
      </w:pPr>
    </w:p>
    <w:p w14:paraId="0641C33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19</w:t>
      </w:r>
    </w:p>
    <w:p w14:paraId="23EA1C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37.940 --&gt; 00:12:41.159</w:t>
      </w:r>
    </w:p>
    <w:p w14:paraId="6759CA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ong quotes are forty words or more</w:t>
      </w:r>
    </w:p>
    <w:p w14:paraId="7AC2DA71" w14:textId="77777777" w:rsidR="00000000" w:rsidRPr="004F7164" w:rsidRDefault="00870033" w:rsidP="004F7164">
      <w:pPr>
        <w:pStyle w:val="PlainText"/>
        <w:rPr>
          <w:rFonts w:ascii="Courier New" w:hAnsi="Courier New" w:cs="Courier New"/>
        </w:rPr>
      </w:pPr>
    </w:p>
    <w:p w14:paraId="20432C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0</w:t>
      </w:r>
    </w:p>
    <w:p w14:paraId="4C1FF82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41.210 --&gt; 00:12</w:t>
      </w:r>
      <w:r w:rsidRPr="004F7164">
        <w:rPr>
          <w:rFonts w:ascii="Courier New" w:hAnsi="Courier New" w:cs="Courier New"/>
        </w:rPr>
        <w:t>:46.529</w:t>
      </w:r>
    </w:p>
    <w:p w14:paraId="01810C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they don't require quotation marks uh they will start on a new line</w:t>
      </w:r>
    </w:p>
    <w:p w14:paraId="4ED1F364" w14:textId="77777777" w:rsidR="00000000" w:rsidRPr="004F7164" w:rsidRDefault="00870033" w:rsidP="004F7164">
      <w:pPr>
        <w:pStyle w:val="PlainText"/>
        <w:rPr>
          <w:rFonts w:ascii="Courier New" w:hAnsi="Courier New" w:cs="Courier New"/>
        </w:rPr>
      </w:pPr>
    </w:p>
    <w:p w14:paraId="677329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1</w:t>
      </w:r>
    </w:p>
    <w:p w14:paraId="480D22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47.360 --&gt; 00:12:56.530</w:t>
      </w:r>
    </w:p>
    <w:p w14:paraId="3AEE3E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separate from the initial paragraph. Um, there's still double space, like everything</w:t>
      </w:r>
      <w:r w:rsidRPr="004F7164">
        <w:rPr>
          <w:rFonts w:ascii="Courier New" w:hAnsi="Courier New" w:cs="Courier New"/>
        </w:rPr>
        <w:t xml:space="preserve"> else. Uh, you don't need to include a extra space before or after the block. Quote</w:t>
      </w:r>
    </w:p>
    <w:p w14:paraId="60EC602B" w14:textId="77777777" w:rsidR="00000000" w:rsidRPr="004F7164" w:rsidRDefault="00870033" w:rsidP="004F7164">
      <w:pPr>
        <w:pStyle w:val="PlainText"/>
        <w:rPr>
          <w:rFonts w:ascii="Courier New" w:hAnsi="Courier New" w:cs="Courier New"/>
        </w:rPr>
      </w:pPr>
    </w:p>
    <w:p w14:paraId="67322A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2</w:t>
      </w:r>
    </w:p>
    <w:p w14:paraId="0A9D60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2:56.620 --&gt; 00:13:02.290</w:t>
      </w:r>
    </w:p>
    <w:p w14:paraId="5298A7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If there are multiple paragraphs in the block quote: You do need to indent the first line of each one.</w:t>
      </w:r>
    </w:p>
    <w:p w14:paraId="456322E1" w14:textId="77777777" w:rsidR="00000000" w:rsidRPr="004F7164" w:rsidRDefault="00870033" w:rsidP="004F7164">
      <w:pPr>
        <w:pStyle w:val="PlainText"/>
        <w:rPr>
          <w:rFonts w:ascii="Courier New" w:hAnsi="Courier New" w:cs="Courier New"/>
        </w:rPr>
      </w:pPr>
    </w:p>
    <w:p w14:paraId="073DDA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3</w:t>
      </w:r>
    </w:p>
    <w:p w14:paraId="6AEE3C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02.740 --&gt; 00:13:04.880</w:t>
      </w:r>
    </w:p>
    <w:p w14:paraId="5087A5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et's see. Is there another question</w:t>
      </w:r>
    </w:p>
    <w:p w14:paraId="7EDA66ED" w14:textId="77777777" w:rsidR="00000000" w:rsidRPr="004F7164" w:rsidRDefault="00870033" w:rsidP="004F7164">
      <w:pPr>
        <w:pStyle w:val="PlainText"/>
        <w:rPr>
          <w:rFonts w:ascii="Courier New" w:hAnsi="Courier New" w:cs="Courier New"/>
        </w:rPr>
      </w:pPr>
    </w:p>
    <w:p w14:paraId="1BAB8F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4</w:t>
      </w:r>
    </w:p>
    <w:p w14:paraId="1FAE0A9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09.380 --&gt; 00:13:26.910</w:t>
      </w:r>
    </w:p>
    <w:p w14:paraId="72D8B6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uh you would use just uh accessed on You don't need to use the retrieved. They're basically </w:t>
      </w:r>
      <w:r w:rsidRPr="004F7164">
        <w:rPr>
          <w:rFonts w:ascii="Courier New" w:hAnsi="Courier New" w:cs="Courier New"/>
        </w:rPr>
        <w:t>the same thing. So you only use uh sorry they're asked in the chat uh, when you should use access, and when you use uh retrieved in your citations. But you only need that for</w:t>
      </w:r>
    </w:p>
    <w:p w14:paraId="7ECF7B61" w14:textId="77777777" w:rsidR="00000000" w:rsidRPr="004F7164" w:rsidRDefault="00870033" w:rsidP="004F7164">
      <w:pPr>
        <w:pStyle w:val="PlainText"/>
        <w:rPr>
          <w:rFonts w:ascii="Courier New" w:hAnsi="Courier New" w:cs="Courier New"/>
        </w:rPr>
      </w:pPr>
    </w:p>
    <w:p w14:paraId="78BD3A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5</w:t>
      </w:r>
    </w:p>
    <w:p w14:paraId="0E75D5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27.160 --&gt; 00:13:28.390</w:t>
      </w:r>
    </w:p>
    <w:p w14:paraId="5989EB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nline</w:t>
      </w:r>
    </w:p>
    <w:p w14:paraId="1B240CD8" w14:textId="77777777" w:rsidR="00000000" w:rsidRPr="004F7164" w:rsidRDefault="00870033" w:rsidP="004F7164">
      <w:pPr>
        <w:pStyle w:val="PlainText"/>
        <w:rPr>
          <w:rFonts w:ascii="Courier New" w:hAnsi="Courier New" w:cs="Courier New"/>
        </w:rPr>
      </w:pPr>
    </w:p>
    <w:p w14:paraId="510D73A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6</w:t>
      </w:r>
    </w:p>
    <w:p w14:paraId="0C1A24C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13:28.660 --&gt; 00:13:31.079</w:t>
      </w:r>
    </w:p>
    <w:p w14:paraId="6200F9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resources, and that's mainly uh,</w:t>
      </w:r>
    </w:p>
    <w:p w14:paraId="5A7340BC" w14:textId="77777777" w:rsidR="00000000" w:rsidRPr="004F7164" w:rsidRDefault="00870033" w:rsidP="004F7164">
      <w:pPr>
        <w:pStyle w:val="PlainText"/>
        <w:rPr>
          <w:rFonts w:ascii="Courier New" w:hAnsi="Courier New" w:cs="Courier New"/>
        </w:rPr>
      </w:pPr>
    </w:p>
    <w:p w14:paraId="12875F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7</w:t>
      </w:r>
    </w:p>
    <w:p w14:paraId="6E6052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31.830 --&gt; 00:13:33.610</w:t>
      </w:r>
    </w:p>
    <w:p w14:paraId="005A70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use oh,</w:t>
      </w:r>
    </w:p>
    <w:p w14:paraId="289F367D" w14:textId="77777777" w:rsidR="00000000" w:rsidRPr="004F7164" w:rsidRDefault="00870033" w:rsidP="004F7164">
      <w:pPr>
        <w:pStyle w:val="PlainText"/>
        <w:rPr>
          <w:rFonts w:ascii="Courier New" w:hAnsi="Courier New" w:cs="Courier New"/>
        </w:rPr>
      </w:pPr>
    </w:p>
    <w:p w14:paraId="7EFA32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8</w:t>
      </w:r>
    </w:p>
    <w:p w14:paraId="5F61E0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33.630 --&gt; 00:13:36.509</w:t>
      </w:r>
    </w:p>
    <w:p w14:paraId="48E4BD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page from a website or </w:t>
      </w:r>
      <w:r w:rsidRPr="004F7164">
        <w:rPr>
          <w:rFonts w:ascii="Courier New" w:hAnsi="Courier New" w:cs="Courier New"/>
        </w:rPr>
        <w:t>a blog</w:t>
      </w:r>
    </w:p>
    <w:p w14:paraId="0A33D3B1" w14:textId="77777777" w:rsidR="00000000" w:rsidRPr="004F7164" w:rsidRDefault="00870033" w:rsidP="004F7164">
      <w:pPr>
        <w:pStyle w:val="PlainText"/>
        <w:rPr>
          <w:rFonts w:ascii="Courier New" w:hAnsi="Courier New" w:cs="Courier New"/>
        </w:rPr>
      </w:pPr>
    </w:p>
    <w:p w14:paraId="014CD83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29</w:t>
      </w:r>
    </w:p>
    <w:p w14:paraId="7C1052B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36.530 --&gt; 00:13:52.980</w:t>
      </w:r>
    </w:p>
    <w:p w14:paraId="1941CC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uh, when you use a lot of government sites uh like the Cdc. Or like usda things like that. Uh, usually they have the date that they were published, and you need to include that in your </w:t>
      </w:r>
      <w:r w:rsidRPr="004F7164">
        <w:rPr>
          <w:rFonts w:ascii="Courier New" w:hAnsi="Courier New" w:cs="Courier New"/>
        </w:rPr>
        <w:t>citation. But at the end of the citation you use include the day that you actually access it.</w:t>
      </w:r>
    </w:p>
    <w:p w14:paraId="0C526BFD" w14:textId="77777777" w:rsidR="00000000" w:rsidRPr="004F7164" w:rsidRDefault="00870033" w:rsidP="004F7164">
      <w:pPr>
        <w:pStyle w:val="PlainText"/>
        <w:rPr>
          <w:rFonts w:ascii="Courier New" w:hAnsi="Courier New" w:cs="Courier New"/>
        </w:rPr>
      </w:pPr>
    </w:p>
    <w:p w14:paraId="5105860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0</w:t>
      </w:r>
    </w:p>
    <w:p w14:paraId="5BF482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3:53.310 --&gt; 00:13:54.890</w:t>
      </w:r>
    </w:p>
    <w:p w14:paraId="4E50A9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oes that make sense?</w:t>
      </w:r>
    </w:p>
    <w:p w14:paraId="07836BB2" w14:textId="77777777" w:rsidR="00000000" w:rsidRPr="004F7164" w:rsidRDefault="00870033" w:rsidP="004F7164">
      <w:pPr>
        <w:pStyle w:val="PlainText"/>
        <w:rPr>
          <w:rFonts w:ascii="Courier New" w:hAnsi="Courier New" w:cs="Courier New"/>
        </w:rPr>
      </w:pPr>
    </w:p>
    <w:p w14:paraId="57C7371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1</w:t>
      </w:r>
    </w:p>
    <w:p w14:paraId="109A87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03.070 --&gt; 00:14:04.910</w:t>
      </w:r>
    </w:p>
    <w:p w14:paraId="135071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w:t>
      </w:r>
    </w:p>
    <w:p w14:paraId="102C119C" w14:textId="77777777" w:rsidR="00000000" w:rsidRPr="004F7164" w:rsidRDefault="00870033" w:rsidP="004F7164">
      <w:pPr>
        <w:pStyle w:val="PlainText"/>
        <w:rPr>
          <w:rFonts w:ascii="Courier New" w:hAnsi="Courier New" w:cs="Courier New"/>
        </w:rPr>
      </w:pPr>
    </w:p>
    <w:p w14:paraId="05AC52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2</w:t>
      </w:r>
    </w:p>
    <w:p w14:paraId="3EE9E2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05.360 --&gt; 00:14:07.630</w:t>
      </w:r>
    </w:p>
    <w:p w14:paraId="2D9D22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was waiting for a response in the chip</w:t>
      </w:r>
    </w:p>
    <w:p w14:paraId="00373097" w14:textId="77777777" w:rsidR="00000000" w:rsidRPr="004F7164" w:rsidRDefault="00870033" w:rsidP="004F7164">
      <w:pPr>
        <w:pStyle w:val="PlainText"/>
        <w:rPr>
          <w:rFonts w:ascii="Courier New" w:hAnsi="Courier New" w:cs="Courier New"/>
        </w:rPr>
      </w:pPr>
    </w:p>
    <w:p w14:paraId="604FCD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3</w:t>
      </w:r>
    </w:p>
    <w:p w14:paraId="709312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08.270 --&gt; 00:14:09.849</w:t>
      </w:r>
    </w:p>
    <w:p w14:paraId="553537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let's see.</w:t>
      </w:r>
    </w:p>
    <w:p w14:paraId="759889EC" w14:textId="77777777" w:rsidR="00000000" w:rsidRPr="004F7164" w:rsidRDefault="00870033" w:rsidP="004F7164">
      <w:pPr>
        <w:pStyle w:val="PlainText"/>
        <w:rPr>
          <w:rFonts w:ascii="Courier New" w:hAnsi="Courier New" w:cs="Courier New"/>
        </w:rPr>
      </w:pPr>
    </w:p>
    <w:p w14:paraId="77F01E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4</w:t>
      </w:r>
    </w:p>
    <w:p w14:paraId="51E0C9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12.710 --&gt; 00:14:17.230</w:t>
      </w:r>
    </w:p>
    <w:p w14:paraId="37ACFEE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is is an exa</w:t>
      </w:r>
      <w:r w:rsidRPr="004F7164">
        <w:rPr>
          <w:rFonts w:ascii="Courier New" w:hAnsi="Courier New" w:cs="Courier New"/>
        </w:rPr>
        <w:t>mple of a block Quote again: I took this from a</w:t>
      </w:r>
    </w:p>
    <w:p w14:paraId="02BC8332" w14:textId="77777777" w:rsidR="00000000" w:rsidRPr="004F7164" w:rsidRDefault="00870033" w:rsidP="004F7164">
      <w:pPr>
        <w:pStyle w:val="PlainText"/>
        <w:rPr>
          <w:rFonts w:ascii="Courier New" w:hAnsi="Courier New" w:cs="Courier New"/>
        </w:rPr>
      </w:pPr>
    </w:p>
    <w:p w14:paraId="1501D8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5</w:t>
      </w:r>
    </w:p>
    <w:p w14:paraId="02D6B2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17.440 --&gt; 00:14:19.370</w:t>
      </w:r>
    </w:p>
    <w:p w14:paraId="017B1D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 actual research article.</w:t>
      </w:r>
    </w:p>
    <w:p w14:paraId="6B2E89AE" w14:textId="77777777" w:rsidR="00000000" w:rsidRPr="004F7164" w:rsidRDefault="00870033" w:rsidP="004F7164">
      <w:pPr>
        <w:pStyle w:val="PlainText"/>
        <w:rPr>
          <w:rFonts w:ascii="Courier New" w:hAnsi="Courier New" w:cs="Courier New"/>
        </w:rPr>
      </w:pPr>
    </w:p>
    <w:p w14:paraId="7364D7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6</w:t>
      </w:r>
    </w:p>
    <w:p w14:paraId="7EAC74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19.570 --&gt; 00:14:29.450</w:t>
      </w:r>
    </w:p>
    <w:p w14:paraId="38F506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It's a lot of text I won't. Read it to you, but I I </w:t>
      </w:r>
      <w:r w:rsidRPr="004F7164">
        <w:rPr>
          <w:rFonts w:ascii="Courier New" w:hAnsi="Courier New" w:cs="Courier New"/>
        </w:rPr>
        <w:t>will email a copy of this presentation to fabulous, and you can send it out to everyone. So you can read over all these materials later.</w:t>
      </w:r>
    </w:p>
    <w:p w14:paraId="2B0E210C" w14:textId="77777777" w:rsidR="00000000" w:rsidRPr="004F7164" w:rsidRDefault="00870033" w:rsidP="004F7164">
      <w:pPr>
        <w:pStyle w:val="PlainText"/>
        <w:rPr>
          <w:rFonts w:ascii="Courier New" w:hAnsi="Courier New" w:cs="Courier New"/>
        </w:rPr>
      </w:pPr>
    </w:p>
    <w:p w14:paraId="581689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7</w:t>
      </w:r>
    </w:p>
    <w:p w14:paraId="73947A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29.940 --&gt; 00:14:36.040</w:t>
      </w:r>
    </w:p>
    <w:p w14:paraId="2225FB1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Also, I've been told that I have a very soon voice. If </w:t>
      </w:r>
      <w:r w:rsidRPr="004F7164">
        <w:rPr>
          <w:rFonts w:ascii="Courier New" w:hAnsi="Courier New" w:cs="Courier New"/>
        </w:rPr>
        <w:t>I keep reading to you, probably going to fall asleep, and I want you all to feel like</w:t>
      </w:r>
    </w:p>
    <w:p w14:paraId="261DECD5" w14:textId="77777777" w:rsidR="00000000" w:rsidRPr="004F7164" w:rsidRDefault="00870033" w:rsidP="004F7164">
      <w:pPr>
        <w:pStyle w:val="PlainText"/>
        <w:rPr>
          <w:rFonts w:ascii="Courier New" w:hAnsi="Courier New" w:cs="Courier New"/>
        </w:rPr>
      </w:pPr>
    </w:p>
    <w:p w14:paraId="651374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8</w:t>
      </w:r>
    </w:p>
    <w:p w14:paraId="366B48D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36.390 --&gt; 00:14:41.280</w:t>
      </w:r>
    </w:p>
    <w:p w14:paraId="4CD772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But this is an example of a long quote or</w:t>
      </w:r>
    </w:p>
    <w:p w14:paraId="00498F6E" w14:textId="77777777" w:rsidR="00000000" w:rsidRPr="004F7164" w:rsidRDefault="00870033" w:rsidP="004F7164">
      <w:pPr>
        <w:pStyle w:val="PlainText"/>
        <w:rPr>
          <w:rFonts w:ascii="Courier New" w:hAnsi="Courier New" w:cs="Courier New"/>
        </w:rPr>
      </w:pPr>
    </w:p>
    <w:p w14:paraId="211028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39</w:t>
      </w:r>
    </w:p>
    <w:p w14:paraId="03DD8A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47.830 --&gt; 00:14:49.800</w:t>
      </w:r>
    </w:p>
    <w:p w14:paraId="651D5A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w:t>
      </w:r>
      <w:r w:rsidRPr="004F7164">
        <w:rPr>
          <w:rFonts w:ascii="Courier New" w:hAnsi="Courier New" w:cs="Courier New"/>
        </w:rPr>
        <w:t>r): X below. It is</w:t>
      </w:r>
    </w:p>
    <w:p w14:paraId="3238CE2A" w14:textId="77777777" w:rsidR="00000000" w:rsidRPr="004F7164" w:rsidRDefault="00870033" w:rsidP="004F7164">
      <w:pPr>
        <w:pStyle w:val="PlainText"/>
        <w:rPr>
          <w:rFonts w:ascii="Courier New" w:hAnsi="Courier New" w:cs="Courier New"/>
        </w:rPr>
      </w:pPr>
    </w:p>
    <w:p w14:paraId="4849FFD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140</w:t>
      </w:r>
    </w:p>
    <w:p w14:paraId="59E7D7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50.230 --&gt; 00:14:54.189</w:t>
      </w:r>
    </w:p>
    <w:p w14:paraId="2E4737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actual quote: You don't need to use quotation marks with Block quote,</w:t>
      </w:r>
    </w:p>
    <w:p w14:paraId="7D2D67DC" w14:textId="77777777" w:rsidR="00000000" w:rsidRPr="004F7164" w:rsidRDefault="00870033" w:rsidP="004F7164">
      <w:pPr>
        <w:pStyle w:val="PlainText"/>
        <w:rPr>
          <w:rFonts w:ascii="Courier New" w:hAnsi="Courier New" w:cs="Courier New"/>
        </w:rPr>
      </w:pPr>
    </w:p>
    <w:p w14:paraId="51F65D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1</w:t>
      </w:r>
    </w:p>
    <w:p w14:paraId="73683E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55.070 --&gt; 00:14:58.299</w:t>
      </w:r>
    </w:p>
    <w:p w14:paraId="012EE72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you include the author's name a</w:t>
      </w:r>
      <w:r w:rsidRPr="004F7164">
        <w:rPr>
          <w:rFonts w:ascii="Courier New" w:hAnsi="Courier New" w:cs="Courier New"/>
        </w:rPr>
        <w:t>nd the</w:t>
      </w:r>
    </w:p>
    <w:p w14:paraId="7F66DF8A" w14:textId="77777777" w:rsidR="00000000" w:rsidRPr="004F7164" w:rsidRDefault="00870033" w:rsidP="004F7164">
      <w:pPr>
        <w:pStyle w:val="PlainText"/>
        <w:rPr>
          <w:rFonts w:ascii="Courier New" w:hAnsi="Courier New" w:cs="Courier New"/>
        </w:rPr>
      </w:pPr>
    </w:p>
    <w:p w14:paraId="289AB4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2</w:t>
      </w:r>
    </w:p>
    <w:p w14:paraId="520DA7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4:58.780 --&gt; 00:15:03.970</w:t>
      </w:r>
    </w:p>
    <w:p w14:paraId="70EEBC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he date of publication and page number at the end of the block quote within the same uh</w:t>
      </w:r>
    </w:p>
    <w:p w14:paraId="11CD0E2A" w14:textId="77777777" w:rsidR="00000000" w:rsidRPr="004F7164" w:rsidRDefault="00870033" w:rsidP="004F7164">
      <w:pPr>
        <w:pStyle w:val="PlainText"/>
        <w:rPr>
          <w:rFonts w:ascii="Courier New" w:hAnsi="Courier New" w:cs="Courier New"/>
        </w:rPr>
      </w:pPr>
    </w:p>
    <w:p w14:paraId="02A51C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3</w:t>
      </w:r>
    </w:p>
    <w:p w14:paraId="1332F5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04.060 --&gt; 00:15:13.750</w:t>
      </w:r>
    </w:p>
    <w:p w14:paraId="24F929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ox space, I guess. But you don't include punctuation aft</w:t>
      </w:r>
      <w:r w:rsidRPr="004F7164">
        <w:rPr>
          <w:rFonts w:ascii="Courier New" w:hAnsi="Courier New" w:cs="Courier New"/>
        </w:rPr>
        <w:t>er the citation you include it before citation only in block quotes in</w:t>
      </w:r>
    </w:p>
    <w:p w14:paraId="05C44E26" w14:textId="77777777" w:rsidR="00000000" w:rsidRPr="004F7164" w:rsidRDefault="00870033" w:rsidP="004F7164">
      <w:pPr>
        <w:pStyle w:val="PlainText"/>
        <w:rPr>
          <w:rFonts w:ascii="Courier New" w:hAnsi="Courier New" w:cs="Courier New"/>
        </w:rPr>
      </w:pPr>
    </w:p>
    <w:p w14:paraId="56F6CAA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4</w:t>
      </w:r>
    </w:p>
    <w:p w14:paraId="54C8D0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14.500 --&gt; 00:15:23.500</w:t>
      </w:r>
    </w:p>
    <w:p w14:paraId="36EC8B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other types of quotes, you use uh the punctuation goes at the end of the uh the citation uh trail. You have a questio</w:t>
      </w:r>
      <w:r w:rsidRPr="004F7164">
        <w:rPr>
          <w:rFonts w:ascii="Courier New" w:hAnsi="Courier New" w:cs="Courier New"/>
        </w:rPr>
        <w:t>n.</w:t>
      </w:r>
    </w:p>
    <w:p w14:paraId="2BC35D93" w14:textId="77777777" w:rsidR="00000000" w:rsidRPr="004F7164" w:rsidRDefault="00870033" w:rsidP="004F7164">
      <w:pPr>
        <w:pStyle w:val="PlainText"/>
        <w:rPr>
          <w:rFonts w:ascii="Courier New" w:hAnsi="Courier New" w:cs="Courier New"/>
        </w:rPr>
      </w:pPr>
    </w:p>
    <w:p w14:paraId="00E9A3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5</w:t>
      </w:r>
    </w:p>
    <w:p w14:paraId="1E23CA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23.560 --&gt; 00:15:33.859</w:t>
      </w:r>
    </w:p>
    <w:p w14:paraId="5E1BB1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 I actually have a two-part question. First of all i'll talk to you when you use quotes. Is it inside the period or outside the period?</w:t>
      </w:r>
    </w:p>
    <w:p w14:paraId="6786470C" w14:textId="77777777" w:rsidR="00000000" w:rsidRPr="004F7164" w:rsidRDefault="00870033" w:rsidP="004F7164">
      <w:pPr>
        <w:pStyle w:val="PlainText"/>
        <w:rPr>
          <w:rFonts w:ascii="Courier New" w:hAnsi="Courier New" w:cs="Courier New"/>
        </w:rPr>
      </w:pPr>
    </w:p>
    <w:p w14:paraId="25608D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6</w:t>
      </w:r>
    </w:p>
    <w:p w14:paraId="041F32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34.220 --&gt; 00:15:42.189</w:t>
      </w:r>
    </w:p>
    <w:p w14:paraId="3BDF05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Terrell Gregory: </w:t>
      </w:r>
      <w:r w:rsidRPr="004F7164">
        <w:rPr>
          <w:rFonts w:ascii="Courier New" w:hAnsi="Courier New" w:cs="Courier New"/>
        </w:rPr>
        <w:t>Okay. So you mean inside the quotation box?</w:t>
      </w:r>
    </w:p>
    <w:p w14:paraId="75EA6609" w14:textId="77777777" w:rsidR="00000000" w:rsidRPr="004F7164" w:rsidRDefault="00870033" w:rsidP="004F7164">
      <w:pPr>
        <w:pStyle w:val="PlainText"/>
        <w:rPr>
          <w:rFonts w:ascii="Courier New" w:hAnsi="Courier New" w:cs="Courier New"/>
        </w:rPr>
      </w:pPr>
    </w:p>
    <w:p w14:paraId="3C5968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7</w:t>
      </w:r>
    </w:p>
    <w:p w14:paraId="4D08BC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42.280 --&gt; 00:15:43.869</w:t>
      </w:r>
    </w:p>
    <w:p w14:paraId="634580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People know that</w:t>
      </w:r>
    </w:p>
    <w:p w14:paraId="7C5DDB99" w14:textId="77777777" w:rsidR="00000000" w:rsidRPr="004F7164" w:rsidRDefault="00870033" w:rsidP="004F7164">
      <w:pPr>
        <w:pStyle w:val="PlainText"/>
        <w:rPr>
          <w:rFonts w:ascii="Courier New" w:hAnsi="Courier New" w:cs="Courier New"/>
        </w:rPr>
      </w:pPr>
    </w:p>
    <w:p w14:paraId="37BE67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8</w:t>
      </w:r>
    </w:p>
    <w:p w14:paraId="1E8D01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44.360 --&gt; 00:15:47.350</w:t>
      </w:r>
    </w:p>
    <w:p w14:paraId="228B35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that's the it or does it?</w:t>
      </w:r>
    </w:p>
    <w:p w14:paraId="517FC955" w14:textId="77777777" w:rsidR="00000000" w:rsidRPr="004F7164" w:rsidRDefault="00870033" w:rsidP="004F7164">
      <w:pPr>
        <w:pStyle w:val="PlainText"/>
        <w:rPr>
          <w:rFonts w:ascii="Courier New" w:hAnsi="Courier New" w:cs="Courier New"/>
        </w:rPr>
      </w:pPr>
    </w:p>
    <w:p w14:paraId="2E5B9A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49</w:t>
      </w:r>
    </w:p>
    <w:p w14:paraId="0B5214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47.410 --&gt; 00:15:50.729</w:t>
      </w:r>
    </w:p>
    <w:p w14:paraId="66FA1B8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T</w:t>
      </w:r>
      <w:r w:rsidRPr="004F7164">
        <w:rPr>
          <w:rFonts w:ascii="Courier New" w:hAnsi="Courier New" w:cs="Courier New"/>
        </w:rPr>
        <w:t>he The quotation works outside the period.</w:t>
      </w:r>
    </w:p>
    <w:p w14:paraId="23FF93F7" w14:textId="77777777" w:rsidR="00000000" w:rsidRPr="004F7164" w:rsidRDefault="00870033" w:rsidP="004F7164">
      <w:pPr>
        <w:pStyle w:val="PlainText"/>
        <w:rPr>
          <w:rFonts w:ascii="Courier New" w:hAnsi="Courier New" w:cs="Courier New"/>
        </w:rPr>
      </w:pPr>
    </w:p>
    <w:p w14:paraId="1EDC36D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0</w:t>
      </w:r>
    </w:p>
    <w:p w14:paraId="01315E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51.440 --&gt; 00:15:55.789</w:t>
      </w:r>
    </w:p>
    <w:p w14:paraId="5DFE7B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I will go back to my previous example. So the</w:t>
      </w:r>
    </w:p>
    <w:p w14:paraId="06D54D5A" w14:textId="77777777" w:rsidR="00000000" w:rsidRPr="004F7164" w:rsidRDefault="00870033" w:rsidP="004F7164">
      <w:pPr>
        <w:pStyle w:val="PlainText"/>
        <w:rPr>
          <w:rFonts w:ascii="Courier New" w:hAnsi="Courier New" w:cs="Courier New"/>
        </w:rPr>
      </w:pPr>
    </w:p>
    <w:p w14:paraId="40051ED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1</w:t>
      </w:r>
    </w:p>
    <w:p w14:paraId="1F7CA0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15:55.930 --&gt; 00:15:59.779</w:t>
      </w:r>
    </w:p>
    <w:p w14:paraId="0B2647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have the open parentheses. Yo</w:t>
      </w:r>
      <w:r w:rsidRPr="004F7164">
        <w:rPr>
          <w:rFonts w:ascii="Courier New" w:hAnsi="Courier New" w:cs="Courier New"/>
        </w:rPr>
        <w:t>u have the</w:t>
      </w:r>
    </w:p>
    <w:p w14:paraId="56922D7A" w14:textId="77777777" w:rsidR="00000000" w:rsidRPr="004F7164" w:rsidRDefault="00870033" w:rsidP="004F7164">
      <w:pPr>
        <w:pStyle w:val="PlainText"/>
        <w:rPr>
          <w:rFonts w:ascii="Courier New" w:hAnsi="Courier New" w:cs="Courier New"/>
        </w:rPr>
      </w:pPr>
    </w:p>
    <w:p w14:paraId="40E786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2</w:t>
      </w:r>
    </w:p>
    <w:p w14:paraId="0D2751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5:59.820 --&gt; 00:16:09.640</w:t>
      </w:r>
    </w:p>
    <w:p w14:paraId="3874383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first quotation mark, and then your quote, your closing quotation mark, and then you have your uh, your citation, and then your punctuation for the sentence.</w:t>
      </w:r>
    </w:p>
    <w:p w14:paraId="5D9DEAA0" w14:textId="77777777" w:rsidR="00000000" w:rsidRPr="004F7164" w:rsidRDefault="00870033" w:rsidP="004F7164">
      <w:pPr>
        <w:pStyle w:val="PlainText"/>
        <w:rPr>
          <w:rFonts w:ascii="Courier New" w:hAnsi="Courier New" w:cs="Courier New"/>
        </w:rPr>
      </w:pPr>
    </w:p>
    <w:p w14:paraId="0E3EE90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3</w:t>
      </w:r>
    </w:p>
    <w:p w14:paraId="1E7D55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10.12</w:t>
      </w:r>
      <w:r w:rsidRPr="004F7164">
        <w:rPr>
          <w:rFonts w:ascii="Courier New" w:hAnsi="Courier New" w:cs="Courier New"/>
        </w:rPr>
        <w:t>0 --&gt; 00:16:12.460</w:t>
      </w:r>
    </w:p>
    <w:p w14:paraId="4947F70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w:t>
      </w:r>
    </w:p>
    <w:p w14:paraId="68DCF4ED" w14:textId="77777777" w:rsidR="00000000" w:rsidRPr="004F7164" w:rsidRDefault="00870033" w:rsidP="004F7164">
      <w:pPr>
        <w:pStyle w:val="PlainText"/>
        <w:rPr>
          <w:rFonts w:ascii="Courier New" w:hAnsi="Courier New" w:cs="Courier New"/>
        </w:rPr>
      </w:pPr>
    </w:p>
    <w:p w14:paraId="7FAD0E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4</w:t>
      </w:r>
    </w:p>
    <w:p w14:paraId="2D01D0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12.980 --&gt; 00:16:23.560</w:t>
      </w:r>
    </w:p>
    <w:p w14:paraId="39B8449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 My second one is like, okay. If we're if we're not, prayer for it, and we're direct, quote Don't. We have to put it in the talis.</w:t>
      </w:r>
    </w:p>
    <w:p w14:paraId="6D2C8622" w14:textId="77777777" w:rsidR="00000000" w:rsidRPr="004F7164" w:rsidRDefault="00870033" w:rsidP="004F7164">
      <w:pPr>
        <w:pStyle w:val="PlainText"/>
        <w:rPr>
          <w:rFonts w:ascii="Courier New" w:hAnsi="Courier New" w:cs="Courier New"/>
        </w:rPr>
      </w:pPr>
    </w:p>
    <w:p w14:paraId="6022BD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5</w:t>
      </w:r>
    </w:p>
    <w:p w14:paraId="2FC957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00:16:23.760 </w:t>
      </w:r>
      <w:r w:rsidRPr="004F7164">
        <w:rPr>
          <w:rFonts w:ascii="Courier New" w:hAnsi="Courier New" w:cs="Courier New"/>
        </w:rPr>
        <w:t>--&gt; 00:16:24.720</w:t>
      </w:r>
    </w:p>
    <w:p w14:paraId="5A1FB1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No,</w:t>
      </w:r>
    </w:p>
    <w:p w14:paraId="0CEC3D88" w14:textId="77777777" w:rsidR="00000000" w:rsidRPr="004F7164" w:rsidRDefault="00870033" w:rsidP="004F7164">
      <w:pPr>
        <w:pStyle w:val="PlainText"/>
        <w:rPr>
          <w:rFonts w:ascii="Courier New" w:hAnsi="Courier New" w:cs="Courier New"/>
        </w:rPr>
      </w:pPr>
    </w:p>
    <w:p w14:paraId="5E0137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6</w:t>
      </w:r>
    </w:p>
    <w:p w14:paraId="6FC703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25.870 --&gt; 00:16:27.970</w:t>
      </w:r>
    </w:p>
    <w:p w14:paraId="40D47C2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don't have to.</w:t>
      </w:r>
    </w:p>
    <w:p w14:paraId="32ACA097" w14:textId="77777777" w:rsidR="00000000" w:rsidRPr="004F7164" w:rsidRDefault="00870033" w:rsidP="004F7164">
      <w:pPr>
        <w:pStyle w:val="PlainText"/>
        <w:rPr>
          <w:rFonts w:ascii="Courier New" w:hAnsi="Courier New" w:cs="Courier New"/>
        </w:rPr>
      </w:pPr>
    </w:p>
    <w:p w14:paraId="23999D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7</w:t>
      </w:r>
    </w:p>
    <w:p w14:paraId="57350B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28.930 --&gt; 00:16:29.830</w:t>
      </w:r>
    </w:p>
    <w:p w14:paraId="2912E6C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w:t>
      </w:r>
    </w:p>
    <w:p w14:paraId="552D482C" w14:textId="77777777" w:rsidR="00000000" w:rsidRPr="004F7164" w:rsidRDefault="00870033" w:rsidP="004F7164">
      <w:pPr>
        <w:pStyle w:val="PlainText"/>
        <w:rPr>
          <w:rFonts w:ascii="Courier New" w:hAnsi="Courier New" w:cs="Courier New"/>
        </w:rPr>
      </w:pPr>
    </w:p>
    <w:p w14:paraId="4536A9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8</w:t>
      </w:r>
    </w:p>
    <w:p w14:paraId="5D2209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30.760 --&gt; 00:16:33.630</w:t>
      </w:r>
    </w:p>
    <w:p w14:paraId="7DD409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w:t>
      </w:r>
      <w:r w:rsidRPr="004F7164">
        <w:rPr>
          <w:rFonts w:ascii="Courier New" w:hAnsi="Courier New" w:cs="Courier New"/>
        </w:rPr>
        <w:t>That might have been true in an uh</w:t>
      </w:r>
    </w:p>
    <w:p w14:paraId="4A6B7051" w14:textId="77777777" w:rsidR="00000000" w:rsidRPr="004F7164" w:rsidRDefault="00870033" w:rsidP="004F7164">
      <w:pPr>
        <w:pStyle w:val="PlainText"/>
        <w:rPr>
          <w:rFonts w:ascii="Courier New" w:hAnsi="Courier New" w:cs="Courier New"/>
        </w:rPr>
      </w:pPr>
    </w:p>
    <w:p w14:paraId="16C0A9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59</w:t>
      </w:r>
    </w:p>
    <w:p w14:paraId="782E62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33.730 --&gt; 00:16:37.600</w:t>
      </w:r>
    </w:p>
    <w:p w14:paraId="267648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lder version of Apa. But in the seventh edition. Now,</w:t>
      </w:r>
    </w:p>
    <w:p w14:paraId="22D97376" w14:textId="77777777" w:rsidR="00000000" w:rsidRPr="004F7164" w:rsidRDefault="00870033" w:rsidP="004F7164">
      <w:pPr>
        <w:pStyle w:val="PlainText"/>
        <w:rPr>
          <w:rFonts w:ascii="Courier New" w:hAnsi="Courier New" w:cs="Courier New"/>
        </w:rPr>
      </w:pPr>
    </w:p>
    <w:p w14:paraId="0B2F3F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0</w:t>
      </w:r>
    </w:p>
    <w:p w14:paraId="2EB31F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37.870 --&gt; 00:16:39.829</w:t>
      </w:r>
    </w:p>
    <w:p w14:paraId="28D47C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 Thank you.</w:t>
      </w:r>
    </w:p>
    <w:p w14:paraId="7AA81759" w14:textId="77777777" w:rsidR="00000000" w:rsidRPr="004F7164" w:rsidRDefault="00870033" w:rsidP="004F7164">
      <w:pPr>
        <w:pStyle w:val="PlainText"/>
        <w:rPr>
          <w:rFonts w:ascii="Courier New" w:hAnsi="Courier New" w:cs="Courier New"/>
        </w:rPr>
      </w:pPr>
    </w:p>
    <w:p w14:paraId="1D94B1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1</w:t>
      </w:r>
    </w:p>
    <w:p w14:paraId="6C6E86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41.600 --&gt; 00:1</w:t>
      </w:r>
      <w:r w:rsidRPr="004F7164">
        <w:rPr>
          <w:rFonts w:ascii="Courier New" w:hAnsi="Courier New" w:cs="Courier New"/>
        </w:rPr>
        <w:t>6:43.250</w:t>
      </w:r>
    </w:p>
    <w:p w14:paraId="672380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nk you for your questions.</w:t>
      </w:r>
    </w:p>
    <w:p w14:paraId="57FF0BA1" w14:textId="77777777" w:rsidR="00000000" w:rsidRPr="004F7164" w:rsidRDefault="00870033" w:rsidP="004F7164">
      <w:pPr>
        <w:pStyle w:val="PlainText"/>
        <w:rPr>
          <w:rFonts w:ascii="Courier New" w:hAnsi="Courier New" w:cs="Courier New"/>
        </w:rPr>
      </w:pPr>
    </w:p>
    <w:p w14:paraId="6E6DF5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2</w:t>
      </w:r>
    </w:p>
    <w:p w14:paraId="0B76038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43.820 --&gt; 00:16:46.630</w:t>
      </w:r>
    </w:p>
    <w:p w14:paraId="49720F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Any questions about block quotes.</w:t>
      </w:r>
    </w:p>
    <w:p w14:paraId="37C0402D" w14:textId="77777777" w:rsidR="00000000" w:rsidRPr="004F7164" w:rsidRDefault="00870033" w:rsidP="004F7164">
      <w:pPr>
        <w:pStyle w:val="PlainText"/>
        <w:rPr>
          <w:rFonts w:ascii="Courier New" w:hAnsi="Courier New" w:cs="Courier New"/>
        </w:rPr>
      </w:pPr>
    </w:p>
    <w:p w14:paraId="656AD9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3</w:t>
      </w:r>
    </w:p>
    <w:p w14:paraId="4F16F9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50.390 --&gt; 00:16:52.140</w:t>
      </w:r>
    </w:p>
    <w:p w14:paraId="3F70B1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Okay,</w:t>
      </w:r>
    </w:p>
    <w:p w14:paraId="614CB6F8" w14:textId="77777777" w:rsidR="00000000" w:rsidRPr="004F7164" w:rsidRDefault="00870033" w:rsidP="004F7164">
      <w:pPr>
        <w:pStyle w:val="PlainText"/>
        <w:rPr>
          <w:rFonts w:ascii="Courier New" w:hAnsi="Courier New" w:cs="Courier New"/>
        </w:rPr>
      </w:pPr>
    </w:p>
    <w:p w14:paraId="571436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4</w:t>
      </w:r>
    </w:p>
    <w:p w14:paraId="3D747C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52.490 --&gt; 00:16:54.750</w:t>
      </w:r>
    </w:p>
    <w:p w14:paraId="38D226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w:t>
      </w:r>
      <w:r w:rsidRPr="004F7164">
        <w:rPr>
          <w:rFonts w:ascii="Courier New" w:hAnsi="Courier New" w:cs="Courier New"/>
        </w:rPr>
        <w:t>ley Wilson (She/Her): Okay, summarizing.</w:t>
      </w:r>
    </w:p>
    <w:p w14:paraId="7126D46B" w14:textId="77777777" w:rsidR="00000000" w:rsidRPr="004F7164" w:rsidRDefault="00870033" w:rsidP="004F7164">
      <w:pPr>
        <w:pStyle w:val="PlainText"/>
        <w:rPr>
          <w:rFonts w:ascii="Courier New" w:hAnsi="Courier New" w:cs="Courier New"/>
        </w:rPr>
      </w:pPr>
    </w:p>
    <w:p w14:paraId="79B0002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5</w:t>
      </w:r>
    </w:p>
    <w:p w14:paraId="7003F9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54.900 --&gt; 00:16:55.940</w:t>
      </w:r>
    </w:p>
    <w:p w14:paraId="6396928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w:t>
      </w:r>
    </w:p>
    <w:p w14:paraId="2280BBEF" w14:textId="77777777" w:rsidR="00000000" w:rsidRPr="004F7164" w:rsidRDefault="00870033" w:rsidP="004F7164">
      <w:pPr>
        <w:pStyle w:val="PlainText"/>
        <w:rPr>
          <w:rFonts w:ascii="Courier New" w:hAnsi="Courier New" w:cs="Courier New"/>
        </w:rPr>
      </w:pPr>
    </w:p>
    <w:p w14:paraId="3FB686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6</w:t>
      </w:r>
    </w:p>
    <w:p w14:paraId="585AA1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6:56.160 --&gt; 00:17:05.069</w:t>
      </w:r>
    </w:p>
    <w:p w14:paraId="27E50F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sually people uh mash up uh summarizing and pair facing together. But I see that the</w:t>
      </w:r>
      <w:r w:rsidRPr="004F7164">
        <w:rPr>
          <w:rFonts w:ascii="Courier New" w:hAnsi="Courier New" w:cs="Courier New"/>
        </w:rPr>
        <w:t>re's tends to be more issues with paraphrasing. I'm going to do them separately.</w:t>
      </w:r>
    </w:p>
    <w:p w14:paraId="197DC8A0" w14:textId="77777777" w:rsidR="00000000" w:rsidRPr="004F7164" w:rsidRDefault="00870033" w:rsidP="004F7164">
      <w:pPr>
        <w:pStyle w:val="PlainText"/>
        <w:rPr>
          <w:rFonts w:ascii="Courier New" w:hAnsi="Courier New" w:cs="Courier New"/>
        </w:rPr>
      </w:pPr>
    </w:p>
    <w:p w14:paraId="098650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7</w:t>
      </w:r>
    </w:p>
    <w:p w14:paraId="00BCF0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05.310 --&gt; 00:17:06.319</w:t>
      </w:r>
    </w:p>
    <w:p w14:paraId="6B5242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4DD858CF" w14:textId="77777777" w:rsidR="00000000" w:rsidRPr="004F7164" w:rsidRDefault="00870033" w:rsidP="004F7164">
      <w:pPr>
        <w:pStyle w:val="PlainText"/>
        <w:rPr>
          <w:rFonts w:ascii="Courier New" w:hAnsi="Courier New" w:cs="Courier New"/>
        </w:rPr>
      </w:pPr>
    </w:p>
    <w:p w14:paraId="7FD3C9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8</w:t>
      </w:r>
    </w:p>
    <w:p w14:paraId="7AD6C4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06.869 --&gt; 00:17:10.499</w:t>
      </w:r>
    </w:p>
    <w:p w14:paraId="1C37D6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also I think uh fabulous mentioned havin</w:t>
      </w:r>
      <w:r w:rsidRPr="004F7164">
        <w:rPr>
          <w:rFonts w:ascii="Courier New" w:hAnsi="Courier New" w:cs="Courier New"/>
        </w:rPr>
        <w:t>g um</w:t>
      </w:r>
    </w:p>
    <w:p w14:paraId="251BF928" w14:textId="77777777" w:rsidR="00000000" w:rsidRPr="004F7164" w:rsidRDefault="00870033" w:rsidP="004F7164">
      <w:pPr>
        <w:pStyle w:val="PlainText"/>
        <w:rPr>
          <w:rFonts w:ascii="Courier New" w:hAnsi="Courier New" w:cs="Courier New"/>
        </w:rPr>
      </w:pPr>
    </w:p>
    <w:p w14:paraId="3D3249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69</w:t>
      </w:r>
    </w:p>
    <w:p w14:paraId="4D2B2E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10.880 --&gt; 00:17:23.199</w:t>
      </w:r>
    </w:p>
    <w:p w14:paraId="0CA5DB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multiple citations in for one statement. So here are some examples of those. So the Covid, nineteen pandemic and subsequent lockdowns resulted in many changes in rehabilitation service de</w:t>
      </w:r>
      <w:r w:rsidRPr="004F7164">
        <w:rPr>
          <w:rFonts w:ascii="Courier New" w:hAnsi="Courier New" w:cs="Courier New"/>
        </w:rPr>
        <w:t>livery,</w:t>
      </w:r>
    </w:p>
    <w:p w14:paraId="51EA1AE6" w14:textId="77777777" w:rsidR="00000000" w:rsidRPr="004F7164" w:rsidRDefault="00870033" w:rsidP="004F7164">
      <w:pPr>
        <w:pStyle w:val="PlainText"/>
        <w:rPr>
          <w:rFonts w:ascii="Courier New" w:hAnsi="Courier New" w:cs="Courier New"/>
        </w:rPr>
      </w:pPr>
    </w:p>
    <w:p w14:paraId="1D16BE3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0</w:t>
      </w:r>
    </w:p>
    <w:p w14:paraId="0C8C74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23.660 --&gt; 00:17:26.290</w:t>
      </w:r>
    </w:p>
    <w:p w14:paraId="0355FD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y site three different sources.</w:t>
      </w:r>
    </w:p>
    <w:p w14:paraId="14F35696" w14:textId="77777777" w:rsidR="00000000" w:rsidRPr="004F7164" w:rsidRDefault="00870033" w:rsidP="004F7164">
      <w:pPr>
        <w:pStyle w:val="PlainText"/>
        <w:rPr>
          <w:rFonts w:ascii="Courier New" w:hAnsi="Courier New" w:cs="Courier New"/>
        </w:rPr>
      </w:pPr>
    </w:p>
    <w:p w14:paraId="564D6AB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1</w:t>
      </w:r>
    </w:p>
    <w:p w14:paraId="7302FC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26.510 --&gt; 00:17:34.350</w:t>
      </w:r>
    </w:p>
    <w:p w14:paraId="54AF62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And I actually encourage you to do this because it shows that uh multiple people </w:t>
      </w:r>
      <w:r w:rsidRPr="004F7164">
        <w:rPr>
          <w:rFonts w:ascii="Courier New" w:hAnsi="Courier New" w:cs="Courier New"/>
        </w:rPr>
        <w:t>have uh come to the same conclusion.</w:t>
      </w:r>
    </w:p>
    <w:p w14:paraId="6760C3FF" w14:textId="77777777" w:rsidR="00000000" w:rsidRPr="004F7164" w:rsidRDefault="00870033" w:rsidP="004F7164">
      <w:pPr>
        <w:pStyle w:val="PlainText"/>
        <w:rPr>
          <w:rFonts w:ascii="Courier New" w:hAnsi="Courier New" w:cs="Courier New"/>
        </w:rPr>
      </w:pPr>
    </w:p>
    <w:p w14:paraId="064BEE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2</w:t>
      </w:r>
    </w:p>
    <w:p w14:paraId="2A18983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34.650 --&gt; 00:17:44.039</w:t>
      </w:r>
    </w:p>
    <w:p w14:paraId="0C9350D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t's good to have uh that there is consensus within the discipline about whatever statement you're making, so that means that whoever wrote this article</w:t>
      </w:r>
    </w:p>
    <w:p w14:paraId="0A91150F" w14:textId="77777777" w:rsidR="00000000" w:rsidRPr="004F7164" w:rsidRDefault="00870033" w:rsidP="004F7164">
      <w:pPr>
        <w:pStyle w:val="PlainText"/>
        <w:rPr>
          <w:rFonts w:ascii="Courier New" w:hAnsi="Courier New" w:cs="Courier New"/>
        </w:rPr>
      </w:pPr>
    </w:p>
    <w:p w14:paraId="7AE1A8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3</w:t>
      </w:r>
    </w:p>
    <w:p w14:paraId="3E16B8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44.400 --&gt; 00:17:45.970</w:t>
      </w:r>
    </w:p>
    <w:p w14:paraId="08B812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found</w:t>
      </w:r>
    </w:p>
    <w:p w14:paraId="18AB8FAD" w14:textId="77777777" w:rsidR="00000000" w:rsidRPr="004F7164" w:rsidRDefault="00870033" w:rsidP="004F7164">
      <w:pPr>
        <w:pStyle w:val="PlainText"/>
        <w:rPr>
          <w:rFonts w:ascii="Courier New" w:hAnsi="Courier New" w:cs="Courier New"/>
        </w:rPr>
      </w:pPr>
    </w:p>
    <w:p w14:paraId="08B390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4</w:t>
      </w:r>
    </w:p>
    <w:p w14:paraId="6BA92E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46.020 --&gt; 00:17:50.279</w:t>
      </w:r>
    </w:p>
    <w:p w14:paraId="546A4C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this information within three different sources.</w:t>
      </w:r>
    </w:p>
    <w:p w14:paraId="0D132B61" w14:textId="77777777" w:rsidR="00000000" w:rsidRPr="004F7164" w:rsidRDefault="00870033" w:rsidP="004F7164">
      <w:pPr>
        <w:pStyle w:val="PlainText"/>
        <w:rPr>
          <w:rFonts w:ascii="Courier New" w:hAnsi="Courier New" w:cs="Courier New"/>
        </w:rPr>
      </w:pPr>
    </w:p>
    <w:p w14:paraId="3373D6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5</w:t>
      </w:r>
    </w:p>
    <w:p w14:paraId="7DE936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50.970 --&gt; 00:17:57.509</w:t>
      </w:r>
    </w:p>
    <w:p w14:paraId="76EA24C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w:t>
      </w:r>
      <w:r w:rsidRPr="004F7164">
        <w:rPr>
          <w:rFonts w:ascii="Courier New" w:hAnsi="Courier New" w:cs="Courier New"/>
        </w:rPr>
        <w:t>ey're all published in two thousand and twenty, but I guess because it's all based on Covid nineteen. You're going to get a lot of stuff</w:t>
      </w:r>
    </w:p>
    <w:p w14:paraId="0F90FF1F" w14:textId="77777777" w:rsidR="00000000" w:rsidRPr="004F7164" w:rsidRDefault="00870033" w:rsidP="004F7164">
      <w:pPr>
        <w:pStyle w:val="PlainText"/>
        <w:rPr>
          <w:rFonts w:ascii="Courier New" w:hAnsi="Courier New" w:cs="Courier New"/>
        </w:rPr>
      </w:pPr>
    </w:p>
    <w:p w14:paraId="4897F7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6</w:t>
      </w:r>
    </w:p>
    <w:p w14:paraId="08F4DB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7:57.690 --&gt; 00:18:05.740</w:t>
      </w:r>
    </w:p>
    <w:p w14:paraId="3485EB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rom it. Seems like twenty twenty is too soon. But peop</w:t>
      </w:r>
      <w:r w:rsidRPr="004F7164">
        <w:rPr>
          <w:rFonts w:ascii="Courier New" w:hAnsi="Courier New" w:cs="Courier New"/>
        </w:rPr>
        <w:t>le were publishing like mad in two thousand and twenty just</w:t>
      </w:r>
    </w:p>
    <w:p w14:paraId="10B50221" w14:textId="77777777" w:rsidR="00000000" w:rsidRPr="004F7164" w:rsidRDefault="00870033" w:rsidP="004F7164">
      <w:pPr>
        <w:pStyle w:val="PlainText"/>
        <w:rPr>
          <w:rFonts w:ascii="Courier New" w:hAnsi="Courier New" w:cs="Courier New"/>
        </w:rPr>
      </w:pPr>
    </w:p>
    <w:p w14:paraId="0B1F64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7</w:t>
      </w:r>
    </w:p>
    <w:p w14:paraId="4E6D20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05.830 --&gt; 00:18:08.070</w:t>
      </w:r>
    </w:p>
    <w:p w14:paraId="4B8824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itial thoughts about Covid. Nineteen.</w:t>
      </w:r>
    </w:p>
    <w:p w14:paraId="40EA9F86" w14:textId="77777777" w:rsidR="00000000" w:rsidRPr="004F7164" w:rsidRDefault="00870033" w:rsidP="004F7164">
      <w:pPr>
        <w:pStyle w:val="PlainText"/>
        <w:rPr>
          <w:rFonts w:ascii="Courier New" w:hAnsi="Courier New" w:cs="Courier New"/>
        </w:rPr>
      </w:pPr>
    </w:p>
    <w:p w14:paraId="03F6B2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8</w:t>
      </w:r>
    </w:p>
    <w:p w14:paraId="2A278B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08.560 --&gt; 00:18:11.170</w:t>
      </w:r>
    </w:p>
    <w:p w14:paraId="4A1D15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m, this one um</w:t>
      </w:r>
    </w:p>
    <w:p w14:paraId="58E15DA1" w14:textId="77777777" w:rsidR="00000000" w:rsidRPr="004F7164" w:rsidRDefault="00870033" w:rsidP="004F7164">
      <w:pPr>
        <w:pStyle w:val="PlainText"/>
        <w:rPr>
          <w:rFonts w:ascii="Courier New" w:hAnsi="Courier New" w:cs="Courier New"/>
        </w:rPr>
      </w:pPr>
    </w:p>
    <w:p w14:paraId="58D1D7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79</w:t>
      </w:r>
    </w:p>
    <w:p w14:paraId="054D1C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12.110 --&gt; 00:18:16.360</w:t>
      </w:r>
    </w:p>
    <w:p w14:paraId="7A3870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oris Swami at all. I'm going to get into the at all later.</w:t>
      </w:r>
    </w:p>
    <w:p w14:paraId="6230E364" w14:textId="77777777" w:rsidR="00000000" w:rsidRPr="004F7164" w:rsidRDefault="00870033" w:rsidP="004F7164">
      <w:pPr>
        <w:pStyle w:val="PlainText"/>
        <w:rPr>
          <w:rFonts w:ascii="Courier New" w:hAnsi="Courier New" w:cs="Courier New"/>
        </w:rPr>
      </w:pPr>
    </w:p>
    <w:p w14:paraId="089066A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0</w:t>
      </w:r>
    </w:p>
    <w:p w14:paraId="26BE90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16.760 --&gt; 00:18:20.269</w:t>
      </w:r>
    </w:p>
    <w:p w14:paraId="77B385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sually you use that when you have, or more authors.</w:t>
      </w:r>
    </w:p>
    <w:p w14:paraId="3D13DA62" w14:textId="77777777" w:rsidR="00000000" w:rsidRPr="004F7164" w:rsidRDefault="00870033" w:rsidP="004F7164">
      <w:pPr>
        <w:pStyle w:val="PlainText"/>
        <w:rPr>
          <w:rFonts w:ascii="Courier New" w:hAnsi="Courier New" w:cs="Courier New"/>
        </w:rPr>
      </w:pPr>
    </w:p>
    <w:p w14:paraId="3DADA5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1</w:t>
      </w:r>
    </w:p>
    <w:p w14:paraId="49A9D6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20.77</w:t>
      </w:r>
      <w:r w:rsidRPr="004F7164">
        <w:rPr>
          <w:rFonts w:ascii="Courier New" w:hAnsi="Courier New" w:cs="Courier New"/>
        </w:rPr>
        <w:t>0 --&gt; 00:18:27.460</w:t>
      </w:r>
    </w:p>
    <w:p w14:paraId="1383B5F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f you're going to use multiple citations for a single statement, you will connect them with a semicolon.</w:t>
      </w:r>
    </w:p>
    <w:p w14:paraId="3EE870CA" w14:textId="77777777" w:rsidR="00000000" w:rsidRPr="004F7164" w:rsidRDefault="00870033" w:rsidP="004F7164">
      <w:pPr>
        <w:pStyle w:val="PlainText"/>
        <w:rPr>
          <w:rFonts w:ascii="Courier New" w:hAnsi="Courier New" w:cs="Courier New"/>
        </w:rPr>
      </w:pPr>
    </w:p>
    <w:p w14:paraId="763BC7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2</w:t>
      </w:r>
    </w:p>
    <w:p w14:paraId="6E6A1C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27.630 --&gt; 00:18:36.890</w:t>
      </w:r>
    </w:p>
    <w:p w14:paraId="77CCF8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you have your first notation, then</w:t>
      </w:r>
      <w:r w:rsidRPr="004F7164">
        <w:rPr>
          <w:rFonts w:ascii="Courier New" w:hAnsi="Courier New" w:cs="Courier New"/>
        </w:rPr>
        <w:t xml:space="preserve"> zoom a call, and then your next citation demo. Call it next notation, then closing uh parentheses, and then your punctuation for</w:t>
      </w:r>
    </w:p>
    <w:p w14:paraId="0D6E3B42" w14:textId="77777777" w:rsidR="00000000" w:rsidRPr="004F7164" w:rsidRDefault="00870033" w:rsidP="004F7164">
      <w:pPr>
        <w:pStyle w:val="PlainText"/>
        <w:rPr>
          <w:rFonts w:ascii="Courier New" w:hAnsi="Courier New" w:cs="Courier New"/>
        </w:rPr>
      </w:pPr>
    </w:p>
    <w:p w14:paraId="58E3FE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3</w:t>
      </w:r>
    </w:p>
    <w:p w14:paraId="3D9670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37.940 --&gt; 00:18:38.930</w:t>
      </w:r>
    </w:p>
    <w:p w14:paraId="4F5EEE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so</w:t>
      </w:r>
    </w:p>
    <w:p w14:paraId="07E4E529" w14:textId="77777777" w:rsidR="00000000" w:rsidRPr="004F7164" w:rsidRDefault="00870033" w:rsidP="004F7164">
      <w:pPr>
        <w:pStyle w:val="PlainText"/>
        <w:rPr>
          <w:rFonts w:ascii="Courier New" w:hAnsi="Courier New" w:cs="Courier New"/>
        </w:rPr>
      </w:pPr>
    </w:p>
    <w:p w14:paraId="733806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4</w:t>
      </w:r>
    </w:p>
    <w:p w14:paraId="474DD8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39.210 --&gt; 00:18:41.300</w:t>
      </w:r>
    </w:p>
    <w:p w14:paraId="1085D86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w:t>
      </w:r>
      <w:r w:rsidRPr="004F7164">
        <w:rPr>
          <w:rFonts w:ascii="Courier New" w:hAnsi="Courier New" w:cs="Courier New"/>
        </w:rPr>
        <w:t>he/Her): these all all these</w:t>
      </w:r>
    </w:p>
    <w:p w14:paraId="79CC9946" w14:textId="77777777" w:rsidR="00000000" w:rsidRPr="004F7164" w:rsidRDefault="00870033" w:rsidP="004F7164">
      <w:pPr>
        <w:pStyle w:val="PlainText"/>
        <w:rPr>
          <w:rFonts w:ascii="Courier New" w:hAnsi="Courier New" w:cs="Courier New"/>
        </w:rPr>
      </w:pPr>
    </w:p>
    <w:p w14:paraId="3920FDC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5</w:t>
      </w:r>
    </w:p>
    <w:p w14:paraId="41B586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41.960 --&gt; 00:18:48.600</w:t>
      </w:r>
    </w:p>
    <w:p w14:paraId="6BF7AA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s understood that each of these citations um each of these resources include the same information,</w:t>
      </w:r>
    </w:p>
    <w:p w14:paraId="174E7A4A" w14:textId="77777777" w:rsidR="00000000" w:rsidRPr="004F7164" w:rsidRDefault="00870033" w:rsidP="004F7164">
      <w:pPr>
        <w:pStyle w:val="PlainText"/>
        <w:rPr>
          <w:rFonts w:ascii="Courier New" w:hAnsi="Courier New" w:cs="Courier New"/>
        </w:rPr>
      </w:pPr>
    </w:p>
    <w:p w14:paraId="38B622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186</w:t>
      </w:r>
    </w:p>
    <w:p w14:paraId="3E5C3C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48.870 --&gt; 00:18:56.179</w:t>
      </w:r>
    </w:p>
    <w:p w14:paraId="737F7BE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but in this next example, um! It can make an assessment more accessible for clients, especially those in rural areas,</w:t>
      </w:r>
    </w:p>
    <w:p w14:paraId="7CC1FA6D" w14:textId="77777777" w:rsidR="00000000" w:rsidRPr="004F7164" w:rsidRDefault="00870033" w:rsidP="004F7164">
      <w:pPr>
        <w:pStyle w:val="PlainText"/>
        <w:rPr>
          <w:rFonts w:ascii="Courier New" w:hAnsi="Courier New" w:cs="Courier New"/>
        </w:rPr>
      </w:pPr>
    </w:p>
    <w:p w14:paraId="38B124C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7</w:t>
      </w:r>
    </w:p>
    <w:p w14:paraId="7EDDBA6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56.740 --&gt; 00:18:58.869</w:t>
      </w:r>
    </w:p>
    <w:p w14:paraId="1B447A1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mealer at all. Two thousand and seventeen</w:t>
      </w:r>
    </w:p>
    <w:p w14:paraId="2D0C0C89" w14:textId="77777777" w:rsidR="00000000" w:rsidRPr="004F7164" w:rsidRDefault="00870033" w:rsidP="004F7164">
      <w:pPr>
        <w:pStyle w:val="PlainText"/>
        <w:rPr>
          <w:rFonts w:ascii="Courier New" w:hAnsi="Courier New" w:cs="Courier New"/>
        </w:rPr>
      </w:pPr>
    </w:p>
    <w:p w14:paraId="4249B1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8</w:t>
      </w:r>
    </w:p>
    <w:p w14:paraId="202190A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8:58.910 --&gt; 00:1</w:t>
      </w:r>
      <w:r w:rsidRPr="004F7164">
        <w:rPr>
          <w:rFonts w:ascii="Courier New" w:hAnsi="Courier New" w:cs="Courier New"/>
        </w:rPr>
        <w:t>9:13.420</w:t>
      </w:r>
    </w:p>
    <w:p w14:paraId="42B8586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r clients who experience transportation barriers about this at all two thousand and twenty-one, saving time by not this, necessitating that in the individuals travel to access services uh then at Dorothy at all, two tho</w:t>
      </w:r>
      <w:r w:rsidRPr="004F7164">
        <w:rPr>
          <w:rFonts w:ascii="Courier New" w:hAnsi="Courier New" w:cs="Courier New"/>
        </w:rPr>
        <w:t>usand and thirteen, and then</w:t>
      </w:r>
    </w:p>
    <w:p w14:paraId="35241E31" w14:textId="77777777" w:rsidR="00000000" w:rsidRPr="004F7164" w:rsidRDefault="00870033" w:rsidP="004F7164">
      <w:pPr>
        <w:pStyle w:val="PlainText"/>
        <w:rPr>
          <w:rFonts w:ascii="Courier New" w:hAnsi="Courier New" w:cs="Courier New"/>
        </w:rPr>
      </w:pPr>
    </w:p>
    <w:p w14:paraId="45A70F2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89</w:t>
      </w:r>
    </w:p>
    <w:p w14:paraId="34FDEE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9:13.450 --&gt; 00:19:15.549</w:t>
      </w:r>
    </w:p>
    <w:p w14:paraId="0CC172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Helen at all, two thousand and twenty.</w:t>
      </w:r>
    </w:p>
    <w:p w14:paraId="74656AE3" w14:textId="77777777" w:rsidR="00000000" w:rsidRPr="004F7164" w:rsidRDefault="00870033" w:rsidP="004F7164">
      <w:pPr>
        <w:pStyle w:val="PlainText"/>
        <w:rPr>
          <w:rFonts w:ascii="Courier New" w:hAnsi="Courier New" w:cs="Courier New"/>
        </w:rPr>
      </w:pPr>
    </w:p>
    <w:p w14:paraId="71C286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0</w:t>
      </w:r>
    </w:p>
    <w:p w14:paraId="4EBDBF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9:16.220 --&gt; 00:19:17.480</w:t>
      </w:r>
    </w:p>
    <w:p w14:paraId="606A85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71951933" w14:textId="77777777" w:rsidR="00000000" w:rsidRPr="004F7164" w:rsidRDefault="00870033" w:rsidP="004F7164">
      <w:pPr>
        <w:pStyle w:val="PlainText"/>
        <w:rPr>
          <w:rFonts w:ascii="Courier New" w:hAnsi="Courier New" w:cs="Courier New"/>
        </w:rPr>
      </w:pPr>
    </w:p>
    <w:p w14:paraId="7FF49DB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1</w:t>
      </w:r>
    </w:p>
    <w:p w14:paraId="6652FD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9:17.730 --&gt; 00:19:28.259</w:t>
      </w:r>
    </w:p>
    <w:p w14:paraId="18C29C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the way this breaks down is that you can assume that everything before this citation came from this source. So everything before Mueller at all in the sentence</w:t>
      </w:r>
    </w:p>
    <w:p w14:paraId="7CFC122D" w14:textId="77777777" w:rsidR="00000000" w:rsidRPr="004F7164" w:rsidRDefault="00870033" w:rsidP="004F7164">
      <w:pPr>
        <w:pStyle w:val="PlainText"/>
        <w:rPr>
          <w:rFonts w:ascii="Courier New" w:hAnsi="Courier New" w:cs="Courier New"/>
        </w:rPr>
      </w:pPr>
    </w:p>
    <w:p w14:paraId="6D5243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2</w:t>
      </w:r>
    </w:p>
    <w:p w14:paraId="07F2A3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9:28.700 --&gt; 00:19:41.620</w:t>
      </w:r>
    </w:p>
    <w:p w14:paraId="02815BF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came from Dealer Source. </w:t>
      </w:r>
      <w:r w:rsidRPr="004F7164">
        <w:rPr>
          <w:rFonts w:ascii="Courier New" w:hAnsi="Courier New" w:cs="Courier New"/>
        </w:rPr>
        <w:t>It can make assessment more successful for clients, especially the in rural areas. And actually, I don't think it's that whole statement. It's probably just referring to the statement of the rural areas.</w:t>
      </w:r>
    </w:p>
    <w:p w14:paraId="37B1CA54" w14:textId="77777777" w:rsidR="00000000" w:rsidRPr="004F7164" w:rsidRDefault="00870033" w:rsidP="004F7164">
      <w:pPr>
        <w:pStyle w:val="PlainText"/>
        <w:rPr>
          <w:rFonts w:ascii="Courier New" w:hAnsi="Courier New" w:cs="Courier New"/>
        </w:rPr>
      </w:pPr>
    </w:p>
    <w:p w14:paraId="3AABC9D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3</w:t>
      </w:r>
    </w:p>
    <w:p w14:paraId="6B6A24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9:42.690 --&gt; 00:19:46.160</w:t>
      </w:r>
    </w:p>
    <w:p w14:paraId="620636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w:t>
      </w:r>
      <w:r w:rsidRPr="004F7164">
        <w:rPr>
          <w:rFonts w:ascii="Courier New" w:hAnsi="Courier New" w:cs="Courier New"/>
        </w:rPr>
        <w:t xml:space="preserve"> (She/Her): And then, when you come to the Valdez resource</w:t>
      </w:r>
    </w:p>
    <w:p w14:paraId="2355B4D9" w14:textId="77777777" w:rsidR="00000000" w:rsidRPr="004F7164" w:rsidRDefault="00870033" w:rsidP="004F7164">
      <w:pPr>
        <w:pStyle w:val="PlainText"/>
        <w:rPr>
          <w:rFonts w:ascii="Courier New" w:hAnsi="Courier New" w:cs="Courier New"/>
        </w:rPr>
      </w:pPr>
    </w:p>
    <w:p w14:paraId="2A07AD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4</w:t>
      </w:r>
    </w:p>
    <w:p w14:paraId="03A7D5F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19:46.620 --&gt; 00:19:54.500</w:t>
      </w:r>
    </w:p>
    <w:p w14:paraId="58C8CE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the Valdez resource probably specifically mentioned things about uh clients who are having issues with transportation.</w:t>
      </w:r>
    </w:p>
    <w:p w14:paraId="2A9BA0CB" w14:textId="77777777" w:rsidR="00000000" w:rsidRPr="004F7164" w:rsidRDefault="00870033" w:rsidP="004F7164">
      <w:pPr>
        <w:pStyle w:val="PlainText"/>
        <w:rPr>
          <w:rFonts w:ascii="Courier New" w:hAnsi="Courier New" w:cs="Courier New"/>
        </w:rPr>
      </w:pPr>
    </w:p>
    <w:p w14:paraId="2F7467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5</w:t>
      </w:r>
    </w:p>
    <w:p w14:paraId="1FC319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19:55.220 --&gt; 00:20:03.270</w:t>
      </w:r>
    </w:p>
    <w:p w14:paraId="1AA8E0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 for the Dorothy and Helen sources they mentioned something about uh not necessitating the uh</w:t>
      </w:r>
    </w:p>
    <w:p w14:paraId="5BB01DD0" w14:textId="77777777" w:rsidR="00000000" w:rsidRPr="004F7164" w:rsidRDefault="00870033" w:rsidP="004F7164">
      <w:pPr>
        <w:pStyle w:val="PlainText"/>
        <w:rPr>
          <w:rFonts w:ascii="Courier New" w:hAnsi="Courier New" w:cs="Courier New"/>
        </w:rPr>
      </w:pPr>
    </w:p>
    <w:p w14:paraId="0E74AC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6</w:t>
      </w:r>
    </w:p>
    <w:p w14:paraId="2D0E42F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03.670 --&gt; 00:20:05.840</w:t>
      </w:r>
    </w:p>
    <w:p w14:paraId="172C18A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travel access to services.</w:t>
      </w:r>
    </w:p>
    <w:p w14:paraId="11BBBD54" w14:textId="77777777" w:rsidR="00000000" w:rsidRPr="004F7164" w:rsidRDefault="00870033" w:rsidP="004F7164">
      <w:pPr>
        <w:pStyle w:val="PlainText"/>
        <w:rPr>
          <w:rFonts w:ascii="Courier New" w:hAnsi="Courier New" w:cs="Courier New"/>
        </w:rPr>
      </w:pPr>
    </w:p>
    <w:p w14:paraId="6A5B0B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7</w:t>
      </w:r>
    </w:p>
    <w:p w14:paraId="41D4C1A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20:06.380 --&gt; 00:20:07.540</w:t>
      </w:r>
    </w:p>
    <w:p w14:paraId="1A161E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5D9EDCDD" w14:textId="77777777" w:rsidR="00000000" w:rsidRPr="004F7164" w:rsidRDefault="00870033" w:rsidP="004F7164">
      <w:pPr>
        <w:pStyle w:val="PlainText"/>
        <w:rPr>
          <w:rFonts w:ascii="Courier New" w:hAnsi="Courier New" w:cs="Courier New"/>
        </w:rPr>
      </w:pPr>
    </w:p>
    <w:p w14:paraId="328BFB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8</w:t>
      </w:r>
    </w:p>
    <w:p w14:paraId="3F44E8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07.900 --&gt; 00:20:13.269</w:t>
      </w:r>
    </w:p>
    <w:p w14:paraId="519A95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 kind of interrupts the sentence when you're reading out loud, and I know it's awkward the way that I read it. But</w:t>
      </w:r>
    </w:p>
    <w:p w14:paraId="32686019" w14:textId="77777777" w:rsidR="00000000" w:rsidRPr="004F7164" w:rsidRDefault="00870033" w:rsidP="004F7164">
      <w:pPr>
        <w:pStyle w:val="PlainText"/>
        <w:rPr>
          <w:rFonts w:ascii="Courier New" w:hAnsi="Courier New" w:cs="Courier New"/>
        </w:rPr>
      </w:pPr>
    </w:p>
    <w:p w14:paraId="693B6E0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199</w:t>
      </w:r>
    </w:p>
    <w:p w14:paraId="27F9FA2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13.3</w:t>
      </w:r>
      <w:r w:rsidRPr="004F7164">
        <w:rPr>
          <w:rFonts w:ascii="Courier New" w:hAnsi="Courier New" w:cs="Courier New"/>
        </w:rPr>
        <w:t>20 --&gt; 00:20:14.460</w:t>
      </w:r>
    </w:p>
    <w:p w14:paraId="3BFEC00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can.</w:t>
      </w:r>
    </w:p>
    <w:p w14:paraId="37198ACF" w14:textId="77777777" w:rsidR="00000000" w:rsidRPr="004F7164" w:rsidRDefault="00870033" w:rsidP="004F7164">
      <w:pPr>
        <w:pStyle w:val="PlainText"/>
        <w:rPr>
          <w:rFonts w:ascii="Courier New" w:hAnsi="Courier New" w:cs="Courier New"/>
        </w:rPr>
      </w:pPr>
    </w:p>
    <w:p w14:paraId="69EEFE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0</w:t>
      </w:r>
    </w:p>
    <w:p w14:paraId="10B452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14.900 --&gt; 00:20:24.659</w:t>
      </w:r>
    </w:p>
    <w:p w14:paraId="70BCC0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can kind of interrupt your statement this way if you're um. You're making one statement, and you've actually found evidence of them i</w:t>
      </w:r>
      <w:r w:rsidRPr="004F7164">
        <w:rPr>
          <w:rFonts w:ascii="Courier New" w:hAnsi="Courier New" w:cs="Courier New"/>
        </w:rPr>
        <w:t>n different sources. Does this make sense?</w:t>
      </w:r>
    </w:p>
    <w:p w14:paraId="1440FAEB" w14:textId="77777777" w:rsidR="00000000" w:rsidRPr="004F7164" w:rsidRDefault="00870033" w:rsidP="004F7164">
      <w:pPr>
        <w:pStyle w:val="PlainText"/>
        <w:rPr>
          <w:rFonts w:ascii="Courier New" w:hAnsi="Courier New" w:cs="Courier New"/>
        </w:rPr>
      </w:pPr>
    </w:p>
    <w:p w14:paraId="1BE6C83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1</w:t>
      </w:r>
    </w:p>
    <w:p w14:paraId="7F9C8ED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27.370 --&gt; 00:20:30.729</w:t>
      </w:r>
    </w:p>
    <w:p w14:paraId="3420E7A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Just gonna extend the videos? Because I can't see them?</w:t>
      </w:r>
    </w:p>
    <w:p w14:paraId="6D6312BB" w14:textId="77777777" w:rsidR="00000000" w:rsidRPr="004F7164" w:rsidRDefault="00870033" w:rsidP="004F7164">
      <w:pPr>
        <w:pStyle w:val="PlainText"/>
        <w:rPr>
          <w:rFonts w:ascii="Courier New" w:hAnsi="Courier New" w:cs="Courier New"/>
        </w:rPr>
      </w:pPr>
    </w:p>
    <w:p w14:paraId="0CD28A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2</w:t>
      </w:r>
    </w:p>
    <w:p w14:paraId="042449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30.880 --&gt; 00:20:32.189</w:t>
      </w:r>
    </w:p>
    <w:p w14:paraId="7F2731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yn Fernandez: Yes,</w:t>
      </w:r>
    </w:p>
    <w:p w14:paraId="1D9425E4" w14:textId="77777777" w:rsidR="00000000" w:rsidRPr="004F7164" w:rsidRDefault="00870033" w:rsidP="004F7164">
      <w:pPr>
        <w:pStyle w:val="PlainText"/>
        <w:rPr>
          <w:rFonts w:ascii="Courier New" w:hAnsi="Courier New" w:cs="Courier New"/>
        </w:rPr>
      </w:pPr>
    </w:p>
    <w:p w14:paraId="577E55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3</w:t>
      </w:r>
    </w:p>
    <w:p w14:paraId="24956AE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32.530 --&gt; 00:20:</w:t>
      </w:r>
      <w:r w:rsidRPr="004F7164">
        <w:rPr>
          <w:rFonts w:ascii="Courier New" w:hAnsi="Courier New" w:cs="Courier New"/>
        </w:rPr>
        <w:t>35.210</w:t>
      </w:r>
    </w:p>
    <w:p w14:paraId="1333AA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o there's a question in the chat.</w:t>
      </w:r>
    </w:p>
    <w:p w14:paraId="402427F1" w14:textId="77777777" w:rsidR="00000000" w:rsidRPr="004F7164" w:rsidRDefault="00870033" w:rsidP="004F7164">
      <w:pPr>
        <w:pStyle w:val="PlainText"/>
        <w:rPr>
          <w:rFonts w:ascii="Courier New" w:hAnsi="Courier New" w:cs="Courier New"/>
        </w:rPr>
      </w:pPr>
    </w:p>
    <w:p w14:paraId="461D0E2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4</w:t>
      </w:r>
    </w:p>
    <w:p w14:paraId="63B50A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35.880 --&gt; 00:20:38.179</w:t>
      </w:r>
    </w:p>
    <w:p w14:paraId="3370B2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h, yeah, just someone else came in.</w:t>
      </w:r>
    </w:p>
    <w:p w14:paraId="058C70CF" w14:textId="77777777" w:rsidR="00000000" w:rsidRPr="004F7164" w:rsidRDefault="00870033" w:rsidP="004F7164">
      <w:pPr>
        <w:pStyle w:val="PlainText"/>
        <w:rPr>
          <w:rFonts w:ascii="Courier New" w:hAnsi="Courier New" w:cs="Courier New"/>
        </w:rPr>
      </w:pPr>
    </w:p>
    <w:p w14:paraId="77D078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5</w:t>
      </w:r>
    </w:p>
    <w:p w14:paraId="13B3AA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40.980 --&gt; 00:20:43.710</w:t>
      </w:r>
    </w:p>
    <w:p w14:paraId="6EADFA4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Then I will move </w:t>
      </w:r>
      <w:r w:rsidRPr="004F7164">
        <w:rPr>
          <w:rFonts w:ascii="Courier New" w:hAnsi="Courier New" w:cs="Courier New"/>
        </w:rPr>
        <w:t>on to the next one.</w:t>
      </w:r>
    </w:p>
    <w:p w14:paraId="23687A60" w14:textId="77777777" w:rsidR="00000000" w:rsidRPr="004F7164" w:rsidRDefault="00870033" w:rsidP="004F7164">
      <w:pPr>
        <w:pStyle w:val="PlainText"/>
        <w:rPr>
          <w:rFonts w:ascii="Courier New" w:hAnsi="Courier New" w:cs="Courier New"/>
        </w:rPr>
      </w:pPr>
    </w:p>
    <w:p w14:paraId="7A2B68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6</w:t>
      </w:r>
    </w:p>
    <w:p w14:paraId="6E4396E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44.470 --&gt; 00:20:47.010</w:t>
      </w:r>
    </w:p>
    <w:p w14:paraId="320046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is is a lot of text, I know, but I</w:t>
      </w:r>
    </w:p>
    <w:p w14:paraId="4F8F145D" w14:textId="77777777" w:rsidR="00000000" w:rsidRPr="004F7164" w:rsidRDefault="00870033" w:rsidP="004F7164">
      <w:pPr>
        <w:pStyle w:val="PlainText"/>
        <w:rPr>
          <w:rFonts w:ascii="Courier New" w:hAnsi="Courier New" w:cs="Courier New"/>
        </w:rPr>
      </w:pPr>
    </w:p>
    <w:p w14:paraId="3F0D0C5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7</w:t>
      </w:r>
    </w:p>
    <w:p w14:paraId="729FA6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47.040 --&gt; 00:20:50.970</w:t>
      </w:r>
    </w:p>
    <w:p w14:paraId="71D657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se are all the sources that I use in the previous slides.</w:t>
      </w:r>
    </w:p>
    <w:p w14:paraId="46E22C47" w14:textId="77777777" w:rsidR="00000000" w:rsidRPr="004F7164" w:rsidRDefault="00870033" w:rsidP="004F7164">
      <w:pPr>
        <w:pStyle w:val="PlainText"/>
        <w:rPr>
          <w:rFonts w:ascii="Courier New" w:hAnsi="Courier New" w:cs="Courier New"/>
        </w:rPr>
      </w:pPr>
    </w:p>
    <w:p w14:paraId="6DC9811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8</w:t>
      </w:r>
    </w:p>
    <w:p w14:paraId="666B80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20:51.010 --&gt; 00:20:53.310</w:t>
      </w:r>
    </w:p>
    <w:p w14:paraId="4531044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when you get all your</w:t>
      </w:r>
    </w:p>
    <w:p w14:paraId="047E3FC9" w14:textId="77777777" w:rsidR="00000000" w:rsidRPr="004F7164" w:rsidRDefault="00870033" w:rsidP="004F7164">
      <w:pPr>
        <w:pStyle w:val="PlainText"/>
        <w:rPr>
          <w:rFonts w:ascii="Courier New" w:hAnsi="Courier New" w:cs="Courier New"/>
        </w:rPr>
      </w:pPr>
    </w:p>
    <w:p w14:paraId="7A61BEA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09</w:t>
      </w:r>
    </w:p>
    <w:p w14:paraId="12DB4B0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53.640 --&gt; 00:20:56.770</w:t>
      </w:r>
    </w:p>
    <w:p w14:paraId="01DA474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hen you're working on your references, page, you need to make sure that you</w:t>
      </w:r>
    </w:p>
    <w:p w14:paraId="2DEC37D2" w14:textId="77777777" w:rsidR="00000000" w:rsidRPr="004F7164" w:rsidRDefault="00870033" w:rsidP="004F7164">
      <w:pPr>
        <w:pStyle w:val="PlainText"/>
        <w:rPr>
          <w:rFonts w:ascii="Courier New" w:hAnsi="Courier New" w:cs="Courier New"/>
        </w:rPr>
      </w:pPr>
    </w:p>
    <w:p w14:paraId="5A26376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0</w:t>
      </w:r>
    </w:p>
    <w:p w14:paraId="0728392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0:56.870 --&gt; 00:21:02.18</w:t>
      </w:r>
      <w:r w:rsidRPr="004F7164">
        <w:rPr>
          <w:rFonts w:ascii="Courier New" w:hAnsi="Courier New" w:cs="Courier New"/>
        </w:rPr>
        <w:t>9</w:t>
      </w:r>
    </w:p>
    <w:p w14:paraId="2D25FC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lphabetize all of your references, and again, make sure that you're using the authors names and the orders</w:t>
      </w:r>
    </w:p>
    <w:p w14:paraId="255FA6E1" w14:textId="77777777" w:rsidR="00000000" w:rsidRPr="004F7164" w:rsidRDefault="00870033" w:rsidP="004F7164">
      <w:pPr>
        <w:pStyle w:val="PlainText"/>
        <w:rPr>
          <w:rFonts w:ascii="Courier New" w:hAnsi="Courier New" w:cs="Courier New"/>
        </w:rPr>
      </w:pPr>
    </w:p>
    <w:p w14:paraId="6191C2E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1</w:t>
      </w:r>
    </w:p>
    <w:p w14:paraId="2FEE13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02.600 --&gt; 00:21:05.099</w:t>
      </w:r>
    </w:p>
    <w:p w14:paraId="5B80EF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t they appear in the actual article.</w:t>
      </w:r>
    </w:p>
    <w:p w14:paraId="7C823BD4" w14:textId="77777777" w:rsidR="00000000" w:rsidRPr="004F7164" w:rsidRDefault="00870033" w:rsidP="004F7164">
      <w:pPr>
        <w:pStyle w:val="PlainText"/>
        <w:rPr>
          <w:rFonts w:ascii="Courier New" w:hAnsi="Courier New" w:cs="Courier New"/>
        </w:rPr>
      </w:pPr>
    </w:p>
    <w:p w14:paraId="2B3E2C3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2</w:t>
      </w:r>
    </w:p>
    <w:p w14:paraId="0B3287D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05</w:t>
      </w:r>
      <w:r w:rsidRPr="004F7164">
        <w:rPr>
          <w:rFonts w:ascii="Courier New" w:hAnsi="Courier New" w:cs="Courier New"/>
        </w:rPr>
        <w:t>.780 --&gt; 00:21:08.160</w:t>
      </w:r>
    </w:p>
    <w:p w14:paraId="2C92A28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ll of these are</w:t>
      </w:r>
    </w:p>
    <w:p w14:paraId="10727B00" w14:textId="77777777" w:rsidR="00000000" w:rsidRPr="004F7164" w:rsidRDefault="00870033" w:rsidP="004F7164">
      <w:pPr>
        <w:pStyle w:val="PlainText"/>
        <w:rPr>
          <w:rFonts w:ascii="Courier New" w:hAnsi="Courier New" w:cs="Courier New"/>
        </w:rPr>
      </w:pPr>
    </w:p>
    <w:p w14:paraId="12E573F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3</w:t>
      </w:r>
    </w:p>
    <w:p w14:paraId="079D75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09.630 --&gt; 00:21:13.490</w:t>
      </w:r>
    </w:p>
    <w:p w14:paraId="3EBF51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rticles from a library database. So there's not a lot of variation there,</w:t>
      </w:r>
    </w:p>
    <w:p w14:paraId="4C9A773A" w14:textId="77777777" w:rsidR="00000000" w:rsidRPr="004F7164" w:rsidRDefault="00870033" w:rsidP="004F7164">
      <w:pPr>
        <w:pStyle w:val="PlainText"/>
        <w:rPr>
          <w:rFonts w:ascii="Courier New" w:hAnsi="Courier New" w:cs="Courier New"/>
        </w:rPr>
      </w:pPr>
    </w:p>
    <w:p w14:paraId="5CDCCF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4</w:t>
      </w:r>
    </w:p>
    <w:p w14:paraId="1E089D2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13.580 --&gt; 00:21:16.540</w:t>
      </w:r>
    </w:p>
    <w:p w14:paraId="4B81AA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w:t>
      </w:r>
      <w:r w:rsidRPr="004F7164">
        <w:rPr>
          <w:rFonts w:ascii="Courier New" w:hAnsi="Courier New" w:cs="Courier New"/>
        </w:rPr>
        <w:t xml:space="preserve"> (She/Her): but the primary elements are</w:t>
      </w:r>
    </w:p>
    <w:p w14:paraId="48694A7F" w14:textId="77777777" w:rsidR="00000000" w:rsidRPr="004F7164" w:rsidRDefault="00870033" w:rsidP="004F7164">
      <w:pPr>
        <w:pStyle w:val="PlainText"/>
        <w:rPr>
          <w:rFonts w:ascii="Courier New" w:hAnsi="Courier New" w:cs="Courier New"/>
        </w:rPr>
      </w:pPr>
    </w:p>
    <w:p w14:paraId="0A5BCA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5</w:t>
      </w:r>
    </w:p>
    <w:p w14:paraId="7E62F5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16.710 --&gt; 00:21:32.390</w:t>
      </w:r>
    </w:p>
    <w:p w14:paraId="355E7F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the authors names the data publication. Some publications will include the month of publication. You can include that also. So if it were like, if t</w:t>
      </w:r>
      <w:r w:rsidRPr="004F7164">
        <w:rPr>
          <w:rFonts w:ascii="Courier New" w:hAnsi="Courier New" w:cs="Courier New"/>
        </w:rPr>
        <w:t>he first one were published in July twenty, twenty. You could do twenty, twenty</w:t>
      </w:r>
    </w:p>
    <w:p w14:paraId="0546C010" w14:textId="77777777" w:rsidR="00000000" w:rsidRPr="004F7164" w:rsidRDefault="00870033" w:rsidP="004F7164">
      <w:pPr>
        <w:pStyle w:val="PlainText"/>
        <w:rPr>
          <w:rFonts w:ascii="Courier New" w:hAnsi="Courier New" w:cs="Courier New"/>
        </w:rPr>
      </w:pPr>
    </w:p>
    <w:p w14:paraId="0642C8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6</w:t>
      </w:r>
    </w:p>
    <w:p w14:paraId="4B0FFA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32.560 --&gt; 00:21:33.940</w:t>
      </w:r>
    </w:p>
    <w:p w14:paraId="3F0FB89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comma July,</w:t>
      </w:r>
    </w:p>
    <w:p w14:paraId="5928CC6C" w14:textId="77777777" w:rsidR="00000000" w:rsidRPr="004F7164" w:rsidRDefault="00870033" w:rsidP="004F7164">
      <w:pPr>
        <w:pStyle w:val="PlainText"/>
        <w:rPr>
          <w:rFonts w:ascii="Courier New" w:hAnsi="Courier New" w:cs="Courier New"/>
        </w:rPr>
      </w:pPr>
    </w:p>
    <w:p w14:paraId="0D3730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7</w:t>
      </w:r>
    </w:p>
    <w:p w14:paraId="193CA89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36.000 --&gt; 00:21:37.140</w:t>
      </w:r>
    </w:p>
    <w:p w14:paraId="471B7D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w:t>
      </w:r>
    </w:p>
    <w:p w14:paraId="04B2DAC8" w14:textId="77777777" w:rsidR="00000000" w:rsidRPr="004F7164" w:rsidRDefault="00870033" w:rsidP="004F7164">
      <w:pPr>
        <w:pStyle w:val="PlainText"/>
        <w:rPr>
          <w:rFonts w:ascii="Courier New" w:hAnsi="Courier New" w:cs="Courier New"/>
        </w:rPr>
      </w:pPr>
    </w:p>
    <w:p w14:paraId="5C7FE3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8</w:t>
      </w:r>
    </w:p>
    <w:p w14:paraId="3145A6D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37.500 --&gt; 00</w:t>
      </w:r>
      <w:r w:rsidRPr="004F7164">
        <w:rPr>
          <w:rFonts w:ascii="Courier New" w:hAnsi="Courier New" w:cs="Courier New"/>
        </w:rPr>
        <w:t>:21:40.200</w:t>
      </w:r>
    </w:p>
    <w:p w14:paraId="581E6DC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ee for the title</w:t>
      </w:r>
    </w:p>
    <w:p w14:paraId="226760AA" w14:textId="77777777" w:rsidR="00000000" w:rsidRPr="004F7164" w:rsidRDefault="00870033" w:rsidP="004F7164">
      <w:pPr>
        <w:pStyle w:val="PlainText"/>
        <w:rPr>
          <w:rFonts w:ascii="Courier New" w:hAnsi="Courier New" w:cs="Courier New"/>
        </w:rPr>
      </w:pPr>
    </w:p>
    <w:p w14:paraId="72F411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19</w:t>
      </w:r>
    </w:p>
    <w:p w14:paraId="185620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40.320 --&gt; 00:21:42.509</w:t>
      </w:r>
    </w:p>
    <w:p w14:paraId="3B36A4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Can you all see my cursor?</w:t>
      </w:r>
    </w:p>
    <w:p w14:paraId="3A55B99B" w14:textId="77777777" w:rsidR="00000000" w:rsidRPr="004F7164" w:rsidRDefault="00870033" w:rsidP="004F7164">
      <w:pPr>
        <w:pStyle w:val="PlainText"/>
        <w:rPr>
          <w:rFonts w:ascii="Courier New" w:hAnsi="Courier New" w:cs="Courier New"/>
        </w:rPr>
      </w:pPr>
    </w:p>
    <w:p w14:paraId="05BE4D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0</w:t>
      </w:r>
    </w:p>
    <w:p w14:paraId="70AA01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43.890 --&gt; 00:21:44.940</w:t>
      </w:r>
    </w:p>
    <w:p w14:paraId="44FE339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w:t>
      </w:r>
    </w:p>
    <w:p w14:paraId="670DE4C5" w14:textId="77777777" w:rsidR="00000000" w:rsidRPr="004F7164" w:rsidRDefault="00870033" w:rsidP="004F7164">
      <w:pPr>
        <w:pStyle w:val="PlainText"/>
        <w:rPr>
          <w:rFonts w:ascii="Courier New" w:hAnsi="Courier New" w:cs="Courier New"/>
        </w:rPr>
      </w:pPr>
    </w:p>
    <w:p w14:paraId="1B0E4D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1</w:t>
      </w:r>
    </w:p>
    <w:p w14:paraId="0EB6A1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45.990 --&gt; 00:21:48.45</w:t>
      </w:r>
      <w:r w:rsidRPr="004F7164">
        <w:rPr>
          <w:rFonts w:ascii="Courier New" w:hAnsi="Courier New" w:cs="Courier New"/>
        </w:rPr>
        <w:t>0</w:t>
      </w:r>
    </w:p>
    <w:p w14:paraId="0F6B65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o the title.</w:t>
      </w:r>
    </w:p>
    <w:p w14:paraId="262D9296" w14:textId="77777777" w:rsidR="00000000" w:rsidRPr="004F7164" w:rsidRDefault="00870033" w:rsidP="004F7164">
      <w:pPr>
        <w:pStyle w:val="PlainText"/>
        <w:rPr>
          <w:rFonts w:ascii="Courier New" w:hAnsi="Courier New" w:cs="Courier New"/>
        </w:rPr>
      </w:pPr>
    </w:p>
    <w:p w14:paraId="3D5D5C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2</w:t>
      </w:r>
    </w:p>
    <w:p w14:paraId="41C217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48.520 --&gt; 00:21:56.430</w:t>
      </w:r>
    </w:p>
    <w:p w14:paraId="4DF982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is is the title of the article itself. You only need to capitalize the first letter of the first word in the title,</w:t>
      </w:r>
    </w:p>
    <w:p w14:paraId="78178768" w14:textId="77777777" w:rsidR="00000000" w:rsidRPr="004F7164" w:rsidRDefault="00870033" w:rsidP="004F7164">
      <w:pPr>
        <w:pStyle w:val="PlainText"/>
        <w:rPr>
          <w:rFonts w:ascii="Courier New" w:hAnsi="Courier New" w:cs="Courier New"/>
        </w:rPr>
      </w:pPr>
    </w:p>
    <w:p w14:paraId="39B289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3</w:t>
      </w:r>
    </w:p>
    <w:p w14:paraId="1141BE7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56.510 --&gt; 0</w:t>
      </w:r>
      <w:r w:rsidRPr="004F7164">
        <w:rPr>
          <w:rFonts w:ascii="Courier New" w:hAnsi="Courier New" w:cs="Courier New"/>
        </w:rPr>
        <w:t>0:21:59.420</w:t>
      </w:r>
    </w:p>
    <w:p w14:paraId="22350B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nless there's punctuation, such as the</w:t>
      </w:r>
    </w:p>
    <w:p w14:paraId="680B4FD6" w14:textId="77777777" w:rsidR="00000000" w:rsidRPr="004F7164" w:rsidRDefault="00870033" w:rsidP="004F7164">
      <w:pPr>
        <w:pStyle w:val="PlainText"/>
        <w:rPr>
          <w:rFonts w:ascii="Courier New" w:hAnsi="Courier New" w:cs="Courier New"/>
        </w:rPr>
      </w:pPr>
    </w:p>
    <w:p w14:paraId="1502C1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4</w:t>
      </w:r>
    </w:p>
    <w:p w14:paraId="25CEAF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1:59.590 --&gt; 00:22:03.339</w:t>
      </w:r>
    </w:p>
    <w:p w14:paraId="05220F9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hol in here. Then you capitalize the first letter of the first word</w:t>
      </w:r>
    </w:p>
    <w:p w14:paraId="06BCAB9D" w14:textId="77777777" w:rsidR="00000000" w:rsidRPr="004F7164" w:rsidRDefault="00870033" w:rsidP="004F7164">
      <w:pPr>
        <w:pStyle w:val="PlainText"/>
        <w:rPr>
          <w:rFonts w:ascii="Courier New" w:hAnsi="Courier New" w:cs="Courier New"/>
        </w:rPr>
      </w:pPr>
    </w:p>
    <w:p w14:paraId="0F10496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5</w:t>
      </w:r>
    </w:p>
    <w:p w14:paraId="7EDCC4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03.360 --&gt; 00:22:04.979</w:t>
      </w:r>
    </w:p>
    <w:p w14:paraId="765A9D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t>
      </w:r>
      <w:r w:rsidRPr="004F7164">
        <w:rPr>
          <w:rFonts w:ascii="Courier New" w:hAnsi="Courier New" w:cs="Courier New"/>
        </w:rPr>
        <w:t>Wilson (She/Her): following the calling.</w:t>
      </w:r>
    </w:p>
    <w:p w14:paraId="0D4EF7B8" w14:textId="77777777" w:rsidR="00000000" w:rsidRPr="004F7164" w:rsidRDefault="00870033" w:rsidP="004F7164">
      <w:pPr>
        <w:pStyle w:val="PlainText"/>
        <w:rPr>
          <w:rFonts w:ascii="Courier New" w:hAnsi="Courier New" w:cs="Courier New"/>
        </w:rPr>
      </w:pPr>
    </w:p>
    <w:p w14:paraId="2981F7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6</w:t>
      </w:r>
    </w:p>
    <w:p w14:paraId="79F28A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05.230 --&gt; 00:22:09.019</w:t>
      </w:r>
    </w:p>
    <w:p w14:paraId="68A6DF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therwise everything else is lower case unless it's a proper noun.</w:t>
      </w:r>
    </w:p>
    <w:p w14:paraId="64CAB6B3" w14:textId="77777777" w:rsidR="00000000" w:rsidRPr="004F7164" w:rsidRDefault="00870033" w:rsidP="004F7164">
      <w:pPr>
        <w:pStyle w:val="PlainText"/>
        <w:rPr>
          <w:rFonts w:ascii="Courier New" w:hAnsi="Courier New" w:cs="Courier New"/>
        </w:rPr>
      </w:pPr>
    </w:p>
    <w:p w14:paraId="4FCFD6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7</w:t>
      </w:r>
    </w:p>
    <w:p w14:paraId="735E44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09.540 --&gt; 00:22:12.899</w:t>
      </w:r>
    </w:p>
    <w:p w14:paraId="027804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you come acros</w:t>
      </w:r>
      <w:r w:rsidRPr="004F7164">
        <w:rPr>
          <w:rFonts w:ascii="Courier New" w:hAnsi="Courier New" w:cs="Courier New"/>
        </w:rPr>
        <w:t>s an article and the entire,</w:t>
      </w:r>
    </w:p>
    <w:p w14:paraId="514F911C" w14:textId="77777777" w:rsidR="00000000" w:rsidRPr="004F7164" w:rsidRDefault="00870033" w:rsidP="004F7164">
      <w:pPr>
        <w:pStyle w:val="PlainText"/>
        <w:rPr>
          <w:rFonts w:ascii="Courier New" w:hAnsi="Courier New" w:cs="Courier New"/>
        </w:rPr>
      </w:pPr>
    </w:p>
    <w:p w14:paraId="747EB72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8</w:t>
      </w:r>
    </w:p>
    <w:p w14:paraId="3C44B40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13.110 --&gt; 00:22:21.469</w:t>
      </w:r>
    </w:p>
    <w:p w14:paraId="32BA28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entitle entire title is in all caps, then you're gonna have to adjust that for your references, and then the</w:t>
      </w:r>
    </w:p>
    <w:p w14:paraId="2AA75806" w14:textId="77777777" w:rsidR="00000000" w:rsidRPr="004F7164" w:rsidRDefault="00870033" w:rsidP="004F7164">
      <w:pPr>
        <w:pStyle w:val="PlainText"/>
        <w:rPr>
          <w:rFonts w:ascii="Courier New" w:hAnsi="Courier New" w:cs="Courier New"/>
        </w:rPr>
      </w:pPr>
    </w:p>
    <w:p w14:paraId="70E8B52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29</w:t>
      </w:r>
    </w:p>
    <w:p w14:paraId="2A7B2E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21.830 --&gt; 00:22:25.699</w:t>
      </w:r>
    </w:p>
    <w:p w14:paraId="52B001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w:t>
      </w:r>
      <w:r w:rsidRPr="004F7164">
        <w:rPr>
          <w:rFonts w:ascii="Courier New" w:hAnsi="Courier New" w:cs="Courier New"/>
        </w:rPr>
        <w:t>on (She/Her): title of what we consider the container. But this is really the</w:t>
      </w:r>
    </w:p>
    <w:p w14:paraId="4547D3FE" w14:textId="77777777" w:rsidR="00000000" w:rsidRPr="004F7164" w:rsidRDefault="00870033" w:rsidP="004F7164">
      <w:pPr>
        <w:pStyle w:val="PlainText"/>
        <w:rPr>
          <w:rFonts w:ascii="Courier New" w:hAnsi="Courier New" w:cs="Courier New"/>
        </w:rPr>
      </w:pPr>
    </w:p>
    <w:p w14:paraId="6F9C95C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0</w:t>
      </w:r>
    </w:p>
    <w:p w14:paraId="652A0F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25.860 --&gt; 00:22:31.969</w:t>
      </w:r>
    </w:p>
    <w:p w14:paraId="19958A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name of the journal that the article exist in the journal title is Italicized,</w:t>
      </w:r>
    </w:p>
    <w:p w14:paraId="18FD25BE" w14:textId="77777777" w:rsidR="00000000" w:rsidRPr="004F7164" w:rsidRDefault="00870033" w:rsidP="004F7164">
      <w:pPr>
        <w:pStyle w:val="PlainText"/>
        <w:rPr>
          <w:rFonts w:ascii="Courier New" w:hAnsi="Courier New" w:cs="Courier New"/>
        </w:rPr>
      </w:pPr>
    </w:p>
    <w:p w14:paraId="429D9B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1</w:t>
      </w:r>
    </w:p>
    <w:p w14:paraId="3359CD0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32.010 --&gt; 00:22:</w:t>
      </w:r>
      <w:r w:rsidRPr="004F7164">
        <w:rPr>
          <w:rFonts w:ascii="Courier New" w:hAnsi="Courier New" w:cs="Courier New"/>
        </w:rPr>
        <w:t>43.110</w:t>
      </w:r>
    </w:p>
    <w:p w14:paraId="171C4DA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 the following number is the volume number. The volume number is also italized, and then the issue number goes within the parentheses. That is not a telescope,</w:t>
      </w:r>
    </w:p>
    <w:p w14:paraId="33DBE905" w14:textId="77777777" w:rsidR="00000000" w:rsidRPr="004F7164" w:rsidRDefault="00870033" w:rsidP="004F7164">
      <w:pPr>
        <w:pStyle w:val="PlainText"/>
        <w:rPr>
          <w:rFonts w:ascii="Courier New" w:hAnsi="Courier New" w:cs="Courier New"/>
        </w:rPr>
      </w:pPr>
    </w:p>
    <w:p w14:paraId="168727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2</w:t>
      </w:r>
    </w:p>
    <w:p w14:paraId="59F4ED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22:43.820 --&gt; 00:22:47.759</w:t>
      </w:r>
    </w:p>
    <w:p w14:paraId="2440E5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w:t>
      </w:r>
      <w:r w:rsidRPr="004F7164">
        <w:rPr>
          <w:rFonts w:ascii="Courier New" w:hAnsi="Courier New" w:cs="Courier New"/>
        </w:rPr>
        <w:t>he/Her): and there's corresponding uh punctuation for each. But I</w:t>
      </w:r>
    </w:p>
    <w:p w14:paraId="68A25536" w14:textId="77777777" w:rsidR="00000000" w:rsidRPr="004F7164" w:rsidRDefault="00870033" w:rsidP="004F7164">
      <w:pPr>
        <w:pStyle w:val="PlainText"/>
        <w:rPr>
          <w:rFonts w:ascii="Courier New" w:hAnsi="Courier New" w:cs="Courier New"/>
        </w:rPr>
      </w:pPr>
    </w:p>
    <w:p w14:paraId="36ABE3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3</w:t>
      </w:r>
    </w:p>
    <w:p w14:paraId="7B5645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2:48.090 --&gt; 00:23:00.639</w:t>
      </w:r>
    </w:p>
    <w:p w14:paraId="37C4F62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n't want to read all the punctuation to you, but this one has this one is only published electronically. So it has an arti</w:t>
      </w:r>
      <w:r w:rsidRPr="004F7164">
        <w:rPr>
          <w:rFonts w:ascii="Courier New" w:hAnsi="Courier New" w:cs="Courier New"/>
        </w:rPr>
        <w:t>cle number rather than page numbers. But then the next article has page number. So it lists the page range,</w:t>
      </w:r>
    </w:p>
    <w:p w14:paraId="1A240F69" w14:textId="77777777" w:rsidR="00000000" w:rsidRPr="004F7164" w:rsidRDefault="00870033" w:rsidP="004F7164">
      <w:pPr>
        <w:pStyle w:val="PlainText"/>
        <w:rPr>
          <w:rFonts w:ascii="Courier New" w:hAnsi="Courier New" w:cs="Courier New"/>
        </w:rPr>
      </w:pPr>
    </w:p>
    <w:p w14:paraId="746FEF6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4</w:t>
      </w:r>
    </w:p>
    <w:p w14:paraId="054149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01.080 --&gt; 00:23:06.039</w:t>
      </w:r>
    </w:p>
    <w:p w14:paraId="34A69A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most articles published within the last ten years will have a doi,</w:t>
      </w:r>
    </w:p>
    <w:p w14:paraId="7672533F" w14:textId="77777777" w:rsidR="00000000" w:rsidRPr="004F7164" w:rsidRDefault="00870033" w:rsidP="004F7164">
      <w:pPr>
        <w:pStyle w:val="PlainText"/>
        <w:rPr>
          <w:rFonts w:ascii="Courier New" w:hAnsi="Courier New" w:cs="Courier New"/>
        </w:rPr>
      </w:pPr>
    </w:p>
    <w:p w14:paraId="1AF091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5</w:t>
      </w:r>
    </w:p>
    <w:p w14:paraId="1A0A87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w:t>
      </w:r>
      <w:r w:rsidRPr="004F7164">
        <w:rPr>
          <w:rFonts w:ascii="Courier New" w:hAnsi="Courier New" w:cs="Courier New"/>
        </w:rPr>
        <w:t>:06.360 --&gt; 00:23:09.490</w:t>
      </w:r>
    </w:p>
    <w:p w14:paraId="20FC6B6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doy is the digital object identifier.</w:t>
      </w:r>
    </w:p>
    <w:p w14:paraId="0EB2041A" w14:textId="77777777" w:rsidR="00000000" w:rsidRPr="004F7164" w:rsidRDefault="00870033" w:rsidP="004F7164">
      <w:pPr>
        <w:pStyle w:val="PlainText"/>
        <w:rPr>
          <w:rFonts w:ascii="Courier New" w:hAnsi="Courier New" w:cs="Courier New"/>
        </w:rPr>
      </w:pPr>
    </w:p>
    <w:p w14:paraId="5E54023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6</w:t>
      </w:r>
    </w:p>
    <w:p w14:paraId="57E57D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09.720 --&gt; 00:23:23.109</w:t>
      </w:r>
    </w:p>
    <w:p w14:paraId="1A1BC7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you include that at the end of your reference citation. Uh, previously, you would include the do</w:t>
      </w:r>
      <w:r w:rsidRPr="004F7164">
        <w:rPr>
          <w:rFonts w:ascii="Courier New" w:hAnsi="Courier New" w:cs="Courier New"/>
        </w:rPr>
        <w:t>i or the url for the database where it was found. You don't have to do that anymore.</w:t>
      </w:r>
    </w:p>
    <w:p w14:paraId="36CD0F37" w14:textId="77777777" w:rsidR="00000000" w:rsidRPr="004F7164" w:rsidRDefault="00870033" w:rsidP="004F7164">
      <w:pPr>
        <w:pStyle w:val="PlainText"/>
        <w:rPr>
          <w:rFonts w:ascii="Courier New" w:hAnsi="Courier New" w:cs="Courier New"/>
        </w:rPr>
      </w:pPr>
    </w:p>
    <w:p w14:paraId="73CD81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7</w:t>
      </w:r>
    </w:p>
    <w:p w14:paraId="2DF1DBD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23.180 --&gt; 00:23:29.349</w:t>
      </w:r>
    </w:p>
    <w:p w14:paraId="328CB5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it's found in the database that it doesn't have a doi, you don't have to include anything after the p</w:t>
      </w:r>
      <w:r w:rsidRPr="004F7164">
        <w:rPr>
          <w:rFonts w:ascii="Courier New" w:hAnsi="Courier New" w:cs="Courier New"/>
        </w:rPr>
        <w:t>age number.</w:t>
      </w:r>
    </w:p>
    <w:p w14:paraId="5B1358A1" w14:textId="77777777" w:rsidR="00000000" w:rsidRPr="004F7164" w:rsidRDefault="00870033" w:rsidP="004F7164">
      <w:pPr>
        <w:pStyle w:val="PlainText"/>
        <w:rPr>
          <w:rFonts w:ascii="Courier New" w:hAnsi="Courier New" w:cs="Courier New"/>
        </w:rPr>
      </w:pPr>
    </w:p>
    <w:p w14:paraId="103C11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8</w:t>
      </w:r>
    </w:p>
    <w:p w14:paraId="6B7DDC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29.680 --&gt; 00:23:34.579</w:t>
      </w:r>
    </w:p>
    <w:p w14:paraId="5672BB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f it does have a do you have to include it in the um as a url.</w:t>
      </w:r>
    </w:p>
    <w:p w14:paraId="0A818C13" w14:textId="77777777" w:rsidR="00000000" w:rsidRPr="004F7164" w:rsidRDefault="00870033" w:rsidP="004F7164">
      <w:pPr>
        <w:pStyle w:val="PlainText"/>
        <w:rPr>
          <w:rFonts w:ascii="Courier New" w:hAnsi="Courier New" w:cs="Courier New"/>
        </w:rPr>
      </w:pPr>
    </w:p>
    <w:p w14:paraId="26E779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39</w:t>
      </w:r>
    </w:p>
    <w:p w14:paraId="1928A5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34.640 --&gt; 00:23:43.210</w:t>
      </w:r>
    </w:p>
    <w:p w14:paraId="476403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the https uh colon, four slash doi dot org fo</w:t>
      </w:r>
      <w:r w:rsidRPr="004F7164">
        <w:rPr>
          <w:rFonts w:ascii="Courier New" w:hAnsi="Courier New" w:cs="Courier New"/>
        </w:rPr>
        <w:t>r whatever the numbers are,</w:t>
      </w:r>
    </w:p>
    <w:p w14:paraId="62DC2B85" w14:textId="77777777" w:rsidR="00000000" w:rsidRPr="004F7164" w:rsidRDefault="00870033" w:rsidP="004F7164">
      <w:pPr>
        <w:pStyle w:val="PlainText"/>
        <w:rPr>
          <w:rFonts w:ascii="Courier New" w:hAnsi="Courier New" w:cs="Courier New"/>
        </w:rPr>
      </w:pPr>
    </w:p>
    <w:p w14:paraId="337E85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0</w:t>
      </w:r>
    </w:p>
    <w:p w14:paraId="17DA26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43.710 --&gt; 00:23:51.269</w:t>
      </w:r>
    </w:p>
    <w:p w14:paraId="27066C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can actually show you an article in the database that I can show you how to find that information if it's just not always visible.</w:t>
      </w:r>
    </w:p>
    <w:p w14:paraId="3C8801E8" w14:textId="77777777" w:rsidR="00000000" w:rsidRPr="004F7164" w:rsidRDefault="00870033" w:rsidP="004F7164">
      <w:pPr>
        <w:pStyle w:val="PlainText"/>
        <w:rPr>
          <w:rFonts w:ascii="Courier New" w:hAnsi="Courier New" w:cs="Courier New"/>
        </w:rPr>
      </w:pPr>
    </w:p>
    <w:p w14:paraId="48BE05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1</w:t>
      </w:r>
    </w:p>
    <w:p w14:paraId="3CE733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51.860 --&gt; 00</w:t>
      </w:r>
      <w:r w:rsidRPr="004F7164">
        <w:rPr>
          <w:rFonts w:ascii="Courier New" w:hAnsi="Courier New" w:cs="Courier New"/>
        </w:rPr>
        <w:t>:23:53.020</w:t>
      </w:r>
    </w:p>
    <w:p w14:paraId="0CC11A0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w:t>
      </w:r>
    </w:p>
    <w:p w14:paraId="670FE763" w14:textId="77777777" w:rsidR="00000000" w:rsidRPr="004F7164" w:rsidRDefault="00870033" w:rsidP="004F7164">
      <w:pPr>
        <w:pStyle w:val="PlainText"/>
        <w:rPr>
          <w:rFonts w:ascii="Courier New" w:hAnsi="Courier New" w:cs="Courier New"/>
        </w:rPr>
      </w:pPr>
    </w:p>
    <w:p w14:paraId="682CBC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2</w:t>
      </w:r>
    </w:p>
    <w:p w14:paraId="174088B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3:53.110 --&gt; 00:24:02.860</w:t>
      </w:r>
    </w:p>
    <w:p w14:paraId="21C913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Terrell Gregory: yeah. Is there a particular database that we could go to? That would help us set up a reference page?</w:t>
      </w:r>
    </w:p>
    <w:p w14:paraId="3A073C43" w14:textId="77777777" w:rsidR="00000000" w:rsidRPr="004F7164" w:rsidRDefault="00870033" w:rsidP="004F7164">
      <w:pPr>
        <w:pStyle w:val="PlainText"/>
        <w:rPr>
          <w:rFonts w:ascii="Courier New" w:hAnsi="Courier New" w:cs="Courier New"/>
        </w:rPr>
      </w:pPr>
    </w:p>
    <w:p w14:paraId="429FA0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3</w:t>
      </w:r>
    </w:p>
    <w:p w14:paraId="00E960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04.050 --&gt; 00:24:17.109</w:t>
      </w:r>
    </w:p>
    <w:p w14:paraId="14370B6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w:t>
      </w:r>
      <w:r w:rsidRPr="004F7164">
        <w:rPr>
          <w:rFonts w:ascii="Courier New" w:hAnsi="Courier New" w:cs="Courier New"/>
        </w:rPr>
        <w:t xml:space="preserve"> (She/Her): Um, let's see. Uh, there's no particular database to help you with that. But if you're finding things within the library, database is usually they do have a siteite citations already attached to them.</w:t>
      </w:r>
    </w:p>
    <w:p w14:paraId="1EBD62EF" w14:textId="77777777" w:rsidR="00000000" w:rsidRPr="004F7164" w:rsidRDefault="00870033" w:rsidP="004F7164">
      <w:pPr>
        <w:pStyle w:val="PlainText"/>
        <w:rPr>
          <w:rFonts w:ascii="Courier New" w:hAnsi="Courier New" w:cs="Courier New"/>
        </w:rPr>
      </w:pPr>
    </w:p>
    <w:p w14:paraId="62893B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4</w:t>
      </w:r>
    </w:p>
    <w:p w14:paraId="45AD7F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17.440 --&gt; 00:24:19.920</w:t>
      </w:r>
    </w:p>
    <w:p w14:paraId="2C113B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w:t>
      </w:r>
      <w:r w:rsidRPr="004F7164">
        <w:rPr>
          <w:rFonts w:ascii="Courier New" w:hAnsi="Courier New" w:cs="Courier New"/>
        </w:rPr>
        <w:t>ey Wilson (She/Her): Um, I can show you some examples of those two.</w:t>
      </w:r>
    </w:p>
    <w:p w14:paraId="2C1DE101" w14:textId="77777777" w:rsidR="00000000" w:rsidRPr="004F7164" w:rsidRDefault="00870033" w:rsidP="004F7164">
      <w:pPr>
        <w:pStyle w:val="PlainText"/>
        <w:rPr>
          <w:rFonts w:ascii="Courier New" w:hAnsi="Courier New" w:cs="Courier New"/>
        </w:rPr>
      </w:pPr>
    </w:p>
    <w:p w14:paraId="114DB4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5</w:t>
      </w:r>
    </w:p>
    <w:p w14:paraId="6D2133E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20.040 --&gt; 00:24:21.970</w:t>
      </w:r>
    </w:p>
    <w:p w14:paraId="2DD194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 actually, I can</w:t>
      </w:r>
    </w:p>
    <w:p w14:paraId="5C47C742" w14:textId="77777777" w:rsidR="00000000" w:rsidRPr="004F7164" w:rsidRDefault="00870033" w:rsidP="004F7164">
      <w:pPr>
        <w:pStyle w:val="PlainText"/>
        <w:rPr>
          <w:rFonts w:ascii="Courier New" w:hAnsi="Courier New" w:cs="Courier New"/>
        </w:rPr>
      </w:pPr>
    </w:p>
    <w:p w14:paraId="48B40F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6</w:t>
      </w:r>
    </w:p>
    <w:p w14:paraId="3ED41F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23.440 --&gt; 00:24:25.960</w:t>
      </w:r>
    </w:p>
    <w:p w14:paraId="6AC2119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come out of my Powerpoint</w:t>
      </w:r>
    </w:p>
    <w:p w14:paraId="322972F2" w14:textId="77777777" w:rsidR="00000000" w:rsidRPr="004F7164" w:rsidRDefault="00870033" w:rsidP="004F7164">
      <w:pPr>
        <w:pStyle w:val="PlainText"/>
        <w:rPr>
          <w:rFonts w:ascii="Courier New" w:hAnsi="Courier New" w:cs="Courier New"/>
        </w:rPr>
      </w:pPr>
    </w:p>
    <w:p w14:paraId="7B2B84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7</w:t>
      </w:r>
    </w:p>
    <w:p w14:paraId="4F826E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w:t>
      </w:r>
      <w:r w:rsidRPr="004F7164">
        <w:rPr>
          <w:rFonts w:ascii="Courier New" w:hAnsi="Courier New" w:cs="Courier New"/>
        </w:rPr>
        <w:t>27.840 --&gt; 00:24:29.949</w:t>
      </w:r>
    </w:p>
    <w:p w14:paraId="59DA03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nd come back into</w:t>
      </w:r>
    </w:p>
    <w:p w14:paraId="1BC1711E" w14:textId="77777777" w:rsidR="00000000" w:rsidRPr="004F7164" w:rsidRDefault="00870033" w:rsidP="004F7164">
      <w:pPr>
        <w:pStyle w:val="PlainText"/>
        <w:rPr>
          <w:rFonts w:ascii="Courier New" w:hAnsi="Courier New" w:cs="Courier New"/>
        </w:rPr>
      </w:pPr>
    </w:p>
    <w:p w14:paraId="671D588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8</w:t>
      </w:r>
    </w:p>
    <w:p w14:paraId="6BDAEC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31.990 --&gt; 00:24:33.060</w:t>
      </w:r>
    </w:p>
    <w:p w14:paraId="48A02A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Google.</w:t>
      </w:r>
    </w:p>
    <w:p w14:paraId="438BBCAE" w14:textId="77777777" w:rsidR="00000000" w:rsidRPr="004F7164" w:rsidRDefault="00870033" w:rsidP="004F7164">
      <w:pPr>
        <w:pStyle w:val="PlainText"/>
        <w:rPr>
          <w:rFonts w:ascii="Courier New" w:hAnsi="Courier New" w:cs="Courier New"/>
        </w:rPr>
      </w:pPr>
    </w:p>
    <w:p w14:paraId="62D237E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49</w:t>
      </w:r>
    </w:p>
    <w:p w14:paraId="35B85B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33.170 --&gt; 00:24:37.450</w:t>
      </w:r>
    </w:p>
    <w:p w14:paraId="7C94BC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uh, this is the what? Well, can you all see the library homepage? You,</w:t>
      </w:r>
    </w:p>
    <w:p w14:paraId="7118CDCF" w14:textId="77777777" w:rsidR="00000000" w:rsidRPr="004F7164" w:rsidRDefault="00870033" w:rsidP="004F7164">
      <w:pPr>
        <w:pStyle w:val="PlainText"/>
        <w:rPr>
          <w:rFonts w:ascii="Courier New" w:hAnsi="Courier New" w:cs="Courier New"/>
        </w:rPr>
      </w:pPr>
    </w:p>
    <w:p w14:paraId="5F9C7E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0</w:t>
      </w:r>
    </w:p>
    <w:p w14:paraId="11BB466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38.960 --&gt; 00:24:51.900</w:t>
      </w:r>
    </w:p>
    <w:p w14:paraId="588831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ough we're still in your power for you.</w:t>
      </w:r>
    </w:p>
    <w:p w14:paraId="7BF176B7" w14:textId="77777777" w:rsidR="00000000" w:rsidRPr="004F7164" w:rsidRDefault="00870033" w:rsidP="004F7164">
      <w:pPr>
        <w:pStyle w:val="PlainText"/>
        <w:rPr>
          <w:rFonts w:ascii="Courier New" w:hAnsi="Courier New" w:cs="Courier New"/>
        </w:rPr>
      </w:pPr>
    </w:p>
    <w:p w14:paraId="79644E3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1</w:t>
      </w:r>
    </w:p>
    <w:p w14:paraId="181907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52.140 --&gt; 00:24:53.800</w:t>
      </w:r>
    </w:p>
    <w:p w14:paraId="133A93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want to do a new share.</w:t>
      </w:r>
    </w:p>
    <w:p w14:paraId="494AD633" w14:textId="77777777" w:rsidR="00000000" w:rsidRPr="004F7164" w:rsidRDefault="00870033" w:rsidP="004F7164">
      <w:pPr>
        <w:pStyle w:val="PlainText"/>
        <w:rPr>
          <w:rFonts w:ascii="Courier New" w:hAnsi="Courier New" w:cs="Courier New"/>
        </w:rPr>
      </w:pPr>
    </w:p>
    <w:p w14:paraId="570845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2</w:t>
      </w:r>
    </w:p>
    <w:p w14:paraId="7353E4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4:57.870 --&gt; 00:25:01.610</w:t>
      </w:r>
    </w:p>
    <w:p w14:paraId="747427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Okay, Can you see the library homepage now,</w:t>
      </w:r>
    </w:p>
    <w:p w14:paraId="2726D170" w14:textId="77777777" w:rsidR="00000000" w:rsidRPr="004F7164" w:rsidRDefault="00870033" w:rsidP="004F7164">
      <w:pPr>
        <w:pStyle w:val="PlainText"/>
        <w:rPr>
          <w:rFonts w:ascii="Courier New" w:hAnsi="Courier New" w:cs="Courier New"/>
        </w:rPr>
      </w:pPr>
    </w:p>
    <w:p w14:paraId="173D8E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3</w:t>
      </w:r>
    </w:p>
    <w:p w14:paraId="2FA100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02.290 --&gt; 00:25:05.830</w:t>
      </w:r>
    </w:p>
    <w:p w14:paraId="4EA699B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m going to come over to the articles Tab</w:t>
      </w:r>
    </w:p>
    <w:p w14:paraId="6864FF9D" w14:textId="77777777" w:rsidR="00000000" w:rsidRPr="004F7164" w:rsidRDefault="00870033" w:rsidP="004F7164">
      <w:pPr>
        <w:pStyle w:val="PlainText"/>
        <w:rPr>
          <w:rFonts w:ascii="Courier New" w:hAnsi="Courier New" w:cs="Courier New"/>
        </w:rPr>
      </w:pPr>
    </w:p>
    <w:p w14:paraId="05AF11F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4</w:t>
      </w:r>
    </w:p>
    <w:p w14:paraId="2850E1B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06.140 --&gt; 00:25:08.729</w:t>
      </w:r>
    </w:p>
    <w:p w14:paraId="41F0BB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let's see</w:t>
      </w:r>
    </w:p>
    <w:p w14:paraId="4B4A3518" w14:textId="77777777" w:rsidR="00000000" w:rsidRPr="004F7164" w:rsidRDefault="00870033" w:rsidP="004F7164">
      <w:pPr>
        <w:pStyle w:val="PlainText"/>
        <w:rPr>
          <w:rFonts w:ascii="Courier New" w:hAnsi="Courier New" w:cs="Courier New"/>
        </w:rPr>
      </w:pPr>
    </w:p>
    <w:p w14:paraId="78E3C1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5</w:t>
      </w:r>
    </w:p>
    <w:p w14:paraId="54942D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08.960 -</w:t>
      </w:r>
      <w:r w:rsidRPr="004F7164">
        <w:rPr>
          <w:rFonts w:ascii="Courier New" w:hAnsi="Courier New" w:cs="Courier New"/>
        </w:rPr>
        <w:t>-&gt; 00:25:13.130</w:t>
      </w:r>
    </w:p>
    <w:p w14:paraId="53AD86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they do. A peer reviewed article we could only use. Peer reviewed.</w:t>
      </w:r>
    </w:p>
    <w:p w14:paraId="43065C11" w14:textId="77777777" w:rsidR="00000000" w:rsidRPr="004F7164" w:rsidRDefault="00870033" w:rsidP="004F7164">
      <w:pPr>
        <w:pStyle w:val="PlainText"/>
        <w:rPr>
          <w:rFonts w:ascii="Courier New" w:hAnsi="Courier New" w:cs="Courier New"/>
        </w:rPr>
      </w:pPr>
    </w:p>
    <w:p w14:paraId="6606CA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6</w:t>
      </w:r>
    </w:p>
    <w:p w14:paraId="2D8302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13.370 --&gt; 00:25:31.259</w:t>
      </w:r>
    </w:p>
    <w:p w14:paraId="16108D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es, so you can check the Peer Review box here, and I also recommend checking the full text</w:t>
      </w:r>
      <w:r w:rsidRPr="004F7164">
        <w:rPr>
          <w:rFonts w:ascii="Courier New" w:hAnsi="Courier New" w:cs="Courier New"/>
        </w:rPr>
        <w:t xml:space="preserve"> only. So it saves you the trouble of finding a title or an abstract that you really want to read. But then we don't have access to it. So now it's only peer review stuff that you can directly access online,</w:t>
      </w:r>
    </w:p>
    <w:p w14:paraId="14154030" w14:textId="77777777" w:rsidR="00000000" w:rsidRPr="004F7164" w:rsidRDefault="00870033" w:rsidP="004F7164">
      <w:pPr>
        <w:pStyle w:val="PlainText"/>
        <w:rPr>
          <w:rFonts w:ascii="Courier New" w:hAnsi="Courier New" w:cs="Courier New"/>
        </w:rPr>
      </w:pPr>
    </w:p>
    <w:p w14:paraId="0E4C32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7</w:t>
      </w:r>
    </w:p>
    <w:p w14:paraId="1C479EA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31.270 --&gt; 00:25:38.630</w:t>
      </w:r>
    </w:p>
    <w:p w14:paraId="029D3A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w:t>
      </w:r>
      <w:r w:rsidRPr="004F7164">
        <w:rPr>
          <w:rFonts w:ascii="Courier New" w:hAnsi="Courier New" w:cs="Courier New"/>
        </w:rPr>
        <w:t>lson (She/Her): and this is going to search through one search. But there's also an option to search through Epsco databases, and I can come back and show you that one too.</w:t>
      </w:r>
    </w:p>
    <w:p w14:paraId="64D109E2" w14:textId="77777777" w:rsidR="00000000" w:rsidRPr="004F7164" w:rsidRDefault="00870033" w:rsidP="004F7164">
      <w:pPr>
        <w:pStyle w:val="PlainText"/>
        <w:rPr>
          <w:rFonts w:ascii="Courier New" w:hAnsi="Courier New" w:cs="Courier New"/>
        </w:rPr>
      </w:pPr>
    </w:p>
    <w:p w14:paraId="427512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8</w:t>
      </w:r>
    </w:p>
    <w:p w14:paraId="204EAD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38.750 --&gt; 00:25:43.089</w:t>
      </w:r>
    </w:p>
    <w:p w14:paraId="0558D8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just going to se</w:t>
      </w:r>
      <w:r w:rsidRPr="004F7164">
        <w:rPr>
          <w:rFonts w:ascii="Courier New" w:hAnsi="Courier New" w:cs="Courier New"/>
        </w:rPr>
        <w:t>arch. And this is an article that I search for earlier that</w:t>
      </w:r>
    </w:p>
    <w:p w14:paraId="3C680ABC" w14:textId="77777777" w:rsidR="00000000" w:rsidRPr="004F7164" w:rsidRDefault="00870033" w:rsidP="004F7164">
      <w:pPr>
        <w:pStyle w:val="PlainText"/>
        <w:rPr>
          <w:rFonts w:ascii="Courier New" w:hAnsi="Courier New" w:cs="Courier New"/>
        </w:rPr>
      </w:pPr>
    </w:p>
    <w:p w14:paraId="7E7090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59</w:t>
      </w:r>
    </w:p>
    <w:p w14:paraId="3F5A21A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43.280 --&gt; 00:25:45.349</w:t>
      </w:r>
    </w:p>
    <w:p w14:paraId="7FC9744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e don't actually have, I think.</w:t>
      </w:r>
    </w:p>
    <w:p w14:paraId="6E7FCB78" w14:textId="77777777" w:rsidR="00000000" w:rsidRPr="004F7164" w:rsidRDefault="00870033" w:rsidP="004F7164">
      <w:pPr>
        <w:pStyle w:val="PlainText"/>
        <w:rPr>
          <w:rFonts w:ascii="Courier New" w:hAnsi="Courier New" w:cs="Courier New"/>
        </w:rPr>
      </w:pPr>
    </w:p>
    <w:p w14:paraId="37ADB3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0</w:t>
      </w:r>
    </w:p>
    <w:p w14:paraId="1DD002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47.630 --&gt; 00:25:50.939</w:t>
      </w:r>
    </w:p>
    <w:p w14:paraId="4FF3FD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But there, I think it gave me some </w:t>
      </w:r>
      <w:r w:rsidRPr="004F7164">
        <w:rPr>
          <w:rFonts w:ascii="Courier New" w:hAnsi="Courier New" w:cs="Courier New"/>
        </w:rPr>
        <w:t>other options.</w:t>
      </w:r>
    </w:p>
    <w:p w14:paraId="5E4D9802" w14:textId="77777777" w:rsidR="00000000" w:rsidRPr="004F7164" w:rsidRDefault="00870033" w:rsidP="004F7164">
      <w:pPr>
        <w:pStyle w:val="PlainText"/>
        <w:rPr>
          <w:rFonts w:ascii="Courier New" w:hAnsi="Courier New" w:cs="Courier New"/>
        </w:rPr>
      </w:pPr>
    </w:p>
    <w:p w14:paraId="61CD700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1</w:t>
      </w:r>
    </w:p>
    <w:p w14:paraId="214F743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5:57.240 --&gt; 00:26:00.680</w:t>
      </w:r>
    </w:p>
    <w:p w14:paraId="002A3A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you use this, you can click the title.</w:t>
      </w:r>
    </w:p>
    <w:p w14:paraId="6F095BAD" w14:textId="77777777" w:rsidR="00000000" w:rsidRPr="004F7164" w:rsidRDefault="00870033" w:rsidP="004F7164">
      <w:pPr>
        <w:pStyle w:val="PlainText"/>
        <w:rPr>
          <w:rFonts w:ascii="Courier New" w:hAnsi="Courier New" w:cs="Courier New"/>
        </w:rPr>
      </w:pPr>
    </w:p>
    <w:p w14:paraId="550EDF0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2</w:t>
      </w:r>
    </w:p>
    <w:p w14:paraId="368FF0D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01.180 --&gt; 00:26:03.500</w:t>
      </w:r>
    </w:p>
    <w:p w14:paraId="4B16DF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have all these options around the top.</w:t>
      </w:r>
    </w:p>
    <w:p w14:paraId="478B7C64" w14:textId="77777777" w:rsidR="00000000" w:rsidRPr="004F7164" w:rsidRDefault="00870033" w:rsidP="004F7164">
      <w:pPr>
        <w:pStyle w:val="PlainText"/>
        <w:rPr>
          <w:rFonts w:ascii="Courier New" w:hAnsi="Courier New" w:cs="Courier New"/>
        </w:rPr>
      </w:pPr>
    </w:p>
    <w:p w14:paraId="4D2FE3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3</w:t>
      </w:r>
    </w:p>
    <w:p w14:paraId="41353B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00:26:03.570 --&gt; </w:t>
      </w:r>
      <w:r w:rsidRPr="004F7164">
        <w:rPr>
          <w:rFonts w:ascii="Courier New" w:hAnsi="Courier New" w:cs="Courier New"/>
        </w:rPr>
        <w:t>00:26:12.689</w:t>
      </w:r>
    </w:p>
    <w:p w14:paraId="3228E7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so the per link will just help you. You can just save the link for it. So it takes you back to the same page. But then you also have this citation option here.</w:t>
      </w:r>
    </w:p>
    <w:p w14:paraId="665091E3" w14:textId="77777777" w:rsidR="00000000" w:rsidRPr="004F7164" w:rsidRDefault="00870033" w:rsidP="004F7164">
      <w:pPr>
        <w:pStyle w:val="PlainText"/>
        <w:rPr>
          <w:rFonts w:ascii="Courier New" w:hAnsi="Courier New" w:cs="Courier New"/>
        </w:rPr>
      </w:pPr>
    </w:p>
    <w:p w14:paraId="3BF98E1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4</w:t>
      </w:r>
    </w:p>
    <w:p w14:paraId="6FCC5C3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13.060 --&gt; 00:26:18.190</w:t>
      </w:r>
    </w:p>
    <w:p w14:paraId="0DFAD11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w:t>
      </w:r>
      <w:r w:rsidRPr="004F7164">
        <w:rPr>
          <w:rFonts w:ascii="Courier New" w:hAnsi="Courier New" w:cs="Courier New"/>
        </w:rPr>
        <w:t>(She/Her): Unfortunately, for some reason, our one search is only showing you the Apa sixth edition,</w:t>
      </w:r>
    </w:p>
    <w:p w14:paraId="6A337BC6" w14:textId="77777777" w:rsidR="00000000" w:rsidRPr="004F7164" w:rsidRDefault="00870033" w:rsidP="004F7164">
      <w:pPr>
        <w:pStyle w:val="PlainText"/>
        <w:rPr>
          <w:rFonts w:ascii="Courier New" w:hAnsi="Courier New" w:cs="Courier New"/>
        </w:rPr>
      </w:pPr>
    </w:p>
    <w:p w14:paraId="54204B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5</w:t>
      </w:r>
    </w:p>
    <w:p w14:paraId="7607B3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26:18.500 --&gt; 00:26:24.170</w:t>
      </w:r>
    </w:p>
    <w:p w14:paraId="207F68F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you can just copy this, and then modify it to suit the Api seventh edition.</w:t>
      </w:r>
    </w:p>
    <w:p w14:paraId="52EB59B2" w14:textId="77777777" w:rsidR="00000000" w:rsidRPr="004F7164" w:rsidRDefault="00870033" w:rsidP="004F7164">
      <w:pPr>
        <w:pStyle w:val="PlainText"/>
        <w:rPr>
          <w:rFonts w:ascii="Courier New" w:hAnsi="Courier New" w:cs="Courier New"/>
        </w:rPr>
      </w:pPr>
    </w:p>
    <w:p w14:paraId="29DCEC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6</w:t>
      </w:r>
    </w:p>
    <w:p w14:paraId="1B75B7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26:24.430 --&gt; 00:26:30.230</w:t>
      </w:r>
    </w:p>
    <w:p w14:paraId="0E13AE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f you go into an actual database i'm just going to choose the epsilon</w:t>
      </w:r>
    </w:p>
    <w:p w14:paraId="2429ABF6" w14:textId="77777777" w:rsidR="00000000" w:rsidRPr="004F7164" w:rsidRDefault="00870033" w:rsidP="004F7164">
      <w:pPr>
        <w:pStyle w:val="PlainText"/>
        <w:rPr>
          <w:rFonts w:ascii="Courier New" w:hAnsi="Courier New" w:cs="Courier New"/>
        </w:rPr>
      </w:pPr>
    </w:p>
    <w:p w14:paraId="6DB6C0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7</w:t>
      </w:r>
    </w:p>
    <w:p w14:paraId="16FA46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34.570 --&gt; 00:26:36.020</w:t>
      </w:r>
    </w:p>
    <w:p w14:paraId="1A7BAB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can open</w:t>
      </w:r>
    </w:p>
    <w:p w14:paraId="1572E719" w14:textId="77777777" w:rsidR="00000000" w:rsidRPr="004F7164" w:rsidRDefault="00870033" w:rsidP="004F7164">
      <w:pPr>
        <w:pStyle w:val="PlainText"/>
        <w:rPr>
          <w:rFonts w:ascii="Courier New" w:hAnsi="Courier New" w:cs="Courier New"/>
        </w:rPr>
      </w:pPr>
    </w:p>
    <w:p w14:paraId="74186D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8</w:t>
      </w:r>
    </w:p>
    <w:p w14:paraId="6836ECA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36.880 --&gt; 00:26:38.339</w:t>
      </w:r>
    </w:p>
    <w:p w14:paraId="1E22ED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w:t>
      </w:r>
      <w:r w:rsidRPr="004F7164">
        <w:rPr>
          <w:rFonts w:ascii="Courier New" w:hAnsi="Courier New" w:cs="Courier New"/>
        </w:rPr>
        <w:t>n (She/Her): i'll just click the title.</w:t>
      </w:r>
    </w:p>
    <w:p w14:paraId="3D0532EF" w14:textId="77777777" w:rsidR="00000000" w:rsidRPr="004F7164" w:rsidRDefault="00870033" w:rsidP="004F7164">
      <w:pPr>
        <w:pStyle w:val="PlainText"/>
        <w:rPr>
          <w:rFonts w:ascii="Courier New" w:hAnsi="Courier New" w:cs="Courier New"/>
        </w:rPr>
      </w:pPr>
    </w:p>
    <w:p w14:paraId="0B7FC4E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69</w:t>
      </w:r>
    </w:p>
    <w:p w14:paraId="3FB2AA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40.500 --&gt; 00:26:43.709</w:t>
      </w:r>
    </w:p>
    <w:p w14:paraId="44472B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now you're looking at the records page for that article,</w:t>
      </w:r>
    </w:p>
    <w:p w14:paraId="79556856" w14:textId="77777777" w:rsidR="00000000" w:rsidRPr="004F7164" w:rsidRDefault="00870033" w:rsidP="004F7164">
      <w:pPr>
        <w:pStyle w:val="PlainText"/>
        <w:rPr>
          <w:rFonts w:ascii="Courier New" w:hAnsi="Courier New" w:cs="Courier New"/>
        </w:rPr>
      </w:pPr>
    </w:p>
    <w:p w14:paraId="5C90A7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0</w:t>
      </w:r>
    </w:p>
    <w:p w14:paraId="3489CC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44.300 --&gt; 00:26:48.270</w:t>
      </w:r>
    </w:p>
    <w:p w14:paraId="25682C4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f it had a doy it would</w:t>
      </w:r>
      <w:r w:rsidRPr="004F7164">
        <w:rPr>
          <w:rFonts w:ascii="Courier New" w:hAnsi="Courier New" w:cs="Courier New"/>
        </w:rPr>
        <w:t xml:space="preserve"> show up in here somewhere,</w:t>
      </w:r>
    </w:p>
    <w:p w14:paraId="2877A564" w14:textId="77777777" w:rsidR="00000000" w:rsidRPr="004F7164" w:rsidRDefault="00870033" w:rsidP="004F7164">
      <w:pPr>
        <w:pStyle w:val="PlainText"/>
        <w:rPr>
          <w:rFonts w:ascii="Courier New" w:hAnsi="Courier New" w:cs="Courier New"/>
        </w:rPr>
      </w:pPr>
    </w:p>
    <w:p w14:paraId="1110C20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1</w:t>
      </w:r>
    </w:p>
    <w:p w14:paraId="4AEF37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49.050 --&gt; 00:26:55.059</w:t>
      </w:r>
    </w:p>
    <w:p w14:paraId="562622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f you wanted to site this one you can click over on the right side, menu click site,</w:t>
      </w:r>
    </w:p>
    <w:p w14:paraId="0FFA1974" w14:textId="77777777" w:rsidR="00000000" w:rsidRPr="004F7164" w:rsidRDefault="00870033" w:rsidP="004F7164">
      <w:pPr>
        <w:pStyle w:val="PlainText"/>
        <w:rPr>
          <w:rFonts w:ascii="Courier New" w:hAnsi="Courier New" w:cs="Courier New"/>
        </w:rPr>
      </w:pPr>
    </w:p>
    <w:p w14:paraId="08AF29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2</w:t>
      </w:r>
    </w:p>
    <w:p w14:paraId="42D1E3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6:55.490 --&gt; 00:27:02.169</w:t>
      </w:r>
    </w:p>
    <w:p w14:paraId="0908A0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is o</w:t>
      </w:r>
      <w:r w:rsidRPr="004F7164">
        <w:rPr>
          <w:rFonts w:ascii="Courier New" w:hAnsi="Courier New" w:cs="Courier New"/>
        </w:rPr>
        <w:t>ne should have apa seventh edition. Yes, so you scroll through. It has the Api seventh edition there,</w:t>
      </w:r>
    </w:p>
    <w:p w14:paraId="2B0D2D3E" w14:textId="77777777" w:rsidR="00000000" w:rsidRPr="004F7164" w:rsidRDefault="00870033" w:rsidP="004F7164">
      <w:pPr>
        <w:pStyle w:val="PlainText"/>
        <w:rPr>
          <w:rFonts w:ascii="Courier New" w:hAnsi="Courier New" w:cs="Courier New"/>
        </w:rPr>
      </w:pPr>
    </w:p>
    <w:p w14:paraId="338D5E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3</w:t>
      </w:r>
    </w:p>
    <w:p w14:paraId="516BFF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02.570 --&gt; 00:27:04.790</w:t>
      </w:r>
    </w:p>
    <w:p w14:paraId="3743CF0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you can just copy and paste it.</w:t>
      </w:r>
    </w:p>
    <w:p w14:paraId="3F6AF2AD" w14:textId="77777777" w:rsidR="00000000" w:rsidRPr="004F7164" w:rsidRDefault="00870033" w:rsidP="004F7164">
      <w:pPr>
        <w:pStyle w:val="PlainText"/>
        <w:rPr>
          <w:rFonts w:ascii="Courier New" w:hAnsi="Courier New" w:cs="Courier New"/>
        </w:rPr>
      </w:pPr>
    </w:p>
    <w:p w14:paraId="04EC9F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4</w:t>
      </w:r>
    </w:p>
    <w:p w14:paraId="04A55F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05.340 --&gt; 00:27:12.719</w:t>
      </w:r>
    </w:p>
    <w:p w14:paraId="5756D6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w:t>
      </w:r>
      <w:r w:rsidRPr="004F7164">
        <w:rPr>
          <w:rFonts w:ascii="Courier New" w:hAnsi="Courier New" w:cs="Courier New"/>
        </w:rPr>
        <w:t>She/Her): But you do want to go back and double check with your Apa manual. Just in case, because sometimes things are formatted wrong,</w:t>
      </w:r>
    </w:p>
    <w:p w14:paraId="39712FCB" w14:textId="77777777" w:rsidR="00000000" w:rsidRPr="004F7164" w:rsidRDefault="00870033" w:rsidP="004F7164">
      <w:pPr>
        <w:pStyle w:val="PlainText"/>
        <w:rPr>
          <w:rFonts w:ascii="Courier New" w:hAnsi="Courier New" w:cs="Courier New"/>
        </w:rPr>
      </w:pPr>
    </w:p>
    <w:p w14:paraId="464359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5</w:t>
      </w:r>
    </w:p>
    <w:p w14:paraId="20C9E2B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12.910 --&gt; 00:27:14.740</w:t>
      </w:r>
    </w:p>
    <w:p w14:paraId="7C0C65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mostly</w:t>
      </w:r>
    </w:p>
    <w:p w14:paraId="029C98C4" w14:textId="77777777" w:rsidR="00000000" w:rsidRPr="004F7164" w:rsidRDefault="00870033" w:rsidP="004F7164">
      <w:pPr>
        <w:pStyle w:val="PlainText"/>
        <w:rPr>
          <w:rFonts w:ascii="Courier New" w:hAnsi="Courier New" w:cs="Courier New"/>
        </w:rPr>
      </w:pPr>
    </w:p>
    <w:p w14:paraId="4C9D3C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6</w:t>
      </w:r>
    </w:p>
    <w:p w14:paraId="471EDF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14.930 --&gt; 00:27:18.830</w:t>
      </w:r>
    </w:p>
    <w:p w14:paraId="067951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w:t>
      </w:r>
      <w:r w:rsidRPr="004F7164">
        <w:rPr>
          <w:rFonts w:ascii="Courier New" w:hAnsi="Courier New" w:cs="Courier New"/>
        </w:rPr>
        <w:t xml:space="preserve"> Wilson (She/Her): it it depends on who actually typed the initial information in, and</w:t>
      </w:r>
    </w:p>
    <w:p w14:paraId="7737F25D" w14:textId="77777777" w:rsidR="00000000" w:rsidRPr="004F7164" w:rsidRDefault="00870033" w:rsidP="004F7164">
      <w:pPr>
        <w:pStyle w:val="PlainText"/>
        <w:rPr>
          <w:rFonts w:ascii="Courier New" w:hAnsi="Courier New" w:cs="Courier New"/>
        </w:rPr>
      </w:pPr>
    </w:p>
    <w:p w14:paraId="3859BE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7</w:t>
      </w:r>
    </w:p>
    <w:p w14:paraId="65E7E0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18.920 --&gt; 00:27:21.489</w:t>
      </w:r>
    </w:p>
    <w:p w14:paraId="0B9A9B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eople make mistakes. So always double. Check your work.</w:t>
      </w:r>
    </w:p>
    <w:p w14:paraId="45505E81" w14:textId="77777777" w:rsidR="00000000" w:rsidRPr="004F7164" w:rsidRDefault="00870033" w:rsidP="004F7164">
      <w:pPr>
        <w:pStyle w:val="PlainText"/>
        <w:rPr>
          <w:rFonts w:ascii="Courier New" w:hAnsi="Courier New" w:cs="Courier New"/>
        </w:rPr>
      </w:pPr>
    </w:p>
    <w:p w14:paraId="374642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8</w:t>
      </w:r>
    </w:p>
    <w:p w14:paraId="1D71CE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21.840 --&gt; 00:27:24.479</w:t>
      </w:r>
    </w:p>
    <w:p w14:paraId="320B6E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w:t>
      </w:r>
      <w:r w:rsidRPr="004F7164">
        <w:rPr>
          <w:rFonts w:ascii="Courier New" w:hAnsi="Courier New" w:cs="Courier New"/>
        </w:rPr>
        <w:t>lson (She/Her): Okay, uh fabulous. You have a question.</w:t>
      </w:r>
    </w:p>
    <w:p w14:paraId="7BA561D7" w14:textId="77777777" w:rsidR="00000000" w:rsidRPr="004F7164" w:rsidRDefault="00870033" w:rsidP="004F7164">
      <w:pPr>
        <w:pStyle w:val="PlainText"/>
        <w:rPr>
          <w:rFonts w:ascii="Courier New" w:hAnsi="Courier New" w:cs="Courier New"/>
        </w:rPr>
      </w:pPr>
    </w:p>
    <w:p w14:paraId="12A772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79</w:t>
      </w:r>
    </w:p>
    <w:p w14:paraId="3CF30D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25.570 --&gt; 00:27:29.500</w:t>
      </w:r>
    </w:p>
    <w:p w14:paraId="535528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Oh, sorry. My question was related to a previous slide. I can wait.</w:t>
      </w:r>
    </w:p>
    <w:p w14:paraId="04F787DC" w14:textId="77777777" w:rsidR="00000000" w:rsidRPr="004F7164" w:rsidRDefault="00870033" w:rsidP="004F7164">
      <w:pPr>
        <w:pStyle w:val="PlainText"/>
        <w:rPr>
          <w:rFonts w:ascii="Courier New" w:hAnsi="Courier New" w:cs="Courier New"/>
        </w:rPr>
      </w:pPr>
    </w:p>
    <w:p w14:paraId="2723C8C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0</w:t>
      </w:r>
    </w:p>
    <w:p w14:paraId="22D979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29.830 --&gt; 00:27:32.050</w:t>
      </w:r>
    </w:p>
    <w:p w14:paraId="0C05682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h, okay, U</w:t>
      </w:r>
      <w:r w:rsidRPr="004F7164">
        <w:rPr>
          <w:rFonts w:ascii="Courier New" w:hAnsi="Courier New" w:cs="Courier New"/>
        </w:rPr>
        <w:t>m</w:t>
      </w:r>
    </w:p>
    <w:p w14:paraId="467A3D45" w14:textId="77777777" w:rsidR="00000000" w:rsidRPr="004F7164" w:rsidRDefault="00870033" w:rsidP="004F7164">
      <w:pPr>
        <w:pStyle w:val="PlainText"/>
        <w:rPr>
          <w:rFonts w:ascii="Courier New" w:hAnsi="Courier New" w:cs="Courier New"/>
        </w:rPr>
      </w:pPr>
    </w:p>
    <w:p w14:paraId="5A8D5F6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1</w:t>
      </w:r>
    </w:p>
    <w:p w14:paraId="7C90C18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32.790 --&gt; 00:27:33.780</w:t>
      </w:r>
    </w:p>
    <w:p w14:paraId="585C9E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see.</w:t>
      </w:r>
    </w:p>
    <w:p w14:paraId="74281C15" w14:textId="77777777" w:rsidR="00000000" w:rsidRPr="004F7164" w:rsidRDefault="00870033" w:rsidP="004F7164">
      <w:pPr>
        <w:pStyle w:val="PlainText"/>
        <w:rPr>
          <w:rFonts w:ascii="Courier New" w:hAnsi="Courier New" w:cs="Courier New"/>
        </w:rPr>
      </w:pPr>
    </w:p>
    <w:p w14:paraId="41CA36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2</w:t>
      </w:r>
    </w:p>
    <w:p w14:paraId="05A478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33.980 --&gt; 00:27:37.269</w:t>
      </w:r>
    </w:p>
    <w:p w14:paraId="11BE7B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just gonna try this one to find similar results.</w:t>
      </w:r>
    </w:p>
    <w:p w14:paraId="538DF758" w14:textId="77777777" w:rsidR="00000000" w:rsidRPr="004F7164" w:rsidRDefault="00870033" w:rsidP="004F7164">
      <w:pPr>
        <w:pStyle w:val="PlainText"/>
        <w:rPr>
          <w:rFonts w:ascii="Courier New" w:hAnsi="Courier New" w:cs="Courier New"/>
        </w:rPr>
      </w:pPr>
    </w:p>
    <w:p w14:paraId="0856BC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3</w:t>
      </w:r>
    </w:p>
    <w:p w14:paraId="029578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37.400 --&gt; 00:27:41.690</w:t>
      </w:r>
    </w:p>
    <w:p w14:paraId="3B44A4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 want to give you an exam</w:t>
      </w:r>
      <w:r w:rsidRPr="004F7164">
        <w:rPr>
          <w:rFonts w:ascii="Courier New" w:hAnsi="Courier New" w:cs="Courier New"/>
        </w:rPr>
        <w:t>ple of an article with the doi.</w:t>
      </w:r>
    </w:p>
    <w:p w14:paraId="535845F3" w14:textId="77777777" w:rsidR="00000000" w:rsidRPr="004F7164" w:rsidRDefault="00870033" w:rsidP="004F7164">
      <w:pPr>
        <w:pStyle w:val="PlainText"/>
        <w:rPr>
          <w:rFonts w:ascii="Courier New" w:hAnsi="Courier New" w:cs="Courier New"/>
        </w:rPr>
      </w:pPr>
    </w:p>
    <w:p w14:paraId="7C80573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4</w:t>
      </w:r>
    </w:p>
    <w:p w14:paraId="629EAD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43.940 --&gt; 00:27:48.640</w:t>
      </w:r>
    </w:p>
    <w:p w14:paraId="7C841C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Now these we probably don't have in full text, but they may have the doi information in them,</w:t>
      </w:r>
    </w:p>
    <w:p w14:paraId="7346DA9A" w14:textId="77777777" w:rsidR="00000000" w:rsidRPr="004F7164" w:rsidRDefault="00870033" w:rsidP="004F7164">
      <w:pPr>
        <w:pStyle w:val="PlainText"/>
        <w:rPr>
          <w:rFonts w:ascii="Courier New" w:hAnsi="Courier New" w:cs="Courier New"/>
        </w:rPr>
      </w:pPr>
    </w:p>
    <w:p w14:paraId="003D40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5</w:t>
      </w:r>
    </w:p>
    <w:p w14:paraId="48DE7B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50.470 --&gt; 00:27:54.780</w:t>
      </w:r>
    </w:p>
    <w:p w14:paraId="1A301E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w:t>
      </w:r>
      <w:r w:rsidRPr="004F7164">
        <w:rPr>
          <w:rFonts w:ascii="Courier New" w:hAnsi="Courier New" w:cs="Courier New"/>
        </w:rPr>
        <w:t>d also the on the records page. It's important to just like. So</w:t>
      </w:r>
    </w:p>
    <w:p w14:paraId="431DF336" w14:textId="77777777" w:rsidR="00000000" w:rsidRPr="004F7164" w:rsidRDefault="00870033" w:rsidP="004F7164">
      <w:pPr>
        <w:pStyle w:val="PlainText"/>
        <w:rPr>
          <w:rFonts w:ascii="Courier New" w:hAnsi="Courier New" w:cs="Courier New"/>
        </w:rPr>
      </w:pPr>
    </w:p>
    <w:p w14:paraId="6F0825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6</w:t>
      </w:r>
    </w:p>
    <w:p w14:paraId="268233A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54.860 --&gt; 00:27:58.869</w:t>
      </w:r>
    </w:p>
    <w:p w14:paraId="6C0520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boroughs, Bailey. That's the first author,</w:t>
      </w:r>
    </w:p>
    <w:p w14:paraId="1BAE793E" w14:textId="77777777" w:rsidR="00000000" w:rsidRPr="004F7164" w:rsidRDefault="00870033" w:rsidP="004F7164">
      <w:pPr>
        <w:pStyle w:val="PlainText"/>
        <w:rPr>
          <w:rFonts w:ascii="Courier New" w:hAnsi="Courier New" w:cs="Courier New"/>
        </w:rPr>
      </w:pPr>
    </w:p>
    <w:p w14:paraId="0F6DFEB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7</w:t>
      </w:r>
    </w:p>
    <w:p w14:paraId="09D084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7:59.400 --&gt; 00:28:01.750</w:t>
      </w:r>
    </w:p>
    <w:p w14:paraId="1F77DE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y even hav</w:t>
      </w:r>
      <w:r w:rsidRPr="004F7164">
        <w:rPr>
          <w:rFonts w:ascii="Courier New" w:hAnsi="Courier New" w:cs="Courier New"/>
        </w:rPr>
        <w:t>e the first author,</w:t>
      </w:r>
    </w:p>
    <w:p w14:paraId="54ABDA3B" w14:textId="77777777" w:rsidR="00000000" w:rsidRPr="004F7164" w:rsidRDefault="00870033" w:rsidP="004F7164">
      <w:pPr>
        <w:pStyle w:val="PlainText"/>
        <w:rPr>
          <w:rFonts w:ascii="Courier New" w:hAnsi="Courier New" w:cs="Courier New"/>
        </w:rPr>
      </w:pPr>
    </w:p>
    <w:p w14:paraId="5FDFEF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8</w:t>
      </w:r>
    </w:p>
    <w:p w14:paraId="2CEAB1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28:01.990 --&gt; 00:28:05.309</w:t>
      </w:r>
    </w:p>
    <w:p w14:paraId="42A4DB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one in the two. So you know His first author is the second author.</w:t>
      </w:r>
    </w:p>
    <w:p w14:paraId="497F7C69" w14:textId="77777777" w:rsidR="00000000" w:rsidRPr="004F7164" w:rsidRDefault="00870033" w:rsidP="004F7164">
      <w:pPr>
        <w:pStyle w:val="PlainText"/>
        <w:rPr>
          <w:rFonts w:ascii="Courier New" w:hAnsi="Courier New" w:cs="Courier New"/>
        </w:rPr>
      </w:pPr>
    </w:p>
    <w:p w14:paraId="3AD49F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89</w:t>
      </w:r>
    </w:p>
    <w:p w14:paraId="0A0695D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05.830 --&gt; 00:28:11.859</w:t>
      </w:r>
    </w:p>
    <w:p w14:paraId="39AF32C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source is the that's the title of</w:t>
      </w:r>
      <w:r w:rsidRPr="004F7164">
        <w:rPr>
          <w:rFonts w:ascii="Courier New" w:hAnsi="Courier New" w:cs="Courier New"/>
        </w:rPr>
        <w:t xml:space="preserve"> the journal. It's Rehabilitation counseling uh bulletin.</w:t>
      </w:r>
    </w:p>
    <w:p w14:paraId="113C7FD9" w14:textId="77777777" w:rsidR="00000000" w:rsidRPr="004F7164" w:rsidRDefault="00870033" w:rsidP="004F7164">
      <w:pPr>
        <w:pStyle w:val="PlainText"/>
        <w:rPr>
          <w:rFonts w:ascii="Courier New" w:hAnsi="Courier New" w:cs="Courier New"/>
        </w:rPr>
      </w:pPr>
    </w:p>
    <w:p w14:paraId="590163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0</w:t>
      </w:r>
    </w:p>
    <w:p w14:paraId="2543A9E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11.910 --&gt; 00:28:16.429</w:t>
      </w:r>
    </w:p>
    <w:p w14:paraId="2FDA95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se are the subject terms associated with the intelligence. The type of document is article,</w:t>
      </w:r>
    </w:p>
    <w:p w14:paraId="6FA7513A" w14:textId="77777777" w:rsidR="00000000" w:rsidRPr="004F7164" w:rsidRDefault="00870033" w:rsidP="004F7164">
      <w:pPr>
        <w:pStyle w:val="PlainText"/>
        <w:rPr>
          <w:rFonts w:ascii="Courier New" w:hAnsi="Courier New" w:cs="Courier New"/>
        </w:rPr>
      </w:pPr>
    </w:p>
    <w:p w14:paraId="00E421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1</w:t>
      </w:r>
    </w:p>
    <w:p w14:paraId="4AE8AF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16.600 --&gt; 00:28:23.990</w:t>
      </w:r>
    </w:p>
    <w:p w14:paraId="5BA112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ecause sometimes you'll do a search, and even though you check the Peer review box, it'll give you things that are not actual research articles.</w:t>
      </w:r>
    </w:p>
    <w:p w14:paraId="4D5EC13E" w14:textId="77777777" w:rsidR="00000000" w:rsidRPr="004F7164" w:rsidRDefault="00870033" w:rsidP="004F7164">
      <w:pPr>
        <w:pStyle w:val="PlainText"/>
        <w:rPr>
          <w:rFonts w:ascii="Courier New" w:hAnsi="Courier New" w:cs="Courier New"/>
        </w:rPr>
      </w:pPr>
    </w:p>
    <w:p w14:paraId="472850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2</w:t>
      </w:r>
    </w:p>
    <w:p w14:paraId="70A504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24.060 --&gt; 00:28:25.220</w:t>
      </w:r>
    </w:p>
    <w:p w14:paraId="05A415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02E57374" w14:textId="77777777" w:rsidR="00000000" w:rsidRPr="004F7164" w:rsidRDefault="00870033" w:rsidP="004F7164">
      <w:pPr>
        <w:pStyle w:val="PlainText"/>
        <w:rPr>
          <w:rFonts w:ascii="Courier New" w:hAnsi="Courier New" w:cs="Courier New"/>
        </w:rPr>
      </w:pPr>
    </w:p>
    <w:p w14:paraId="378AE7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3</w:t>
      </w:r>
    </w:p>
    <w:p w14:paraId="66CDF9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25.7</w:t>
      </w:r>
      <w:r w:rsidRPr="004F7164">
        <w:rPr>
          <w:rFonts w:ascii="Courier New" w:hAnsi="Courier New" w:cs="Courier New"/>
        </w:rPr>
        <w:t>60 --&gt; 00:28:29.930</w:t>
      </w:r>
    </w:p>
    <w:p w14:paraId="06DA00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re's all kinds of things published within a peer-reviewed journals</w:t>
      </w:r>
    </w:p>
    <w:p w14:paraId="745AFF2A" w14:textId="77777777" w:rsidR="00000000" w:rsidRPr="004F7164" w:rsidRDefault="00870033" w:rsidP="004F7164">
      <w:pPr>
        <w:pStyle w:val="PlainText"/>
        <w:rPr>
          <w:rFonts w:ascii="Courier New" w:hAnsi="Courier New" w:cs="Courier New"/>
        </w:rPr>
      </w:pPr>
    </w:p>
    <w:p w14:paraId="61FBEA6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4</w:t>
      </w:r>
    </w:p>
    <w:p w14:paraId="185CBD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30.350 --&gt; 00:28:45.760</w:t>
      </w:r>
    </w:p>
    <w:p w14:paraId="38E26F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there's uh there's editorials there's uh there's different types of opinion </w:t>
      </w:r>
      <w:r w:rsidRPr="004F7164">
        <w:rPr>
          <w:rFonts w:ascii="Courier New" w:hAnsi="Courier New" w:cs="Courier New"/>
        </w:rPr>
        <w:t>pleat pieces. There are, uh, like news articles to tell you um updates about things that are going on in the field that aren't necessarily research based. So it's important to look at the document type.</w:t>
      </w:r>
    </w:p>
    <w:p w14:paraId="61D492D8" w14:textId="77777777" w:rsidR="00000000" w:rsidRPr="004F7164" w:rsidRDefault="00870033" w:rsidP="004F7164">
      <w:pPr>
        <w:pStyle w:val="PlainText"/>
        <w:rPr>
          <w:rFonts w:ascii="Courier New" w:hAnsi="Courier New" w:cs="Courier New"/>
        </w:rPr>
      </w:pPr>
    </w:p>
    <w:p w14:paraId="331259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5</w:t>
      </w:r>
    </w:p>
    <w:p w14:paraId="61F91AA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46.240 --&gt; 00:28:51.779</w:t>
      </w:r>
    </w:p>
    <w:p w14:paraId="2C80EC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w:t>
      </w:r>
      <w:r w:rsidRPr="004F7164">
        <w:rPr>
          <w:rFonts w:ascii="Courier New" w:hAnsi="Courier New" w:cs="Courier New"/>
        </w:rPr>
        <w:t>(She/Her): So this is an article from a peer-reviewed journal so This would be a trusted source,</w:t>
      </w:r>
    </w:p>
    <w:p w14:paraId="68F76D64" w14:textId="77777777" w:rsidR="00000000" w:rsidRPr="004F7164" w:rsidRDefault="00870033" w:rsidP="004F7164">
      <w:pPr>
        <w:pStyle w:val="PlainText"/>
        <w:rPr>
          <w:rFonts w:ascii="Courier New" w:hAnsi="Courier New" w:cs="Courier New"/>
        </w:rPr>
      </w:pPr>
    </w:p>
    <w:p w14:paraId="772C80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6</w:t>
      </w:r>
    </w:p>
    <w:p w14:paraId="014998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8:52.200 --&gt; 00:29:06.669</w:t>
      </w:r>
    </w:p>
    <w:p w14:paraId="7F6921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you can also scroll down. It gives you more um keywords associated with it. You know the th</w:t>
      </w:r>
      <w:r w:rsidRPr="004F7164">
        <w:rPr>
          <w:rFonts w:ascii="Courier New" w:hAnsi="Courier New" w:cs="Courier New"/>
        </w:rPr>
        <w:t>e abstract here, and then you have the doi here, so you would just have to put that in the url format to include in your citation.</w:t>
      </w:r>
    </w:p>
    <w:p w14:paraId="7F353E26" w14:textId="77777777" w:rsidR="00000000" w:rsidRPr="004F7164" w:rsidRDefault="00870033" w:rsidP="004F7164">
      <w:pPr>
        <w:pStyle w:val="PlainText"/>
        <w:rPr>
          <w:rFonts w:ascii="Courier New" w:hAnsi="Courier New" w:cs="Courier New"/>
        </w:rPr>
      </w:pPr>
    </w:p>
    <w:p w14:paraId="389E29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7</w:t>
      </w:r>
    </w:p>
    <w:p w14:paraId="26A9CF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09.380 --&gt; 00:29:11.149</w:t>
      </w:r>
    </w:p>
    <w:p w14:paraId="5B8CA18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Uh, let's see.</w:t>
      </w:r>
    </w:p>
    <w:p w14:paraId="3D1D8632" w14:textId="77777777" w:rsidR="00000000" w:rsidRPr="004F7164" w:rsidRDefault="00870033" w:rsidP="004F7164">
      <w:pPr>
        <w:pStyle w:val="PlainText"/>
        <w:rPr>
          <w:rFonts w:ascii="Courier New" w:hAnsi="Courier New" w:cs="Courier New"/>
        </w:rPr>
      </w:pPr>
    </w:p>
    <w:p w14:paraId="30B1F0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8</w:t>
      </w:r>
    </w:p>
    <w:p w14:paraId="35756A6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29:11.300 --&gt; 00:29:16.160</w:t>
      </w:r>
    </w:p>
    <w:p w14:paraId="747EC5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a</w:t>
      </w:r>
      <w:r w:rsidRPr="004F7164">
        <w:rPr>
          <w:rFonts w:ascii="Courier New" w:hAnsi="Courier New" w:cs="Courier New"/>
        </w:rPr>
        <w:t>t was actually in Epsco, So I didn't have to go through. Go back and show you the Epsco example.</w:t>
      </w:r>
    </w:p>
    <w:p w14:paraId="3E6718A5" w14:textId="77777777" w:rsidR="00000000" w:rsidRPr="004F7164" w:rsidRDefault="00870033" w:rsidP="004F7164">
      <w:pPr>
        <w:pStyle w:val="PlainText"/>
        <w:rPr>
          <w:rFonts w:ascii="Courier New" w:hAnsi="Courier New" w:cs="Courier New"/>
        </w:rPr>
      </w:pPr>
    </w:p>
    <w:p w14:paraId="142935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299</w:t>
      </w:r>
    </w:p>
    <w:p w14:paraId="0C05AF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16.930 --&gt; 00:29:17.890</w:t>
      </w:r>
    </w:p>
    <w:p w14:paraId="511AECD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w:t>
      </w:r>
    </w:p>
    <w:p w14:paraId="10FC7B4D" w14:textId="77777777" w:rsidR="00000000" w:rsidRPr="004F7164" w:rsidRDefault="00870033" w:rsidP="004F7164">
      <w:pPr>
        <w:pStyle w:val="PlainText"/>
        <w:rPr>
          <w:rFonts w:ascii="Courier New" w:hAnsi="Courier New" w:cs="Courier New"/>
        </w:rPr>
      </w:pPr>
    </w:p>
    <w:p w14:paraId="4112FD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0</w:t>
      </w:r>
    </w:p>
    <w:p w14:paraId="1089AC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18.090 --&gt; 00:29:21.030</w:t>
      </w:r>
    </w:p>
    <w:p w14:paraId="0CAAC1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o. You have any other qu</w:t>
      </w:r>
      <w:r w:rsidRPr="004F7164">
        <w:rPr>
          <w:rFonts w:ascii="Courier New" w:hAnsi="Courier New" w:cs="Courier New"/>
        </w:rPr>
        <w:t>estions while I'm here in the search</w:t>
      </w:r>
    </w:p>
    <w:p w14:paraId="0DD4DF45" w14:textId="77777777" w:rsidR="00000000" w:rsidRPr="004F7164" w:rsidRDefault="00870033" w:rsidP="004F7164">
      <w:pPr>
        <w:pStyle w:val="PlainText"/>
        <w:rPr>
          <w:rFonts w:ascii="Courier New" w:hAnsi="Courier New" w:cs="Courier New"/>
        </w:rPr>
      </w:pPr>
    </w:p>
    <w:p w14:paraId="3A86103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1</w:t>
      </w:r>
    </w:p>
    <w:p w14:paraId="4429DA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21.350 --&gt; 00:29:23.209</w:t>
      </w:r>
    </w:p>
    <w:p w14:paraId="14B0B21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y search related questions.</w:t>
      </w:r>
    </w:p>
    <w:p w14:paraId="59AC5E9D" w14:textId="77777777" w:rsidR="00000000" w:rsidRPr="004F7164" w:rsidRDefault="00870033" w:rsidP="004F7164">
      <w:pPr>
        <w:pStyle w:val="PlainText"/>
        <w:rPr>
          <w:rFonts w:ascii="Courier New" w:hAnsi="Courier New" w:cs="Courier New"/>
        </w:rPr>
      </w:pPr>
    </w:p>
    <w:p w14:paraId="44B693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2</w:t>
      </w:r>
    </w:p>
    <w:p w14:paraId="2B43FB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25.850 --&gt; 00:29:27.539</w:t>
      </w:r>
    </w:p>
    <w:p w14:paraId="6A0D50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Okay,</w:t>
      </w:r>
    </w:p>
    <w:p w14:paraId="1BD1800B" w14:textId="77777777" w:rsidR="00000000" w:rsidRPr="004F7164" w:rsidRDefault="00870033" w:rsidP="004F7164">
      <w:pPr>
        <w:pStyle w:val="PlainText"/>
        <w:rPr>
          <w:rFonts w:ascii="Courier New" w:hAnsi="Courier New" w:cs="Courier New"/>
        </w:rPr>
      </w:pPr>
    </w:p>
    <w:p w14:paraId="4F29E1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3</w:t>
      </w:r>
    </w:p>
    <w:p w14:paraId="14BF3A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27.720 --&gt; 00:29:29.669</w:t>
      </w:r>
    </w:p>
    <w:p w14:paraId="073A4E1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w:t>
      </w:r>
      <w:r w:rsidRPr="004F7164">
        <w:rPr>
          <w:rFonts w:ascii="Courier New" w:hAnsi="Courier New" w:cs="Courier New"/>
        </w:rPr>
        <w:t>son (She/Her): i'll go back to the presentation</w:t>
      </w:r>
    </w:p>
    <w:p w14:paraId="62D1D8DC" w14:textId="77777777" w:rsidR="00000000" w:rsidRPr="004F7164" w:rsidRDefault="00870033" w:rsidP="004F7164">
      <w:pPr>
        <w:pStyle w:val="PlainText"/>
        <w:rPr>
          <w:rFonts w:ascii="Courier New" w:hAnsi="Courier New" w:cs="Courier New"/>
        </w:rPr>
      </w:pPr>
    </w:p>
    <w:p w14:paraId="277965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4</w:t>
      </w:r>
    </w:p>
    <w:p w14:paraId="77315F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29:43.800 --&gt; 00:30:02.910</w:t>
      </w:r>
    </w:p>
    <w:p w14:paraId="3C39A5B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as so. One thing that I get nervous about when i'm doing a um in text paraphrase is like, If I introduce the paraphrase first, and then I talk about it</w:t>
      </w:r>
      <w:r w:rsidRPr="004F7164">
        <w:rPr>
          <w:rFonts w:ascii="Courier New" w:hAnsi="Courier New" w:cs="Courier New"/>
        </w:rPr>
        <w:t>. But yet I want to go back to talking about that same author like something else I want to paraphrase, do I have to site</w:t>
      </w:r>
    </w:p>
    <w:p w14:paraId="0A984F1B" w14:textId="77777777" w:rsidR="00000000" w:rsidRPr="004F7164" w:rsidRDefault="00870033" w:rsidP="004F7164">
      <w:pPr>
        <w:pStyle w:val="PlainText"/>
        <w:rPr>
          <w:rFonts w:ascii="Courier New" w:hAnsi="Courier New" w:cs="Courier New"/>
        </w:rPr>
      </w:pPr>
    </w:p>
    <w:p w14:paraId="101F73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5</w:t>
      </w:r>
    </w:p>
    <w:p w14:paraId="21A109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02.920 --&gt; 00:30:07.120</w:t>
      </w:r>
    </w:p>
    <w:p w14:paraId="3A0935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twice, or you can include another citation.</w:t>
      </w:r>
    </w:p>
    <w:p w14:paraId="0E4FD27A" w14:textId="77777777" w:rsidR="00000000" w:rsidRPr="004F7164" w:rsidRDefault="00870033" w:rsidP="004F7164">
      <w:pPr>
        <w:pStyle w:val="PlainText"/>
        <w:rPr>
          <w:rFonts w:ascii="Courier New" w:hAnsi="Courier New" w:cs="Courier New"/>
        </w:rPr>
      </w:pPr>
    </w:p>
    <w:p w14:paraId="274A48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6</w:t>
      </w:r>
    </w:p>
    <w:p w14:paraId="67CECF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07.140 --&gt; 00:30:15</w:t>
      </w:r>
      <w:r w:rsidRPr="004F7164">
        <w:rPr>
          <w:rFonts w:ascii="Courier New" w:hAnsi="Courier New" w:cs="Courier New"/>
        </w:rPr>
        <w:t>.730</w:t>
      </w:r>
    </w:p>
    <w:p w14:paraId="040E44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f it's obvious that you're still talking about the same source, it's okay. If it's like two sentences back to back, you don't have to include another</w:t>
      </w:r>
    </w:p>
    <w:p w14:paraId="32539017" w14:textId="77777777" w:rsidR="00000000" w:rsidRPr="004F7164" w:rsidRDefault="00870033" w:rsidP="004F7164">
      <w:pPr>
        <w:pStyle w:val="PlainText"/>
        <w:rPr>
          <w:rFonts w:ascii="Courier New" w:hAnsi="Courier New" w:cs="Courier New"/>
        </w:rPr>
      </w:pPr>
    </w:p>
    <w:p w14:paraId="4ACB7E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7</w:t>
      </w:r>
    </w:p>
    <w:p w14:paraId="7BD00E6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16.040 --&gt; 00:30:20.880</w:t>
      </w:r>
    </w:p>
    <w:p w14:paraId="77C55EE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cit</w:t>
      </w:r>
      <w:r w:rsidRPr="004F7164">
        <w:rPr>
          <w:rFonts w:ascii="Courier New" w:hAnsi="Courier New" w:cs="Courier New"/>
        </w:rPr>
        <w:t>ation like back to back, unless you're just really really nervous about.</w:t>
      </w:r>
    </w:p>
    <w:p w14:paraId="69D5D971" w14:textId="77777777" w:rsidR="00000000" w:rsidRPr="004F7164" w:rsidRDefault="00870033" w:rsidP="004F7164">
      <w:pPr>
        <w:pStyle w:val="PlainText"/>
        <w:rPr>
          <w:rFonts w:ascii="Courier New" w:hAnsi="Courier New" w:cs="Courier New"/>
        </w:rPr>
      </w:pPr>
    </w:p>
    <w:p w14:paraId="4C03C0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8</w:t>
      </w:r>
    </w:p>
    <w:p w14:paraId="46EBCA8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20.980 --&gt; 00:30:30.449</w:t>
      </w:r>
    </w:p>
    <w:p w14:paraId="5EC577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f it's, maybe like three or four lines later, and maybe you've discussed something else. And it might be confusing</w:t>
      </w:r>
      <w:r w:rsidRPr="004F7164">
        <w:rPr>
          <w:rFonts w:ascii="Courier New" w:hAnsi="Courier New" w:cs="Courier New"/>
        </w:rPr>
        <w:t xml:space="preserve"> that if you're talking about something else include another citation.</w:t>
      </w:r>
    </w:p>
    <w:p w14:paraId="58744D83" w14:textId="77777777" w:rsidR="00000000" w:rsidRPr="004F7164" w:rsidRDefault="00870033" w:rsidP="004F7164">
      <w:pPr>
        <w:pStyle w:val="PlainText"/>
        <w:rPr>
          <w:rFonts w:ascii="Courier New" w:hAnsi="Courier New" w:cs="Courier New"/>
        </w:rPr>
      </w:pPr>
    </w:p>
    <w:p w14:paraId="00CE921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09</w:t>
      </w:r>
    </w:p>
    <w:p w14:paraId="0FC7BE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30.550 --&gt; 00:30:33.330</w:t>
      </w:r>
    </w:p>
    <w:p w14:paraId="7CE0F9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thank you.</w:t>
      </w:r>
    </w:p>
    <w:p w14:paraId="5DE18D8B" w14:textId="77777777" w:rsidR="00000000" w:rsidRPr="004F7164" w:rsidRDefault="00870033" w:rsidP="004F7164">
      <w:pPr>
        <w:pStyle w:val="PlainText"/>
        <w:rPr>
          <w:rFonts w:ascii="Courier New" w:hAnsi="Courier New" w:cs="Courier New"/>
        </w:rPr>
      </w:pPr>
    </w:p>
    <w:p w14:paraId="310000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0</w:t>
      </w:r>
    </w:p>
    <w:p w14:paraId="682BF3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33.460 --&gt; 00:30:41.040</w:t>
      </w:r>
    </w:p>
    <w:p w14:paraId="793A503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n't think there's a such thing as to</w:t>
      </w:r>
      <w:r w:rsidRPr="004F7164">
        <w:rPr>
          <w:rFonts w:ascii="Courier New" w:hAnsi="Courier New" w:cs="Courier New"/>
        </w:rPr>
        <w:t>o many citation. So if you worry, just add another citation.</w:t>
      </w:r>
    </w:p>
    <w:p w14:paraId="4D247538" w14:textId="77777777" w:rsidR="00000000" w:rsidRPr="004F7164" w:rsidRDefault="00870033" w:rsidP="004F7164">
      <w:pPr>
        <w:pStyle w:val="PlainText"/>
        <w:rPr>
          <w:rFonts w:ascii="Courier New" w:hAnsi="Courier New" w:cs="Courier New"/>
        </w:rPr>
      </w:pPr>
    </w:p>
    <w:p w14:paraId="0AB1CF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1</w:t>
      </w:r>
    </w:p>
    <w:p w14:paraId="626D23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43.750 --&gt; 00:30:48.099</w:t>
      </w:r>
    </w:p>
    <w:p w14:paraId="1003B42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this is another question that I get a lot. So I</w:t>
      </w:r>
    </w:p>
    <w:p w14:paraId="79235B50" w14:textId="77777777" w:rsidR="00000000" w:rsidRPr="004F7164" w:rsidRDefault="00870033" w:rsidP="004F7164">
      <w:pPr>
        <w:pStyle w:val="PlainText"/>
        <w:rPr>
          <w:rFonts w:ascii="Courier New" w:hAnsi="Courier New" w:cs="Courier New"/>
        </w:rPr>
      </w:pPr>
    </w:p>
    <w:p w14:paraId="5C7304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2</w:t>
      </w:r>
    </w:p>
    <w:p w14:paraId="438AEB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48.870 --&gt; 00:30:50.190</w:t>
      </w:r>
    </w:p>
    <w:p w14:paraId="4374E5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multiple</w:t>
      </w:r>
    </w:p>
    <w:p w14:paraId="7684AE8A" w14:textId="77777777" w:rsidR="00000000" w:rsidRPr="004F7164" w:rsidRDefault="00870033" w:rsidP="004F7164">
      <w:pPr>
        <w:pStyle w:val="PlainText"/>
        <w:rPr>
          <w:rFonts w:ascii="Courier New" w:hAnsi="Courier New" w:cs="Courier New"/>
        </w:rPr>
      </w:pPr>
    </w:p>
    <w:p w14:paraId="5B28DD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w:t>
      </w:r>
      <w:r w:rsidRPr="004F7164">
        <w:rPr>
          <w:rFonts w:ascii="Courier New" w:hAnsi="Courier New" w:cs="Courier New"/>
        </w:rPr>
        <w:t>13</w:t>
      </w:r>
    </w:p>
    <w:p w14:paraId="49C6F4A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51.350 --&gt; 00:30:57.300</w:t>
      </w:r>
    </w:p>
    <w:p w14:paraId="70A5AE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citing uh multiple sources within the same statement. And I had an example in the previous slide. So you still have that here,</w:t>
      </w:r>
    </w:p>
    <w:p w14:paraId="1F1E5ED5" w14:textId="77777777" w:rsidR="00000000" w:rsidRPr="004F7164" w:rsidRDefault="00870033" w:rsidP="004F7164">
      <w:pPr>
        <w:pStyle w:val="PlainText"/>
        <w:rPr>
          <w:rFonts w:ascii="Courier New" w:hAnsi="Courier New" w:cs="Courier New"/>
        </w:rPr>
      </w:pPr>
    </w:p>
    <w:p w14:paraId="6B28C4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4</w:t>
      </w:r>
    </w:p>
    <w:p w14:paraId="160398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0:57.710 --&gt; 00:31:01.160</w:t>
      </w:r>
    </w:p>
    <w:p w14:paraId="22EB50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w:t>
      </w:r>
      <w:r w:rsidRPr="004F7164">
        <w:rPr>
          <w:rFonts w:ascii="Courier New" w:hAnsi="Courier New" w:cs="Courier New"/>
        </w:rPr>
        <w:t>d sorry I need to minimize the video again, because</w:t>
      </w:r>
    </w:p>
    <w:p w14:paraId="387B4AA9" w14:textId="77777777" w:rsidR="00000000" w:rsidRPr="004F7164" w:rsidRDefault="00870033" w:rsidP="004F7164">
      <w:pPr>
        <w:pStyle w:val="PlainText"/>
        <w:rPr>
          <w:rFonts w:ascii="Courier New" w:hAnsi="Courier New" w:cs="Courier New"/>
        </w:rPr>
      </w:pPr>
    </w:p>
    <w:p w14:paraId="6CEC16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5</w:t>
      </w:r>
    </w:p>
    <w:p w14:paraId="381F76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01.330 --&gt; 00:31:03.709</w:t>
      </w:r>
    </w:p>
    <w:p w14:paraId="2A0AB0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rry your faces, your blocking parts of the screen.</w:t>
      </w:r>
    </w:p>
    <w:p w14:paraId="7729DAD4" w14:textId="77777777" w:rsidR="00000000" w:rsidRPr="004F7164" w:rsidRDefault="00870033" w:rsidP="004F7164">
      <w:pPr>
        <w:pStyle w:val="PlainText"/>
        <w:rPr>
          <w:rFonts w:ascii="Courier New" w:hAnsi="Courier New" w:cs="Courier New"/>
        </w:rPr>
      </w:pPr>
    </w:p>
    <w:p w14:paraId="1BBCF7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6</w:t>
      </w:r>
    </w:p>
    <w:p w14:paraId="3B6AB0D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04.200 --&gt; 00:31:09.360</w:t>
      </w:r>
    </w:p>
    <w:p w14:paraId="070EB3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yeah, so uh everyth</w:t>
      </w:r>
      <w:r w:rsidRPr="004F7164">
        <w:rPr>
          <w:rFonts w:ascii="Courier New" w:hAnsi="Courier New" w:cs="Courier New"/>
        </w:rPr>
        <w:t>ing before this uh Kreshy citation,</w:t>
      </w:r>
    </w:p>
    <w:p w14:paraId="5A08D9FD" w14:textId="77777777" w:rsidR="00000000" w:rsidRPr="004F7164" w:rsidRDefault="00870033" w:rsidP="004F7164">
      <w:pPr>
        <w:pStyle w:val="PlainText"/>
        <w:rPr>
          <w:rFonts w:ascii="Courier New" w:hAnsi="Courier New" w:cs="Courier New"/>
        </w:rPr>
      </w:pPr>
    </w:p>
    <w:p w14:paraId="209FAA5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7</w:t>
      </w:r>
    </w:p>
    <w:p w14:paraId="285751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09.450 --&gt; 00:31:11.660</w:t>
      </w:r>
    </w:p>
    <w:p w14:paraId="38CC6F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would assume, uh,</w:t>
      </w:r>
    </w:p>
    <w:p w14:paraId="15EED701" w14:textId="77777777" w:rsidR="00000000" w:rsidRPr="004F7164" w:rsidRDefault="00870033" w:rsidP="004F7164">
      <w:pPr>
        <w:pStyle w:val="PlainText"/>
        <w:rPr>
          <w:rFonts w:ascii="Courier New" w:hAnsi="Courier New" w:cs="Courier New"/>
        </w:rPr>
      </w:pPr>
    </w:p>
    <w:p w14:paraId="06BAF72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8</w:t>
      </w:r>
    </w:p>
    <w:p w14:paraId="4DA8C9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11.800 --&gt; 00:31:19.449</w:t>
      </w:r>
    </w:p>
    <w:p w14:paraId="5F5157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ll of this information leading up to it came from this source, and then</w:t>
      </w:r>
      <w:r w:rsidRPr="004F7164">
        <w:rPr>
          <w:rFonts w:ascii="Courier New" w:hAnsi="Courier New" w:cs="Courier New"/>
        </w:rPr>
        <w:t xml:space="preserve"> the information following it came from the next source cited within the same statement.</w:t>
      </w:r>
    </w:p>
    <w:p w14:paraId="4E8EB216" w14:textId="77777777" w:rsidR="00000000" w:rsidRPr="004F7164" w:rsidRDefault="00870033" w:rsidP="004F7164">
      <w:pPr>
        <w:pStyle w:val="PlainText"/>
        <w:rPr>
          <w:rFonts w:ascii="Courier New" w:hAnsi="Courier New" w:cs="Courier New"/>
        </w:rPr>
      </w:pPr>
    </w:p>
    <w:p w14:paraId="5352C7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19</w:t>
      </w:r>
    </w:p>
    <w:p w14:paraId="29C29E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20.800 --&gt; 00:31:25.219</w:t>
      </w:r>
    </w:p>
    <w:p w14:paraId="2A39E6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 this is what they would look like in your references.</w:t>
      </w:r>
    </w:p>
    <w:p w14:paraId="0A3A8CAA" w14:textId="77777777" w:rsidR="00000000" w:rsidRPr="004F7164" w:rsidRDefault="00870033" w:rsidP="004F7164">
      <w:pPr>
        <w:pStyle w:val="PlainText"/>
        <w:rPr>
          <w:rFonts w:ascii="Courier New" w:hAnsi="Courier New" w:cs="Courier New"/>
        </w:rPr>
      </w:pPr>
    </w:p>
    <w:p w14:paraId="0332FB6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0</w:t>
      </w:r>
    </w:p>
    <w:p w14:paraId="55E24C6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27.670 --&gt; 00:31:34.529</w:t>
      </w:r>
    </w:p>
    <w:p w14:paraId="6599933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w:t>
      </w:r>
      <w:r w:rsidRPr="004F7164">
        <w:rPr>
          <w:rFonts w:ascii="Courier New" w:hAnsi="Courier New" w:cs="Courier New"/>
        </w:rPr>
        <w:t>shley Wilson (She/Her): So actually, this first citation is incorrect, because it has too much capitalization in it. I didn't fix that one,</w:t>
      </w:r>
    </w:p>
    <w:p w14:paraId="4FB16B43" w14:textId="77777777" w:rsidR="00000000" w:rsidRPr="004F7164" w:rsidRDefault="00870033" w:rsidP="004F7164">
      <w:pPr>
        <w:pStyle w:val="PlainText"/>
        <w:rPr>
          <w:rFonts w:ascii="Courier New" w:hAnsi="Courier New" w:cs="Courier New"/>
        </w:rPr>
      </w:pPr>
    </w:p>
    <w:p w14:paraId="646CD1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1</w:t>
      </w:r>
    </w:p>
    <w:p w14:paraId="3DB634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34.980 --&gt; 00:31:36.969</w:t>
      </w:r>
    </w:p>
    <w:p w14:paraId="120100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t's correct in the next one,</w:t>
      </w:r>
    </w:p>
    <w:p w14:paraId="4B87C2D6" w14:textId="77777777" w:rsidR="00000000" w:rsidRPr="004F7164" w:rsidRDefault="00870033" w:rsidP="004F7164">
      <w:pPr>
        <w:pStyle w:val="PlainText"/>
        <w:rPr>
          <w:rFonts w:ascii="Courier New" w:hAnsi="Courier New" w:cs="Courier New"/>
        </w:rPr>
      </w:pPr>
    </w:p>
    <w:p w14:paraId="324A5E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2</w:t>
      </w:r>
    </w:p>
    <w:p w14:paraId="6A2522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37.5</w:t>
      </w:r>
      <w:r w:rsidRPr="004F7164">
        <w:rPr>
          <w:rFonts w:ascii="Courier New" w:hAnsi="Courier New" w:cs="Courier New"/>
        </w:rPr>
        <w:t>10 --&gt; 00:31:40.400</w:t>
      </w:r>
    </w:p>
    <w:p w14:paraId="2DA715B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guess neither of these articles had to</w:t>
      </w:r>
    </w:p>
    <w:p w14:paraId="7DF86D42" w14:textId="77777777" w:rsidR="00000000" w:rsidRPr="004F7164" w:rsidRDefault="00870033" w:rsidP="004F7164">
      <w:pPr>
        <w:pStyle w:val="PlainText"/>
        <w:rPr>
          <w:rFonts w:ascii="Courier New" w:hAnsi="Courier New" w:cs="Courier New"/>
        </w:rPr>
      </w:pPr>
    </w:p>
    <w:p w14:paraId="3E8479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3</w:t>
      </w:r>
    </w:p>
    <w:p w14:paraId="7B27E6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40.600 --&gt; 00:31:48.509</w:t>
      </w:r>
    </w:p>
    <w:p w14:paraId="44C055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ne from two thousand and six probably doesn't, because uh doi is more standard than but the one from</w:t>
      </w:r>
      <w:r w:rsidRPr="004F7164">
        <w:rPr>
          <w:rFonts w:ascii="Courier New" w:hAnsi="Courier New" w:cs="Courier New"/>
        </w:rPr>
        <w:t xml:space="preserve"> two thousand and sixteen. Should I not for</w:t>
      </w:r>
    </w:p>
    <w:p w14:paraId="21A71C71" w14:textId="77777777" w:rsidR="00000000" w:rsidRPr="004F7164" w:rsidRDefault="00870033" w:rsidP="004F7164">
      <w:pPr>
        <w:pStyle w:val="PlainText"/>
        <w:rPr>
          <w:rFonts w:ascii="Courier New" w:hAnsi="Courier New" w:cs="Courier New"/>
        </w:rPr>
      </w:pPr>
    </w:p>
    <w:p w14:paraId="22FAE5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4</w:t>
      </w:r>
    </w:p>
    <w:p w14:paraId="0E445B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48.850 --&gt; 00:31:54.740</w:t>
      </w:r>
    </w:p>
    <w:p w14:paraId="6F645C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 If the article only exists in print, then it won't have a doi.</w:t>
      </w:r>
    </w:p>
    <w:p w14:paraId="7835EA7C" w14:textId="77777777" w:rsidR="00000000" w:rsidRPr="004F7164" w:rsidRDefault="00870033" w:rsidP="004F7164">
      <w:pPr>
        <w:pStyle w:val="PlainText"/>
        <w:rPr>
          <w:rFonts w:ascii="Courier New" w:hAnsi="Courier New" w:cs="Courier New"/>
        </w:rPr>
      </w:pPr>
    </w:p>
    <w:p w14:paraId="477182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5</w:t>
      </w:r>
    </w:p>
    <w:p w14:paraId="689F68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56.110 --&gt; 00:31:58.380</w:t>
      </w:r>
    </w:p>
    <w:p w14:paraId="466D9C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et's see more qu</w:t>
      </w:r>
      <w:r w:rsidRPr="004F7164">
        <w:rPr>
          <w:rFonts w:ascii="Courier New" w:hAnsi="Courier New" w:cs="Courier New"/>
        </w:rPr>
        <w:t>estions</w:t>
      </w:r>
    </w:p>
    <w:p w14:paraId="761DE0F7" w14:textId="77777777" w:rsidR="00000000" w:rsidRPr="004F7164" w:rsidRDefault="00870033" w:rsidP="004F7164">
      <w:pPr>
        <w:pStyle w:val="PlainText"/>
        <w:rPr>
          <w:rFonts w:ascii="Courier New" w:hAnsi="Courier New" w:cs="Courier New"/>
        </w:rPr>
      </w:pPr>
    </w:p>
    <w:p w14:paraId="734C4A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6</w:t>
      </w:r>
    </w:p>
    <w:p w14:paraId="50DFA4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1:58.830 --&gt; 00:32:06.980</w:t>
      </w:r>
    </w:p>
    <w:p w14:paraId="2EC2E5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so Alyssa asked Aren't. There also situations where, if you use the same citation repeatedly, you don't need to include the</w:t>
      </w:r>
    </w:p>
    <w:p w14:paraId="05E0D337" w14:textId="77777777" w:rsidR="00000000" w:rsidRPr="004F7164" w:rsidRDefault="00870033" w:rsidP="004F7164">
      <w:pPr>
        <w:pStyle w:val="PlainText"/>
        <w:rPr>
          <w:rFonts w:ascii="Courier New" w:hAnsi="Courier New" w:cs="Courier New"/>
        </w:rPr>
      </w:pPr>
    </w:p>
    <w:p w14:paraId="1D13A3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7</w:t>
      </w:r>
    </w:p>
    <w:p w14:paraId="1564BF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07.080 --&gt; 00:32:08.410</w:t>
      </w:r>
    </w:p>
    <w:p w14:paraId="551F5E3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author's name.</w:t>
      </w:r>
    </w:p>
    <w:p w14:paraId="2F6E1AAE" w14:textId="77777777" w:rsidR="00000000" w:rsidRPr="004F7164" w:rsidRDefault="00870033" w:rsidP="004F7164">
      <w:pPr>
        <w:pStyle w:val="PlainText"/>
        <w:rPr>
          <w:rFonts w:ascii="Courier New" w:hAnsi="Courier New" w:cs="Courier New"/>
        </w:rPr>
      </w:pPr>
    </w:p>
    <w:p w14:paraId="2E024F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8</w:t>
      </w:r>
    </w:p>
    <w:p w14:paraId="29B5220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08.450 --&gt; 00:32:09.850</w:t>
      </w:r>
    </w:p>
    <w:p w14:paraId="24E791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um,</w:t>
      </w:r>
    </w:p>
    <w:p w14:paraId="62C9B515" w14:textId="77777777" w:rsidR="00000000" w:rsidRPr="004F7164" w:rsidRDefault="00870033" w:rsidP="004F7164">
      <w:pPr>
        <w:pStyle w:val="PlainText"/>
        <w:rPr>
          <w:rFonts w:ascii="Courier New" w:hAnsi="Courier New" w:cs="Courier New"/>
        </w:rPr>
      </w:pPr>
    </w:p>
    <w:p w14:paraId="6F34D5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29</w:t>
      </w:r>
    </w:p>
    <w:p w14:paraId="58E7A9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10.670 --&gt; 00:32:20.090</w:t>
      </w:r>
    </w:p>
    <w:p w14:paraId="4A5740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refer to the author in your text. So if you said something like um according to Kreshy,</w:t>
      </w:r>
    </w:p>
    <w:p w14:paraId="1059D651" w14:textId="77777777" w:rsidR="00000000" w:rsidRPr="004F7164" w:rsidRDefault="00870033" w:rsidP="004F7164">
      <w:pPr>
        <w:pStyle w:val="PlainText"/>
        <w:rPr>
          <w:rFonts w:ascii="Courier New" w:hAnsi="Courier New" w:cs="Courier New"/>
        </w:rPr>
      </w:pPr>
    </w:p>
    <w:p w14:paraId="617F99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w:t>
      </w:r>
      <w:r w:rsidRPr="004F7164">
        <w:rPr>
          <w:rFonts w:ascii="Courier New" w:hAnsi="Courier New" w:cs="Courier New"/>
        </w:rPr>
        <w:t>30</w:t>
      </w:r>
    </w:p>
    <w:p w14:paraId="7726EC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20.520 --&gt; 00:32:24.170</w:t>
      </w:r>
    </w:p>
    <w:p w14:paraId="2B3BFE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n you could, only you would only have to use the um.</w:t>
      </w:r>
    </w:p>
    <w:p w14:paraId="37AEC7F3" w14:textId="77777777" w:rsidR="00000000" w:rsidRPr="004F7164" w:rsidRDefault="00870033" w:rsidP="004F7164">
      <w:pPr>
        <w:pStyle w:val="PlainText"/>
        <w:rPr>
          <w:rFonts w:ascii="Courier New" w:hAnsi="Courier New" w:cs="Courier New"/>
        </w:rPr>
      </w:pPr>
    </w:p>
    <w:p w14:paraId="47397B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1</w:t>
      </w:r>
    </w:p>
    <w:p w14:paraId="034605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32:24.210 --&gt; 00:32:26.920</w:t>
      </w:r>
    </w:p>
    <w:p w14:paraId="30471BF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you say, according to Karashi at all.</w:t>
      </w:r>
    </w:p>
    <w:p w14:paraId="3308B244" w14:textId="77777777" w:rsidR="00000000" w:rsidRPr="004F7164" w:rsidRDefault="00870033" w:rsidP="004F7164">
      <w:pPr>
        <w:pStyle w:val="PlainText"/>
        <w:rPr>
          <w:rFonts w:ascii="Courier New" w:hAnsi="Courier New" w:cs="Courier New"/>
        </w:rPr>
      </w:pPr>
    </w:p>
    <w:p w14:paraId="6FABBBE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2</w:t>
      </w:r>
    </w:p>
    <w:p w14:paraId="2A53BD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27.370 --&gt; 00:32:4</w:t>
      </w:r>
      <w:r w:rsidRPr="004F7164">
        <w:rPr>
          <w:rFonts w:ascii="Courier New" w:hAnsi="Courier New" w:cs="Courier New"/>
        </w:rPr>
        <w:t>0.339</w:t>
      </w:r>
    </w:p>
    <w:p w14:paraId="699976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n you don't need to include the author's name in the citation. You could just do two thousand and seven as your citation. It's just as long as you refer to the author somewhere else in the statement, you don't have to inc</w:t>
      </w:r>
      <w:r w:rsidRPr="004F7164">
        <w:rPr>
          <w:rFonts w:ascii="Courier New" w:hAnsi="Courier New" w:cs="Courier New"/>
        </w:rPr>
        <w:t>lude it in the citation. Does that make sense?</w:t>
      </w:r>
    </w:p>
    <w:p w14:paraId="3F5C0E30" w14:textId="77777777" w:rsidR="00000000" w:rsidRPr="004F7164" w:rsidRDefault="00870033" w:rsidP="004F7164">
      <w:pPr>
        <w:pStyle w:val="PlainText"/>
        <w:rPr>
          <w:rFonts w:ascii="Courier New" w:hAnsi="Courier New" w:cs="Courier New"/>
        </w:rPr>
      </w:pPr>
    </w:p>
    <w:p w14:paraId="499913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3</w:t>
      </w:r>
    </w:p>
    <w:p w14:paraId="1087CA8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47.990 --&gt; 00:32:48.860</w:t>
      </w:r>
    </w:p>
    <w:p w14:paraId="447128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w:t>
      </w:r>
    </w:p>
    <w:p w14:paraId="443D1446" w14:textId="77777777" w:rsidR="00000000" w:rsidRPr="004F7164" w:rsidRDefault="00870033" w:rsidP="004F7164">
      <w:pPr>
        <w:pStyle w:val="PlainText"/>
        <w:rPr>
          <w:rFonts w:ascii="Courier New" w:hAnsi="Courier New" w:cs="Courier New"/>
        </w:rPr>
      </w:pPr>
    </w:p>
    <w:p w14:paraId="763F900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4</w:t>
      </w:r>
    </w:p>
    <w:p w14:paraId="7F854B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54.570 --&gt; 00:32:56.630</w:t>
      </w:r>
    </w:p>
    <w:p w14:paraId="37A05B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o paraphrasing</w:t>
      </w:r>
    </w:p>
    <w:p w14:paraId="1DE12D9C" w14:textId="77777777" w:rsidR="00000000" w:rsidRPr="004F7164" w:rsidRDefault="00870033" w:rsidP="004F7164">
      <w:pPr>
        <w:pStyle w:val="PlainText"/>
        <w:rPr>
          <w:rFonts w:ascii="Courier New" w:hAnsi="Courier New" w:cs="Courier New"/>
        </w:rPr>
      </w:pPr>
    </w:p>
    <w:p w14:paraId="629F83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5</w:t>
      </w:r>
    </w:p>
    <w:p w14:paraId="1C8695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2:57.700 --&gt; 00:32:59.179</w:t>
      </w:r>
    </w:p>
    <w:p w14:paraId="722DFB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Is there anoth</w:t>
      </w:r>
      <w:r w:rsidRPr="004F7164">
        <w:rPr>
          <w:rFonts w:ascii="Courier New" w:hAnsi="Courier New" w:cs="Courier New"/>
        </w:rPr>
        <w:t>er question?</w:t>
      </w:r>
    </w:p>
    <w:p w14:paraId="6903B9F8" w14:textId="77777777" w:rsidR="00000000" w:rsidRPr="004F7164" w:rsidRDefault="00870033" w:rsidP="004F7164">
      <w:pPr>
        <w:pStyle w:val="PlainText"/>
        <w:rPr>
          <w:rFonts w:ascii="Courier New" w:hAnsi="Courier New" w:cs="Courier New"/>
        </w:rPr>
      </w:pPr>
    </w:p>
    <w:p w14:paraId="4F0240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6</w:t>
      </w:r>
    </w:p>
    <w:p w14:paraId="2462EE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02.770 --&gt; 00:33:03.680</w:t>
      </w:r>
    </w:p>
    <w:p w14:paraId="0254690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w:t>
      </w:r>
    </w:p>
    <w:p w14:paraId="7B4E23BB" w14:textId="77777777" w:rsidR="00000000" w:rsidRPr="004F7164" w:rsidRDefault="00870033" w:rsidP="004F7164">
      <w:pPr>
        <w:pStyle w:val="PlainText"/>
        <w:rPr>
          <w:rFonts w:ascii="Courier New" w:hAnsi="Courier New" w:cs="Courier New"/>
        </w:rPr>
      </w:pPr>
    </w:p>
    <w:p w14:paraId="7FBDB6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7</w:t>
      </w:r>
    </w:p>
    <w:p w14:paraId="2C055C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03.890 --&gt; 00:33:09.959</w:t>
      </w:r>
    </w:p>
    <w:p w14:paraId="64B24EC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uh, you can repeat the same citation uh as much as you need to. But if</w:t>
      </w:r>
    </w:p>
    <w:p w14:paraId="27854EEF" w14:textId="77777777" w:rsidR="00000000" w:rsidRPr="004F7164" w:rsidRDefault="00870033" w:rsidP="004F7164">
      <w:pPr>
        <w:pStyle w:val="PlainText"/>
        <w:rPr>
          <w:rFonts w:ascii="Courier New" w:hAnsi="Courier New" w:cs="Courier New"/>
        </w:rPr>
      </w:pPr>
    </w:p>
    <w:p w14:paraId="4031FF7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8</w:t>
      </w:r>
    </w:p>
    <w:p w14:paraId="59224D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11.330 --&gt; 00:33:19.0</w:t>
      </w:r>
      <w:r w:rsidRPr="004F7164">
        <w:rPr>
          <w:rFonts w:ascii="Courier New" w:hAnsi="Courier New" w:cs="Courier New"/>
        </w:rPr>
        <w:t>10</w:t>
      </w:r>
    </w:p>
    <w:p w14:paraId="1403F6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mean like, I said, there's no such thing as too much citation. So uh, But if you're referring to lots of things from the same</w:t>
      </w:r>
    </w:p>
    <w:p w14:paraId="77050BAC" w14:textId="77777777" w:rsidR="00000000" w:rsidRPr="004F7164" w:rsidRDefault="00870033" w:rsidP="004F7164">
      <w:pPr>
        <w:pStyle w:val="PlainText"/>
        <w:rPr>
          <w:rFonts w:ascii="Courier New" w:hAnsi="Courier New" w:cs="Courier New"/>
        </w:rPr>
      </w:pPr>
    </w:p>
    <w:p w14:paraId="179DC99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39</w:t>
      </w:r>
    </w:p>
    <w:p w14:paraId="1B4B3B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19.380 --&gt; 00:33:26.559</w:t>
      </w:r>
    </w:p>
    <w:p w14:paraId="304816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urce, and you're summarizing or p</w:t>
      </w:r>
      <w:r w:rsidRPr="004F7164">
        <w:rPr>
          <w:rFonts w:ascii="Courier New" w:hAnsi="Courier New" w:cs="Courier New"/>
        </w:rPr>
        <w:t>araphrasing, you don't absolutely have to include a citation for</w:t>
      </w:r>
    </w:p>
    <w:p w14:paraId="588A4C79" w14:textId="77777777" w:rsidR="00000000" w:rsidRPr="004F7164" w:rsidRDefault="00870033" w:rsidP="004F7164">
      <w:pPr>
        <w:pStyle w:val="PlainText"/>
        <w:rPr>
          <w:rFonts w:ascii="Courier New" w:hAnsi="Courier New" w:cs="Courier New"/>
        </w:rPr>
      </w:pPr>
    </w:p>
    <w:p w14:paraId="4CA492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0</w:t>
      </w:r>
    </w:p>
    <w:p w14:paraId="609FA7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26.750 --&gt; 00:33:29.330</w:t>
      </w:r>
    </w:p>
    <w:p w14:paraId="67E7A15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every reference to it as long as they're</w:t>
      </w:r>
    </w:p>
    <w:p w14:paraId="3C269500" w14:textId="77777777" w:rsidR="00000000" w:rsidRPr="004F7164" w:rsidRDefault="00870033" w:rsidP="004F7164">
      <w:pPr>
        <w:pStyle w:val="PlainText"/>
        <w:rPr>
          <w:rFonts w:ascii="Courier New" w:hAnsi="Courier New" w:cs="Courier New"/>
        </w:rPr>
      </w:pPr>
    </w:p>
    <w:p w14:paraId="2F2EF28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1</w:t>
      </w:r>
    </w:p>
    <w:p w14:paraId="371ACA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29.840 --&gt; 00:33:36.699</w:t>
      </w:r>
    </w:p>
    <w:p w14:paraId="19C950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close to the initial citation. But if it's like</w:t>
      </w:r>
      <w:r w:rsidRPr="004F7164">
        <w:rPr>
          <w:rFonts w:ascii="Courier New" w:hAnsi="Courier New" w:cs="Courier New"/>
        </w:rPr>
        <w:t xml:space="preserve"> three paragraphs later, Yes, you're gonna have to refer to the source again in the citation.</w:t>
      </w:r>
    </w:p>
    <w:p w14:paraId="5B2E534A" w14:textId="77777777" w:rsidR="00000000" w:rsidRPr="004F7164" w:rsidRDefault="00870033" w:rsidP="004F7164">
      <w:pPr>
        <w:pStyle w:val="PlainText"/>
        <w:rPr>
          <w:rFonts w:ascii="Courier New" w:hAnsi="Courier New" w:cs="Courier New"/>
        </w:rPr>
      </w:pPr>
    </w:p>
    <w:p w14:paraId="1B3E37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2</w:t>
      </w:r>
    </w:p>
    <w:p w14:paraId="3CDB0F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33:37.200 --&gt; 00:33:39.329</w:t>
      </w:r>
    </w:p>
    <w:p w14:paraId="3AEBE6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No tax when we move ahead.</w:t>
      </w:r>
    </w:p>
    <w:p w14:paraId="06E71F95" w14:textId="77777777" w:rsidR="00000000" w:rsidRPr="004F7164" w:rsidRDefault="00870033" w:rsidP="004F7164">
      <w:pPr>
        <w:pStyle w:val="PlainText"/>
        <w:rPr>
          <w:rFonts w:ascii="Courier New" w:hAnsi="Courier New" w:cs="Courier New"/>
        </w:rPr>
      </w:pPr>
    </w:p>
    <w:p w14:paraId="6BB34A1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3</w:t>
      </w:r>
    </w:p>
    <w:p w14:paraId="582DCEE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42.380 --&gt; 00:33:52.339</w:t>
      </w:r>
    </w:p>
    <w:p w14:paraId="7066AA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w:t>
      </w:r>
      <w:r w:rsidRPr="004F7164">
        <w:rPr>
          <w:rFonts w:ascii="Courier New" w:hAnsi="Courier New" w:cs="Courier New"/>
        </w:rPr>
        <w:t>o I I wanted to make this kind of interactive. So um, I want you to try paraphrasing this phrase,</w:t>
      </w:r>
    </w:p>
    <w:p w14:paraId="2DA47715" w14:textId="77777777" w:rsidR="00000000" w:rsidRPr="004F7164" w:rsidRDefault="00870033" w:rsidP="004F7164">
      <w:pPr>
        <w:pStyle w:val="PlainText"/>
        <w:rPr>
          <w:rFonts w:ascii="Courier New" w:hAnsi="Courier New" w:cs="Courier New"/>
        </w:rPr>
      </w:pPr>
    </w:p>
    <w:p w14:paraId="19791A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4</w:t>
      </w:r>
    </w:p>
    <w:p w14:paraId="560216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52.730 --&gt; 00:33:54.699</w:t>
      </w:r>
    </w:p>
    <w:p w14:paraId="2916AB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you can drop things in the chat.</w:t>
      </w:r>
    </w:p>
    <w:p w14:paraId="65BC49F8" w14:textId="77777777" w:rsidR="00000000" w:rsidRPr="004F7164" w:rsidRDefault="00870033" w:rsidP="004F7164">
      <w:pPr>
        <w:pStyle w:val="PlainText"/>
        <w:rPr>
          <w:rFonts w:ascii="Courier New" w:hAnsi="Courier New" w:cs="Courier New"/>
        </w:rPr>
      </w:pPr>
    </w:p>
    <w:p w14:paraId="036E9E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5</w:t>
      </w:r>
    </w:p>
    <w:p w14:paraId="45B865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54.800 --&gt; 00:33:56.609</w:t>
      </w:r>
    </w:p>
    <w:p w14:paraId="4E24FC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So read it,</w:t>
      </w:r>
    </w:p>
    <w:p w14:paraId="7BF699DA" w14:textId="77777777" w:rsidR="00000000" w:rsidRPr="004F7164" w:rsidRDefault="00870033" w:rsidP="004F7164">
      <w:pPr>
        <w:pStyle w:val="PlainText"/>
        <w:rPr>
          <w:rFonts w:ascii="Courier New" w:hAnsi="Courier New" w:cs="Courier New"/>
        </w:rPr>
      </w:pPr>
    </w:p>
    <w:p w14:paraId="3E792F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6</w:t>
      </w:r>
    </w:p>
    <w:p w14:paraId="4A2477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56.710 --&gt; 00:33:57.870</w:t>
      </w:r>
    </w:p>
    <w:p w14:paraId="7413A3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w:t>
      </w:r>
    </w:p>
    <w:p w14:paraId="306D6A11" w14:textId="77777777" w:rsidR="00000000" w:rsidRPr="004F7164" w:rsidRDefault="00870033" w:rsidP="004F7164">
      <w:pPr>
        <w:pStyle w:val="PlainText"/>
        <w:rPr>
          <w:rFonts w:ascii="Courier New" w:hAnsi="Courier New" w:cs="Courier New"/>
        </w:rPr>
      </w:pPr>
    </w:p>
    <w:p w14:paraId="708AC9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7</w:t>
      </w:r>
    </w:p>
    <w:p w14:paraId="1764A7A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3:58.420 --&gt; 00:34:03.070</w:t>
      </w:r>
    </w:p>
    <w:p w14:paraId="0B7FBC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give me an example of how you would present this as a pair of</w:t>
      </w:r>
    </w:p>
    <w:p w14:paraId="3E6BB15B" w14:textId="77777777" w:rsidR="00000000" w:rsidRPr="004F7164" w:rsidRDefault="00870033" w:rsidP="004F7164">
      <w:pPr>
        <w:pStyle w:val="PlainText"/>
        <w:rPr>
          <w:rFonts w:ascii="Courier New" w:hAnsi="Courier New" w:cs="Courier New"/>
        </w:rPr>
      </w:pPr>
    </w:p>
    <w:p w14:paraId="447FC62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8</w:t>
      </w:r>
    </w:p>
    <w:p w14:paraId="74E194B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4:21.340 --&gt; 00:34:25.950</w:t>
      </w:r>
    </w:p>
    <w:p w14:paraId="0D1231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can use as little or as much of the information from the statement as you want.</w:t>
      </w:r>
    </w:p>
    <w:p w14:paraId="0E123308" w14:textId="77777777" w:rsidR="00000000" w:rsidRPr="004F7164" w:rsidRDefault="00870033" w:rsidP="004F7164">
      <w:pPr>
        <w:pStyle w:val="PlainText"/>
        <w:rPr>
          <w:rFonts w:ascii="Courier New" w:hAnsi="Courier New" w:cs="Courier New"/>
        </w:rPr>
      </w:pPr>
    </w:p>
    <w:p w14:paraId="6B3C7C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49</w:t>
      </w:r>
    </w:p>
    <w:p w14:paraId="0A901F8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4:57.620 --&gt; 00:35:05.419</w:t>
      </w:r>
    </w:p>
    <w:p w14:paraId="561568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o fabulous is for people with autism, spectrum, disorder. The transition to</w:t>
      </w:r>
      <w:r w:rsidRPr="004F7164">
        <w:rPr>
          <w:rFonts w:ascii="Courier New" w:hAnsi="Courier New" w:cs="Courier New"/>
        </w:rPr>
        <w:t xml:space="preserve"> adulthood is difficult.</w:t>
      </w:r>
    </w:p>
    <w:p w14:paraId="0E4DA85C" w14:textId="77777777" w:rsidR="00000000" w:rsidRPr="004F7164" w:rsidRDefault="00870033" w:rsidP="004F7164">
      <w:pPr>
        <w:pStyle w:val="PlainText"/>
        <w:rPr>
          <w:rFonts w:ascii="Courier New" w:hAnsi="Courier New" w:cs="Courier New"/>
        </w:rPr>
      </w:pPr>
    </w:p>
    <w:p w14:paraId="544098F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0</w:t>
      </w:r>
    </w:p>
    <w:p w14:paraId="4D399A9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5:05.610 --&gt; 00:35:08.250</w:t>
      </w:r>
    </w:p>
    <w:p w14:paraId="35EB8E2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es, that is an appropriate paraphrase for that</w:t>
      </w:r>
    </w:p>
    <w:p w14:paraId="28B97A6F" w14:textId="77777777" w:rsidR="00000000" w:rsidRPr="004F7164" w:rsidRDefault="00870033" w:rsidP="004F7164">
      <w:pPr>
        <w:pStyle w:val="PlainText"/>
        <w:rPr>
          <w:rFonts w:ascii="Courier New" w:hAnsi="Courier New" w:cs="Courier New"/>
        </w:rPr>
      </w:pPr>
    </w:p>
    <w:p w14:paraId="6E9ACF5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1</w:t>
      </w:r>
    </w:p>
    <w:p w14:paraId="4411F0D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5:11.680 --&gt; 00:35:17.989</w:t>
      </w:r>
    </w:p>
    <w:p w14:paraId="7F520C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re there are several ways that you can paraphrase. S</w:t>
      </w:r>
      <w:r w:rsidRPr="004F7164">
        <w:rPr>
          <w:rFonts w:ascii="Courier New" w:hAnsi="Courier New" w:cs="Courier New"/>
        </w:rPr>
        <w:t>o I want to see examples from others in the group.</w:t>
      </w:r>
    </w:p>
    <w:p w14:paraId="09ACD569" w14:textId="77777777" w:rsidR="00000000" w:rsidRPr="004F7164" w:rsidRDefault="00870033" w:rsidP="004F7164">
      <w:pPr>
        <w:pStyle w:val="PlainText"/>
        <w:rPr>
          <w:rFonts w:ascii="Courier New" w:hAnsi="Courier New" w:cs="Courier New"/>
        </w:rPr>
      </w:pPr>
    </w:p>
    <w:p w14:paraId="4683CE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2</w:t>
      </w:r>
    </w:p>
    <w:p w14:paraId="49A238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5:51.360 --&gt; 00:35:52.259</w:t>
      </w:r>
    </w:p>
    <w:p w14:paraId="6F5FCF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Right?</w:t>
      </w:r>
    </w:p>
    <w:p w14:paraId="49A201D7" w14:textId="77777777" w:rsidR="00000000" w:rsidRPr="004F7164" w:rsidRDefault="00870033" w:rsidP="004F7164">
      <w:pPr>
        <w:pStyle w:val="PlainText"/>
        <w:rPr>
          <w:rFonts w:ascii="Courier New" w:hAnsi="Courier New" w:cs="Courier New"/>
        </w:rPr>
      </w:pPr>
    </w:p>
    <w:p w14:paraId="672D68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3</w:t>
      </w:r>
    </w:p>
    <w:p w14:paraId="541496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5:52.670 --&gt; 00:35:53.920</w:t>
      </w:r>
    </w:p>
    <w:p w14:paraId="34DC94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eople writing.</w:t>
      </w:r>
    </w:p>
    <w:p w14:paraId="0D29254C" w14:textId="77777777" w:rsidR="00000000" w:rsidRPr="004F7164" w:rsidRDefault="00870033" w:rsidP="004F7164">
      <w:pPr>
        <w:pStyle w:val="PlainText"/>
        <w:rPr>
          <w:rFonts w:ascii="Courier New" w:hAnsi="Courier New" w:cs="Courier New"/>
        </w:rPr>
      </w:pPr>
    </w:p>
    <w:p w14:paraId="7E8895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4</w:t>
      </w:r>
    </w:p>
    <w:p w14:paraId="58D36EE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5:54.470 --&gt; 00:35:55.299</w:t>
      </w:r>
    </w:p>
    <w:p w14:paraId="4252710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Okay,</w:t>
      </w:r>
    </w:p>
    <w:p w14:paraId="6FC7F775" w14:textId="77777777" w:rsidR="00000000" w:rsidRPr="004F7164" w:rsidRDefault="00870033" w:rsidP="004F7164">
      <w:pPr>
        <w:pStyle w:val="PlainText"/>
        <w:rPr>
          <w:rFonts w:ascii="Courier New" w:hAnsi="Courier New" w:cs="Courier New"/>
        </w:rPr>
      </w:pPr>
    </w:p>
    <w:p w14:paraId="656D27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5</w:t>
      </w:r>
    </w:p>
    <w:p w14:paraId="278CB9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w:t>
      </w:r>
      <w:r w:rsidRPr="004F7164">
        <w:rPr>
          <w:rFonts w:ascii="Courier New" w:hAnsi="Courier New" w:cs="Courier New"/>
        </w:rPr>
        <w:t>0:35:56.200 --&gt; 00:35:58.640</w:t>
      </w:r>
    </w:p>
    <w:p w14:paraId="5CB0DC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looking at your videos, and it looks like you're ready.</w:t>
      </w:r>
    </w:p>
    <w:p w14:paraId="07FBF362" w14:textId="77777777" w:rsidR="00000000" w:rsidRPr="004F7164" w:rsidRDefault="00870033" w:rsidP="004F7164">
      <w:pPr>
        <w:pStyle w:val="PlainText"/>
        <w:rPr>
          <w:rFonts w:ascii="Courier New" w:hAnsi="Courier New" w:cs="Courier New"/>
        </w:rPr>
      </w:pPr>
    </w:p>
    <w:p w14:paraId="67B4B7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6</w:t>
      </w:r>
    </w:p>
    <w:p w14:paraId="1AE49C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12.380 --&gt; 00:37:13.880</w:t>
      </w:r>
    </w:p>
    <w:p w14:paraId="4F4D3D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oes anyone else have</w:t>
      </w:r>
    </w:p>
    <w:p w14:paraId="613B0179" w14:textId="77777777" w:rsidR="00000000" w:rsidRPr="004F7164" w:rsidRDefault="00870033" w:rsidP="004F7164">
      <w:pPr>
        <w:pStyle w:val="PlainText"/>
        <w:rPr>
          <w:rFonts w:ascii="Courier New" w:hAnsi="Courier New" w:cs="Courier New"/>
        </w:rPr>
      </w:pPr>
    </w:p>
    <w:p w14:paraId="2FB46E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7</w:t>
      </w:r>
    </w:p>
    <w:p w14:paraId="3803D62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14.780 --&gt; 00:37:16.160</w:t>
      </w:r>
    </w:p>
    <w:p w14:paraId="063B3F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w:t>
      </w:r>
      <w:r w:rsidRPr="004F7164">
        <w:rPr>
          <w:rFonts w:ascii="Courier New" w:hAnsi="Courier New" w:cs="Courier New"/>
        </w:rPr>
        <w:t>She/Her): any ideas?</w:t>
      </w:r>
    </w:p>
    <w:p w14:paraId="29F58297" w14:textId="77777777" w:rsidR="00000000" w:rsidRPr="004F7164" w:rsidRDefault="00870033" w:rsidP="004F7164">
      <w:pPr>
        <w:pStyle w:val="PlainText"/>
        <w:rPr>
          <w:rFonts w:ascii="Courier New" w:hAnsi="Courier New" w:cs="Courier New"/>
        </w:rPr>
      </w:pPr>
    </w:p>
    <w:p w14:paraId="4A9FB1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8</w:t>
      </w:r>
    </w:p>
    <w:p w14:paraId="6B6E07A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25.910 --&gt; 00:37:29.080</w:t>
      </w:r>
    </w:p>
    <w:p w14:paraId="7727E1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you have one for Regina.</w:t>
      </w:r>
    </w:p>
    <w:p w14:paraId="4FF3FAC3" w14:textId="77777777" w:rsidR="00000000" w:rsidRPr="004F7164" w:rsidRDefault="00870033" w:rsidP="004F7164">
      <w:pPr>
        <w:pStyle w:val="PlainText"/>
        <w:rPr>
          <w:rFonts w:ascii="Courier New" w:hAnsi="Courier New" w:cs="Courier New"/>
        </w:rPr>
      </w:pPr>
    </w:p>
    <w:p w14:paraId="5DE7F3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59</w:t>
      </w:r>
    </w:p>
    <w:p w14:paraId="26871E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29.610 --&gt; 00:37:41.569</w:t>
      </w:r>
    </w:p>
    <w:p w14:paraId="28A9F1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transition position. Sorry uh The transition period has been shown to be</w:t>
      </w:r>
      <w:r w:rsidRPr="004F7164">
        <w:rPr>
          <w:rFonts w:ascii="Courier New" w:hAnsi="Courier New" w:cs="Courier New"/>
        </w:rPr>
        <w:t xml:space="preserve"> a major issue with individuals, with Asd when compared to others without a that is also inappropriate</w:t>
      </w:r>
    </w:p>
    <w:p w14:paraId="1A968C5E" w14:textId="77777777" w:rsidR="00000000" w:rsidRPr="004F7164" w:rsidRDefault="00870033" w:rsidP="004F7164">
      <w:pPr>
        <w:pStyle w:val="PlainText"/>
        <w:rPr>
          <w:rFonts w:ascii="Courier New" w:hAnsi="Courier New" w:cs="Courier New"/>
        </w:rPr>
      </w:pPr>
    </w:p>
    <w:p w14:paraId="1C93A2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0</w:t>
      </w:r>
    </w:p>
    <w:p w14:paraId="66BBC3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42.290 --&gt; 00:37:43.849</w:t>
      </w:r>
    </w:p>
    <w:p w14:paraId="4C34DC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paraphrase.</w:t>
      </w:r>
    </w:p>
    <w:p w14:paraId="23056DFF" w14:textId="77777777" w:rsidR="00000000" w:rsidRPr="004F7164" w:rsidRDefault="00870033" w:rsidP="004F7164">
      <w:pPr>
        <w:pStyle w:val="PlainText"/>
        <w:rPr>
          <w:rFonts w:ascii="Courier New" w:hAnsi="Courier New" w:cs="Courier New"/>
        </w:rPr>
      </w:pPr>
    </w:p>
    <w:p w14:paraId="225984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1</w:t>
      </w:r>
    </w:p>
    <w:p w14:paraId="5F413E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44.320 --&gt; 00:37:45.270</w:t>
      </w:r>
    </w:p>
    <w:p w14:paraId="650C2D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1F38B739" w14:textId="77777777" w:rsidR="00000000" w:rsidRPr="004F7164" w:rsidRDefault="00870033" w:rsidP="004F7164">
      <w:pPr>
        <w:pStyle w:val="PlainText"/>
        <w:rPr>
          <w:rFonts w:ascii="Courier New" w:hAnsi="Courier New" w:cs="Courier New"/>
        </w:rPr>
      </w:pPr>
    </w:p>
    <w:p w14:paraId="5DD9D7C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2</w:t>
      </w:r>
    </w:p>
    <w:p w14:paraId="0936DCF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45.970 --&gt; 00:37:49.729</w:t>
      </w:r>
    </w:p>
    <w:p w14:paraId="18C8692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wo people looking at the same phrase, aren't necessarily gonna get</w:t>
      </w:r>
    </w:p>
    <w:p w14:paraId="5B77643F" w14:textId="77777777" w:rsidR="00000000" w:rsidRPr="004F7164" w:rsidRDefault="00870033" w:rsidP="004F7164">
      <w:pPr>
        <w:pStyle w:val="PlainText"/>
        <w:rPr>
          <w:rFonts w:ascii="Courier New" w:hAnsi="Courier New" w:cs="Courier New"/>
        </w:rPr>
      </w:pPr>
    </w:p>
    <w:p w14:paraId="0E4DA5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3</w:t>
      </w:r>
    </w:p>
    <w:p w14:paraId="53D78B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49.990 --&gt; 00:37:55.240</w:t>
      </w:r>
    </w:p>
    <w:p w14:paraId="0F098CD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ren't necessarily going to see the same important information. But</w:t>
      </w:r>
      <w:r w:rsidRPr="004F7164">
        <w:rPr>
          <w:rFonts w:ascii="Courier New" w:hAnsi="Courier New" w:cs="Courier New"/>
        </w:rPr>
        <w:t xml:space="preserve"> there are different ways. You can paraphrase.</w:t>
      </w:r>
    </w:p>
    <w:p w14:paraId="7C6D77E2" w14:textId="77777777" w:rsidR="00000000" w:rsidRPr="004F7164" w:rsidRDefault="00870033" w:rsidP="004F7164">
      <w:pPr>
        <w:pStyle w:val="PlainText"/>
        <w:rPr>
          <w:rFonts w:ascii="Courier New" w:hAnsi="Courier New" w:cs="Courier New"/>
        </w:rPr>
      </w:pPr>
    </w:p>
    <w:p w14:paraId="0E9D20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4</w:t>
      </w:r>
    </w:p>
    <w:p w14:paraId="3CF48AA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7:55.260 --&gt; 00:37:58.620</w:t>
      </w:r>
    </w:p>
    <w:p w14:paraId="0C7896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have a couple of other examples coming up.</w:t>
      </w:r>
    </w:p>
    <w:p w14:paraId="0932277C" w14:textId="77777777" w:rsidR="00000000" w:rsidRPr="004F7164" w:rsidRDefault="00870033" w:rsidP="004F7164">
      <w:pPr>
        <w:pStyle w:val="PlainText"/>
        <w:rPr>
          <w:rFonts w:ascii="Courier New" w:hAnsi="Courier New" w:cs="Courier New"/>
        </w:rPr>
      </w:pPr>
    </w:p>
    <w:p w14:paraId="64216D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5</w:t>
      </w:r>
    </w:p>
    <w:p w14:paraId="715F98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00.800 --&gt; 00:38:04.630</w:t>
      </w:r>
    </w:p>
    <w:p w14:paraId="7B6E32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o these are two different</w:t>
      </w:r>
      <w:r w:rsidRPr="004F7164">
        <w:rPr>
          <w:rFonts w:ascii="Courier New" w:hAnsi="Courier New" w:cs="Courier New"/>
        </w:rPr>
        <w:t xml:space="preserve"> examples. So um,</w:t>
      </w:r>
    </w:p>
    <w:p w14:paraId="4D97EBBA" w14:textId="77777777" w:rsidR="00000000" w:rsidRPr="004F7164" w:rsidRDefault="00870033" w:rsidP="004F7164">
      <w:pPr>
        <w:pStyle w:val="PlainText"/>
        <w:rPr>
          <w:rFonts w:ascii="Courier New" w:hAnsi="Courier New" w:cs="Courier New"/>
        </w:rPr>
      </w:pPr>
    </w:p>
    <w:p w14:paraId="583B17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6</w:t>
      </w:r>
    </w:p>
    <w:p w14:paraId="6E0D46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05.380 --&gt; 00:38:10.620</w:t>
      </w:r>
    </w:p>
    <w:p w14:paraId="0E63ED3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I think the first one is actually a an example of a paraphrase that I found in an article,</w:t>
      </w:r>
    </w:p>
    <w:p w14:paraId="2A8F3C1B" w14:textId="77777777" w:rsidR="00000000" w:rsidRPr="004F7164" w:rsidRDefault="00870033" w:rsidP="004F7164">
      <w:pPr>
        <w:pStyle w:val="PlainText"/>
        <w:rPr>
          <w:rFonts w:ascii="Courier New" w:hAnsi="Courier New" w:cs="Courier New"/>
        </w:rPr>
      </w:pPr>
    </w:p>
    <w:p w14:paraId="5401A05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7</w:t>
      </w:r>
    </w:p>
    <w:p w14:paraId="5D70FC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10.840 --&gt; 00:38:16.030</w:t>
      </w:r>
    </w:p>
    <w:p w14:paraId="52A1097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the initial phra</w:t>
      </w:r>
      <w:r w:rsidRPr="004F7164">
        <w:rPr>
          <w:rFonts w:ascii="Courier New" w:hAnsi="Courier New" w:cs="Courier New"/>
        </w:rPr>
        <w:t>se um presented. This information could have been</w:t>
      </w:r>
    </w:p>
    <w:p w14:paraId="06F50502" w14:textId="77777777" w:rsidR="00000000" w:rsidRPr="004F7164" w:rsidRDefault="00870033" w:rsidP="004F7164">
      <w:pPr>
        <w:pStyle w:val="PlainText"/>
        <w:rPr>
          <w:rFonts w:ascii="Courier New" w:hAnsi="Courier New" w:cs="Courier New"/>
        </w:rPr>
      </w:pPr>
    </w:p>
    <w:p w14:paraId="00CDCA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8</w:t>
      </w:r>
    </w:p>
    <w:p w14:paraId="71F0F4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16.490 --&gt; 00:38:21.329</w:t>
      </w:r>
    </w:p>
    <w:p w14:paraId="43D8DD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 full paragraph, but this is what was taken from it, because this is</w:t>
      </w:r>
    </w:p>
    <w:p w14:paraId="71C0FC53" w14:textId="77777777" w:rsidR="00000000" w:rsidRPr="004F7164" w:rsidRDefault="00870033" w:rsidP="004F7164">
      <w:pPr>
        <w:pStyle w:val="PlainText"/>
        <w:rPr>
          <w:rFonts w:ascii="Courier New" w:hAnsi="Courier New" w:cs="Courier New"/>
        </w:rPr>
      </w:pPr>
    </w:p>
    <w:p w14:paraId="139CDE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69</w:t>
      </w:r>
    </w:p>
    <w:p w14:paraId="0414D43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21.950 --&gt; 00:38:24.260</w:t>
      </w:r>
    </w:p>
    <w:p w14:paraId="2E1E68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not the </w:t>
      </w:r>
      <w:r w:rsidRPr="004F7164">
        <w:rPr>
          <w:rFonts w:ascii="Courier New" w:hAnsi="Courier New" w:cs="Courier New"/>
        </w:rPr>
        <w:t>exact phrasing that was used.</w:t>
      </w:r>
    </w:p>
    <w:p w14:paraId="5F9AB4A9" w14:textId="77777777" w:rsidR="00000000" w:rsidRPr="004F7164" w:rsidRDefault="00870033" w:rsidP="004F7164">
      <w:pPr>
        <w:pStyle w:val="PlainText"/>
        <w:rPr>
          <w:rFonts w:ascii="Courier New" w:hAnsi="Courier New" w:cs="Courier New"/>
        </w:rPr>
      </w:pPr>
    </w:p>
    <w:p w14:paraId="4D1194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0</w:t>
      </w:r>
    </w:p>
    <w:p w14:paraId="368A56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25.390 --&gt; 00:38:32.600</w:t>
      </w:r>
    </w:p>
    <w:p w14:paraId="741725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 problem that I do see with a lot of students is just trying to change a few words in a sentence, and considering that uh paraphrase,</w:t>
      </w:r>
    </w:p>
    <w:p w14:paraId="370B4BB5" w14:textId="77777777" w:rsidR="00000000" w:rsidRPr="004F7164" w:rsidRDefault="00870033" w:rsidP="004F7164">
      <w:pPr>
        <w:pStyle w:val="PlainText"/>
        <w:rPr>
          <w:rFonts w:ascii="Courier New" w:hAnsi="Courier New" w:cs="Courier New"/>
        </w:rPr>
      </w:pPr>
    </w:p>
    <w:p w14:paraId="47643D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1</w:t>
      </w:r>
    </w:p>
    <w:p w14:paraId="6BA527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32.990 --&gt; 00</w:t>
      </w:r>
      <w:r w:rsidRPr="004F7164">
        <w:rPr>
          <w:rFonts w:ascii="Courier New" w:hAnsi="Courier New" w:cs="Courier New"/>
        </w:rPr>
        <w:t>:38:34.750</w:t>
      </w:r>
    </w:p>
    <w:p w14:paraId="39F6289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at is uh,</w:t>
      </w:r>
    </w:p>
    <w:p w14:paraId="337F04D7" w14:textId="77777777" w:rsidR="00000000" w:rsidRPr="004F7164" w:rsidRDefault="00870033" w:rsidP="004F7164">
      <w:pPr>
        <w:pStyle w:val="PlainText"/>
        <w:rPr>
          <w:rFonts w:ascii="Courier New" w:hAnsi="Courier New" w:cs="Courier New"/>
        </w:rPr>
      </w:pPr>
    </w:p>
    <w:p w14:paraId="2AE96E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2</w:t>
      </w:r>
    </w:p>
    <w:p w14:paraId="5840AF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35.640 --&gt; 00:38:39.630</w:t>
      </w:r>
    </w:p>
    <w:p w14:paraId="4488EA1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can't remember. There's a stick with name for it, but I can't remember what it is, but I</w:t>
      </w:r>
    </w:p>
    <w:p w14:paraId="5389D9DC" w14:textId="77777777" w:rsidR="00000000" w:rsidRPr="004F7164" w:rsidRDefault="00870033" w:rsidP="004F7164">
      <w:pPr>
        <w:pStyle w:val="PlainText"/>
        <w:rPr>
          <w:rFonts w:ascii="Courier New" w:hAnsi="Courier New" w:cs="Courier New"/>
        </w:rPr>
      </w:pPr>
    </w:p>
    <w:p w14:paraId="6A77B4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3</w:t>
      </w:r>
    </w:p>
    <w:p w14:paraId="0D5EE0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41.820 --&gt; 00:38:49.380</w:t>
      </w:r>
    </w:p>
    <w:p w14:paraId="0BD0CC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w:t>
      </w:r>
      <w:r w:rsidRPr="004F7164">
        <w:rPr>
          <w:rFonts w:ascii="Courier New" w:hAnsi="Courier New" w:cs="Courier New"/>
        </w:rPr>
        <w:t>lson (She/Her): a lot of people will still consider that paraphrasing, especially if you don't give uh if you don't provide a citation for it.</w:t>
      </w:r>
    </w:p>
    <w:p w14:paraId="64436B53" w14:textId="77777777" w:rsidR="00000000" w:rsidRPr="004F7164" w:rsidRDefault="00870033" w:rsidP="004F7164">
      <w:pPr>
        <w:pStyle w:val="PlainText"/>
        <w:rPr>
          <w:rFonts w:ascii="Courier New" w:hAnsi="Courier New" w:cs="Courier New"/>
        </w:rPr>
      </w:pPr>
    </w:p>
    <w:p w14:paraId="09793AE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4</w:t>
      </w:r>
    </w:p>
    <w:p w14:paraId="0AD56B0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50.350 --&gt; 00:38:53.419</w:t>
      </w:r>
    </w:p>
    <w:p w14:paraId="38781E2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and some people will actually consider that u</w:t>
      </w:r>
      <w:r w:rsidRPr="004F7164">
        <w:rPr>
          <w:rFonts w:ascii="Courier New" w:hAnsi="Courier New" w:cs="Courier New"/>
        </w:rPr>
        <w:t>h</w:t>
      </w:r>
    </w:p>
    <w:p w14:paraId="732A5905" w14:textId="77777777" w:rsidR="00000000" w:rsidRPr="004F7164" w:rsidRDefault="00870033" w:rsidP="004F7164">
      <w:pPr>
        <w:pStyle w:val="PlainText"/>
        <w:rPr>
          <w:rFonts w:ascii="Courier New" w:hAnsi="Courier New" w:cs="Courier New"/>
        </w:rPr>
      </w:pPr>
    </w:p>
    <w:p w14:paraId="3AA6094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5</w:t>
      </w:r>
    </w:p>
    <w:p w14:paraId="0EBDE6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8:53.740 --&gt; 00:39:00.319</w:t>
      </w:r>
    </w:p>
    <w:p w14:paraId="26518D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kind of improperly quoting something, if you only change a few words within the sentence. So it's best to</w:t>
      </w:r>
    </w:p>
    <w:p w14:paraId="21B630A6" w14:textId="77777777" w:rsidR="00000000" w:rsidRPr="004F7164" w:rsidRDefault="00870033" w:rsidP="004F7164">
      <w:pPr>
        <w:pStyle w:val="PlainText"/>
        <w:rPr>
          <w:rFonts w:ascii="Courier New" w:hAnsi="Courier New" w:cs="Courier New"/>
        </w:rPr>
      </w:pPr>
    </w:p>
    <w:p w14:paraId="657506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6</w:t>
      </w:r>
    </w:p>
    <w:p w14:paraId="557DBD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00.620 --&gt; 00:39:03.799</w:t>
      </w:r>
    </w:p>
    <w:p w14:paraId="53CAD3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kind of look at the </w:t>
      </w:r>
      <w:r w:rsidRPr="004F7164">
        <w:rPr>
          <w:rFonts w:ascii="Courier New" w:hAnsi="Courier New" w:cs="Courier New"/>
        </w:rPr>
        <w:t>big picture of the message, and</w:t>
      </w:r>
    </w:p>
    <w:p w14:paraId="2718E533" w14:textId="77777777" w:rsidR="00000000" w:rsidRPr="004F7164" w:rsidRDefault="00870033" w:rsidP="004F7164">
      <w:pPr>
        <w:pStyle w:val="PlainText"/>
        <w:rPr>
          <w:rFonts w:ascii="Courier New" w:hAnsi="Courier New" w:cs="Courier New"/>
        </w:rPr>
      </w:pPr>
    </w:p>
    <w:p w14:paraId="011DA02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7</w:t>
      </w:r>
    </w:p>
    <w:p w14:paraId="6895F5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39:04.230 --&gt; 00:39:05.470</w:t>
      </w:r>
    </w:p>
    <w:p w14:paraId="5BE7AB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resent it</w:t>
      </w:r>
    </w:p>
    <w:p w14:paraId="61B98ABD" w14:textId="77777777" w:rsidR="00000000" w:rsidRPr="004F7164" w:rsidRDefault="00870033" w:rsidP="004F7164">
      <w:pPr>
        <w:pStyle w:val="PlainText"/>
        <w:rPr>
          <w:rFonts w:ascii="Courier New" w:hAnsi="Courier New" w:cs="Courier New"/>
        </w:rPr>
      </w:pPr>
    </w:p>
    <w:p w14:paraId="260C50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8</w:t>
      </w:r>
    </w:p>
    <w:p w14:paraId="418292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05.500 --&gt; 00:39:07.839</w:t>
      </w:r>
    </w:p>
    <w:p w14:paraId="493318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 new terms rather than just</w:t>
      </w:r>
    </w:p>
    <w:p w14:paraId="48302A2F" w14:textId="77777777" w:rsidR="00000000" w:rsidRPr="004F7164" w:rsidRDefault="00870033" w:rsidP="004F7164">
      <w:pPr>
        <w:pStyle w:val="PlainText"/>
        <w:rPr>
          <w:rFonts w:ascii="Courier New" w:hAnsi="Courier New" w:cs="Courier New"/>
        </w:rPr>
      </w:pPr>
    </w:p>
    <w:p w14:paraId="7ACF224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79</w:t>
      </w:r>
    </w:p>
    <w:p w14:paraId="776278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07.930 --&gt; 00:39:11.409</w:t>
      </w:r>
    </w:p>
    <w:p w14:paraId="17BD37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w:t>
      </w:r>
      <w:r w:rsidRPr="004F7164">
        <w:rPr>
          <w:rFonts w:ascii="Courier New" w:hAnsi="Courier New" w:cs="Courier New"/>
        </w:rPr>
        <w:t>he/Her): changing a few words here and there within a single sentence.</w:t>
      </w:r>
    </w:p>
    <w:p w14:paraId="510261AC" w14:textId="77777777" w:rsidR="00000000" w:rsidRPr="004F7164" w:rsidRDefault="00870033" w:rsidP="004F7164">
      <w:pPr>
        <w:pStyle w:val="PlainText"/>
        <w:rPr>
          <w:rFonts w:ascii="Courier New" w:hAnsi="Courier New" w:cs="Courier New"/>
        </w:rPr>
      </w:pPr>
    </w:p>
    <w:p w14:paraId="6369F0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0</w:t>
      </w:r>
    </w:p>
    <w:p w14:paraId="724509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12.840 --&gt; 00:39:14.389</w:t>
      </w:r>
    </w:p>
    <w:p w14:paraId="5D83BB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uh,</w:t>
      </w:r>
    </w:p>
    <w:p w14:paraId="21C58ABD" w14:textId="77777777" w:rsidR="00000000" w:rsidRPr="004F7164" w:rsidRDefault="00870033" w:rsidP="004F7164">
      <w:pPr>
        <w:pStyle w:val="PlainText"/>
        <w:rPr>
          <w:rFonts w:ascii="Courier New" w:hAnsi="Courier New" w:cs="Courier New"/>
        </w:rPr>
      </w:pPr>
    </w:p>
    <w:p w14:paraId="326849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1</w:t>
      </w:r>
    </w:p>
    <w:p w14:paraId="65C67F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14.760 --&gt; 00:39:20.700</w:t>
      </w:r>
    </w:p>
    <w:p w14:paraId="0B1A7D5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oes anyone have any ideas for a way to paraphrase</w:t>
      </w:r>
      <w:r w:rsidRPr="004F7164">
        <w:rPr>
          <w:rFonts w:ascii="Courier New" w:hAnsi="Courier New" w:cs="Courier New"/>
        </w:rPr>
        <w:t xml:space="preserve"> the second</w:t>
      </w:r>
    </w:p>
    <w:p w14:paraId="1247E54D" w14:textId="77777777" w:rsidR="00000000" w:rsidRPr="004F7164" w:rsidRDefault="00870033" w:rsidP="004F7164">
      <w:pPr>
        <w:pStyle w:val="PlainText"/>
        <w:rPr>
          <w:rFonts w:ascii="Courier New" w:hAnsi="Courier New" w:cs="Courier New"/>
        </w:rPr>
      </w:pPr>
    </w:p>
    <w:p w14:paraId="6B347B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2</w:t>
      </w:r>
    </w:p>
    <w:p w14:paraId="57698D5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20.940 --&gt; 00:39:35.279</w:t>
      </w:r>
    </w:p>
    <w:p w14:paraId="075FE7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section here, and I think wait. Someone has their hand rings.</w:t>
      </w:r>
    </w:p>
    <w:p w14:paraId="0542AE65" w14:textId="77777777" w:rsidR="00000000" w:rsidRPr="004F7164" w:rsidRDefault="00870033" w:rsidP="004F7164">
      <w:pPr>
        <w:pStyle w:val="PlainText"/>
        <w:rPr>
          <w:rFonts w:ascii="Courier New" w:hAnsi="Courier New" w:cs="Courier New"/>
        </w:rPr>
      </w:pPr>
    </w:p>
    <w:p w14:paraId="6A2905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3</w:t>
      </w:r>
    </w:p>
    <w:p w14:paraId="42C7AAA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35.510 --&gt; 00:39:39.650</w:t>
      </w:r>
    </w:p>
    <w:p w14:paraId="00EB73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Uh so do we use like a uh,</w:t>
      </w:r>
    </w:p>
    <w:p w14:paraId="63B17E98" w14:textId="77777777" w:rsidR="00000000" w:rsidRPr="004F7164" w:rsidRDefault="00870033" w:rsidP="004F7164">
      <w:pPr>
        <w:pStyle w:val="PlainText"/>
        <w:rPr>
          <w:rFonts w:ascii="Courier New" w:hAnsi="Courier New" w:cs="Courier New"/>
        </w:rPr>
      </w:pPr>
    </w:p>
    <w:p w14:paraId="2B5282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4</w:t>
      </w:r>
    </w:p>
    <w:p w14:paraId="175ED8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39.750 --&gt; 00:39:45.900</w:t>
      </w:r>
    </w:p>
    <w:p w14:paraId="2CA4E7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w:t>
      </w:r>
      <w:r w:rsidRPr="004F7164">
        <w:rPr>
          <w:rFonts w:ascii="Courier New" w:hAnsi="Courier New" w:cs="Courier New"/>
        </w:rPr>
        <w:t>biola Guerrero: what is it? A. The Sars to try to find similar words, or what do you recommend?</w:t>
      </w:r>
    </w:p>
    <w:p w14:paraId="4D4149F9" w14:textId="77777777" w:rsidR="00000000" w:rsidRPr="004F7164" w:rsidRDefault="00870033" w:rsidP="004F7164">
      <w:pPr>
        <w:pStyle w:val="PlainText"/>
        <w:rPr>
          <w:rFonts w:ascii="Courier New" w:hAnsi="Courier New" w:cs="Courier New"/>
        </w:rPr>
      </w:pPr>
    </w:p>
    <w:p w14:paraId="5CBFA4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5</w:t>
      </w:r>
    </w:p>
    <w:p w14:paraId="3F0E3B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39:46.780 --&gt; 00:40:02.730</w:t>
      </w:r>
    </w:p>
    <w:p w14:paraId="20057D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a problem that I do see a lot of students struggle with is that they do use it, the Sars. And</w:t>
      </w:r>
      <w:r w:rsidRPr="004F7164">
        <w:rPr>
          <w:rFonts w:ascii="Courier New" w:hAnsi="Courier New" w:cs="Courier New"/>
        </w:rPr>
        <w:t xml:space="preserve"> so, instead of saying uh, many cultures view and define uh disability differently than the dominant culture, they would say, uh</w:t>
      </w:r>
    </w:p>
    <w:p w14:paraId="0DB0FA48" w14:textId="77777777" w:rsidR="00000000" w:rsidRPr="004F7164" w:rsidRDefault="00870033" w:rsidP="004F7164">
      <w:pPr>
        <w:pStyle w:val="PlainText"/>
        <w:rPr>
          <w:rFonts w:ascii="Courier New" w:hAnsi="Courier New" w:cs="Courier New"/>
        </w:rPr>
      </w:pPr>
    </w:p>
    <w:p w14:paraId="597E54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6</w:t>
      </w:r>
    </w:p>
    <w:p w14:paraId="5E7CA31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04.560 --&gt; 00:40:10.820</w:t>
      </w:r>
    </w:p>
    <w:p w14:paraId="6E8A8F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everal cultures view, and to find disability differently. So y</w:t>
      </w:r>
      <w:r w:rsidRPr="004F7164">
        <w:rPr>
          <w:rFonts w:ascii="Courier New" w:hAnsi="Courier New" w:cs="Courier New"/>
        </w:rPr>
        <w:t>es, those are</w:t>
      </w:r>
    </w:p>
    <w:p w14:paraId="54C1B6F1" w14:textId="77777777" w:rsidR="00000000" w:rsidRPr="004F7164" w:rsidRDefault="00870033" w:rsidP="004F7164">
      <w:pPr>
        <w:pStyle w:val="PlainText"/>
        <w:rPr>
          <w:rFonts w:ascii="Courier New" w:hAnsi="Courier New" w:cs="Courier New"/>
        </w:rPr>
      </w:pPr>
    </w:p>
    <w:p w14:paraId="26942F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7</w:t>
      </w:r>
    </w:p>
    <w:p w14:paraId="1DDC82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11.410 --&gt; 00:40:13.260</w:t>
      </w:r>
    </w:p>
    <w:p w14:paraId="2F91A2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ifferent terms.</w:t>
      </w:r>
    </w:p>
    <w:p w14:paraId="0126EBE7" w14:textId="77777777" w:rsidR="00000000" w:rsidRPr="004F7164" w:rsidRDefault="00870033" w:rsidP="004F7164">
      <w:pPr>
        <w:pStyle w:val="PlainText"/>
        <w:rPr>
          <w:rFonts w:ascii="Courier New" w:hAnsi="Courier New" w:cs="Courier New"/>
        </w:rPr>
      </w:pPr>
    </w:p>
    <w:p w14:paraId="4D34B9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8</w:t>
      </w:r>
    </w:p>
    <w:p w14:paraId="7ABE949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13.410 --&gt; 00:40:18.680</w:t>
      </w:r>
    </w:p>
    <w:p w14:paraId="7C571F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But still you need to do more. You need to really think about how you would rephrase it.</w:t>
      </w:r>
    </w:p>
    <w:p w14:paraId="35589A86" w14:textId="77777777" w:rsidR="00000000" w:rsidRPr="004F7164" w:rsidRDefault="00870033" w:rsidP="004F7164">
      <w:pPr>
        <w:pStyle w:val="PlainText"/>
        <w:rPr>
          <w:rFonts w:ascii="Courier New" w:hAnsi="Courier New" w:cs="Courier New"/>
        </w:rPr>
      </w:pPr>
    </w:p>
    <w:p w14:paraId="232CE0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89</w:t>
      </w:r>
    </w:p>
    <w:p w14:paraId="0BAE1F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18.930 --&gt; 00:40:22.990</w:t>
      </w:r>
    </w:p>
    <w:p w14:paraId="320E06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so sometimes I think it helps to actually talk it out. So</w:t>
      </w:r>
    </w:p>
    <w:p w14:paraId="5F148632" w14:textId="77777777" w:rsidR="00000000" w:rsidRPr="004F7164" w:rsidRDefault="00870033" w:rsidP="004F7164">
      <w:pPr>
        <w:pStyle w:val="PlainText"/>
        <w:rPr>
          <w:rFonts w:ascii="Courier New" w:hAnsi="Courier New" w:cs="Courier New"/>
        </w:rPr>
      </w:pPr>
    </w:p>
    <w:p w14:paraId="316D1E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0</w:t>
      </w:r>
    </w:p>
    <w:p w14:paraId="422F7C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23.170 --&gt; 00:40:25.109</w:t>
      </w:r>
    </w:p>
    <w:p w14:paraId="32BA05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say, read out loud,</w:t>
      </w:r>
    </w:p>
    <w:p w14:paraId="2567A351" w14:textId="77777777" w:rsidR="00000000" w:rsidRPr="004F7164" w:rsidRDefault="00870033" w:rsidP="004F7164">
      <w:pPr>
        <w:pStyle w:val="PlainText"/>
        <w:rPr>
          <w:rFonts w:ascii="Courier New" w:hAnsi="Courier New" w:cs="Courier New"/>
        </w:rPr>
      </w:pPr>
    </w:p>
    <w:p w14:paraId="13F130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1</w:t>
      </w:r>
    </w:p>
    <w:p w14:paraId="26CDED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25.690 --&gt; 00:40:29.829</w:t>
      </w:r>
    </w:p>
    <w:p w14:paraId="4521A0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w:t>
      </w:r>
      <w:r w:rsidRPr="004F7164">
        <w:rPr>
          <w:rFonts w:ascii="Courier New" w:hAnsi="Courier New" w:cs="Courier New"/>
        </w:rPr>
        <w:t xml:space="preserve"> (She/Her): or if you have a spouse, a child or pet,</w:t>
      </w:r>
    </w:p>
    <w:p w14:paraId="3612D593" w14:textId="77777777" w:rsidR="00000000" w:rsidRPr="004F7164" w:rsidRDefault="00870033" w:rsidP="004F7164">
      <w:pPr>
        <w:pStyle w:val="PlainText"/>
        <w:rPr>
          <w:rFonts w:ascii="Courier New" w:hAnsi="Courier New" w:cs="Courier New"/>
        </w:rPr>
      </w:pPr>
    </w:p>
    <w:p w14:paraId="0B9839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2</w:t>
      </w:r>
    </w:p>
    <w:p w14:paraId="69E4A5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29.940 --&gt; 00:40:34.649</w:t>
      </w:r>
    </w:p>
    <w:p w14:paraId="03A25A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explain it to them. And so it helps you actually put it into different terms,</w:t>
      </w:r>
    </w:p>
    <w:p w14:paraId="066C9F4B" w14:textId="77777777" w:rsidR="00000000" w:rsidRPr="004F7164" w:rsidRDefault="00870033" w:rsidP="004F7164">
      <w:pPr>
        <w:pStyle w:val="PlainText"/>
        <w:rPr>
          <w:rFonts w:ascii="Courier New" w:hAnsi="Courier New" w:cs="Courier New"/>
        </w:rPr>
      </w:pPr>
    </w:p>
    <w:p w14:paraId="1027BE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3</w:t>
      </w:r>
    </w:p>
    <w:p w14:paraId="5FC47F4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35.400 --&gt; 00:40:42.050</w:t>
      </w:r>
    </w:p>
    <w:p w14:paraId="1052CE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and it actually makes you rethink it, and and try to put it into terms that other people outside your</w:t>
      </w:r>
    </w:p>
    <w:p w14:paraId="53C46369" w14:textId="77777777" w:rsidR="00000000" w:rsidRPr="004F7164" w:rsidRDefault="00870033" w:rsidP="004F7164">
      <w:pPr>
        <w:pStyle w:val="PlainText"/>
        <w:rPr>
          <w:rFonts w:ascii="Courier New" w:hAnsi="Courier New" w:cs="Courier New"/>
        </w:rPr>
      </w:pPr>
    </w:p>
    <w:p w14:paraId="30269CD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4</w:t>
      </w:r>
    </w:p>
    <w:p w14:paraId="545CD5C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42.280 --&gt; 00:40:52.210</w:t>
      </w:r>
    </w:p>
    <w:p w14:paraId="0882FB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r discipline will understand, and it kind of helps you understand it a little bit be</w:t>
      </w:r>
      <w:r w:rsidRPr="004F7164">
        <w:rPr>
          <w:rFonts w:ascii="Courier New" w:hAnsi="Courier New" w:cs="Courier New"/>
        </w:rPr>
        <w:t>tter. So instead of many cultures, view and defined disability differently than the dominant culture,</w:t>
      </w:r>
    </w:p>
    <w:p w14:paraId="23F94783" w14:textId="77777777" w:rsidR="00000000" w:rsidRPr="004F7164" w:rsidRDefault="00870033" w:rsidP="004F7164">
      <w:pPr>
        <w:pStyle w:val="PlainText"/>
        <w:rPr>
          <w:rFonts w:ascii="Courier New" w:hAnsi="Courier New" w:cs="Courier New"/>
        </w:rPr>
      </w:pPr>
    </w:p>
    <w:p w14:paraId="2D3926A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5</w:t>
      </w:r>
    </w:p>
    <w:p w14:paraId="048CF2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52.520 --&gt; 00:40:54.319</w:t>
      </w:r>
    </w:p>
    <w:p w14:paraId="2E3EAD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might say uh</w:t>
      </w:r>
    </w:p>
    <w:p w14:paraId="3596B5C7" w14:textId="77777777" w:rsidR="00000000" w:rsidRPr="004F7164" w:rsidRDefault="00870033" w:rsidP="004F7164">
      <w:pPr>
        <w:pStyle w:val="PlainText"/>
        <w:rPr>
          <w:rFonts w:ascii="Courier New" w:hAnsi="Courier New" w:cs="Courier New"/>
        </w:rPr>
      </w:pPr>
    </w:p>
    <w:p w14:paraId="71C85C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6</w:t>
      </w:r>
    </w:p>
    <w:p w14:paraId="2E8020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55.340 --&gt; 00:40:58.429</w:t>
      </w:r>
    </w:p>
    <w:p w14:paraId="046C07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disabilit</w:t>
      </w:r>
      <w:r w:rsidRPr="004F7164">
        <w:rPr>
          <w:rFonts w:ascii="Courier New" w:hAnsi="Courier New" w:cs="Courier New"/>
        </w:rPr>
        <w:t>y is viewed differently around the world.</w:t>
      </w:r>
    </w:p>
    <w:p w14:paraId="3F6E3EC6" w14:textId="77777777" w:rsidR="00000000" w:rsidRPr="004F7164" w:rsidRDefault="00870033" w:rsidP="004F7164">
      <w:pPr>
        <w:pStyle w:val="PlainText"/>
        <w:rPr>
          <w:rFonts w:ascii="Courier New" w:hAnsi="Courier New" w:cs="Courier New"/>
        </w:rPr>
      </w:pPr>
    </w:p>
    <w:p w14:paraId="036B19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7</w:t>
      </w:r>
    </w:p>
    <w:p w14:paraId="3EAEFF3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0:59.100 --&gt; 00:41:02.080</w:t>
      </w:r>
    </w:p>
    <w:p w14:paraId="5A81DC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will take that as an acceptable paraphrase</w:t>
      </w:r>
    </w:p>
    <w:p w14:paraId="42E5228A" w14:textId="77777777" w:rsidR="00000000" w:rsidRPr="004F7164" w:rsidRDefault="00870033" w:rsidP="004F7164">
      <w:pPr>
        <w:pStyle w:val="PlainText"/>
        <w:rPr>
          <w:rFonts w:ascii="Courier New" w:hAnsi="Courier New" w:cs="Courier New"/>
        </w:rPr>
      </w:pPr>
    </w:p>
    <w:p w14:paraId="6B6AED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8</w:t>
      </w:r>
    </w:p>
    <w:p w14:paraId="001B0BB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07.740 --&gt; 00:41:11.670</w:t>
      </w:r>
    </w:p>
    <w:p w14:paraId="289DD9F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someone else had the hair of hand rais</w:t>
      </w:r>
      <w:r w:rsidRPr="004F7164">
        <w:rPr>
          <w:rFonts w:ascii="Courier New" w:hAnsi="Courier New" w:cs="Courier New"/>
        </w:rPr>
        <w:t>ed. I thought there was another hand before.</w:t>
      </w:r>
    </w:p>
    <w:p w14:paraId="4AC02BE1" w14:textId="77777777" w:rsidR="00000000" w:rsidRPr="004F7164" w:rsidRDefault="00870033" w:rsidP="004F7164">
      <w:pPr>
        <w:pStyle w:val="PlainText"/>
        <w:rPr>
          <w:rFonts w:ascii="Courier New" w:hAnsi="Courier New" w:cs="Courier New"/>
        </w:rPr>
      </w:pPr>
    </w:p>
    <w:p w14:paraId="496039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399</w:t>
      </w:r>
    </w:p>
    <w:p w14:paraId="0B931F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17.170 --&gt; 00:41:18.189</w:t>
      </w:r>
    </w:p>
    <w:p w14:paraId="26326B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No, okay.</w:t>
      </w:r>
    </w:p>
    <w:p w14:paraId="775C073A" w14:textId="77777777" w:rsidR="00000000" w:rsidRPr="004F7164" w:rsidRDefault="00870033" w:rsidP="004F7164">
      <w:pPr>
        <w:pStyle w:val="PlainText"/>
        <w:rPr>
          <w:rFonts w:ascii="Courier New" w:hAnsi="Courier New" w:cs="Courier New"/>
        </w:rPr>
      </w:pPr>
    </w:p>
    <w:p w14:paraId="208E268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400</w:t>
      </w:r>
    </w:p>
    <w:p w14:paraId="086980A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18.490 --&gt; 00:41:22.869</w:t>
      </w:r>
    </w:p>
    <w:p w14:paraId="527A796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will make you go through and provide another example for the next one.</w:t>
      </w:r>
    </w:p>
    <w:p w14:paraId="3F90A80E" w14:textId="77777777" w:rsidR="00000000" w:rsidRPr="004F7164" w:rsidRDefault="00870033" w:rsidP="004F7164">
      <w:pPr>
        <w:pStyle w:val="PlainText"/>
        <w:rPr>
          <w:rFonts w:ascii="Courier New" w:hAnsi="Courier New" w:cs="Courier New"/>
        </w:rPr>
      </w:pPr>
    </w:p>
    <w:p w14:paraId="2B8C05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1</w:t>
      </w:r>
    </w:p>
    <w:p w14:paraId="35AA36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22.980 --&gt; 00:41:29.580</w:t>
      </w:r>
    </w:p>
    <w:p w14:paraId="5DF261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 like, I said, I will send the copy of this presentation, and you can. You can actually try making other</w:t>
      </w:r>
    </w:p>
    <w:p w14:paraId="3687959A" w14:textId="77777777" w:rsidR="00000000" w:rsidRPr="004F7164" w:rsidRDefault="00870033" w:rsidP="004F7164">
      <w:pPr>
        <w:pStyle w:val="PlainText"/>
        <w:rPr>
          <w:rFonts w:ascii="Courier New" w:hAnsi="Courier New" w:cs="Courier New"/>
        </w:rPr>
      </w:pPr>
    </w:p>
    <w:p w14:paraId="0A8318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2</w:t>
      </w:r>
    </w:p>
    <w:p w14:paraId="623C96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30.060 --&gt; 00:41:31.720</w:t>
      </w:r>
    </w:p>
    <w:p w14:paraId="49716E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examples yourse</w:t>
      </w:r>
      <w:r w:rsidRPr="004F7164">
        <w:rPr>
          <w:rFonts w:ascii="Courier New" w:hAnsi="Courier New" w:cs="Courier New"/>
        </w:rPr>
        <w:t>lf.</w:t>
      </w:r>
    </w:p>
    <w:p w14:paraId="1F9F1678" w14:textId="77777777" w:rsidR="00000000" w:rsidRPr="004F7164" w:rsidRDefault="00870033" w:rsidP="004F7164">
      <w:pPr>
        <w:pStyle w:val="PlainText"/>
        <w:rPr>
          <w:rFonts w:ascii="Courier New" w:hAnsi="Courier New" w:cs="Courier New"/>
        </w:rPr>
      </w:pPr>
    </w:p>
    <w:p w14:paraId="352DBA2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3</w:t>
      </w:r>
    </w:p>
    <w:p w14:paraId="364C669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32.430 --&gt; 00:41:34.019</w:t>
      </w:r>
    </w:p>
    <w:p w14:paraId="2C081C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let's see</w:t>
      </w:r>
    </w:p>
    <w:p w14:paraId="4E48806F" w14:textId="77777777" w:rsidR="00000000" w:rsidRPr="004F7164" w:rsidRDefault="00870033" w:rsidP="004F7164">
      <w:pPr>
        <w:pStyle w:val="PlainText"/>
        <w:rPr>
          <w:rFonts w:ascii="Courier New" w:hAnsi="Courier New" w:cs="Courier New"/>
        </w:rPr>
      </w:pPr>
    </w:p>
    <w:p w14:paraId="4E7411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4</w:t>
      </w:r>
    </w:p>
    <w:p w14:paraId="55E223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34.940 --&gt; 00:41:37.300</w:t>
      </w:r>
    </w:p>
    <w:p w14:paraId="5F70EA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hen you have multiple authors.</w:t>
      </w:r>
    </w:p>
    <w:p w14:paraId="09CF236E" w14:textId="77777777" w:rsidR="00000000" w:rsidRPr="004F7164" w:rsidRDefault="00870033" w:rsidP="004F7164">
      <w:pPr>
        <w:pStyle w:val="PlainText"/>
        <w:rPr>
          <w:rFonts w:ascii="Courier New" w:hAnsi="Courier New" w:cs="Courier New"/>
        </w:rPr>
      </w:pPr>
    </w:p>
    <w:p w14:paraId="6A8EE35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5</w:t>
      </w:r>
    </w:p>
    <w:p w14:paraId="06B54D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37.630 --&gt; 00:41:47.189</w:t>
      </w:r>
    </w:p>
    <w:p w14:paraId="747135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this is uh</w:t>
      </w:r>
      <w:r w:rsidRPr="004F7164">
        <w:rPr>
          <w:rFonts w:ascii="Courier New" w:hAnsi="Courier New" w:cs="Courier New"/>
        </w:rPr>
        <w:t xml:space="preserve"> a big thing in Apa. So if you have two authors. You link the names with the Ampersand that's the in symbol,</w:t>
      </w:r>
    </w:p>
    <w:p w14:paraId="3616637A" w14:textId="77777777" w:rsidR="00000000" w:rsidRPr="004F7164" w:rsidRDefault="00870033" w:rsidP="004F7164">
      <w:pPr>
        <w:pStyle w:val="PlainText"/>
        <w:rPr>
          <w:rFonts w:ascii="Courier New" w:hAnsi="Courier New" w:cs="Courier New"/>
        </w:rPr>
      </w:pPr>
    </w:p>
    <w:p w14:paraId="13F302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6</w:t>
      </w:r>
    </w:p>
    <w:p w14:paraId="6CA3B36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1:48.730 --&gt; 00:42:02.300</w:t>
      </w:r>
    </w:p>
    <w:p w14:paraId="5F262C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at's in your in-text citations and in your reference notations, but like I sa</w:t>
      </w:r>
      <w:r w:rsidRPr="004F7164">
        <w:rPr>
          <w:rFonts w:ascii="Courier New" w:hAnsi="Courier New" w:cs="Courier New"/>
        </w:rPr>
        <w:t>id, if you, I said previously, if you mentioned the authors in your general text outside the citations, you'll, you will link the authors names with the word. And</w:t>
      </w:r>
    </w:p>
    <w:p w14:paraId="568F4306" w14:textId="77777777" w:rsidR="00000000" w:rsidRPr="004F7164" w:rsidRDefault="00870033" w:rsidP="004F7164">
      <w:pPr>
        <w:pStyle w:val="PlainText"/>
        <w:rPr>
          <w:rFonts w:ascii="Courier New" w:hAnsi="Courier New" w:cs="Courier New"/>
        </w:rPr>
      </w:pPr>
    </w:p>
    <w:p w14:paraId="510B1A6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7</w:t>
      </w:r>
    </w:p>
    <w:p w14:paraId="320046A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03.110 --&gt; 00:42:08.219</w:t>
      </w:r>
    </w:p>
    <w:p w14:paraId="4FA3EDE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you're leading into a q</w:t>
      </w:r>
      <w:r w:rsidRPr="004F7164">
        <w:rPr>
          <w:rFonts w:ascii="Courier New" w:hAnsi="Courier New" w:cs="Courier New"/>
        </w:rPr>
        <w:t>uote by the wall and showing back,</w:t>
      </w:r>
    </w:p>
    <w:p w14:paraId="5EE9AFD2" w14:textId="77777777" w:rsidR="00000000" w:rsidRPr="004F7164" w:rsidRDefault="00870033" w:rsidP="004F7164">
      <w:pPr>
        <w:pStyle w:val="PlainText"/>
        <w:rPr>
          <w:rFonts w:ascii="Courier New" w:hAnsi="Courier New" w:cs="Courier New"/>
        </w:rPr>
      </w:pPr>
    </w:p>
    <w:p w14:paraId="460AF8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8</w:t>
      </w:r>
    </w:p>
    <w:p w14:paraId="2DE7B36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09.130 --&gt; 00:42:16.159</w:t>
      </w:r>
    </w:p>
    <w:p w14:paraId="2CDB1E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you say, according to the wall, and Showingbach, you're going to link their names with the word, and but in the citation</w:t>
      </w:r>
    </w:p>
    <w:p w14:paraId="6D35015A" w14:textId="77777777" w:rsidR="00000000" w:rsidRPr="004F7164" w:rsidRDefault="00870033" w:rsidP="004F7164">
      <w:pPr>
        <w:pStyle w:val="PlainText"/>
        <w:rPr>
          <w:rFonts w:ascii="Courier New" w:hAnsi="Courier New" w:cs="Courier New"/>
        </w:rPr>
      </w:pPr>
    </w:p>
    <w:p w14:paraId="2581DB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09</w:t>
      </w:r>
    </w:p>
    <w:p w14:paraId="01CD7B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16.180 --&gt; 00:42:1</w:t>
      </w:r>
      <w:r w:rsidRPr="004F7164">
        <w:rPr>
          <w:rFonts w:ascii="Courier New" w:hAnsi="Courier New" w:cs="Courier New"/>
        </w:rPr>
        <w:t>7.979</w:t>
      </w:r>
    </w:p>
    <w:p w14:paraId="4308202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got to link it with the eight percent.</w:t>
      </w:r>
    </w:p>
    <w:p w14:paraId="29C6C15B" w14:textId="77777777" w:rsidR="00000000" w:rsidRPr="004F7164" w:rsidRDefault="00870033" w:rsidP="004F7164">
      <w:pPr>
        <w:pStyle w:val="PlainText"/>
        <w:rPr>
          <w:rFonts w:ascii="Courier New" w:hAnsi="Courier New" w:cs="Courier New"/>
        </w:rPr>
      </w:pPr>
    </w:p>
    <w:p w14:paraId="48F47F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0</w:t>
      </w:r>
    </w:p>
    <w:p w14:paraId="66C18C4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19.140 --&gt; 00:42:21.560</w:t>
      </w:r>
    </w:p>
    <w:p w14:paraId="2A2EEF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at's if you have two authors.</w:t>
      </w:r>
    </w:p>
    <w:p w14:paraId="65A264E8" w14:textId="77777777" w:rsidR="00000000" w:rsidRPr="004F7164" w:rsidRDefault="00870033" w:rsidP="004F7164">
      <w:pPr>
        <w:pStyle w:val="PlainText"/>
        <w:rPr>
          <w:rFonts w:ascii="Courier New" w:hAnsi="Courier New" w:cs="Courier New"/>
        </w:rPr>
      </w:pPr>
    </w:p>
    <w:p w14:paraId="2205FE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411</w:t>
      </w:r>
    </w:p>
    <w:p w14:paraId="5AF24C3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22.580 --&gt; 00:42:23.830</w:t>
      </w:r>
    </w:p>
    <w:p w14:paraId="1C63B8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there's more.</w:t>
      </w:r>
    </w:p>
    <w:p w14:paraId="38B24EA6" w14:textId="77777777" w:rsidR="00000000" w:rsidRPr="004F7164" w:rsidRDefault="00870033" w:rsidP="004F7164">
      <w:pPr>
        <w:pStyle w:val="PlainText"/>
        <w:rPr>
          <w:rFonts w:ascii="Courier New" w:hAnsi="Courier New" w:cs="Courier New"/>
        </w:rPr>
      </w:pPr>
    </w:p>
    <w:p w14:paraId="2B800E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2</w:t>
      </w:r>
    </w:p>
    <w:p w14:paraId="6AA7B0B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24.840 --&gt; 00:42:31.270</w:t>
      </w:r>
    </w:p>
    <w:p w14:paraId="3E33F5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with academic research. You can have so many authors on one single article.</w:t>
      </w:r>
    </w:p>
    <w:p w14:paraId="6A70AEA5" w14:textId="77777777" w:rsidR="00000000" w:rsidRPr="004F7164" w:rsidRDefault="00870033" w:rsidP="004F7164">
      <w:pPr>
        <w:pStyle w:val="PlainText"/>
        <w:rPr>
          <w:rFonts w:ascii="Courier New" w:hAnsi="Courier New" w:cs="Courier New"/>
        </w:rPr>
      </w:pPr>
    </w:p>
    <w:p w14:paraId="7FE8D1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3</w:t>
      </w:r>
    </w:p>
    <w:p w14:paraId="21BCC1E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31.540 --&gt; 00:42:37.080</w:t>
      </w:r>
    </w:p>
    <w:p w14:paraId="6166A7A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t's why Apa has specific roles about it. So i</w:t>
      </w:r>
      <w:r w:rsidRPr="004F7164">
        <w:rPr>
          <w:rFonts w:ascii="Courier New" w:hAnsi="Courier New" w:cs="Courier New"/>
        </w:rPr>
        <w:t>f you have three or more authors</w:t>
      </w:r>
    </w:p>
    <w:p w14:paraId="3A3BC156" w14:textId="77777777" w:rsidR="00000000" w:rsidRPr="004F7164" w:rsidRDefault="00870033" w:rsidP="004F7164">
      <w:pPr>
        <w:pStyle w:val="PlainText"/>
        <w:rPr>
          <w:rFonts w:ascii="Courier New" w:hAnsi="Courier New" w:cs="Courier New"/>
        </w:rPr>
      </w:pPr>
    </w:p>
    <w:p w14:paraId="2174D52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4</w:t>
      </w:r>
    </w:p>
    <w:p w14:paraId="1A2171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37.250 --&gt; 00:42:42.589</w:t>
      </w:r>
    </w:p>
    <w:p w14:paraId="1018FB9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 your in-text citations. You're gonna need to use the author's name,</w:t>
      </w:r>
    </w:p>
    <w:p w14:paraId="297838A1" w14:textId="77777777" w:rsidR="00000000" w:rsidRPr="004F7164" w:rsidRDefault="00870033" w:rsidP="004F7164">
      <w:pPr>
        <w:pStyle w:val="PlainText"/>
        <w:rPr>
          <w:rFonts w:ascii="Courier New" w:hAnsi="Courier New" w:cs="Courier New"/>
        </w:rPr>
      </w:pPr>
    </w:p>
    <w:p w14:paraId="042146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5</w:t>
      </w:r>
    </w:p>
    <w:p w14:paraId="0B9A06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42.770 --&gt; 00:42:48.680</w:t>
      </w:r>
    </w:p>
    <w:p w14:paraId="2EFCDA1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n, at all. And I actu</w:t>
      </w:r>
      <w:r w:rsidRPr="004F7164">
        <w:rPr>
          <w:rFonts w:ascii="Courier New" w:hAnsi="Courier New" w:cs="Courier New"/>
        </w:rPr>
        <w:t>ally see a problem with this one that I actually want to fix him because it's going to bug me.</w:t>
      </w:r>
    </w:p>
    <w:p w14:paraId="3547F734" w14:textId="77777777" w:rsidR="00000000" w:rsidRPr="004F7164" w:rsidRDefault="00870033" w:rsidP="004F7164">
      <w:pPr>
        <w:pStyle w:val="PlainText"/>
        <w:rPr>
          <w:rFonts w:ascii="Courier New" w:hAnsi="Courier New" w:cs="Courier New"/>
        </w:rPr>
      </w:pPr>
    </w:p>
    <w:p w14:paraId="24E364F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6</w:t>
      </w:r>
    </w:p>
    <w:p w14:paraId="42A5918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52.110 --&gt; 00:42:53.229</w:t>
      </w:r>
    </w:p>
    <w:p w14:paraId="64CDBA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43672072" w14:textId="77777777" w:rsidR="00000000" w:rsidRPr="004F7164" w:rsidRDefault="00870033" w:rsidP="004F7164">
      <w:pPr>
        <w:pStyle w:val="PlainText"/>
        <w:rPr>
          <w:rFonts w:ascii="Courier New" w:hAnsi="Courier New" w:cs="Courier New"/>
        </w:rPr>
      </w:pPr>
    </w:p>
    <w:p w14:paraId="665497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7</w:t>
      </w:r>
    </w:p>
    <w:p w14:paraId="563934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53.910 --&gt; 00:42:55.049</w:t>
      </w:r>
    </w:p>
    <w:p w14:paraId="6BA2DC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don't need</w:t>
      </w:r>
    </w:p>
    <w:p w14:paraId="61EB055C" w14:textId="77777777" w:rsidR="00000000" w:rsidRPr="004F7164" w:rsidRDefault="00870033" w:rsidP="004F7164">
      <w:pPr>
        <w:pStyle w:val="PlainText"/>
        <w:rPr>
          <w:rFonts w:ascii="Courier New" w:hAnsi="Courier New" w:cs="Courier New"/>
        </w:rPr>
      </w:pPr>
    </w:p>
    <w:p w14:paraId="103997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8</w:t>
      </w:r>
    </w:p>
    <w:p w14:paraId="0C63C4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5</w:t>
      </w:r>
      <w:r w:rsidRPr="004F7164">
        <w:rPr>
          <w:rFonts w:ascii="Courier New" w:hAnsi="Courier New" w:cs="Courier New"/>
        </w:rPr>
        <w:t>5.300 --&gt; 00:42:56.700</w:t>
      </w:r>
    </w:p>
    <w:p w14:paraId="6A6339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t comma,</w:t>
      </w:r>
    </w:p>
    <w:p w14:paraId="7BAB36FD" w14:textId="77777777" w:rsidR="00000000" w:rsidRPr="004F7164" w:rsidRDefault="00870033" w:rsidP="004F7164">
      <w:pPr>
        <w:pStyle w:val="PlainText"/>
        <w:rPr>
          <w:rFonts w:ascii="Courier New" w:hAnsi="Courier New" w:cs="Courier New"/>
        </w:rPr>
      </w:pPr>
    </w:p>
    <w:p w14:paraId="726989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19</w:t>
      </w:r>
    </w:p>
    <w:p w14:paraId="55D10F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2:57.490 --&gt; 00:43:01.570</w:t>
      </w:r>
    </w:p>
    <w:p w14:paraId="5053FA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r that comma. The comma goes after the at all.</w:t>
      </w:r>
    </w:p>
    <w:p w14:paraId="40BA19FC" w14:textId="77777777" w:rsidR="00000000" w:rsidRPr="004F7164" w:rsidRDefault="00870033" w:rsidP="004F7164">
      <w:pPr>
        <w:pStyle w:val="PlainText"/>
        <w:rPr>
          <w:rFonts w:ascii="Courier New" w:hAnsi="Courier New" w:cs="Courier New"/>
        </w:rPr>
      </w:pPr>
    </w:p>
    <w:p w14:paraId="3E83A6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0</w:t>
      </w:r>
    </w:p>
    <w:p w14:paraId="5BA4A58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03.710 --&gt; 00:43:06.889</w:t>
      </w:r>
    </w:p>
    <w:p w14:paraId="567000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pparently I was ca</w:t>
      </w:r>
      <w:r w:rsidRPr="004F7164">
        <w:rPr>
          <w:rFonts w:ascii="Courier New" w:hAnsi="Courier New" w:cs="Courier New"/>
        </w:rPr>
        <w:t>lm, happy when I made this slide.</w:t>
      </w:r>
    </w:p>
    <w:p w14:paraId="21CDD04F" w14:textId="77777777" w:rsidR="00000000" w:rsidRPr="004F7164" w:rsidRDefault="00870033" w:rsidP="004F7164">
      <w:pPr>
        <w:pStyle w:val="PlainText"/>
        <w:rPr>
          <w:rFonts w:ascii="Courier New" w:hAnsi="Courier New" w:cs="Courier New"/>
        </w:rPr>
      </w:pPr>
    </w:p>
    <w:p w14:paraId="6FBD37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1</w:t>
      </w:r>
    </w:p>
    <w:p w14:paraId="490E8F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06.990 --&gt; 00:43:12.879</w:t>
      </w:r>
    </w:p>
    <w:p w14:paraId="4E934C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 still for this particular source uh Cuthbert at all.</w:t>
      </w:r>
    </w:p>
    <w:p w14:paraId="03DC565F" w14:textId="77777777" w:rsidR="00000000" w:rsidRPr="004F7164" w:rsidRDefault="00870033" w:rsidP="004F7164">
      <w:pPr>
        <w:pStyle w:val="PlainText"/>
        <w:rPr>
          <w:rFonts w:ascii="Courier New" w:hAnsi="Courier New" w:cs="Courier New"/>
        </w:rPr>
      </w:pPr>
    </w:p>
    <w:p w14:paraId="36EA3F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2</w:t>
      </w:r>
    </w:p>
    <w:p w14:paraId="539F35C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13.400 --&gt; 00:43:20.539</w:t>
      </w:r>
    </w:p>
    <w:p w14:paraId="1DDFE3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There were three or more authors, </w:t>
      </w:r>
      <w:r w:rsidRPr="004F7164">
        <w:rPr>
          <w:rFonts w:ascii="Courier New" w:hAnsi="Courier New" w:cs="Courier New"/>
        </w:rPr>
        <w:t>and then we go to the reference version. There was Cuthbert. There was Bradley and Lang.</w:t>
      </w:r>
    </w:p>
    <w:p w14:paraId="312759CD" w14:textId="77777777" w:rsidR="00000000" w:rsidRPr="004F7164" w:rsidRDefault="00870033" w:rsidP="004F7164">
      <w:pPr>
        <w:pStyle w:val="PlainText"/>
        <w:rPr>
          <w:rFonts w:ascii="Courier New" w:hAnsi="Courier New" w:cs="Courier New"/>
        </w:rPr>
      </w:pPr>
    </w:p>
    <w:p w14:paraId="4DACDF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3</w:t>
      </w:r>
    </w:p>
    <w:p w14:paraId="7BF687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21.790 --&gt; 00:43:27.680</w:t>
      </w:r>
    </w:p>
    <w:p w14:paraId="3BCABA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f you see that at all that's indicated, there are at least two other authors.</w:t>
      </w:r>
    </w:p>
    <w:p w14:paraId="6B69C9EE" w14:textId="77777777" w:rsidR="00000000" w:rsidRPr="004F7164" w:rsidRDefault="00870033" w:rsidP="004F7164">
      <w:pPr>
        <w:pStyle w:val="PlainText"/>
        <w:rPr>
          <w:rFonts w:ascii="Courier New" w:hAnsi="Courier New" w:cs="Courier New"/>
        </w:rPr>
      </w:pPr>
    </w:p>
    <w:p w14:paraId="5474AC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4</w:t>
      </w:r>
    </w:p>
    <w:p w14:paraId="1B0284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00:43:28.900 </w:t>
      </w:r>
      <w:r w:rsidRPr="004F7164">
        <w:rPr>
          <w:rFonts w:ascii="Courier New" w:hAnsi="Courier New" w:cs="Courier New"/>
        </w:rPr>
        <w:t>--&gt; 00:43:29.919</w:t>
      </w:r>
    </w:p>
    <w:p w14:paraId="4A9E1E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Now,</w:t>
      </w:r>
    </w:p>
    <w:p w14:paraId="2EF23494" w14:textId="77777777" w:rsidR="00000000" w:rsidRPr="004F7164" w:rsidRDefault="00870033" w:rsidP="004F7164">
      <w:pPr>
        <w:pStyle w:val="PlainText"/>
        <w:rPr>
          <w:rFonts w:ascii="Courier New" w:hAnsi="Courier New" w:cs="Courier New"/>
        </w:rPr>
      </w:pPr>
    </w:p>
    <w:p w14:paraId="1CD7E3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5</w:t>
      </w:r>
    </w:p>
    <w:p w14:paraId="213759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31.100 --&gt; 00:43:33.799</w:t>
      </w:r>
    </w:p>
    <w:p w14:paraId="636B0E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t's three or more, but that's really</w:t>
      </w:r>
    </w:p>
    <w:p w14:paraId="1D20271F" w14:textId="77777777" w:rsidR="00000000" w:rsidRPr="004F7164" w:rsidRDefault="00870033" w:rsidP="004F7164">
      <w:pPr>
        <w:pStyle w:val="PlainText"/>
        <w:rPr>
          <w:rFonts w:ascii="Courier New" w:hAnsi="Courier New" w:cs="Courier New"/>
        </w:rPr>
      </w:pPr>
    </w:p>
    <w:p w14:paraId="7589A3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6</w:t>
      </w:r>
    </w:p>
    <w:p w14:paraId="3C49E4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33.930 --&gt; 00:43:36.850</w:t>
      </w:r>
    </w:p>
    <w:p w14:paraId="79DEA9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ree to twenty authors.</w:t>
      </w:r>
    </w:p>
    <w:p w14:paraId="6E123B86" w14:textId="77777777" w:rsidR="00000000" w:rsidRPr="004F7164" w:rsidRDefault="00870033" w:rsidP="004F7164">
      <w:pPr>
        <w:pStyle w:val="PlainText"/>
        <w:rPr>
          <w:rFonts w:ascii="Courier New" w:hAnsi="Courier New" w:cs="Courier New"/>
        </w:rPr>
      </w:pPr>
    </w:p>
    <w:p w14:paraId="4C827F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7</w:t>
      </w:r>
    </w:p>
    <w:p w14:paraId="455DCE9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3</w:t>
      </w:r>
      <w:r w:rsidRPr="004F7164">
        <w:rPr>
          <w:rFonts w:ascii="Courier New" w:hAnsi="Courier New" w:cs="Courier New"/>
        </w:rPr>
        <w:t>9.060 --&gt; 00:43:40.970</w:t>
      </w:r>
    </w:p>
    <w:p w14:paraId="3ACC01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get up to twenty authors</w:t>
      </w:r>
    </w:p>
    <w:p w14:paraId="3F6BFCBD" w14:textId="77777777" w:rsidR="00000000" w:rsidRPr="004F7164" w:rsidRDefault="00870033" w:rsidP="004F7164">
      <w:pPr>
        <w:pStyle w:val="PlainText"/>
        <w:rPr>
          <w:rFonts w:ascii="Courier New" w:hAnsi="Courier New" w:cs="Courier New"/>
        </w:rPr>
      </w:pPr>
    </w:p>
    <w:p w14:paraId="2CCBBE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8</w:t>
      </w:r>
    </w:p>
    <w:p w14:paraId="1F4F2E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41.380 --&gt; 00:43:45.299</w:t>
      </w:r>
    </w:p>
    <w:p w14:paraId="3BACC2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 text. You will use the first author's name, and it all</w:t>
      </w:r>
    </w:p>
    <w:p w14:paraId="6DBFF5B6" w14:textId="77777777" w:rsidR="00000000" w:rsidRPr="004F7164" w:rsidRDefault="00870033" w:rsidP="004F7164">
      <w:pPr>
        <w:pStyle w:val="PlainText"/>
        <w:rPr>
          <w:rFonts w:ascii="Courier New" w:hAnsi="Courier New" w:cs="Courier New"/>
        </w:rPr>
      </w:pPr>
    </w:p>
    <w:p w14:paraId="784236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29</w:t>
      </w:r>
    </w:p>
    <w:p w14:paraId="1F35E34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45.650 --&gt; 00:43:46.669</w:t>
      </w:r>
    </w:p>
    <w:p w14:paraId="715DD8B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w:t>
      </w:r>
      <w:r w:rsidRPr="004F7164">
        <w:rPr>
          <w:rFonts w:ascii="Courier New" w:hAnsi="Courier New" w:cs="Courier New"/>
        </w:rPr>
        <w:t>e/Her): Oh,</w:t>
      </w:r>
    </w:p>
    <w:p w14:paraId="384FB2DB" w14:textId="77777777" w:rsidR="00000000" w:rsidRPr="004F7164" w:rsidRDefault="00870033" w:rsidP="004F7164">
      <w:pPr>
        <w:pStyle w:val="PlainText"/>
        <w:rPr>
          <w:rFonts w:ascii="Courier New" w:hAnsi="Courier New" w:cs="Courier New"/>
        </w:rPr>
      </w:pPr>
    </w:p>
    <w:p w14:paraId="648D556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0</w:t>
      </w:r>
    </w:p>
    <w:p w14:paraId="1D11FBB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47.060 --&gt; 00:43:51.339</w:t>
      </w:r>
    </w:p>
    <w:p w14:paraId="55F2E7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 the references you will use, you will spell out each author's name</w:t>
      </w:r>
    </w:p>
    <w:p w14:paraId="62B99697" w14:textId="77777777" w:rsidR="00000000" w:rsidRPr="004F7164" w:rsidRDefault="00870033" w:rsidP="004F7164">
      <w:pPr>
        <w:pStyle w:val="PlainText"/>
        <w:rPr>
          <w:rFonts w:ascii="Courier New" w:hAnsi="Courier New" w:cs="Courier New"/>
        </w:rPr>
      </w:pPr>
    </w:p>
    <w:p w14:paraId="04D310F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1</w:t>
      </w:r>
    </w:p>
    <w:p w14:paraId="303EEC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3:52.150 --&gt; 00:44:05.639</w:t>
      </w:r>
    </w:p>
    <w:p w14:paraId="79013F3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in previous versions you would you could us</w:t>
      </w:r>
      <w:r w:rsidRPr="004F7164">
        <w:rPr>
          <w:rFonts w:ascii="Courier New" w:hAnsi="Courier New" w:cs="Courier New"/>
        </w:rPr>
        <w:t>e at all in your references. But in Apa seventh edition you have to write out each author's last name and first initial for the first twenty authors in your references</w:t>
      </w:r>
    </w:p>
    <w:p w14:paraId="3FE2A8C6" w14:textId="77777777" w:rsidR="00000000" w:rsidRPr="004F7164" w:rsidRDefault="00870033" w:rsidP="004F7164">
      <w:pPr>
        <w:pStyle w:val="PlainText"/>
        <w:rPr>
          <w:rFonts w:ascii="Courier New" w:hAnsi="Courier New" w:cs="Courier New"/>
        </w:rPr>
      </w:pPr>
    </w:p>
    <w:p w14:paraId="757189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2</w:t>
      </w:r>
    </w:p>
    <w:p w14:paraId="1FB797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06.270 --&gt; 00:44:08.640</w:t>
      </w:r>
    </w:p>
    <w:p w14:paraId="613B23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 your index you can us</w:t>
      </w:r>
      <w:r w:rsidRPr="004F7164">
        <w:rPr>
          <w:rFonts w:ascii="Courier New" w:hAnsi="Courier New" w:cs="Courier New"/>
        </w:rPr>
        <w:t>e at all</w:t>
      </w:r>
    </w:p>
    <w:p w14:paraId="34DA1CD6" w14:textId="77777777" w:rsidR="00000000" w:rsidRPr="004F7164" w:rsidRDefault="00870033" w:rsidP="004F7164">
      <w:pPr>
        <w:pStyle w:val="PlainText"/>
        <w:rPr>
          <w:rFonts w:ascii="Courier New" w:hAnsi="Courier New" w:cs="Courier New"/>
        </w:rPr>
      </w:pPr>
    </w:p>
    <w:p w14:paraId="2E9106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3</w:t>
      </w:r>
    </w:p>
    <w:p w14:paraId="0CB8DE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10.910 --&gt; 00:44:14.399</w:t>
      </w:r>
    </w:p>
    <w:p w14:paraId="2B2A96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have twenty-one or more authors.</w:t>
      </w:r>
    </w:p>
    <w:p w14:paraId="1BDF4BB0" w14:textId="77777777" w:rsidR="00000000" w:rsidRPr="004F7164" w:rsidRDefault="00870033" w:rsidP="004F7164">
      <w:pPr>
        <w:pStyle w:val="PlainText"/>
        <w:rPr>
          <w:rFonts w:ascii="Courier New" w:hAnsi="Courier New" w:cs="Courier New"/>
        </w:rPr>
      </w:pPr>
    </w:p>
    <w:p w14:paraId="606760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4</w:t>
      </w:r>
    </w:p>
    <w:p w14:paraId="78FF25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15.820 --&gt; 00:44:26.049</w:t>
      </w:r>
    </w:p>
    <w:p w14:paraId="6F3EC2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So you're right. You have to write out the first nineteen authors in your refer</w:t>
      </w:r>
      <w:r w:rsidRPr="004F7164">
        <w:rPr>
          <w:rFonts w:ascii="Courier New" w:hAnsi="Courier New" w:cs="Courier New"/>
        </w:rPr>
        <w:t>ences, and then you use an ellipse. And then the last author</w:t>
      </w:r>
    </w:p>
    <w:p w14:paraId="55C76F15" w14:textId="77777777" w:rsidR="00000000" w:rsidRPr="004F7164" w:rsidRDefault="00870033" w:rsidP="004F7164">
      <w:pPr>
        <w:pStyle w:val="PlainText"/>
        <w:rPr>
          <w:rFonts w:ascii="Courier New" w:hAnsi="Courier New" w:cs="Courier New"/>
        </w:rPr>
      </w:pPr>
    </w:p>
    <w:p w14:paraId="5EFD52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5</w:t>
      </w:r>
    </w:p>
    <w:p w14:paraId="375D16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27.140 --&gt; 00:44:30.429</w:t>
      </w:r>
    </w:p>
    <w:p w14:paraId="093E8CA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t really sucks for those twenty fourth authors,</w:t>
      </w:r>
    </w:p>
    <w:p w14:paraId="3FA6D8C1" w14:textId="77777777" w:rsidR="00000000" w:rsidRPr="004F7164" w:rsidRDefault="00870033" w:rsidP="004F7164">
      <w:pPr>
        <w:pStyle w:val="PlainText"/>
        <w:rPr>
          <w:rFonts w:ascii="Courier New" w:hAnsi="Courier New" w:cs="Courier New"/>
        </w:rPr>
      </w:pPr>
    </w:p>
    <w:p w14:paraId="7ED6482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6</w:t>
      </w:r>
    </w:p>
    <w:p w14:paraId="7D9A79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31.240 --&gt; 00:44:34.019</w:t>
      </w:r>
    </w:p>
    <w:p w14:paraId="2A3C96B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re anywhe</w:t>
      </w:r>
      <w:r w:rsidRPr="004F7164">
        <w:rPr>
          <w:rFonts w:ascii="Courier New" w:hAnsi="Courier New" w:cs="Courier New"/>
        </w:rPr>
        <w:t>re between, uh,</w:t>
      </w:r>
    </w:p>
    <w:p w14:paraId="716F6CC1" w14:textId="77777777" w:rsidR="00000000" w:rsidRPr="004F7164" w:rsidRDefault="00870033" w:rsidP="004F7164">
      <w:pPr>
        <w:pStyle w:val="PlainText"/>
        <w:rPr>
          <w:rFonts w:ascii="Courier New" w:hAnsi="Courier New" w:cs="Courier New"/>
        </w:rPr>
      </w:pPr>
    </w:p>
    <w:p w14:paraId="5AAC2CB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7</w:t>
      </w:r>
    </w:p>
    <w:p w14:paraId="1A3D15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35.210 --&gt; 00:44:37.299</w:t>
      </w:r>
    </w:p>
    <w:p w14:paraId="347328C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guess, like if you have,</w:t>
      </w:r>
    </w:p>
    <w:p w14:paraId="40EF9CED" w14:textId="77777777" w:rsidR="00000000" w:rsidRPr="004F7164" w:rsidRDefault="00870033" w:rsidP="004F7164">
      <w:pPr>
        <w:pStyle w:val="PlainText"/>
        <w:rPr>
          <w:rFonts w:ascii="Courier New" w:hAnsi="Courier New" w:cs="Courier New"/>
        </w:rPr>
      </w:pPr>
    </w:p>
    <w:p w14:paraId="436413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8</w:t>
      </w:r>
    </w:p>
    <w:p w14:paraId="7139DE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38.230 --&gt; 00:44:39.959</w:t>
      </w:r>
    </w:p>
    <w:p w14:paraId="540E97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if you number twenty two,</w:t>
      </w:r>
    </w:p>
    <w:p w14:paraId="4EC6D5F9" w14:textId="77777777" w:rsidR="00000000" w:rsidRPr="004F7164" w:rsidRDefault="00870033" w:rsidP="004F7164">
      <w:pPr>
        <w:pStyle w:val="PlainText"/>
        <w:rPr>
          <w:rFonts w:ascii="Courier New" w:hAnsi="Courier New" w:cs="Courier New"/>
        </w:rPr>
      </w:pPr>
    </w:p>
    <w:p w14:paraId="3D0B870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39</w:t>
      </w:r>
    </w:p>
    <w:p w14:paraId="7E47DB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40.840 --&gt; 00:44:53.899</w:t>
      </w:r>
    </w:p>
    <w:p w14:paraId="25C273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well, no twenty-two </w:t>
      </w:r>
      <w:r w:rsidRPr="004F7164">
        <w:rPr>
          <w:rFonts w:ascii="Courier New" w:hAnsi="Courier New" w:cs="Courier New"/>
        </w:rPr>
        <w:t>is okay. Number twenty, one anywhere between twenty one to like a hundred. You're gonna be left out. You just have to tell people I really did write it. I was really I really helped on it. I just did. There just wasn't enough room for my name.</w:t>
      </w:r>
    </w:p>
    <w:p w14:paraId="2FE07887" w14:textId="77777777" w:rsidR="00000000" w:rsidRPr="004F7164" w:rsidRDefault="00870033" w:rsidP="004F7164">
      <w:pPr>
        <w:pStyle w:val="PlainText"/>
        <w:rPr>
          <w:rFonts w:ascii="Courier New" w:hAnsi="Courier New" w:cs="Courier New"/>
        </w:rPr>
      </w:pPr>
    </w:p>
    <w:p w14:paraId="517CA7B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0</w:t>
      </w:r>
    </w:p>
    <w:p w14:paraId="363AD4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w:t>
      </w:r>
      <w:r w:rsidRPr="004F7164">
        <w:rPr>
          <w:rFonts w:ascii="Courier New" w:hAnsi="Courier New" w:cs="Courier New"/>
        </w:rPr>
        <w:t>4:54.250 --&gt; 00:44:59.180</w:t>
      </w:r>
    </w:p>
    <w:p w14:paraId="09FE99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eah, this happens a lot in the uh health sciences, and uh,</w:t>
      </w:r>
    </w:p>
    <w:p w14:paraId="07618E07" w14:textId="77777777" w:rsidR="00000000" w:rsidRPr="004F7164" w:rsidRDefault="00870033" w:rsidP="004F7164">
      <w:pPr>
        <w:pStyle w:val="PlainText"/>
        <w:rPr>
          <w:rFonts w:ascii="Courier New" w:hAnsi="Courier New" w:cs="Courier New"/>
        </w:rPr>
      </w:pPr>
    </w:p>
    <w:p w14:paraId="449254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1</w:t>
      </w:r>
    </w:p>
    <w:p w14:paraId="3CC9F1B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4:59.250 --&gt; 00:45:00.520</w:t>
      </w:r>
    </w:p>
    <w:p w14:paraId="2A49BFA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ike chemistry,</w:t>
      </w:r>
    </w:p>
    <w:p w14:paraId="6A4A7E40" w14:textId="77777777" w:rsidR="00000000" w:rsidRPr="004F7164" w:rsidRDefault="00870033" w:rsidP="004F7164">
      <w:pPr>
        <w:pStyle w:val="PlainText"/>
        <w:rPr>
          <w:rFonts w:ascii="Courier New" w:hAnsi="Courier New" w:cs="Courier New"/>
        </w:rPr>
      </w:pPr>
    </w:p>
    <w:p w14:paraId="46DA3E8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2</w:t>
      </w:r>
    </w:p>
    <w:p w14:paraId="3D9CD2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01.010 --&gt; 00:45:07.329</w:t>
      </w:r>
    </w:p>
    <w:p w14:paraId="4439BC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w:t>
      </w:r>
      <w:r w:rsidRPr="004F7164">
        <w:rPr>
          <w:rFonts w:ascii="Courier New" w:hAnsi="Courier New" w:cs="Courier New"/>
        </w:rPr>
        <w:t>you get so many different authors because there's So many components people work on different parts of the research,</w:t>
      </w:r>
    </w:p>
    <w:p w14:paraId="75F24B1F" w14:textId="77777777" w:rsidR="00000000" w:rsidRPr="004F7164" w:rsidRDefault="00870033" w:rsidP="004F7164">
      <w:pPr>
        <w:pStyle w:val="PlainText"/>
        <w:rPr>
          <w:rFonts w:ascii="Courier New" w:hAnsi="Courier New" w:cs="Courier New"/>
        </w:rPr>
      </w:pPr>
    </w:p>
    <w:p w14:paraId="6B38D3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3</w:t>
      </w:r>
    </w:p>
    <w:p w14:paraId="7E03B9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08.270 --&gt; 00:45:10.869</w:t>
      </w:r>
    </w:p>
    <w:p w14:paraId="6FE4289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you also have to keep them all in order,</w:t>
      </w:r>
    </w:p>
    <w:p w14:paraId="1EF65E69" w14:textId="77777777" w:rsidR="00000000" w:rsidRPr="004F7164" w:rsidRDefault="00870033" w:rsidP="004F7164">
      <w:pPr>
        <w:pStyle w:val="PlainText"/>
        <w:rPr>
          <w:rFonts w:ascii="Courier New" w:hAnsi="Courier New" w:cs="Courier New"/>
        </w:rPr>
      </w:pPr>
    </w:p>
    <w:p w14:paraId="6C909A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4</w:t>
      </w:r>
    </w:p>
    <w:p w14:paraId="02753E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11.140 --&gt; 00:45</w:t>
      </w:r>
      <w:r w:rsidRPr="004F7164">
        <w:rPr>
          <w:rFonts w:ascii="Courier New" w:hAnsi="Courier New" w:cs="Courier New"/>
        </w:rPr>
        <w:t>:12.669</w:t>
      </w:r>
    </w:p>
    <w:p w14:paraId="66F23B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s they're listed</w:t>
      </w:r>
    </w:p>
    <w:p w14:paraId="75D9EB9D" w14:textId="77777777" w:rsidR="00000000" w:rsidRPr="004F7164" w:rsidRDefault="00870033" w:rsidP="004F7164">
      <w:pPr>
        <w:pStyle w:val="PlainText"/>
        <w:rPr>
          <w:rFonts w:ascii="Courier New" w:hAnsi="Courier New" w:cs="Courier New"/>
        </w:rPr>
      </w:pPr>
    </w:p>
    <w:p w14:paraId="4430D36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5</w:t>
      </w:r>
    </w:p>
    <w:p w14:paraId="202C04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12.720 --&gt; 00:45:21.950</w:t>
      </w:r>
    </w:p>
    <w:p w14:paraId="53AD893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so If Wang was Number twenty-one. You don't want to accidentally put them in there. And there was another person who was less because they'r</w:t>
      </w:r>
      <w:r w:rsidRPr="004F7164">
        <w:rPr>
          <w:rFonts w:ascii="Courier New" w:hAnsi="Courier New" w:cs="Courier New"/>
        </w:rPr>
        <w:t>e gonna be upset at weighing the uh. Oh,</w:t>
      </w:r>
    </w:p>
    <w:p w14:paraId="4375BFE6" w14:textId="77777777" w:rsidR="00000000" w:rsidRPr="004F7164" w:rsidRDefault="00870033" w:rsidP="004F7164">
      <w:pPr>
        <w:pStyle w:val="PlainText"/>
        <w:rPr>
          <w:rFonts w:ascii="Courier New" w:hAnsi="Courier New" w:cs="Courier New"/>
        </w:rPr>
      </w:pPr>
    </w:p>
    <w:p w14:paraId="174FA7E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6</w:t>
      </w:r>
    </w:p>
    <w:p w14:paraId="65E84D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22.370 --&gt; 00:45:23.850</w:t>
      </w:r>
    </w:p>
    <w:p w14:paraId="1C03AD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hy did you leave me out</w:t>
      </w:r>
    </w:p>
    <w:p w14:paraId="542157B6" w14:textId="77777777" w:rsidR="00000000" w:rsidRPr="004F7164" w:rsidRDefault="00870033" w:rsidP="004F7164">
      <w:pPr>
        <w:pStyle w:val="PlainText"/>
        <w:rPr>
          <w:rFonts w:ascii="Courier New" w:hAnsi="Courier New" w:cs="Courier New"/>
        </w:rPr>
      </w:pPr>
    </w:p>
    <w:p w14:paraId="1E2EB9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7</w:t>
      </w:r>
    </w:p>
    <w:p w14:paraId="01907D2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24.070 --&gt; 00:45:25.259</w:t>
      </w:r>
    </w:p>
    <w:p w14:paraId="1F1D5C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446B5689" w14:textId="77777777" w:rsidR="00000000" w:rsidRPr="004F7164" w:rsidRDefault="00870033" w:rsidP="004F7164">
      <w:pPr>
        <w:pStyle w:val="PlainText"/>
        <w:rPr>
          <w:rFonts w:ascii="Courier New" w:hAnsi="Courier New" w:cs="Courier New"/>
        </w:rPr>
      </w:pPr>
    </w:p>
    <w:p w14:paraId="64E393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8</w:t>
      </w:r>
    </w:p>
    <w:p w14:paraId="09933A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25.400 --&gt; 00:45:31.059</w:t>
      </w:r>
    </w:p>
    <w:p w14:paraId="704025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Uh? Because people really do care about the auto author order, So be mindful of it.</w:t>
      </w:r>
    </w:p>
    <w:p w14:paraId="67EC2B24" w14:textId="77777777" w:rsidR="00000000" w:rsidRPr="004F7164" w:rsidRDefault="00870033" w:rsidP="004F7164">
      <w:pPr>
        <w:pStyle w:val="PlainText"/>
        <w:rPr>
          <w:rFonts w:ascii="Courier New" w:hAnsi="Courier New" w:cs="Courier New"/>
        </w:rPr>
      </w:pPr>
    </w:p>
    <w:p w14:paraId="6A3FFD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49</w:t>
      </w:r>
    </w:p>
    <w:p w14:paraId="33E89B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31.420 --&gt; 00:45:32.509</w:t>
      </w:r>
    </w:p>
    <w:p w14:paraId="7DAB03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w:t>
      </w:r>
    </w:p>
    <w:p w14:paraId="24B0BE5B" w14:textId="77777777" w:rsidR="00000000" w:rsidRPr="004F7164" w:rsidRDefault="00870033" w:rsidP="004F7164">
      <w:pPr>
        <w:pStyle w:val="PlainText"/>
        <w:rPr>
          <w:rFonts w:ascii="Courier New" w:hAnsi="Courier New" w:cs="Courier New"/>
        </w:rPr>
      </w:pPr>
    </w:p>
    <w:p w14:paraId="2B835F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0</w:t>
      </w:r>
    </w:p>
    <w:p w14:paraId="69F4C04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32.830 --&gt; 00:45:35.429</w:t>
      </w:r>
    </w:p>
    <w:p w14:paraId="6D80E51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et's see any questions here.</w:t>
      </w:r>
    </w:p>
    <w:p w14:paraId="04E09A64" w14:textId="77777777" w:rsidR="00000000" w:rsidRPr="004F7164" w:rsidRDefault="00870033" w:rsidP="004F7164">
      <w:pPr>
        <w:pStyle w:val="PlainText"/>
        <w:rPr>
          <w:rFonts w:ascii="Courier New" w:hAnsi="Courier New" w:cs="Courier New"/>
        </w:rPr>
      </w:pPr>
    </w:p>
    <w:p w14:paraId="378FA04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w:t>
      </w:r>
      <w:r w:rsidRPr="004F7164">
        <w:rPr>
          <w:rFonts w:ascii="Courier New" w:hAnsi="Courier New" w:cs="Courier New"/>
        </w:rPr>
        <w:t>51</w:t>
      </w:r>
    </w:p>
    <w:p w14:paraId="1C05B01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38.280 --&gt; 00:45:41.930</w:t>
      </w:r>
    </w:p>
    <w:p w14:paraId="214167C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just want to reiterate that author order is important.</w:t>
      </w:r>
    </w:p>
    <w:p w14:paraId="65381091" w14:textId="77777777" w:rsidR="00000000" w:rsidRPr="004F7164" w:rsidRDefault="00870033" w:rsidP="004F7164">
      <w:pPr>
        <w:pStyle w:val="PlainText"/>
        <w:rPr>
          <w:rFonts w:ascii="Courier New" w:hAnsi="Courier New" w:cs="Courier New"/>
        </w:rPr>
      </w:pPr>
    </w:p>
    <w:p w14:paraId="32E076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2</w:t>
      </w:r>
    </w:p>
    <w:p w14:paraId="682ECE9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43.170 --&gt; 00:45:44.040</w:t>
      </w:r>
    </w:p>
    <w:p w14:paraId="66B832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Okay,</w:t>
      </w:r>
    </w:p>
    <w:p w14:paraId="436D82D8" w14:textId="77777777" w:rsidR="00000000" w:rsidRPr="004F7164" w:rsidRDefault="00870033" w:rsidP="004F7164">
      <w:pPr>
        <w:pStyle w:val="PlainText"/>
        <w:rPr>
          <w:rFonts w:ascii="Courier New" w:hAnsi="Courier New" w:cs="Courier New"/>
        </w:rPr>
      </w:pPr>
    </w:p>
    <w:p w14:paraId="5B41630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3</w:t>
      </w:r>
    </w:p>
    <w:p w14:paraId="7680AC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44.880 --&gt; 00:45:59.069</w:t>
      </w:r>
    </w:p>
    <w:p w14:paraId="41703E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is is another frequent quest</w:t>
      </w:r>
      <w:r w:rsidRPr="004F7164">
        <w:rPr>
          <w:rFonts w:ascii="Courier New" w:hAnsi="Courier New" w:cs="Courier New"/>
        </w:rPr>
        <w:t>ion. Uh what? If i'm citing something that was already cited in the article that i'm using. So these are uh secondary sources. So um, if you find if I write an article</w:t>
      </w:r>
    </w:p>
    <w:p w14:paraId="0A0F45DB" w14:textId="77777777" w:rsidR="00000000" w:rsidRPr="004F7164" w:rsidRDefault="00870033" w:rsidP="004F7164">
      <w:pPr>
        <w:pStyle w:val="PlainText"/>
        <w:rPr>
          <w:rFonts w:ascii="Courier New" w:hAnsi="Courier New" w:cs="Courier New"/>
        </w:rPr>
      </w:pPr>
    </w:p>
    <w:p w14:paraId="06F7AA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4</w:t>
      </w:r>
    </w:p>
    <w:p w14:paraId="665FE51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5:59.180 --&gt; 00:46:04.080</w:t>
      </w:r>
    </w:p>
    <w:p w14:paraId="07E592A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and I site Fabiola, and </w:t>
      </w:r>
      <w:r w:rsidRPr="004F7164">
        <w:rPr>
          <w:rFonts w:ascii="Courier New" w:hAnsi="Courier New" w:cs="Courier New"/>
        </w:rPr>
        <w:t>you really like what I've cited from fabulous.</w:t>
      </w:r>
    </w:p>
    <w:p w14:paraId="0D37F9F2" w14:textId="77777777" w:rsidR="00000000" w:rsidRPr="004F7164" w:rsidRDefault="00870033" w:rsidP="004F7164">
      <w:pPr>
        <w:pStyle w:val="PlainText"/>
        <w:rPr>
          <w:rFonts w:ascii="Courier New" w:hAnsi="Courier New" w:cs="Courier New"/>
        </w:rPr>
      </w:pPr>
    </w:p>
    <w:p w14:paraId="377C74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5</w:t>
      </w:r>
    </w:p>
    <w:p w14:paraId="3C84DC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04.160 --&gt; 00:46:09.439</w:t>
      </w:r>
    </w:p>
    <w:p w14:paraId="5008E9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n you're going to site um guerrero as cited in Wilson,</w:t>
      </w:r>
    </w:p>
    <w:p w14:paraId="01025ED9" w14:textId="77777777" w:rsidR="00000000" w:rsidRPr="004F7164" w:rsidRDefault="00870033" w:rsidP="004F7164">
      <w:pPr>
        <w:pStyle w:val="PlainText"/>
        <w:rPr>
          <w:rFonts w:ascii="Courier New" w:hAnsi="Courier New" w:cs="Courier New"/>
        </w:rPr>
      </w:pPr>
    </w:p>
    <w:p w14:paraId="52FD5E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6</w:t>
      </w:r>
    </w:p>
    <w:p w14:paraId="5D0F2EC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10.010 --&gt; 00:46:13.030</w:t>
      </w:r>
    </w:p>
    <w:p w14:paraId="2A81B9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and there's an example </w:t>
      </w:r>
      <w:r w:rsidRPr="004F7164">
        <w:rPr>
          <w:rFonts w:ascii="Courier New" w:hAnsi="Courier New" w:cs="Courier New"/>
        </w:rPr>
        <w:t>here. So uh,</w:t>
      </w:r>
    </w:p>
    <w:p w14:paraId="4DBDA6BF" w14:textId="77777777" w:rsidR="00000000" w:rsidRPr="004F7164" w:rsidRDefault="00870033" w:rsidP="004F7164">
      <w:pPr>
        <w:pStyle w:val="PlainText"/>
        <w:rPr>
          <w:rFonts w:ascii="Courier New" w:hAnsi="Courier New" w:cs="Courier New"/>
        </w:rPr>
      </w:pPr>
    </w:p>
    <w:p w14:paraId="7FB2D9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7</w:t>
      </w:r>
    </w:p>
    <w:p w14:paraId="0B496E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14.320 --&gt; 00:46:27.589</w:t>
      </w:r>
    </w:p>
    <w:p w14:paraId="1B1EE4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rry I have to minimize you again. Uh rehabilitation professionals risk extinguishing client hope and motivation if they prematurely focus on the extent of clients. This disablin</w:t>
      </w:r>
      <w:r w:rsidRPr="004F7164">
        <w:rPr>
          <w:rFonts w:ascii="Courier New" w:hAnsi="Courier New" w:cs="Courier New"/>
        </w:rPr>
        <w:t>g injuries instead of first focusing on the discovery,</w:t>
      </w:r>
    </w:p>
    <w:p w14:paraId="0B4240CE" w14:textId="77777777" w:rsidR="00000000" w:rsidRPr="004F7164" w:rsidRDefault="00870033" w:rsidP="004F7164">
      <w:pPr>
        <w:pStyle w:val="PlainText"/>
        <w:rPr>
          <w:rFonts w:ascii="Courier New" w:hAnsi="Courier New" w:cs="Courier New"/>
        </w:rPr>
      </w:pPr>
    </w:p>
    <w:p w14:paraId="07BCE25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8</w:t>
      </w:r>
    </w:p>
    <w:p w14:paraId="74443D0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27.730 --&gt; 00:46:32.850</w:t>
      </w:r>
    </w:p>
    <w:p w14:paraId="78E7424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cusing on discovering those functions that the clients retain, or can fairly, easily,</w:t>
      </w:r>
    </w:p>
    <w:p w14:paraId="5AE6E2A1" w14:textId="77777777" w:rsidR="00000000" w:rsidRPr="004F7164" w:rsidRDefault="00870033" w:rsidP="004F7164">
      <w:pPr>
        <w:pStyle w:val="PlainText"/>
        <w:rPr>
          <w:rFonts w:ascii="Courier New" w:hAnsi="Courier New" w:cs="Courier New"/>
        </w:rPr>
      </w:pPr>
    </w:p>
    <w:p w14:paraId="66911A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59</w:t>
      </w:r>
    </w:p>
    <w:p w14:paraId="67C2A0C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33.170 --&gt; 00:46:39.919</w:t>
      </w:r>
    </w:p>
    <w:p w14:paraId="309FED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w:t>
      </w:r>
      <w:r w:rsidRPr="004F7164">
        <w:rPr>
          <w:rFonts w:ascii="Courier New" w:hAnsi="Courier New" w:cs="Courier New"/>
        </w:rPr>
        <w:t>son (She/Her): fairly, easily again. So that was I came from a source. Hoffman or Coleman,</w:t>
      </w:r>
    </w:p>
    <w:p w14:paraId="025BD317" w14:textId="77777777" w:rsidR="00000000" w:rsidRPr="004F7164" w:rsidRDefault="00870033" w:rsidP="004F7164">
      <w:pPr>
        <w:pStyle w:val="PlainText"/>
        <w:rPr>
          <w:rFonts w:ascii="Courier New" w:hAnsi="Courier New" w:cs="Courier New"/>
        </w:rPr>
      </w:pPr>
    </w:p>
    <w:p w14:paraId="17BDBB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0</w:t>
      </w:r>
    </w:p>
    <w:p w14:paraId="64D876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39.990 --&gt; 00:46:46.650</w:t>
      </w:r>
    </w:p>
    <w:p w14:paraId="5F4869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one thousand nine hundred and seventy-five, but it was cited in Wagner and Macmahon two thousand and </w:t>
      </w:r>
      <w:r w:rsidRPr="004F7164">
        <w:rPr>
          <w:rFonts w:ascii="Courier New" w:hAnsi="Courier New" w:cs="Courier New"/>
        </w:rPr>
        <w:t>four.</w:t>
      </w:r>
    </w:p>
    <w:p w14:paraId="77F2ADD3" w14:textId="77777777" w:rsidR="00000000" w:rsidRPr="004F7164" w:rsidRDefault="00870033" w:rsidP="004F7164">
      <w:pPr>
        <w:pStyle w:val="PlainText"/>
        <w:rPr>
          <w:rFonts w:ascii="Courier New" w:hAnsi="Courier New" w:cs="Courier New"/>
        </w:rPr>
      </w:pPr>
    </w:p>
    <w:p w14:paraId="340367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1</w:t>
      </w:r>
    </w:p>
    <w:p w14:paraId="01B599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46.930 --&gt; 00:46:48.959</w:t>
      </w:r>
    </w:p>
    <w:p w14:paraId="2EDEFBD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now you know, I</w:t>
      </w:r>
    </w:p>
    <w:p w14:paraId="3B70C379" w14:textId="77777777" w:rsidR="00000000" w:rsidRPr="004F7164" w:rsidRDefault="00870033" w:rsidP="004F7164">
      <w:pPr>
        <w:pStyle w:val="PlainText"/>
        <w:rPr>
          <w:rFonts w:ascii="Courier New" w:hAnsi="Courier New" w:cs="Courier New"/>
        </w:rPr>
      </w:pPr>
    </w:p>
    <w:p w14:paraId="7007CB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2</w:t>
      </w:r>
    </w:p>
    <w:p w14:paraId="760F3AB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49.120 --&gt; 00:46:52.290</w:t>
      </w:r>
    </w:p>
    <w:p w14:paraId="414C4E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und it within this last source.</w:t>
      </w:r>
    </w:p>
    <w:p w14:paraId="275E2520" w14:textId="77777777" w:rsidR="00000000" w:rsidRPr="004F7164" w:rsidRDefault="00870033" w:rsidP="004F7164">
      <w:pPr>
        <w:pStyle w:val="PlainText"/>
        <w:rPr>
          <w:rFonts w:ascii="Courier New" w:hAnsi="Courier New" w:cs="Courier New"/>
        </w:rPr>
      </w:pPr>
    </w:p>
    <w:p w14:paraId="61C30D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3</w:t>
      </w:r>
    </w:p>
    <w:p w14:paraId="12FCD3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52.310 --&gt; 00:46:55.419</w:t>
      </w:r>
    </w:p>
    <w:p w14:paraId="084B4DA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w:t>
      </w:r>
      <w:r w:rsidRPr="004F7164">
        <w:rPr>
          <w:rFonts w:ascii="Courier New" w:hAnsi="Courier New" w:cs="Courier New"/>
        </w:rPr>
        <w:t>t this or cited this source</w:t>
      </w:r>
    </w:p>
    <w:p w14:paraId="4BEF3D03" w14:textId="77777777" w:rsidR="00000000" w:rsidRPr="004F7164" w:rsidRDefault="00870033" w:rsidP="004F7164">
      <w:pPr>
        <w:pStyle w:val="PlainText"/>
        <w:rPr>
          <w:rFonts w:ascii="Courier New" w:hAnsi="Courier New" w:cs="Courier New"/>
        </w:rPr>
      </w:pPr>
    </w:p>
    <w:p w14:paraId="340476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4</w:t>
      </w:r>
    </w:p>
    <w:p w14:paraId="2A359C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6:55.950 --&gt; 00:47:00.090</w:t>
      </w:r>
    </w:p>
    <w:p w14:paraId="65CB186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is part can be confusing. Uh, the</w:t>
      </w:r>
    </w:p>
    <w:p w14:paraId="3B7469DC" w14:textId="77777777" w:rsidR="00000000" w:rsidRPr="004F7164" w:rsidRDefault="00870033" w:rsidP="004F7164">
      <w:pPr>
        <w:pStyle w:val="PlainText"/>
        <w:rPr>
          <w:rFonts w:ascii="Courier New" w:hAnsi="Courier New" w:cs="Courier New"/>
        </w:rPr>
      </w:pPr>
    </w:p>
    <w:p w14:paraId="7C0DDE1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5</w:t>
      </w:r>
    </w:p>
    <w:p w14:paraId="3B0EB3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00.880 --&gt; 00:47:10.000</w:t>
      </w:r>
    </w:p>
    <w:p w14:paraId="3DF82D0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best way to go typically is to find the original source,</w:t>
      </w:r>
      <w:r w:rsidRPr="004F7164">
        <w:rPr>
          <w:rFonts w:ascii="Courier New" w:hAnsi="Courier New" w:cs="Courier New"/>
        </w:rPr>
        <w:t xml:space="preserve"> so I really should go back and find the home in article and site it directly.</w:t>
      </w:r>
    </w:p>
    <w:p w14:paraId="74E43291" w14:textId="77777777" w:rsidR="00000000" w:rsidRPr="004F7164" w:rsidRDefault="00870033" w:rsidP="004F7164">
      <w:pPr>
        <w:pStyle w:val="PlainText"/>
        <w:rPr>
          <w:rFonts w:ascii="Courier New" w:hAnsi="Courier New" w:cs="Courier New"/>
        </w:rPr>
      </w:pPr>
    </w:p>
    <w:p w14:paraId="7174DA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6</w:t>
      </w:r>
    </w:p>
    <w:p w14:paraId="2AEAEF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10.010 --&gt; 00:47:25.089</w:t>
      </w:r>
    </w:p>
    <w:p w14:paraId="11F655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since it was published in one thousand nine hundred and seventy-five. It's not. It's possible that it's not a</w:t>
      </w:r>
      <w:r w:rsidRPr="004F7164">
        <w:rPr>
          <w:rFonts w:ascii="Courier New" w:hAnsi="Courier New" w:cs="Courier New"/>
        </w:rPr>
        <w:t>vailable. Digitally anywhere, and if I can't find the physical copy of it, my best bet is to it like this, but if you can find the original source, it's best to c it directly</w:t>
      </w:r>
    </w:p>
    <w:p w14:paraId="3245E95F" w14:textId="77777777" w:rsidR="00000000" w:rsidRPr="004F7164" w:rsidRDefault="00870033" w:rsidP="004F7164">
      <w:pPr>
        <w:pStyle w:val="PlainText"/>
        <w:rPr>
          <w:rFonts w:ascii="Courier New" w:hAnsi="Courier New" w:cs="Courier New"/>
        </w:rPr>
      </w:pPr>
    </w:p>
    <w:p w14:paraId="3F16A3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7</w:t>
      </w:r>
    </w:p>
    <w:p w14:paraId="6297A5F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47:26.920 --&gt; 00:47:28.310</w:t>
      </w:r>
    </w:p>
    <w:p w14:paraId="6EC736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y questions her</w:t>
      </w:r>
      <w:r w:rsidRPr="004F7164">
        <w:rPr>
          <w:rFonts w:ascii="Courier New" w:hAnsi="Courier New" w:cs="Courier New"/>
        </w:rPr>
        <w:t>e.</w:t>
      </w:r>
    </w:p>
    <w:p w14:paraId="6B90D4B0" w14:textId="77777777" w:rsidR="00000000" w:rsidRPr="004F7164" w:rsidRDefault="00870033" w:rsidP="004F7164">
      <w:pPr>
        <w:pStyle w:val="PlainText"/>
        <w:rPr>
          <w:rFonts w:ascii="Courier New" w:hAnsi="Courier New" w:cs="Courier New"/>
        </w:rPr>
      </w:pPr>
    </w:p>
    <w:p w14:paraId="2E3C4F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8</w:t>
      </w:r>
    </w:p>
    <w:p w14:paraId="5AC12E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29.850 --&gt; 00:47:31.009</w:t>
      </w:r>
    </w:p>
    <w:p w14:paraId="402277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Regina Choy: Thank you.</w:t>
      </w:r>
    </w:p>
    <w:p w14:paraId="0543423C" w14:textId="77777777" w:rsidR="00000000" w:rsidRPr="004F7164" w:rsidRDefault="00870033" w:rsidP="004F7164">
      <w:pPr>
        <w:pStyle w:val="PlainText"/>
        <w:rPr>
          <w:rFonts w:ascii="Courier New" w:hAnsi="Courier New" w:cs="Courier New"/>
        </w:rPr>
      </w:pPr>
    </w:p>
    <w:p w14:paraId="0050AA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69</w:t>
      </w:r>
    </w:p>
    <w:p w14:paraId="31A7CF8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31.080 --&gt; 00:47:33.639</w:t>
      </w:r>
    </w:p>
    <w:p w14:paraId="0DD128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Regina Choy: I didn't. I didn't know about this,</w:t>
      </w:r>
    </w:p>
    <w:p w14:paraId="2BF9E020" w14:textId="77777777" w:rsidR="00000000" w:rsidRPr="004F7164" w:rsidRDefault="00870033" w:rsidP="004F7164">
      <w:pPr>
        <w:pStyle w:val="PlainText"/>
        <w:rPr>
          <w:rFonts w:ascii="Courier New" w:hAnsi="Courier New" w:cs="Courier New"/>
        </w:rPr>
      </w:pPr>
    </w:p>
    <w:p w14:paraId="2C17F2F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0</w:t>
      </w:r>
    </w:p>
    <w:p w14:paraId="2DD077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33.710 --&gt; 00:47:42.669</w:t>
      </w:r>
    </w:p>
    <w:p w14:paraId="319287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t is a question that comes up a l</w:t>
      </w:r>
      <w:r w:rsidRPr="004F7164">
        <w:rPr>
          <w:rFonts w:ascii="Courier New" w:hAnsi="Courier New" w:cs="Courier New"/>
        </w:rPr>
        <w:t>ot. It's like. I found this really good quote in this article, but I can't find the original article that the quote came from,</w:t>
      </w:r>
    </w:p>
    <w:p w14:paraId="5D5DECD7" w14:textId="77777777" w:rsidR="00000000" w:rsidRPr="004F7164" w:rsidRDefault="00870033" w:rsidP="004F7164">
      <w:pPr>
        <w:pStyle w:val="PlainText"/>
        <w:rPr>
          <w:rFonts w:ascii="Courier New" w:hAnsi="Courier New" w:cs="Courier New"/>
        </w:rPr>
      </w:pPr>
    </w:p>
    <w:p w14:paraId="7753D9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1</w:t>
      </w:r>
    </w:p>
    <w:p w14:paraId="66D3DA4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42.830 --&gt; 00:47:44.869</w:t>
      </w:r>
    </w:p>
    <w:p w14:paraId="6869DA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you can sign it this way.</w:t>
      </w:r>
    </w:p>
    <w:p w14:paraId="3FFB6108" w14:textId="77777777" w:rsidR="00000000" w:rsidRPr="004F7164" w:rsidRDefault="00870033" w:rsidP="004F7164">
      <w:pPr>
        <w:pStyle w:val="PlainText"/>
        <w:rPr>
          <w:rFonts w:ascii="Courier New" w:hAnsi="Courier New" w:cs="Courier New"/>
        </w:rPr>
      </w:pPr>
    </w:p>
    <w:p w14:paraId="29C64E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2</w:t>
      </w:r>
    </w:p>
    <w:p w14:paraId="37AEAE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45.200 --&gt; 00:47:49.50</w:t>
      </w:r>
      <w:r w:rsidRPr="004F7164">
        <w:rPr>
          <w:rFonts w:ascii="Courier New" w:hAnsi="Courier New" w:cs="Courier New"/>
        </w:rPr>
        <w:t>0</w:t>
      </w:r>
    </w:p>
    <w:p w14:paraId="436B74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So every time you read an article it it has</w:t>
      </w:r>
    </w:p>
    <w:p w14:paraId="0C611018" w14:textId="77777777" w:rsidR="00000000" w:rsidRPr="004F7164" w:rsidRDefault="00870033" w:rsidP="004F7164">
      <w:pPr>
        <w:pStyle w:val="PlainText"/>
        <w:rPr>
          <w:rFonts w:ascii="Courier New" w:hAnsi="Courier New" w:cs="Courier New"/>
        </w:rPr>
      </w:pPr>
    </w:p>
    <w:p w14:paraId="02B3280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3</w:t>
      </w:r>
    </w:p>
    <w:p w14:paraId="2E13A7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49.810 --&gt; 00:47:52.190</w:t>
      </w:r>
    </w:p>
    <w:p w14:paraId="4309F4D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a quote for another Arthur</w:t>
      </w:r>
    </w:p>
    <w:p w14:paraId="70036F9D" w14:textId="77777777" w:rsidR="00000000" w:rsidRPr="004F7164" w:rsidRDefault="00870033" w:rsidP="004F7164">
      <w:pPr>
        <w:pStyle w:val="PlainText"/>
        <w:rPr>
          <w:rFonts w:ascii="Courier New" w:hAnsi="Courier New" w:cs="Courier New"/>
        </w:rPr>
      </w:pPr>
    </w:p>
    <w:p w14:paraId="4EDDD61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4</w:t>
      </w:r>
    </w:p>
    <w:p w14:paraId="2F6C0E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52.370 --&gt; 00:47:53.529</w:t>
      </w:r>
    </w:p>
    <w:p w14:paraId="5F862F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that</w:t>
      </w:r>
    </w:p>
    <w:p w14:paraId="39E3EBA4" w14:textId="77777777" w:rsidR="00000000" w:rsidRPr="004F7164" w:rsidRDefault="00870033" w:rsidP="004F7164">
      <w:pPr>
        <w:pStyle w:val="PlainText"/>
        <w:rPr>
          <w:rFonts w:ascii="Courier New" w:hAnsi="Courier New" w:cs="Courier New"/>
        </w:rPr>
      </w:pPr>
    </w:p>
    <w:p w14:paraId="77D3C03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5</w:t>
      </w:r>
    </w:p>
    <w:p w14:paraId="11816B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54.080 --&gt; 00:47:58.509</w:t>
      </w:r>
    </w:p>
    <w:p w14:paraId="2D0A9FC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w:t>
      </w:r>
      <w:r w:rsidRPr="004F7164">
        <w:rPr>
          <w:rFonts w:ascii="Courier New" w:hAnsi="Courier New" w:cs="Courier New"/>
        </w:rPr>
        <w:t>regory: the article Arthur has used. You have decided this way.</w:t>
      </w:r>
    </w:p>
    <w:p w14:paraId="0BA0A083" w14:textId="77777777" w:rsidR="00000000" w:rsidRPr="004F7164" w:rsidRDefault="00870033" w:rsidP="004F7164">
      <w:pPr>
        <w:pStyle w:val="PlainText"/>
        <w:rPr>
          <w:rFonts w:ascii="Courier New" w:hAnsi="Courier New" w:cs="Courier New"/>
        </w:rPr>
      </w:pPr>
    </w:p>
    <w:p w14:paraId="2C3A87C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6</w:t>
      </w:r>
    </w:p>
    <w:p w14:paraId="5C787E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7:59.430 --&gt; 00:48:03.390</w:t>
      </w:r>
    </w:p>
    <w:p w14:paraId="159A6C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can't find the original article that the quote came from.</w:t>
      </w:r>
    </w:p>
    <w:p w14:paraId="60501F9F" w14:textId="77777777" w:rsidR="00000000" w:rsidRPr="004F7164" w:rsidRDefault="00870033" w:rsidP="004F7164">
      <w:pPr>
        <w:pStyle w:val="PlainText"/>
        <w:rPr>
          <w:rFonts w:ascii="Courier New" w:hAnsi="Courier New" w:cs="Courier New"/>
        </w:rPr>
      </w:pPr>
    </w:p>
    <w:p w14:paraId="7CDA0A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7</w:t>
      </w:r>
    </w:p>
    <w:p w14:paraId="53DE285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03.670 --&gt; 00:48:07.119</w:t>
      </w:r>
    </w:p>
    <w:p w14:paraId="0CBEED8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xml:space="preserve"> Okay. So if this were a direct quote,</w:t>
      </w:r>
    </w:p>
    <w:p w14:paraId="13AAE594" w14:textId="77777777" w:rsidR="00000000" w:rsidRPr="004F7164" w:rsidRDefault="00870033" w:rsidP="004F7164">
      <w:pPr>
        <w:pStyle w:val="PlainText"/>
        <w:rPr>
          <w:rFonts w:ascii="Courier New" w:hAnsi="Courier New" w:cs="Courier New"/>
        </w:rPr>
      </w:pPr>
    </w:p>
    <w:p w14:paraId="1E3625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8</w:t>
      </w:r>
    </w:p>
    <w:p w14:paraId="1E4C44D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07.210 --&gt; 00:48:09.310</w:t>
      </w:r>
    </w:p>
    <w:p w14:paraId="6EF95D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would guide you to</w:t>
      </w:r>
    </w:p>
    <w:p w14:paraId="6F7EDB1F" w14:textId="77777777" w:rsidR="00000000" w:rsidRPr="004F7164" w:rsidRDefault="00870033" w:rsidP="004F7164">
      <w:pPr>
        <w:pStyle w:val="PlainText"/>
        <w:rPr>
          <w:rFonts w:ascii="Courier New" w:hAnsi="Courier New" w:cs="Courier New"/>
        </w:rPr>
      </w:pPr>
    </w:p>
    <w:p w14:paraId="70A932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79</w:t>
      </w:r>
    </w:p>
    <w:p w14:paraId="26098E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09.420 --&gt; 00:48:19.290</w:t>
      </w:r>
    </w:p>
    <w:p w14:paraId="579C8B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go and find the actual article, and that's another reason that you i</w:t>
      </w:r>
      <w:r w:rsidRPr="004F7164">
        <w:rPr>
          <w:rFonts w:ascii="Courier New" w:hAnsi="Courier New" w:cs="Courier New"/>
        </w:rPr>
        <w:t xml:space="preserve">nclude the page numbers with the quotes. So you </w:t>
      </w:r>
      <w:r w:rsidRPr="004F7164">
        <w:rPr>
          <w:rFonts w:ascii="Courier New" w:hAnsi="Courier New" w:cs="Courier New"/>
        </w:rPr>
        <w:lastRenderedPageBreak/>
        <w:t>should be able to go back, find that source. Go to that page and find that exact quote.</w:t>
      </w:r>
    </w:p>
    <w:p w14:paraId="2BAEFED2" w14:textId="77777777" w:rsidR="00000000" w:rsidRPr="004F7164" w:rsidRDefault="00870033" w:rsidP="004F7164">
      <w:pPr>
        <w:pStyle w:val="PlainText"/>
        <w:rPr>
          <w:rFonts w:ascii="Courier New" w:hAnsi="Courier New" w:cs="Courier New"/>
        </w:rPr>
      </w:pPr>
    </w:p>
    <w:p w14:paraId="73728E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0</w:t>
      </w:r>
    </w:p>
    <w:p w14:paraId="0CC1CC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19.640 --&gt; 00:48:20.660</w:t>
      </w:r>
    </w:p>
    <w:p w14:paraId="01E1EE7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w:t>
      </w:r>
    </w:p>
    <w:p w14:paraId="53850113" w14:textId="77777777" w:rsidR="00000000" w:rsidRPr="004F7164" w:rsidRDefault="00870033" w:rsidP="004F7164">
      <w:pPr>
        <w:pStyle w:val="PlainText"/>
        <w:rPr>
          <w:rFonts w:ascii="Courier New" w:hAnsi="Courier New" w:cs="Courier New"/>
        </w:rPr>
      </w:pPr>
    </w:p>
    <w:p w14:paraId="30870D3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1</w:t>
      </w:r>
    </w:p>
    <w:p w14:paraId="481219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20.860 --&gt; 00:48:28.700</w:t>
      </w:r>
    </w:p>
    <w:p w14:paraId="795997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w:t>
      </w:r>
      <w:r w:rsidRPr="004F7164">
        <w:rPr>
          <w:rFonts w:ascii="Courier New" w:hAnsi="Courier New" w:cs="Courier New"/>
        </w:rPr>
        <w:t>Her): with older materials. It can be difficult, because uh everything's not digitized, and if you're writing an article</w:t>
      </w:r>
    </w:p>
    <w:p w14:paraId="7D054FD9" w14:textId="77777777" w:rsidR="00000000" w:rsidRPr="004F7164" w:rsidRDefault="00870033" w:rsidP="004F7164">
      <w:pPr>
        <w:pStyle w:val="PlainText"/>
        <w:rPr>
          <w:rFonts w:ascii="Courier New" w:hAnsi="Courier New" w:cs="Courier New"/>
        </w:rPr>
      </w:pPr>
    </w:p>
    <w:p w14:paraId="4FD52E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2</w:t>
      </w:r>
    </w:p>
    <w:p w14:paraId="406953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28.890 --&gt; 00:48:41.730</w:t>
      </w:r>
    </w:p>
    <w:p w14:paraId="23ADF29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m sure none of you would do this if you're writing a paper and it</w:t>
      </w:r>
      <w:r w:rsidRPr="004F7164">
        <w:rPr>
          <w:rFonts w:ascii="Courier New" w:hAnsi="Courier New" w:cs="Courier New"/>
        </w:rPr>
        <w:t>'s due at noon tomorrow. You don't have time to wait for wait to request that other article. You can sign it this way,</w:t>
      </w:r>
    </w:p>
    <w:p w14:paraId="63404C1E" w14:textId="77777777" w:rsidR="00000000" w:rsidRPr="004F7164" w:rsidRDefault="00870033" w:rsidP="004F7164">
      <w:pPr>
        <w:pStyle w:val="PlainText"/>
        <w:rPr>
          <w:rFonts w:ascii="Courier New" w:hAnsi="Courier New" w:cs="Courier New"/>
        </w:rPr>
      </w:pPr>
    </w:p>
    <w:p w14:paraId="34B4FCC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3</w:t>
      </w:r>
    </w:p>
    <w:p w14:paraId="1E515A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41.890 --&gt; 00:48:45.479</w:t>
      </w:r>
    </w:p>
    <w:p w14:paraId="320980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m sure that none of you would wait until the last minute to write a</w:t>
      </w:r>
      <w:r w:rsidRPr="004F7164">
        <w:rPr>
          <w:rFonts w:ascii="Courier New" w:hAnsi="Courier New" w:cs="Courier New"/>
        </w:rPr>
        <w:t xml:space="preserve"> paper.</w:t>
      </w:r>
    </w:p>
    <w:p w14:paraId="319630FD" w14:textId="77777777" w:rsidR="00000000" w:rsidRPr="004F7164" w:rsidRDefault="00870033" w:rsidP="004F7164">
      <w:pPr>
        <w:pStyle w:val="PlainText"/>
        <w:rPr>
          <w:rFonts w:ascii="Courier New" w:hAnsi="Courier New" w:cs="Courier New"/>
        </w:rPr>
      </w:pPr>
    </w:p>
    <w:p w14:paraId="69E22C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4</w:t>
      </w:r>
    </w:p>
    <w:p w14:paraId="24D14AF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45.900 --&gt; 00:48:49.879</w:t>
      </w:r>
    </w:p>
    <w:p w14:paraId="0C35CF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Everyone gives themselves plenty of time to write their papers,</w:t>
      </w:r>
    </w:p>
    <w:p w14:paraId="075BDAB0" w14:textId="77777777" w:rsidR="00000000" w:rsidRPr="004F7164" w:rsidRDefault="00870033" w:rsidP="004F7164">
      <w:pPr>
        <w:pStyle w:val="PlainText"/>
        <w:rPr>
          <w:rFonts w:ascii="Courier New" w:hAnsi="Courier New" w:cs="Courier New"/>
        </w:rPr>
      </w:pPr>
    </w:p>
    <w:p w14:paraId="69E133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5</w:t>
      </w:r>
    </w:p>
    <w:p w14:paraId="7F8783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8:51.220 --&gt; 00:48:58.269</w:t>
      </w:r>
    </w:p>
    <w:p w14:paraId="0CD947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yes, theoretically, I could find the home and article</w:t>
      </w:r>
      <w:r w:rsidRPr="004F7164">
        <w:rPr>
          <w:rFonts w:ascii="Courier New" w:hAnsi="Courier New" w:cs="Courier New"/>
        </w:rPr>
        <w:t xml:space="preserve"> and request a physical physical copy from somewhere. But that just takes a while.</w:t>
      </w:r>
    </w:p>
    <w:p w14:paraId="0686269E" w14:textId="77777777" w:rsidR="00000000" w:rsidRPr="004F7164" w:rsidRDefault="00870033" w:rsidP="004F7164">
      <w:pPr>
        <w:pStyle w:val="PlainText"/>
        <w:rPr>
          <w:rFonts w:ascii="Courier New" w:hAnsi="Courier New" w:cs="Courier New"/>
        </w:rPr>
      </w:pPr>
    </w:p>
    <w:p w14:paraId="63843D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6</w:t>
      </w:r>
    </w:p>
    <w:p w14:paraId="63431F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00.070 --&gt; 00:49:09.570</w:t>
      </w:r>
    </w:p>
    <w:p w14:paraId="21150AF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Does someone have a question</w:t>
      </w:r>
    </w:p>
    <w:p w14:paraId="3F537E53" w14:textId="77777777" w:rsidR="00000000" w:rsidRPr="004F7164" w:rsidRDefault="00870033" w:rsidP="004F7164">
      <w:pPr>
        <w:pStyle w:val="PlainText"/>
        <w:rPr>
          <w:rFonts w:ascii="Courier New" w:hAnsi="Courier New" w:cs="Courier New"/>
        </w:rPr>
      </w:pPr>
    </w:p>
    <w:p w14:paraId="01221E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7</w:t>
      </w:r>
    </w:p>
    <w:p w14:paraId="14E5DC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10.130 --&gt; 00:49:11.470</w:t>
      </w:r>
    </w:p>
    <w:p w14:paraId="5152FAD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uh it's?</w:t>
      </w:r>
    </w:p>
    <w:p w14:paraId="776E9CFA" w14:textId="77777777" w:rsidR="00000000" w:rsidRPr="004F7164" w:rsidRDefault="00870033" w:rsidP="004F7164">
      <w:pPr>
        <w:pStyle w:val="PlainText"/>
        <w:rPr>
          <w:rFonts w:ascii="Courier New" w:hAnsi="Courier New" w:cs="Courier New"/>
        </w:rPr>
      </w:pPr>
    </w:p>
    <w:p w14:paraId="69891D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8</w:t>
      </w:r>
    </w:p>
    <w:p w14:paraId="4C3418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11.910 --&gt; 00:49:14.989</w:t>
      </w:r>
    </w:p>
    <w:p w14:paraId="05AE60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think that was one of the earlier ones.</w:t>
      </w:r>
    </w:p>
    <w:p w14:paraId="0DC24EE4" w14:textId="77777777" w:rsidR="00000000" w:rsidRPr="004F7164" w:rsidRDefault="00870033" w:rsidP="004F7164">
      <w:pPr>
        <w:pStyle w:val="PlainText"/>
        <w:rPr>
          <w:rFonts w:ascii="Courier New" w:hAnsi="Courier New" w:cs="Courier New"/>
        </w:rPr>
      </w:pPr>
    </w:p>
    <w:p w14:paraId="7259299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89</w:t>
      </w:r>
    </w:p>
    <w:p w14:paraId="619D58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17.680 --&gt; 00:49:19.839</w:t>
      </w:r>
    </w:p>
    <w:p w14:paraId="6C590D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at was the very first one.</w:t>
      </w:r>
    </w:p>
    <w:p w14:paraId="2F744400" w14:textId="77777777" w:rsidR="00000000" w:rsidRPr="004F7164" w:rsidRDefault="00870033" w:rsidP="004F7164">
      <w:pPr>
        <w:pStyle w:val="PlainText"/>
        <w:rPr>
          <w:rFonts w:ascii="Courier New" w:hAnsi="Courier New" w:cs="Courier New"/>
        </w:rPr>
      </w:pPr>
    </w:p>
    <w:p w14:paraId="1A6180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0</w:t>
      </w:r>
    </w:p>
    <w:p w14:paraId="299159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19.950 --&gt; 00:49:22.230</w:t>
      </w:r>
    </w:p>
    <w:p w14:paraId="4824D8E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you have the</w:t>
      </w:r>
    </w:p>
    <w:p w14:paraId="48A2D51D" w14:textId="77777777" w:rsidR="00000000" w:rsidRPr="004F7164" w:rsidRDefault="00870033" w:rsidP="004F7164">
      <w:pPr>
        <w:pStyle w:val="PlainText"/>
        <w:rPr>
          <w:rFonts w:ascii="Courier New" w:hAnsi="Courier New" w:cs="Courier New"/>
        </w:rPr>
      </w:pPr>
    </w:p>
    <w:p w14:paraId="29D68B4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491</w:t>
      </w:r>
    </w:p>
    <w:p w14:paraId="26AA298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22</w:t>
      </w:r>
      <w:r w:rsidRPr="004F7164">
        <w:rPr>
          <w:rFonts w:ascii="Courier New" w:hAnsi="Courier New" w:cs="Courier New"/>
        </w:rPr>
        <w:t>.250 --&gt; 00:49:33.830</w:t>
      </w:r>
    </w:p>
    <w:p w14:paraId="6907770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quotation marks. You have a quote, close quotation, and then you just include um. Well, this one i'd always refer to the authors leading into the quote, so I didn't have to include it.</w:t>
      </w:r>
    </w:p>
    <w:p w14:paraId="5E6F4693" w14:textId="77777777" w:rsidR="00000000" w:rsidRPr="004F7164" w:rsidRDefault="00870033" w:rsidP="004F7164">
      <w:pPr>
        <w:pStyle w:val="PlainText"/>
        <w:rPr>
          <w:rFonts w:ascii="Courier New" w:hAnsi="Courier New" w:cs="Courier New"/>
        </w:rPr>
      </w:pPr>
    </w:p>
    <w:p w14:paraId="6DF3643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2</w:t>
      </w:r>
    </w:p>
    <w:p w14:paraId="2D58AAF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34.450 --</w:t>
      </w:r>
      <w:r w:rsidRPr="004F7164">
        <w:rPr>
          <w:rFonts w:ascii="Courier New" w:hAnsi="Courier New" w:cs="Courier New"/>
        </w:rPr>
        <w:t>&gt; 00:49:35.800</w:t>
      </w:r>
    </w:p>
    <w:p w14:paraId="3DA45C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et's see.</w:t>
      </w:r>
    </w:p>
    <w:p w14:paraId="656DB053" w14:textId="77777777" w:rsidR="00000000" w:rsidRPr="004F7164" w:rsidRDefault="00870033" w:rsidP="004F7164">
      <w:pPr>
        <w:pStyle w:val="PlainText"/>
        <w:rPr>
          <w:rFonts w:ascii="Courier New" w:hAnsi="Courier New" w:cs="Courier New"/>
        </w:rPr>
      </w:pPr>
    </w:p>
    <w:p w14:paraId="3C12556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3</w:t>
      </w:r>
    </w:p>
    <w:p w14:paraId="2663A7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37.260 --&gt; 00:49:41.589</w:t>
      </w:r>
    </w:p>
    <w:p w14:paraId="5821FF4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So if we were reciting like the the way you had it, as cited by</w:t>
      </w:r>
    </w:p>
    <w:p w14:paraId="2B4B77C6" w14:textId="77777777" w:rsidR="00000000" w:rsidRPr="004F7164" w:rsidRDefault="00870033" w:rsidP="004F7164">
      <w:pPr>
        <w:pStyle w:val="PlainText"/>
        <w:rPr>
          <w:rFonts w:ascii="Courier New" w:hAnsi="Courier New" w:cs="Courier New"/>
        </w:rPr>
      </w:pPr>
    </w:p>
    <w:p w14:paraId="093EC21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4</w:t>
      </w:r>
    </w:p>
    <w:p w14:paraId="47A9D4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42.360 --&gt; 00:49:45.590</w:t>
      </w:r>
    </w:p>
    <w:p w14:paraId="5959CA9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um, do we? We have to incl</w:t>
      </w:r>
      <w:r w:rsidRPr="004F7164">
        <w:rPr>
          <w:rFonts w:ascii="Courier New" w:hAnsi="Courier New" w:cs="Courier New"/>
        </w:rPr>
        <w:t>ude the page number.</w:t>
      </w:r>
    </w:p>
    <w:p w14:paraId="64BD8B18" w14:textId="77777777" w:rsidR="00000000" w:rsidRPr="004F7164" w:rsidRDefault="00870033" w:rsidP="004F7164">
      <w:pPr>
        <w:pStyle w:val="PlainText"/>
        <w:rPr>
          <w:rFonts w:ascii="Courier New" w:hAnsi="Courier New" w:cs="Courier New"/>
        </w:rPr>
      </w:pPr>
    </w:p>
    <w:p w14:paraId="568E172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5</w:t>
      </w:r>
    </w:p>
    <w:p w14:paraId="241BCBB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46.480 --&gt; 00:49:47.430</w:t>
      </w:r>
    </w:p>
    <w:p w14:paraId="59626E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w:t>
      </w:r>
    </w:p>
    <w:p w14:paraId="302CF12F" w14:textId="77777777" w:rsidR="00000000" w:rsidRPr="004F7164" w:rsidRDefault="00870033" w:rsidP="004F7164">
      <w:pPr>
        <w:pStyle w:val="PlainText"/>
        <w:rPr>
          <w:rFonts w:ascii="Courier New" w:hAnsi="Courier New" w:cs="Courier New"/>
        </w:rPr>
      </w:pPr>
    </w:p>
    <w:p w14:paraId="472D60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6</w:t>
      </w:r>
    </w:p>
    <w:p w14:paraId="32E2CD6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49:47.940 --&gt; 00:49:53.960</w:t>
      </w:r>
    </w:p>
    <w:p w14:paraId="41EF9C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re referring to a quote that was in the article. If it were a summary or a paraphrase,</w:t>
      </w:r>
    </w:p>
    <w:p w14:paraId="205D3689" w14:textId="77777777" w:rsidR="00000000" w:rsidRPr="004F7164" w:rsidRDefault="00870033" w:rsidP="004F7164">
      <w:pPr>
        <w:pStyle w:val="PlainText"/>
        <w:rPr>
          <w:rFonts w:ascii="Courier New" w:hAnsi="Courier New" w:cs="Courier New"/>
        </w:rPr>
      </w:pPr>
    </w:p>
    <w:p w14:paraId="3301F5D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7</w:t>
      </w:r>
    </w:p>
    <w:p w14:paraId="6D42262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49:54.130 --&gt; 00:50:03.590</w:t>
      </w:r>
    </w:p>
    <w:p w14:paraId="1DBEA49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 don't have to include a page. Numbers for summaries uh page numbers are encouraged for paraphrasing just in case you kind of,</w:t>
      </w:r>
    </w:p>
    <w:p w14:paraId="35BC5F5D" w14:textId="77777777" w:rsidR="00000000" w:rsidRPr="004F7164" w:rsidRDefault="00870033" w:rsidP="004F7164">
      <w:pPr>
        <w:pStyle w:val="PlainText"/>
        <w:rPr>
          <w:rFonts w:ascii="Courier New" w:hAnsi="Courier New" w:cs="Courier New"/>
        </w:rPr>
      </w:pPr>
    </w:p>
    <w:p w14:paraId="16A342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8</w:t>
      </w:r>
    </w:p>
    <w:p w14:paraId="104C987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03.960 --&gt; 00:50:10.539</w:t>
      </w:r>
    </w:p>
    <w:p w14:paraId="65827A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in case </w:t>
      </w:r>
      <w:r w:rsidRPr="004F7164">
        <w:rPr>
          <w:rFonts w:ascii="Courier New" w:hAnsi="Courier New" w:cs="Courier New"/>
        </w:rPr>
        <w:t>you kind of like skew the phrasing or something, it's they're not required, but they are encouraged.</w:t>
      </w:r>
    </w:p>
    <w:p w14:paraId="59A65091" w14:textId="77777777" w:rsidR="00000000" w:rsidRPr="004F7164" w:rsidRDefault="00870033" w:rsidP="004F7164">
      <w:pPr>
        <w:pStyle w:val="PlainText"/>
        <w:rPr>
          <w:rFonts w:ascii="Courier New" w:hAnsi="Courier New" w:cs="Courier New"/>
        </w:rPr>
      </w:pPr>
    </w:p>
    <w:p w14:paraId="5C6DB6B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499</w:t>
      </w:r>
    </w:p>
    <w:p w14:paraId="7807AE3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11.280 --&gt; 00:50:14.860</w:t>
      </w:r>
    </w:p>
    <w:p w14:paraId="59B2AF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Okay. So if if we're citing a uh,</w:t>
      </w:r>
    </w:p>
    <w:p w14:paraId="3714B374" w14:textId="77777777" w:rsidR="00000000" w:rsidRPr="004F7164" w:rsidRDefault="00870033" w:rsidP="004F7164">
      <w:pPr>
        <w:pStyle w:val="PlainText"/>
        <w:rPr>
          <w:rFonts w:ascii="Courier New" w:hAnsi="Courier New" w:cs="Courier New"/>
        </w:rPr>
      </w:pPr>
    </w:p>
    <w:p w14:paraId="303529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0</w:t>
      </w:r>
    </w:p>
    <w:p w14:paraId="0277B57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15.300 --&gt; 00:50:17.970</w:t>
      </w:r>
    </w:p>
    <w:p w14:paraId="4579BEA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would i</w:t>
      </w:r>
      <w:r w:rsidRPr="004F7164">
        <w:rPr>
          <w:rFonts w:ascii="Courier New" w:hAnsi="Courier New" w:cs="Courier New"/>
        </w:rPr>
        <w:t>t be the primary source</w:t>
      </w:r>
    </w:p>
    <w:p w14:paraId="6A948C8C" w14:textId="77777777" w:rsidR="00000000" w:rsidRPr="004F7164" w:rsidRDefault="00870033" w:rsidP="004F7164">
      <w:pPr>
        <w:pStyle w:val="PlainText"/>
        <w:rPr>
          <w:rFonts w:ascii="Courier New" w:hAnsi="Courier New" w:cs="Courier New"/>
        </w:rPr>
      </w:pPr>
    </w:p>
    <w:p w14:paraId="5FE0D3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1</w:t>
      </w:r>
    </w:p>
    <w:p w14:paraId="4F1798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18.300 --&gt; 00:50:30.579</w:t>
      </w:r>
    </w:p>
    <w:p w14:paraId="575389E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and the secondary source inside a citation, and it's a direct quote. Do we have to also site the page number. Yes, you will cite the page that it's found on in the secondary s</w:t>
      </w:r>
      <w:r w:rsidRPr="004F7164">
        <w:rPr>
          <w:rFonts w:ascii="Courier New" w:hAnsi="Courier New" w:cs="Courier New"/>
        </w:rPr>
        <w:t>ource.</w:t>
      </w:r>
    </w:p>
    <w:p w14:paraId="3ADE44C6" w14:textId="77777777" w:rsidR="00000000" w:rsidRPr="004F7164" w:rsidRDefault="00870033" w:rsidP="004F7164">
      <w:pPr>
        <w:pStyle w:val="PlainText"/>
        <w:rPr>
          <w:rFonts w:ascii="Courier New" w:hAnsi="Courier New" w:cs="Courier New"/>
        </w:rPr>
      </w:pPr>
    </w:p>
    <w:p w14:paraId="7C0142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2</w:t>
      </w:r>
    </w:p>
    <w:p w14:paraId="5759BD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50:30.940 --&gt; 00:50:34.310</w:t>
      </w:r>
    </w:p>
    <w:p w14:paraId="28C781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And do you have an example of how we would do that.</w:t>
      </w:r>
    </w:p>
    <w:p w14:paraId="08AFFB91" w14:textId="77777777" w:rsidR="00000000" w:rsidRPr="004F7164" w:rsidRDefault="00870033" w:rsidP="004F7164">
      <w:pPr>
        <w:pStyle w:val="PlainText"/>
        <w:rPr>
          <w:rFonts w:ascii="Courier New" w:hAnsi="Courier New" w:cs="Courier New"/>
        </w:rPr>
      </w:pPr>
    </w:p>
    <w:p w14:paraId="6252A3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3</w:t>
      </w:r>
    </w:p>
    <w:p w14:paraId="175AE7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35.100 --&gt; 00:50:40.430</w:t>
      </w:r>
    </w:p>
    <w:p w14:paraId="15784E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n't have an example, but I can show you with</w:t>
      </w:r>
    </w:p>
    <w:p w14:paraId="4358B6CD" w14:textId="77777777" w:rsidR="00000000" w:rsidRPr="004F7164" w:rsidRDefault="00870033" w:rsidP="004F7164">
      <w:pPr>
        <w:pStyle w:val="PlainText"/>
        <w:rPr>
          <w:rFonts w:ascii="Courier New" w:hAnsi="Courier New" w:cs="Courier New"/>
        </w:rPr>
      </w:pPr>
    </w:p>
    <w:p w14:paraId="3D69A6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4</w:t>
      </w:r>
    </w:p>
    <w:p w14:paraId="191C90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41.810 --&gt; 00</w:t>
      </w:r>
      <w:r w:rsidRPr="004F7164">
        <w:rPr>
          <w:rFonts w:ascii="Courier New" w:hAnsi="Courier New" w:cs="Courier New"/>
        </w:rPr>
        <w:t>:50:43.569</w:t>
      </w:r>
    </w:p>
    <w:p w14:paraId="77CF9E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one,</w:t>
      </w:r>
    </w:p>
    <w:p w14:paraId="72FA31FD" w14:textId="77777777" w:rsidR="00000000" w:rsidRPr="004F7164" w:rsidRDefault="00870033" w:rsidP="004F7164">
      <w:pPr>
        <w:pStyle w:val="PlainText"/>
        <w:rPr>
          <w:rFonts w:ascii="Courier New" w:hAnsi="Courier New" w:cs="Courier New"/>
        </w:rPr>
      </w:pPr>
    </w:p>
    <w:p w14:paraId="035CB4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5</w:t>
      </w:r>
    </w:p>
    <w:p w14:paraId="168DA9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44.580 --&gt; 00:50:46.029</w:t>
      </w:r>
    </w:p>
    <w:p w14:paraId="53A95F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23AEDA92" w14:textId="77777777" w:rsidR="00000000" w:rsidRPr="004F7164" w:rsidRDefault="00870033" w:rsidP="004F7164">
      <w:pPr>
        <w:pStyle w:val="PlainText"/>
        <w:rPr>
          <w:rFonts w:ascii="Courier New" w:hAnsi="Courier New" w:cs="Courier New"/>
        </w:rPr>
      </w:pPr>
    </w:p>
    <w:p w14:paraId="0603DCC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6</w:t>
      </w:r>
    </w:p>
    <w:p w14:paraId="5D3941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52.180 --&gt; 00:50:54.419</w:t>
      </w:r>
    </w:p>
    <w:p w14:paraId="7887B80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can't remember where this was found.</w:t>
      </w:r>
    </w:p>
    <w:p w14:paraId="09AC4867" w14:textId="77777777" w:rsidR="00000000" w:rsidRPr="004F7164" w:rsidRDefault="00870033" w:rsidP="004F7164">
      <w:pPr>
        <w:pStyle w:val="PlainText"/>
        <w:rPr>
          <w:rFonts w:ascii="Courier New" w:hAnsi="Courier New" w:cs="Courier New"/>
        </w:rPr>
      </w:pPr>
    </w:p>
    <w:p w14:paraId="3162592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7</w:t>
      </w:r>
    </w:p>
    <w:p w14:paraId="25022C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54.520 --&gt; 00:50:57.930</w:t>
      </w:r>
    </w:p>
    <w:p w14:paraId="5F6A02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i</w:t>
      </w:r>
      <w:r w:rsidRPr="004F7164">
        <w:rPr>
          <w:rFonts w:ascii="Courier New" w:hAnsi="Courier New" w:cs="Courier New"/>
        </w:rPr>
        <w:t>f this were a direct quote,</w:t>
      </w:r>
    </w:p>
    <w:p w14:paraId="00FE209A" w14:textId="77777777" w:rsidR="00000000" w:rsidRPr="004F7164" w:rsidRDefault="00870033" w:rsidP="004F7164">
      <w:pPr>
        <w:pStyle w:val="PlainText"/>
        <w:rPr>
          <w:rFonts w:ascii="Courier New" w:hAnsi="Courier New" w:cs="Courier New"/>
        </w:rPr>
      </w:pPr>
    </w:p>
    <w:p w14:paraId="30356E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8</w:t>
      </w:r>
    </w:p>
    <w:p w14:paraId="0CE71F3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0:58.830 --&gt; 00:51:04.760</w:t>
      </w:r>
    </w:p>
    <w:p w14:paraId="19A611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was citing it this way, and I wanted to include the page number.</w:t>
      </w:r>
    </w:p>
    <w:p w14:paraId="12F890BB" w14:textId="77777777" w:rsidR="00000000" w:rsidRPr="004F7164" w:rsidRDefault="00870033" w:rsidP="004F7164">
      <w:pPr>
        <w:pStyle w:val="PlainText"/>
        <w:rPr>
          <w:rFonts w:ascii="Courier New" w:hAnsi="Courier New" w:cs="Courier New"/>
        </w:rPr>
      </w:pPr>
    </w:p>
    <w:p w14:paraId="64D5223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09</w:t>
      </w:r>
    </w:p>
    <w:p w14:paraId="5F8FB7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05.900 --&gt; 00:51:07.629</w:t>
      </w:r>
    </w:p>
    <w:p w14:paraId="2790940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n't click paying</w:t>
      </w:r>
    </w:p>
    <w:p w14:paraId="708BDDEE" w14:textId="77777777" w:rsidR="00000000" w:rsidRPr="004F7164" w:rsidRDefault="00870033" w:rsidP="004F7164">
      <w:pPr>
        <w:pStyle w:val="PlainText"/>
        <w:rPr>
          <w:rFonts w:ascii="Courier New" w:hAnsi="Courier New" w:cs="Courier New"/>
        </w:rPr>
      </w:pPr>
    </w:p>
    <w:p w14:paraId="40CDEA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0</w:t>
      </w:r>
    </w:p>
    <w:p w14:paraId="36A242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11.860 --&gt; 00:51:18.799</w:t>
      </w:r>
    </w:p>
    <w:p w14:paraId="09E76AC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it's originally written in this source. But then it's cited in this source on this page.</w:t>
      </w:r>
    </w:p>
    <w:p w14:paraId="0DF7785C" w14:textId="77777777" w:rsidR="00000000" w:rsidRPr="004F7164" w:rsidRDefault="00870033" w:rsidP="004F7164">
      <w:pPr>
        <w:pStyle w:val="PlainText"/>
        <w:rPr>
          <w:rFonts w:ascii="Courier New" w:hAnsi="Courier New" w:cs="Courier New"/>
        </w:rPr>
      </w:pPr>
    </w:p>
    <w:p w14:paraId="69D119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1</w:t>
      </w:r>
    </w:p>
    <w:p w14:paraId="15D664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19.780 --&gt; 00:51:27.499</w:t>
      </w:r>
    </w:p>
    <w:p w14:paraId="5CE6A65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Got it. That makes sense.</w:t>
      </w:r>
    </w:p>
    <w:p w14:paraId="1788B146" w14:textId="77777777" w:rsidR="00000000" w:rsidRPr="004F7164" w:rsidRDefault="00870033" w:rsidP="004F7164">
      <w:pPr>
        <w:pStyle w:val="PlainText"/>
        <w:rPr>
          <w:rFonts w:ascii="Courier New" w:hAnsi="Courier New" w:cs="Courier New"/>
        </w:rPr>
      </w:pPr>
    </w:p>
    <w:p w14:paraId="720597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2</w:t>
      </w:r>
    </w:p>
    <w:p w14:paraId="5B9032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27.810 --&gt; 0</w:t>
      </w:r>
      <w:r w:rsidRPr="004F7164">
        <w:rPr>
          <w:rFonts w:ascii="Courier New" w:hAnsi="Courier New" w:cs="Courier New"/>
        </w:rPr>
        <w:t>0:51:31.400</w:t>
      </w:r>
    </w:p>
    <w:p w14:paraId="45FBBC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use a paragraph number, then you do</w:t>
      </w:r>
    </w:p>
    <w:p w14:paraId="6587A625" w14:textId="77777777" w:rsidR="00000000" w:rsidRPr="004F7164" w:rsidRDefault="00870033" w:rsidP="004F7164">
      <w:pPr>
        <w:pStyle w:val="PlainText"/>
        <w:rPr>
          <w:rFonts w:ascii="Courier New" w:hAnsi="Courier New" w:cs="Courier New"/>
        </w:rPr>
      </w:pPr>
    </w:p>
    <w:p w14:paraId="1FFDBB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3</w:t>
      </w:r>
    </w:p>
    <w:p w14:paraId="641B54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32.530 --&gt; 00:51:33.799</w:t>
      </w:r>
    </w:p>
    <w:p w14:paraId="07759F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r paragraph.</w:t>
      </w:r>
    </w:p>
    <w:p w14:paraId="4685B31F" w14:textId="77777777" w:rsidR="00000000" w:rsidRPr="004F7164" w:rsidRDefault="00870033" w:rsidP="004F7164">
      <w:pPr>
        <w:pStyle w:val="PlainText"/>
        <w:rPr>
          <w:rFonts w:ascii="Courier New" w:hAnsi="Courier New" w:cs="Courier New"/>
        </w:rPr>
      </w:pPr>
    </w:p>
    <w:p w14:paraId="12358C8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4</w:t>
      </w:r>
    </w:p>
    <w:p w14:paraId="2B5D99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34.690 --&gt; 00:51:39.339</w:t>
      </w:r>
    </w:p>
    <w:p w14:paraId="40E99B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Assuming it wouldn't be Par</w:t>
      </w:r>
      <w:r w:rsidRPr="004F7164">
        <w:rPr>
          <w:rFonts w:ascii="Courier New" w:hAnsi="Courier New" w:cs="Courier New"/>
        </w:rPr>
        <w:t>agraph: Two hundred and forty-five would be more like</w:t>
      </w:r>
    </w:p>
    <w:p w14:paraId="5D0E1B8B" w14:textId="77777777" w:rsidR="00000000" w:rsidRPr="004F7164" w:rsidRDefault="00870033" w:rsidP="004F7164">
      <w:pPr>
        <w:pStyle w:val="PlainText"/>
        <w:rPr>
          <w:rFonts w:ascii="Courier New" w:hAnsi="Courier New" w:cs="Courier New"/>
        </w:rPr>
      </w:pPr>
    </w:p>
    <w:p w14:paraId="014399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515</w:t>
      </w:r>
    </w:p>
    <w:p w14:paraId="196AAD0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40.420 --&gt; 00:51:41.959</w:t>
      </w:r>
    </w:p>
    <w:p w14:paraId="2C7CCE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aragraph five</w:t>
      </w:r>
    </w:p>
    <w:p w14:paraId="4AFA566D" w14:textId="77777777" w:rsidR="00000000" w:rsidRPr="004F7164" w:rsidRDefault="00870033" w:rsidP="004F7164">
      <w:pPr>
        <w:pStyle w:val="PlainText"/>
        <w:rPr>
          <w:rFonts w:ascii="Courier New" w:hAnsi="Courier New" w:cs="Courier New"/>
        </w:rPr>
      </w:pPr>
    </w:p>
    <w:p w14:paraId="00D2798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6</w:t>
      </w:r>
    </w:p>
    <w:p w14:paraId="258D6E8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43.050 --&gt; 00:51:44.020</w:t>
      </w:r>
    </w:p>
    <w:p w14:paraId="3DD567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okay,</w:t>
      </w:r>
    </w:p>
    <w:p w14:paraId="3EE0B7FB" w14:textId="77777777" w:rsidR="00000000" w:rsidRPr="004F7164" w:rsidRDefault="00870033" w:rsidP="004F7164">
      <w:pPr>
        <w:pStyle w:val="PlainText"/>
        <w:rPr>
          <w:rFonts w:ascii="Courier New" w:hAnsi="Courier New" w:cs="Courier New"/>
        </w:rPr>
      </w:pPr>
    </w:p>
    <w:p w14:paraId="4DFEF9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7</w:t>
      </w:r>
    </w:p>
    <w:p w14:paraId="49B435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44.270 --&gt; 00:51:52.300</w:t>
      </w:r>
    </w:p>
    <w:p w14:paraId="2163F4C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Terrell Gregory: all r</w:t>
      </w:r>
      <w:r w:rsidRPr="004F7164">
        <w:rPr>
          <w:rFonts w:ascii="Courier New" w:hAnsi="Courier New" w:cs="Courier New"/>
        </w:rPr>
        <w:t>ight. But you don't have to do the actual lie. Just what paragraph It's all right. Yes. Okay, excellent. Thank you.</w:t>
      </w:r>
    </w:p>
    <w:p w14:paraId="12B1A9CB" w14:textId="77777777" w:rsidR="00000000" w:rsidRPr="004F7164" w:rsidRDefault="00870033" w:rsidP="004F7164">
      <w:pPr>
        <w:pStyle w:val="PlainText"/>
        <w:rPr>
          <w:rFonts w:ascii="Courier New" w:hAnsi="Courier New" w:cs="Courier New"/>
        </w:rPr>
      </w:pPr>
    </w:p>
    <w:p w14:paraId="44CB99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8</w:t>
      </w:r>
    </w:p>
    <w:p w14:paraId="51BE4C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1:55.980 --&gt; 00:51:57.919</w:t>
      </w:r>
    </w:p>
    <w:p w14:paraId="0C81DA2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Was there another question.</w:t>
      </w:r>
    </w:p>
    <w:p w14:paraId="6C99C148" w14:textId="77777777" w:rsidR="00000000" w:rsidRPr="004F7164" w:rsidRDefault="00870033" w:rsidP="004F7164">
      <w:pPr>
        <w:pStyle w:val="PlainText"/>
        <w:rPr>
          <w:rFonts w:ascii="Courier New" w:hAnsi="Courier New" w:cs="Courier New"/>
        </w:rPr>
      </w:pPr>
    </w:p>
    <w:p w14:paraId="6198E8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19</w:t>
      </w:r>
    </w:p>
    <w:p w14:paraId="421024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00.570 --&gt; 00:52:02.570</w:t>
      </w:r>
    </w:p>
    <w:p w14:paraId="00616C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w:t>
      </w:r>
      <w:r w:rsidRPr="004F7164">
        <w:rPr>
          <w:rFonts w:ascii="Courier New" w:hAnsi="Courier New" w:cs="Courier New"/>
        </w:rPr>
        <w:t>y Wilson (She/Her): Okay, those are just comments.</w:t>
      </w:r>
    </w:p>
    <w:p w14:paraId="3491E669" w14:textId="77777777" w:rsidR="00000000" w:rsidRPr="004F7164" w:rsidRDefault="00870033" w:rsidP="004F7164">
      <w:pPr>
        <w:pStyle w:val="PlainText"/>
        <w:rPr>
          <w:rFonts w:ascii="Courier New" w:hAnsi="Courier New" w:cs="Courier New"/>
        </w:rPr>
      </w:pPr>
    </w:p>
    <w:p w14:paraId="5C4116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0</w:t>
      </w:r>
    </w:p>
    <w:p w14:paraId="480052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03.660 --&gt; 00:52:05.450</w:t>
      </w:r>
    </w:p>
    <w:p w14:paraId="4F610E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ou're welcome. I'm happy to help</w:t>
      </w:r>
    </w:p>
    <w:p w14:paraId="5985E56C" w14:textId="77777777" w:rsidR="00000000" w:rsidRPr="004F7164" w:rsidRDefault="00870033" w:rsidP="004F7164">
      <w:pPr>
        <w:pStyle w:val="PlainText"/>
        <w:rPr>
          <w:rFonts w:ascii="Courier New" w:hAnsi="Courier New" w:cs="Courier New"/>
        </w:rPr>
      </w:pPr>
    </w:p>
    <w:p w14:paraId="00BF45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1</w:t>
      </w:r>
    </w:p>
    <w:p w14:paraId="44E708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07.210 --&gt; 00:52:16.419</w:t>
      </w:r>
    </w:p>
    <w:p w14:paraId="6E351D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ike, I said. I've had a lot of lot of thes</w:t>
      </w:r>
      <w:r w:rsidRPr="004F7164">
        <w:rPr>
          <w:rFonts w:ascii="Courier New" w:hAnsi="Courier New" w:cs="Courier New"/>
        </w:rPr>
        <w:t>e things have come up with uh students in various disciplines, and so I was happy to put together this presentation for you all,</w:t>
      </w:r>
    </w:p>
    <w:p w14:paraId="06BE7146" w14:textId="77777777" w:rsidR="00000000" w:rsidRPr="004F7164" w:rsidRDefault="00870033" w:rsidP="004F7164">
      <w:pPr>
        <w:pStyle w:val="PlainText"/>
        <w:rPr>
          <w:rFonts w:ascii="Courier New" w:hAnsi="Courier New" w:cs="Courier New"/>
        </w:rPr>
      </w:pPr>
    </w:p>
    <w:p w14:paraId="530C3E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2</w:t>
      </w:r>
    </w:p>
    <w:p w14:paraId="17C6BDE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16.740 --&gt; 00:52:25.069</w:t>
      </w:r>
    </w:p>
    <w:p w14:paraId="3E70BF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at is actually the end of my presentation. But this is my</w:t>
      </w:r>
      <w:r w:rsidRPr="004F7164">
        <w:rPr>
          <w:rFonts w:ascii="Courier New" w:hAnsi="Courier New" w:cs="Courier New"/>
        </w:rPr>
        <w:t xml:space="preserve"> contact info, and I will actually put my email address in the chat</w:t>
      </w:r>
    </w:p>
    <w:p w14:paraId="066232C2" w14:textId="77777777" w:rsidR="00000000" w:rsidRPr="004F7164" w:rsidRDefault="00870033" w:rsidP="004F7164">
      <w:pPr>
        <w:pStyle w:val="PlainText"/>
        <w:rPr>
          <w:rFonts w:ascii="Courier New" w:hAnsi="Courier New" w:cs="Courier New"/>
        </w:rPr>
      </w:pPr>
    </w:p>
    <w:p w14:paraId="0041EC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3</w:t>
      </w:r>
    </w:p>
    <w:p w14:paraId="7C09BC0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30.900 --&gt; 00:52:33.570</w:t>
      </w:r>
    </w:p>
    <w:p w14:paraId="1C7F952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ever need help, just let me know.</w:t>
      </w:r>
    </w:p>
    <w:p w14:paraId="65894F48" w14:textId="77777777" w:rsidR="00000000" w:rsidRPr="004F7164" w:rsidRDefault="00870033" w:rsidP="004F7164">
      <w:pPr>
        <w:pStyle w:val="PlainText"/>
        <w:rPr>
          <w:rFonts w:ascii="Courier New" w:hAnsi="Courier New" w:cs="Courier New"/>
        </w:rPr>
      </w:pPr>
    </w:p>
    <w:p w14:paraId="5FB368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4</w:t>
      </w:r>
    </w:p>
    <w:p w14:paraId="00C687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33.800 --&gt; 00:52:37.169</w:t>
      </w:r>
    </w:p>
    <w:p w14:paraId="5B4F262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Thank you so much, Ashley.</w:t>
      </w:r>
      <w:r w:rsidRPr="004F7164">
        <w:rPr>
          <w:rFonts w:ascii="Courier New" w:hAnsi="Courier New" w:cs="Courier New"/>
        </w:rPr>
        <w:t xml:space="preserve"> It was very helpful.</w:t>
      </w:r>
    </w:p>
    <w:p w14:paraId="067866A4" w14:textId="77777777" w:rsidR="00000000" w:rsidRPr="004F7164" w:rsidRDefault="00870033" w:rsidP="004F7164">
      <w:pPr>
        <w:pStyle w:val="PlainText"/>
        <w:rPr>
          <w:rFonts w:ascii="Courier New" w:hAnsi="Courier New" w:cs="Courier New"/>
        </w:rPr>
      </w:pPr>
    </w:p>
    <w:p w14:paraId="54065BC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5</w:t>
      </w:r>
    </w:p>
    <w:p w14:paraId="12FC801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37.580 --&gt; 00:52:41.699</w:t>
      </w:r>
    </w:p>
    <w:p w14:paraId="7BCBE50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h, no problem. I'm glad that you are. You all asked questions, because</w:t>
      </w:r>
    </w:p>
    <w:p w14:paraId="581E071F" w14:textId="77777777" w:rsidR="00000000" w:rsidRPr="004F7164" w:rsidRDefault="00870033" w:rsidP="004F7164">
      <w:pPr>
        <w:pStyle w:val="PlainText"/>
        <w:rPr>
          <w:rFonts w:ascii="Courier New" w:hAnsi="Courier New" w:cs="Courier New"/>
        </w:rPr>
      </w:pPr>
    </w:p>
    <w:p w14:paraId="1304187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6</w:t>
      </w:r>
    </w:p>
    <w:p w14:paraId="1F2C404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41.810 --&gt; 00:52:42.810</w:t>
      </w:r>
    </w:p>
    <w:p w14:paraId="7FAB18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I mean</w:t>
      </w:r>
    </w:p>
    <w:p w14:paraId="61CFE50A" w14:textId="77777777" w:rsidR="00000000" w:rsidRPr="004F7164" w:rsidRDefault="00870033" w:rsidP="004F7164">
      <w:pPr>
        <w:pStyle w:val="PlainText"/>
        <w:rPr>
          <w:rFonts w:ascii="Courier New" w:hAnsi="Courier New" w:cs="Courier New"/>
        </w:rPr>
      </w:pPr>
    </w:p>
    <w:p w14:paraId="7F928AC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527</w:t>
      </w:r>
    </w:p>
    <w:p w14:paraId="33E295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42.910 --&gt; 00:52:45.850</w:t>
      </w:r>
    </w:p>
    <w:p w14:paraId="167F42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w:t>
      </w:r>
      <w:r w:rsidRPr="004F7164">
        <w:rPr>
          <w:rFonts w:ascii="Courier New" w:hAnsi="Courier New" w:cs="Courier New"/>
        </w:rPr>
        <w:t xml:space="preserve"> (She/Her): I wanted to put this together for you, and I didn't want to just</w:t>
      </w:r>
    </w:p>
    <w:p w14:paraId="2B2A7884" w14:textId="77777777" w:rsidR="00000000" w:rsidRPr="004F7164" w:rsidRDefault="00870033" w:rsidP="004F7164">
      <w:pPr>
        <w:pStyle w:val="PlainText"/>
        <w:rPr>
          <w:rFonts w:ascii="Courier New" w:hAnsi="Courier New" w:cs="Courier New"/>
        </w:rPr>
      </w:pPr>
    </w:p>
    <w:p w14:paraId="175E3BB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8</w:t>
      </w:r>
    </w:p>
    <w:p w14:paraId="1526AF0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46.370 --&gt; 00:52:48.569</w:t>
      </w:r>
    </w:p>
    <w:p w14:paraId="08168D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alk at you the whole time, and if</w:t>
      </w:r>
    </w:p>
    <w:p w14:paraId="643C19D6" w14:textId="77777777" w:rsidR="00000000" w:rsidRPr="004F7164" w:rsidRDefault="00870033" w:rsidP="004F7164">
      <w:pPr>
        <w:pStyle w:val="PlainText"/>
        <w:rPr>
          <w:rFonts w:ascii="Courier New" w:hAnsi="Courier New" w:cs="Courier New"/>
        </w:rPr>
      </w:pPr>
    </w:p>
    <w:p w14:paraId="70B80A0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29</w:t>
      </w:r>
    </w:p>
    <w:p w14:paraId="5F6555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2:48.750 --&gt; 00:53:06.419</w:t>
      </w:r>
    </w:p>
    <w:p w14:paraId="4D8E21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know uh citati</w:t>
      </w:r>
      <w:r w:rsidRPr="004F7164">
        <w:rPr>
          <w:rFonts w:ascii="Courier New" w:hAnsi="Courier New" w:cs="Courier New"/>
        </w:rPr>
        <w:t>ons are things that people struggle with, and so i'm happy to help. But I do want to remind you that uh writing Apa is more than just the citations. It is the way that you write things uh uh keeping ethics in mind, making sure that you're using um</w:t>
      </w:r>
    </w:p>
    <w:p w14:paraId="6098200F" w14:textId="77777777" w:rsidR="00000000" w:rsidRPr="004F7164" w:rsidRDefault="00870033" w:rsidP="004F7164">
      <w:pPr>
        <w:pStyle w:val="PlainText"/>
        <w:rPr>
          <w:rFonts w:ascii="Courier New" w:hAnsi="Courier New" w:cs="Courier New"/>
        </w:rPr>
      </w:pPr>
    </w:p>
    <w:p w14:paraId="4712BB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0</w:t>
      </w:r>
    </w:p>
    <w:p w14:paraId="34BCD92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06.810 --&gt; 00:53:10.850</w:t>
      </w:r>
    </w:p>
    <w:p w14:paraId="4BE3BA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nclusive language because the current um.</w:t>
      </w:r>
    </w:p>
    <w:p w14:paraId="7A6D50F0" w14:textId="77777777" w:rsidR="00000000" w:rsidRPr="004F7164" w:rsidRDefault="00870033" w:rsidP="004F7164">
      <w:pPr>
        <w:pStyle w:val="PlainText"/>
        <w:rPr>
          <w:rFonts w:ascii="Courier New" w:hAnsi="Courier New" w:cs="Courier New"/>
        </w:rPr>
      </w:pPr>
    </w:p>
    <w:p w14:paraId="4EC6F4A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1</w:t>
      </w:r>
    </w:p>
    <w:p w14:paraId="41A4B96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11.310 --&gt; 00:53:28.370</w:t>
      </w:r>
    </w:p>
    <w:p w14:paraId="6769A59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current version of the Apa does go more into depth about uh using um. The mindful of pron</w:t>
      </w:r>
      <w:r w:rsidRPr="004F7164">
        <w:rPr>
          <w:rFonts w:ascii="Courier New" w:hAnsi="Courier New" w:cs="Courier New"/>
        </w:rPr>
        <w:t>ouns and using inclusive language that uh previous versions didn't do so I I do highly recommend uh using the Apa website, and I can actually show you that</w:t>
      </w:r>
    </w:p>
    <w:p w14:paraId="5B0297C0" w14:textId="77777777" w:rsidR="00000000" w:rsidRPr="004F7164" w:rsidRDefault="00870033" w:rsidP="004F7164">
      <w:pPr>
        <w:pStyle w:val="PlainText"/>
        <w:rPr>
          <w:rFonts w:ascii="Courier New" w:hAnsi="Courier New" w:cs="Courier New"/>
        </w:rPr>
      </w:pPr>
    </w:p>
    <w:p w14:paraId="0D84914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2</w:t>
      </w:r>
    </w:p>
    <w:p w14:paraId="31C6BD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29.740 --&gt; 00:53:32.149</w:t>
      </w:r>
    </w:p>
    <w:p w14:paraId="305A9D4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going to stop share.</w:t>
      </w:r>
    </w:p>
    <w:p w14:paraId="1F5185FD" w14:textId="77777777" w:rsidR="00000000" w:rsidRPr="004F7164" w:rsidRDefault="00870033" w:rsidP="004F7164">
      <w:pPr>
        <w:pStyle w:val="PlainText"/>
        <w:rPr>
          <w:rFonts w:ascii="Courier New" w:hAnsi="Courier New" w:cs="Courier New"/>
        </w:rPr>
      </w:pPr>
    </w:p>
    <w:p w14:paraId="158E0DC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3</w:t>
      </w:r>
    </w:p>
    <w:p w14:paraId="05B3877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53:32.820 --&gt; 00:53:35.640</w:t>
      </w:r>
    </w:p>
    <w:p w14:paraId="53601F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n i'm going to reshare,</w:t>
      </w:r>
    </w:p>
    <w:p w14:paraId="29B0807F" w14:textId="77777777" w:rsidR="00000000" w:rsidRPr="004F7164" w:rsidRDefault="00870033" w:rsidP="004F7164">
      <w:pPr>
        <w:pStyle w:val="PlainText"/>
        <w:rPr>
          <w:rFonts w:ascii="Courier New" w:hAnsi="Courier New" w:cs="Courier New"/>
        </w:rPr>
      </w:pPr>
    </w:p>
    <w:p w14:paraId="733E42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4</w:t>
      </w:r>
    </w:p>
    <w:p w14:paraId="367BDC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47.730 --&gt; 00:53:52.119</w:t>
      </w:r>
    </w:p>
    <w:p w14:paraId="48C540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I know we're close to time. So if anyone needs to leave uh</w:t>
      </w:r>
    </w:p>
    <w:p w14:paraId="52502F2D" w14:textId="77777777" w:rsidR="00000000" w:rsidRPr="004F7164" w:rsidRDefault="00870033" w:rsidP="004F7164">
      <w:pPr>
        <w:pStyle w:val="PlainText"/>
        <w:rPr>
          <w:rFonts w:ascii="Courier New" w:hAnsi="Courier New" w:cs="Courier New"/>
        </w:rPr>
      </w:pPr>
    </w:p>
    <w:p w14:paraId="692EBFD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5</w:t>
      </w:r>
    </w:p>
    <w:p w14:paraId="41837E6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52.390 --&gt; 00:53:54.709</w:t>
      </w:r>
    </w:p>
    <w:p w14:paraId="6C958F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w:t>
      </w:r>
      <w:r w:rsidRPr="004F7164">
        <w:rPr>
          <w:rFonts w:ascii="Courier New" w:hAnsi="Courier New" w:cs="Courier New"/>
        </w:rPr>
        <w:t xml:space="preserve"> Wilson (She/Her): feel free to do that, and this</w:t>
      </w:r>
    </w:p>
    <w:p w14:paraId="40AA8B80" w14:textId="77777777" w:rsidR="00000000" w:rsidRPr="004F7164" w:rsidRDefault="00870033" w:rsidP="004F7164">
      <w:pPr>
        <w:pStyle w:val="PlainText"/>
        <w:rPr>
          <w:rFonts w:ascii="Courier New" w:hAnsi="Courier New" w:cs="Courier New"/>
        </w:rPr>
      </w:pPr>
    </w:p>
    <w:p w14:paraId="69B692B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6</w:t>
      </w:r>
    </w:p>
    <w:p w14:paraId="1C27D2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54.770 --&gt; 00:53:56.990</w:t>
      </w:r>
    </w:p>
    <w:p w14:paraId="3EC7EA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portion will be included in the video.</w:t>
      </w:r>
    </w:p>
    <w:p w14:paraId="167E771F" w14:textId="77777777" w:rsidR="00000000" w:rsidRPr="004F7164" w:rsidRDefault="00870033" w:rsidP="004F7164">
      <w:pPr>
        <w:pStyle w:val="PlainText"/>
        <w:rPr>
          <w:rFonts w:ascii="Courier New" w:hAnsi="Courier New" w:cs="Courier New"/>
        </w:rPr>
      </w:pPr>
    </w:p>
    <w:p w14:paraId="0CACADD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7</w:t>
      </w:r>
    </w:p>
    <w:p w14:paraId="5794DE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3:59.320 --&gt; 00:54:00.640</w:t>
      </w:r>
    </w:p>
    <w:p w14:paraId="052207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w:t>
      </w:r>
    </w:p>
    <w:p w14:paraId="057BCCDC" w14:textId="77777777" w:rsidR="00000000" w:rsidRPr="004F7164" w:rsidRDefault="00870033" w:rsidP="004F7164">
      <w:pPr>
        <w:pStyle w:val="PlainText"/>
        <w:rPr>
          <w:rFonts w:ascii="Courier New" w:hAnsi="Courier New" w:cs="Courier New"/>
        </w:rPr>
      </w:pPr>
    </w:p>
    <w:p w14:paraId="796EBB6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8</w:t>
      </w:r>
    </w:p>
    <w:p w14:paraId="28187A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00:54:11.250 --&gt; 00:54:14.14</w:t>
      </w:r>
      <w:r w:rsidRPr="004F7164">
        <w:rPr>
          <w:rFonts w:ascii="Courier New" w:hAnsi="Courier New" w:cs="Courier New"/>
        </w:rPr>
        <w:t>9</w:t>
      </w:r>
    </w:p>
    <w:p w14:paraId="4E1D3B9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rry the zoom controls</w:t>
      </w:r>
    </w:p>
    <w:p w14:paraId="52846FE4" w14:textId="77777777" w:rsidR="00000000" w:rsidRPr="004F7164" w:rsidRDefault="00870033" w:rsidP="004F7164">
      <w:pPr>
        <w:pStyle w:val="PlainText"/>
        <w:rPr>
          <w:rFonts w:ascii="Courier New" w:hAnsi="Courier New" w:cs="Courier New"/>
        </w:rPr>
      </w:pPr>
    </w:p>
    <w:p w14:paraId="3DC55B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39</w:t>
      </w:r>
    </w:p>
    <w:p w14:paraId="575C45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4:14.210 --&gt; 00:54:18.170</w:t>
      </w:r>
    </w:p>
    <w:p w14:paraId="09EEF7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re blocking the address bar so I can't see them. So i'm just gonna</w:t>
      </w:r>
    </w:p>
    <w:p w14:paraId="2F8F74E4" w14:textId="77777777" w:rsidR="00000000" w:rsidRPr="004F7164" w:rsidRDefault="00870033" w:rsidP="004F7164">
      <w:pPr>
        <w:pStyle w:val="PlainText"/>
        <w:rPr>
          <w:rFonts w:ascii="Courier New" w:hAnsi="Courier New" w:cs="Courier New"/>
        </w:rPr>
      </w:pPr>
    </w:p>
    <w:p w14:paraId="2D841C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0</w:t>
      </w:r>
    </w:p>
    <w:p w14:paraId="403BCF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4:18.190 --&gt; 00:54:19.390</w:t>
      </w:r>
    </w:p>
    <w:p w14:paraId="518B104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Google</w:t>
      </w:r>
    </w:p>
    <w:p w14:paraId="5EFC9D47" w14:textId="77777777" w:rsidR="00000000" w:rsidRPr="004F7164" w:rsidRDefault="00870033" w:rsidP="004F7164">
      <w:pPr>
        <w:pStyle w:val="PlainText"/>
        <w:rPr>
          <w:rFonts w:ascii="Courier New" w:hAnsi="Courier New" w:cs="Courier New"/>
        </w:rPr>
      </w:pPr>
    </w:p>
    <w:p w14:paraId="1C2AA80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1</w:t>
      </w:r>
    </w:p>
    <w:p w14:paraId="2B7DCCD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4:20.940 --&gt; 00:54:23.330</w:t>
      </w:r>
    </w:p>
    <w:p w14:paraId="142857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pa style.</w:t>
      </w:r>
    </w:p>
    <w:p w14:paraId="6AAA2732" w14:textId="77777777" w:rsidR="00000000" w:rsidRPr="004F7164" w:rsidRDefault="00870033" w:rsidP="004F7164">
      <w:pPr>
        <w:pStyle w:val="PlainText"/>
        <w:rPr>
          <w:rFonts w:ascii="Courier New" w:hAnsi="Courier New" w:cs="Courier New"/>
        </w:rPr>
      </w:pPr>
    </w:p>
    <w:p w14:paraId="1CAE9D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2</w:t>
      </w:r>
    </w:p>
    <w:p w14:paraId="71DE21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4:25.330 --&gt; 00:54:28.930</w:t>
      </w:r>
    </w:p>
    <w:p w14:paraId="71AE92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you go to apa style apa dot org,</w:t>
      </w:r>
    </w:p>
    <w:p w14:paraId="51487A79" w14:textId="77777777" w:rsidR="00000000" w:rsidRPr="004F7164" w:rsidRDefault="00870033" w:rsidP="004F7164">
      <w:pPr>
        <w:pStyle w:val="PlainText"/>
        <w:rPr>
          <w:rFonts w:ascii="Courier New" w:hAnsi="Courier New" w:cs="Courier New"/>
        </w:rPr>
      </w:pPr>
    </w:p>
    <w:p w14:paraId="648F5A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3</w:t>
      </w:r>
    </w:p>
    <w:p w14:paraId="6A7FC7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4:33.680 --&gt; 00:54:49.320</w:t>
      </w:r>
    </w:p>
    <w:p w14:paraId="431814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y've actua</w:t>
      </w:r>
      <w:r w:rsidRPr="004F7164">
        <w:rPr>
          <w:rFonts w:ascii="Courier New" w:hAnsi="Courier New" w:cs="Courier New"/>
        </w:rPr>
        <w:t>lly uh done a lot with this website. They included a lot more for free uh since Covid started, so cause previously there was lots of stuff that you have to pay for. Now it's just freely available to you. I'll also include that in the chat,</w:t>
      </w:r>
    </w:p>
    <w:p w14:paraId="0DC881D7" w14:textId="77777777" w:rsidR="00000000" w:rsidRPr="004F7164" w:rsidRDefault="00870033" w:rsidP="004F7164">
      <w:pPr>
        <w:pStyle w:val="PlainText"/>
        <w:rPr>
          <w:rFonts w:ascii="Courier New" w:hAnsi="Courier New" w:cs="Courier New"/>
        </w:rPr>
      </w:pPr>
    </w:p>
    <w:p w14:paraId="6029DEC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4</w:t>
      </w:r>
    </w:p>
    <w:p w14:paraId="4153A7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02</w:t>
      </w:r>
      <w:r w:rsidRPr="004F7164">
        <w:rPr>
          <w:rFonts w:ascii="Courier New" w:hAnsi="Courier New" w:cs="Courier New"/>
        </w:rPr>
        <w:t>.560 --&gt; 00:55:05.369</w:t>
      </w:r>
    </w:p>
    <w:p w14:paraId="414E7A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everything that I've showed you here</w:t>
      </w:r>
    </w:p>
    <w:p w14:paraId="7ABE4A87" w14:textId="77777777" w:rsidR="00000000" w:rsidRPr="004F7164" w:rsidRDefault="00870033" w:rsidP="004F7164">
      <w:pPr>
        <w:pStyle w:val="PlainText"/>
        <w:rPr>
          <w:rFonts w:ascii="Courier New" w:hAnsi="Courier New" w:cs="Courier New"/>
        </w:rPr>
      </w:pPr>
    </w:p>
    <w:p w14:paraId="713E08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5</w:t>
      </w:r>
    </w:p>
    <w:p w14:paraId="73DB6F5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05.670 --&gt; 00:55:07.970</w:t>
      </w:r>
    </w:p>
    <w:p w14:paraId="444ABC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re should be examples of</w:t>
      </w:r>
    </w:p>
    <w:p w14:paraId="022CD7B5" w14:textId="77777777" w:rsidR="00000000" w:rsidRPr="004F7164" w:rsidRDefault="00870033" w:rsidP="004F7164">
      <w:pPr>
        <w:pStyle w:val="PlainText"/>
        <w:rPr>
          <w:rFonts w:ascii="Courier New" w:hAnsi="Courier New" w:cs="Courier New"/>
        </w:rPr>
      </w:pPr>
    </w:p>
    <w:p w14:paraId="0D5BF04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6</w:t>
      </w:r>
    </w:p>
    <w:p w14:paraId="1B1CBB9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08.560 --&gt; 00:55:18.649</w:t>
      </w:r>
    </w:p>
    <w:p w14:paraId="38566A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on this web </w:t>
      </w:r>
      <w:r w:rsidRPr="004F7164">
        <w:rPr>
          <w:rFonts w:ascii="Courier New" w:hAnsi="Courier New" w:cs="Courier New"/>
        </w:rPr>
        <w:t>page. Uh, there's some basic formatting stuff I know people called up on. How do I format my title page? You have all that information there,</w:t>
      </w:r>
    </w:p>
    <w:p w14:paraId="6636E886" w14:textId="77777777" w:rsidR="00000000" w:rsidRPr="004F7164" w:rsidRDefault="00870033" w:rsidP="004F7164">
      <w:pPr>
        <w:pStyle w:val="PlainText"/>
        <w:rPr>
          <w:rFonts w:ascii="Courier New" w:hAnsi="Courier New" w:cs="Courier New"/>
        </w:rPr>
      </w:pPr>
    </w:p>
    <w:p w14:paraId="63833D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7</w:t>
      </w:r>
    </w:p>
    <w:p w14:paraId="3CD212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19.630 --&gt; 00:55:20.949</w:t>
      </w:r>
    </w:p>
    <w:p w14:paraId="6216C6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if you like</w:t>
      </w:r>
    </w:p>
    <w:p w14:paraId="1EC86673" w14:textId="77777777" w:rsidR="00000000" w:rsidRPr="004F7164" w:rsidRDefault="00870033" w:rsidP="004F7164">
      <w:pPr>
        <w:pStyle w:val="PlainText"/>
        <w:rPr>
          <w:rFonts w:ascii="Courier New" w:hAnsi="Courier New" w:cs="Courier New"/>
        </w:rPr>
      </w:pPr>
    </w:p>
    <w:p w14:paraId="090F0B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8</w:t>
      </w:r>
    </w:p>
    <w:p w14:paraId="21389FB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21.420 --&gt; 00:55:23.180</w:t>
      </w:r>
    </w:p>
    <w:p w14:paraId="1453F92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xml:space="preserve"> placements for everything.</w:t>
      </w:r>
    </w:p>
    <w:p w14:paraId="74897C64" w14:textId="77777777" w:rsidR="00000000" w:rsidRPr="004F7164" w:rsidRDefault="00870033" w:rsidP="004F7164">
      <w:pPr>
        <w:pStyle w:val="PlainText"/>
        <w:rPr>
          <w:rFonts w:ascii="Courier New" w:hAnsi="Courier New" w:cs="Courier New"/>
        </w:rPr>
      </w:pPr>
    </w:p>
    <w:p w14:paraId="59760FD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49</w:t>
      </w:r>
    </w:p>
    <w:p w14:paraId="214BCE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23.470 --&gt; 00:55:31.909</w:t>
      </w:r>
    </w:p>
    <w:p w14:paraId="743D10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f you get the actual manual, it actually gives you so much information. Well, it's actually here has it here in this chart. It actually tells you how many spaces d</w:t>
      </w:r>
      <w:r w:rsidRPr="004F7164">
        <w:rPr>
          <w:rFonts w:ascii="Courier New" w:hAnsi="Courier New" w:cs="Courier New"/>
        </w:rPr>
        <w:t>own</w:t>
      </w:r>
    </w:p>
    <w:p w14:paraId="65BAC404" w14:textId="77777777" w:rsidR="00000000" w:rsidRPr="004F7164" w:rsidRDefault="00870033" w:rsidP="004F7164">
      <w:pPr>
        <w:pStyle w:val="PlainText"/>
        <w:rPr>
          <w:rFonts w:ascii="Courier New" w:hAnsi="Courier New" w:cs="Courier New"/>
        </w:rPr>
      </w:pPr>
    </w:p>
    <w:p w14:paraId="48FEC02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0</w:t>
      </w:r>
    </w:p>
    <w:p w14:paraId="701F0EF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32.260 --&gt; 00:55:33.690</w:t>
      </w:r>
    </w:p>
    <w:p w14:paraId="728E99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r each line</w:t>
      </w:r>
    </w:p>
    <w:p w14:paraId="63A21B75" w14:textId="77777777" w:rsidR="00000000" w:rsidRPr="004F7164" w:rsidRDefault="00870033" w:rsidP="004F7164">
      <w:pPr>
        <w:pStyle w:val="PlainText"/>
        <w:rPr>
          <w:rFonts w:ascii="Courier New" w:hAnsi="Courier New" w:cs="Courier New"/>
        </w:rPr>
      </w:pPr>
    </w:p>
    <w:p w14:paraId="5D043E6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1</w:t>
      </w:r>
    </w:p>
    <w:p w14:paraId="06D9F82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34.610 --&gt; 00:55:45.280</w:t>
      </w:r>
    </w:p>
    <w:p w14:paraId="73113B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orkplace things, and it's important to note that there are distinctions between professional papers and stude</w:t>
      </w:r>
      <w:r w:rsidRPr="004F7164">
        <w:rPr>
          <w:rFonts w:ascii="Courier New" w:hAnsi="Courier New" w:cs="Courier New"/>
        </w:rPr>
        <w:t>nt papers. There are some things that are required for professional papers that suited papers are</w:t>
      </w:r>
    </w:p>
    <w:p w14:paraId="77357599" w14:textId="77777777" w:rsidR="00000000" w:rsidRPr="004F7164" w:rsidRDefault="00870033" w:rsidP="004F7164">
      <w:pPr>
        <w:pStyle w:val="PlainText"/>
        <w:rPr>
          <w:rFonts w:ascii="Courier New" w:hAnsi="Courier New" w:cs="Courier New"/>
        </w:rPr>
      </w:pPr>
    </w:p>
    <w:p w14:paraId="58ED61E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2</w:t>
      </w:r>
    </w:p>
    <w:p w14:paraId="25D17D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45.400 --&gt; 00:55:50.920</w:t>
      </w:r>
    </w:p>
    <w:p w14:paraId="70B5A85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ren't required to do. I can't remember what they are at the moment. So those are things you m</w:t>
      </w:r>
      <w:r w:rsidRPr="004F7164">
        <w:rPr>
          <w:rFonts w:ascii="Courier New" w:hAnsi="Courier New" w:cs="Courier New"/>
        </w:rPr>
        <w:t>ay want to consider.</w:t>
      </w:r>
    </w:p>
    <w:p w14:paraId="0408F48B" w14:textId="77777777" w:rsidR="00000000" w:rsidRPr="004F7164" w:rsidRDefault="00870033" w:rsidP="004F7164">
      <w:pPr>
        <w:pStyle w:val="PlainText"/>
        <w:rPr>
          <w:rFonts w:ascii="Courier New" w:hAnsi="Courier New" w:cs="Courier New"/>
        </w:rPr>
      </w:pPr>
    </w:p>
    <w:p w14:paraId="669A3C9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3</w:t>
      </w:r>
    </w:p>
    <w:p w14:paraId="4613E4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51.920 --&gt; 00:55:54.660</w:t>
      </w:r>
    </w:p>
    <w:p w14:paraId="042EBC1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So yeah, this is a professional title page.</w:t>
      </w:r>
    </w:p>
    <w:p w14:paraId="0FF32C7B" w14:textId="77777777" w:rsidR="00000000" w:rsidRPr="004F7164" w:rsidRDefault="00870033" w:rsidP="004F7164">
      <w:pPr>
        <w:pStyle w:val="PlainText"/>
        <w:rPr>
          <w:rFonts w:ascii="Courier New" w:hAnsi="Courier New" w:cs="Courier New"/>
        </w:rPr>
      </w:pPr>
    </w:p>
    <w:p w14:paraId="7EFE27E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4</w:t>
      </w:r>
    </w:p>
    <w:p w14:paraId="774D8B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5:54.750 --&gt; 00:55:59.279</w:t>
      </w:r>
    </w:p>
    <w:p w14:paraId="74F745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 requires running head uh for student papers. You no lo</w:t>
      </w:r>
      <w:r w:rsidRPr="004F7164">
        <w:rPr>
          <w:rFonts w:ascii="Courier New" w:hAnsi="Courier New" w:cs="Courier New"/>
        </w:rPr>
        <w:t>nger required to do that.</w:t>
      </w:r>
    </w:p>
    <w:p w14:paraId="4D3F94D6" w14:textId="77777777" w:rsidR="00000000" w:rsidRPr="004F7164" w:rsidRDefault="00870033" w:rsidP="004F7164">
      <w:pPr>
        <w:pStyle w:val="PlainText"/>
        <w:rPr>
          <w:rFonts w:ascii="Courier New" w:hAnsi="Courier New" w:cs="Courier New"/>
        </w:rPr>
      </w:pPr>
    </w:p>
    <w:p w14:paraId="1B3DAB1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5</w:t>
      </w:r>
    </w:p>
    <w:p w14:paraId="27D940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00.290 --&gt; 00:56:02.050</w:t>
      </w:r>
    </w:p>
    <w:p w14:paraId="548E98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ve seen a lot of students.</w:t>
      </w:r>
    </w:p>
    <w:p w14:paraId="7D7A4557" w14:textId="77777777" w:rsidR="00000000" w:rsidRPr="004F7164" w:rsidRDefault="00870033" w:rsidP="004F7164">
      <w:pPr>
        <w:pStyle w:val="PlainText"/>
        <w:rPr>
          <w:rFonts w:ascii="Courier New" w:hAnsi="Courier New" w:cs="Courier New"/>
        </w:rPr>
      </w:pPr>
    </w:p>
    <w:p w14:paraId="56C3203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6</w:t>
      </w:r>
    </w:p>
    <w:p w14:paraId="16B73FA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02.140 --&gt; 00:56:06.670</w:t>
      </w:r>
    </w:p>
    <w:p w14:paraId="0F1114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t's been a lot of time trying to figure out how to do the run ahead. You</w:t>
      </w:r>
      <w:r w:rsidRPr="004F7164">
        <w:rPr>
          <w:rFonts w:ascii="Courier New" w:hAnsi="Courier New" w:cs="Courier New"/>
        </w:rPr>
        <w:t xml:space="preserve"> don't have to do that now,</w:t>
      </w:r>
    </w:p>
    <w:p w14:paraId="1D487223" w14:textId="77777777" w:rsidR="00000000" w:rsidRPr="004F7164" w:rsidRDefault="00870033" w:rsidP="004F7164">
      <w:pPr>
        <w:pStyle w:val="PlainText"/>
        <w:rPr>
          <w:rFonts w:ascii="Courier New" w:hAnsi="Courier New" w:cs="Courier New"/>
        </w:rPr>
      </w:pPr>
    </w:p>
    <w:p w14:paraId="7F4F5D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7</w:t>
      </w:r>
    </w:p>
    <w:p w14:paraId="22C1734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07.230 --&gt; 00:56:20.240</w:t>
      </w:r>
    </w:p>
    <w:p w14:paraId="727024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uh actually have a question about the running head. So if it's no longer required by Apa uh, can the instructors still require it? Or Uh, yes, and some do,</w:t>
      </w:r>
    </w:p>
    <w:p w14:paraId="533783E0" w14:textId="77777777" w:rsidR="00000000" w:rsidRPr="004F7164" w:rsidRDefault="00870033" w:rsidP="004F7164">
      <w:pPr>
        <w:pStyle w:val="PlainText"/>
        <w:rPr>
          <w:rFonts w:ascii="Courier New" w:hAnsi="Courier New" w:cs="Courier New"/>
        </w:rPr>
      </w:pPr>
    </w:p>
    <w:p w14:paraId="13CB010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8</w:t>
      </w:r>
    </w:p>
    <w:p w14:paraId="6DF2CB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2</w:t>
      </w:r>
      <w:r w:rsidRPr="004F7164">
        <w:rPr>
          <w:rFonts w:ascii="Courier New" w:hAnsi="Courier New" w:cs="Courier New"/>
        </w:rPr>
        <w:t>0.870 --&gt; 00:56:28.720</w:t>
      </w:r>
    </w:p>
    <w:p w14:paraId="167E46C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some of them, maybe they're just used to seeing it, so they want it, or maybe they're trying to prepare you for publishing in the future.</w:t>
      </w:r>
    </w:p>
    <w:p w14:paraId="056F3B82" w14:textId="77777777" w:rsidR="00000000" w:rsidRPr="004F7164" w:rsidRDefault="00870033" w:rsidP="004F7164">
      <w:pPr>
        <w:pStyle w:val="PlainText"/>
        <w:rPr>
          <w:rFonts w:ascii="Courier New" w:hAnsi="Courier New" w:cs="Courier New"/>
        </w:rPr>
      </w:pPr>
    </w:p>
    <w:p w14:paraId="174AA8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59</w:t>
      </w:r>
    </w:p>
    <w:p w14:paraId="2631A15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28.760 --&gt; 00:56:32.230</w:t>
      </w:r>
    </w:p>
    <w:p w14:paraId="59063D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w:t>
      </w:r>
      <w:r w:rsidRPr="004F7164">
        <w:rPr>
          <w:rFonts w:ascii="Courier New" w:hAnsi="Courier New" w:cs="Courier New"/>
        </w:rPr>
        <w:t>o uh just go with whatever your professor says,</w:t>
      </w:r>
    </w:p>
    <w:p w14:paraId="5F6C5D84" w14:textId="77777777" w:rsidR="00000000" w:rsidRPr="004F7164" w:rsidRDefault="00870033" w:rsidP="004F7164">
      <w:pPr>
        <w:pStyle w:val="PlainText"/>
        <w:rPr>
          <w:rFonts w:ascii="Courier New" w:hAnsi="Courier New" w:cs="Courier New"/>
        </w:rPr>
      </w:pPr>
    </w:p>
    <w:p w14:paraId="5B4C772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0</w:t>
      </w:r>
    </w:p>
    <w:p w14:paraId="1F840A1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32.560 --&gt; 00:56:38.289</w:t>
      </w:r>
    </w:p>
    <w:p w14:paraId="2783853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Thank you. Uh, Do you have any questions about formatting? Because I have a word, Doc, open if you need</w:t>
      </w:r>
    </w:p>
    <w:p w14:paraId="7B9A9B05" w14:textId="77777777" w:rsidR="00000000" w:rsidRPr="004F7164" w:rsidRDefault="00870033" w:rsidP="004F7164">
      <w:pPr>
        <w:pStyle w:val="PlainText"/>
        <w:rPr>
          <w:rFonts w:ascii="Courier New" w:hAnsi="Courier New" w:cs="Courier New"/>
        </w:rPr>
      </w:pPr>
    </w:p>
    <w:p w14:paraId="7539FB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1</w:t>
      </w:r>
    </w:p>
    <w:p w14:paraId="4C6B068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39.180 --&gt; 00:56:41.019</w:t>
      </w:r>
    </w:p>
    <w:p w14:paraId="40E53FA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w:t>
      </w:r>
      <w:r w:rsidRPr="004F7164">
        <w:rPr>
          <w:rFonts w:ascii="Courier New" w:hAnsi="Courier New" w:cs="Courier New"/>
        </w:rPr>
        <w:t>shley Wilson (She/Her): help with any. Thank you.</w:t>
      </w:r>
    </w:p>
    <w:p w14:paraId="35C6E93E" w14:textId="77777777" w:rsidR="00000000" w:rsidRPr="004F7164" w:rsidRDefault="00870033" w:rsidP="004F7164">
      <w:pPr>
        <w:pStyle w:val="PlainText"/>
        <w:rPr>
          <w:rFonts w:ascii="Courier New" w:hAnsi="Courier New" w:cs="Courier New"/>
        </w:rPr>
      </w:pPr>
    </w:p>
    <w:p w14:paraId="2AEEBCA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2</w:t>
      </w:r>
    </w:p>
    <w:p w14:paraId="23C71C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41.110 --&gt; 00:56:47.869</w:t>
      </w:r>
    </w:p>
    <w:p w14:paraId="289AFE7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Regina Choy: Do you have to put um the page number on the first page, or do you start it on the second page with number two,</w:t>
      </w:r>
    </w:p>
    <w:p w14:paraId="5D218FF2" w14:textId="77777777" w:rsidR="00000000" w:rsidRPr="004F7164" w:rsidRDefault="00870033" w:rsidP="004F7164">
      <w:pPr>
        <w:pStyle w:val="PlainText"/>
        <w:rPr>
          <w:rFonts w:ascii="Courier New" w:hAnsi="Courier New" w:cs="Courier New"/>
        </w:rPr>
      </w:pPr>
    </w:p>
    <w:p w14:paraId="6B9C19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3</w:t>
      </w:r>
    </w:p>
    <w:p w14:paraId="5E9A3E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48.160 --&gt; 00:56:50.330</w:t>
      </w:r>
    </w:p>
    <w:p w14:paraId="5E49A81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w:t>
      </w:r>
      <w:r w:rsidRPr="004F7164">
        <w:rPr>
          <w:rFonts w:ascii="Courier New" w:hAnsi="Courier New" w:cs="Courier New"/>
        </w:rPr>
        <w:t>ley Wilson (She/Her): The page number goes on the first page.</w:t>
      </w:r>
    </w:p>
    <w:p w14:paraId="4AC1901B" w14:textId="77777777" w:rsidR="00000000" w:rsidRPr="004F7164" w:rsidRDefault="00870033" w:rsidP="004F7164">
      <w:pPr>
        <w:pStyle w:val="PlainText"/>
        <w:rPr>
          <w:rFonts w:ascii="Courier New" w:hAnsi="Courier New" w:cs="Courier New"/>
        </w:rPr>
      </w:pPr>
    </w:p>
    <w:p w14:paraId="7EC2464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4</w:t>
      </w:r>
    </w:p>
    <w:p w14:paraId="7E0F164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50.350 --&gt; 00:56:52.279</w:t>
      </w:r>
    </w:p>
    <w:p w14:paraId="23D60DF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Regina Choy: Okay, I</w:t>
      </w:r>
    </w:p>
    <w:p w14:paraId="65E184EE" w14:textId="77777777" w:rsidR="00000000" w:rsidRPr="004F7164" w:rsidRDefault="00870033" w:rsidP="004F7164">
      <w:pPr>
        <w:pStyle w:val="PlainText"/>
        <w:rPr>
          <w:rFonts w:ascii="Courier New" w:hAnsi="Courier New" w:cs="Courier New"/>
        </w:rPr>
      </w:pPr>
    </w:p>
    <w:p w14:paraId="17B5890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5</w:t>
      </w:r>
    </w:p>
    <w:p w14:paraId="2A55F6C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6:55.600 --&gt; 00:56:58.040</w:t>
      </w:r>
    </w:p>
    <w:p w14:paraId="3EEA17F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 Any other questions.</w:t>
      </w:r>
    </w:p>
    <w:p w14:paraId="35A59A52" w14:textId="77777777" w:rsidR="00000000" w:rsidRPr="004F7164" w:rsidRDefault="00870033" w:rsidP="004F7164">
      <w:pPr>
        <w:pStyle w:val="PlainText"/>
        <w:rPr>
          <w:rFonts w:ascii="Courier New" w:hAnsi="Courier New" w:cs="Courier New"/>
        </w:rPr>
      </w:pPr>
    </w:p>
    <w:p w14:paraId="2D1E1B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6</w:t>
      </w:r>
    </w:p>
    <w:p w14:paraId="771F286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01.520 --&gt; 00:57:03.229</w:t>
      </w:r>
    </w:p>
    <w:p w14:paraId="015EBA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w:t>
      </w:r>
      <w:r w:rsidRPr="004F7164">
        <w:rPr>
          <w:rFonts w:ascii="Courier New" w:hAnsi="Courier New" w:cs="Courier New"/>
        </w:rPr>
        <w:t xml:space="preserve"> Wilson (She/Her): Yeah. The basic</w:t>
      </w:r>
    </w:p>
    <w:p w14:paraId="2A1A7093" w14:textId="77777777" w:rsidR="00000000" w:rsidRPr="004F7164" w:rsidRDefault="00870033" w:rsidP="004F7164">
      <w:pPr>
        <w:pStyle w:val="PlainText"/>
        <w:rPr>
          <w:rFonts w:ascii="Courier New" w:hAnsi="Courier New" w:cs="Courier New"/>
        </w:rPr>
      </w:pPr>
    </w:p>
    <w:p w14:paraId="535D91C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7</w:t>
      </w:r>
    </w:p>
    <w:p w14:paraId="47ADF3C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03.570 --&gt; 00:57:04.529</w:t>
      </w:r>
    </w:p>
    <w:p w14:paraId="776E7DF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w:t>
      </w:r>
    </w:p>
    <w:p w14:paraId="64E3A161" w14:textId="77777777" w:rsidR="00000000" w:rsidRPr="004F7164" w:rsidRDefault="00870033" w:rsidP="004F7164">
      <w:pPr>
        <w:pStyle w:val="PlainText"/>
        <w:rPr>
          <w:rFonts w:ascii="Courier New" w:hAnsi="Courier New" w:cs="Courier New"/>
        </w:rPr>
      </w:pPr>
    </w:p>
    <w:p w14:paraId="0BB3040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8</w:t>
      </w:r>
    </w:p>
    <w:p w14:paraId="6DAEF2D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04.980 --&gt; 00:57:10.790</w:t>
      </w:r>
    </w:p>
    <w:p w14:paraId="6BA7CC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formatting setup is good there. But there's more about the actual writing</w:t>
      </w:r>
    </w:p>
    <w:p w14:paraId="1F4D9D65" w14:textId="77777777" w:rsidR="00000000" w:rsidRPr="004F7164" w:rsidRDefault="00870033" w:rsidP="004F7164">
      <w:pPr>
        <w:pStyle w:val="PlainText"/>
        <w:rPr>
          <w:rFonts w:ascii="Courier New" w:hAnsi="Courier New" w:cs="Courier New"/>
        </w:rPr>
      </w:pPr>
    </w:p>
    <w:p w14:paraId="7F9BFC1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69</w:t>
      </w:r>
    </w:p>
    <w:p w14:paraId="1E22D46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10</w:t>
      </w:r>
      <w:r w:rsidRPr="004F7164">
        <w:rPr>
          <w:rFonts w:ascii="Courier New" w:hAnsi="Courier New" w:cs="Courier New"/>
        </w:rPr>
        <w:t>.870 --&gt; 00:57:11.919</w:t>
      </w:r>
    </w:p>
    <w:p w14:paraId="393A2E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w:t>
      </w:r>
    </w:p>
    <w:p w14:paraId="08141DB6" w14:textId="77777777" w:rsidR="00000000" w:rsidRPr="004F7164" w:rsidRDefault="00870033" w:rsidP="004F7164">
      <w:pPr>
        <w:pStyle w:val="PlainText"/>
        <w:rPr>
          <w:rFonts w:ascii="Courier New" w:hAnsi="Courier New" w:cs="Courier New"/>
        </w:rPr>
      </w:pPr>
    </w:p>
    <w:p w14:paraId="06C48A3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0</w:t>
      </w:r>
    </w:p>
    <w:p w14:paraId="3CF805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12.190 --&gt; 00:57:19.900</w:t>
      </w:r>
    </w:p>
    <w:p w14:paraId="11FF7F1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bbreviations uh acronyms, because every discipline has a million of them. It tells you how to do those, and</w:t>
      </w:r>
    </w:p>
    <w:p w14:paraId="11BA7D41" w14:textId="77777777" w:rsidR="00000000" w:rsidRPr="004F7164" w:rsidRDefault="00870033" w:rsidP="004F7164">
      <w:pPr>
        <w:pStyle w:val="PlainText"/>
        <w:rPr>
          <w:rFonts w:ascii="Courier New" w:hAnsi="Courier New" w:cs="Courier New"/>
        </w:rPr>
      </w:pPr>
    </w:p>
    <w:p w14:paraId="3A63E46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1</w:t>
      </w:r>
    </w:p>
    <w:p w14:paraId="253F242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20.110 --&gt; 00:57:2</w:t>
      </w:r>
      <w:r w:rsidRPr="004F7164">
        <w:rPr>
          <w:rFonts w:ascii="Courier New" w:hAnsi="Courier New" w:cs="Courier New"/>
        </w:rPr>
        <w:t>4.820</w:t>
      </w:r>
    </w:p>
    <w:p w14:paraId="025BD8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is is the section that I was talking about with, uh inclusive language, they call it by free language.</w:t>
      </w:r>
    </w:p>
    <w:p w14:paraId="189AB209" w14:textId="77777777" w:rsidR="00000000" w:rsidRPr="004F7164" w:rsidRDefault="00870033" w:rsidP="004F7164">
      <w:pPr>
        <w:pStyle w:val="PlainText"/>
        <w:rPr>
          <w:rFonts w:ascii="Courier New" w:hAnsi="Courier New" w:cs="Courier New"/>
        </w:rPr>
      </w:pPr>
    </w:p>
    <w:p w14:paraId="01ACB56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2</w:t>
      </w:r>
    </w:p>
    <w:p w14:paraId="59B7E86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24.850 --&gt; 00:57:29.049</w:t>
      </w:r>
    </w:p>
    <w:p w14:paraId="7F5B121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ilson (She/Her): So referring to age, disability, gender, all these diff</w:t>
      </w:r>
      <w:r w:rsidRPr="004F7164">
        <w:rPr>
          <w:rFonts w:ascii="Courier New" w:hAnsi="Courier New" w:cs="Courier New"/>
        </w:rPr>
        <w:t>erent things.</w:t>
      </w:r>
    </w:p>
    <w:p w14:paraId="63D2751E" w14:textId="77777777" w:rsidR="00000000" w:rsidRPr="004F7164" w:rsidRDefault="00870033" w:rsidP="004F7164">
      <w:pPr>
        <w:pStyle w:val="PlainText"/>
        <w:rPr>
          <w:rFonts w:ascii="Courier New" w:hAnsi="Courier New" w:cs="Courier New"/>
        </w:rPr>
      </w:pPr>
    </w:p>
    <w:p w14:paraId="1BE3DB8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3</w:t>
      </w:r>
    </w:p>
    <w:p w14:paraId="0F69F6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30.050 --&gt; 00:57:42.999</w:t>
      </w:r>
    </w:p>
    <w:p w14:paraId="6F17F8A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these are other things that you need to consider when writing an Apa, it is more than just the citations. It's just that the I think the citation just seems scarier than every</w:t>
      </w:r>
      <w:r w:rsidRPr="004F7164">
        <w:rPr>
          <w:rFonts w:ascii="Courier New" w:hAnsi="Courier New" w:cs="Courier New"/>
        </w:rPr>
        <w:t>thing else. So everyone gets caught up on those.</w:t>
      </w:r>
    </w:p>
    <w:p w14:paraId="05AAA929" w14:textId="77777777" w:rsidR="00000000" w:rsidRPr="004F7164" w:rsidRDefault="00870033" w:rsidP="004F7164">
      <w:pPr>
        <w:pStyle w:val="PlainText"/>
        <w:rPr>
          <w:rFonts w:ascii="Courier New" w:hAnsi="Courier New" w:cs="Courier New"/>
        </w:rPr>
      </w:pPr>
    </w:p>
    <w:p w14:paraId="7F284DD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4</w:t>
      </w:r>
    </w:p>
    <w:p w14:paraId="483F9AB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44.130 --&gt; 00:57:50.219</w:t>
      </w:r>
    </w:p>
    <w:p w14:paraId="4B1FDF8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Yeah, there's plenty of examples in here uh setting up your tables and figures. That's important</w:t>
      </w:r>
    </w:p>
    <w:p w14:paraId="20D052CF" w14:textId="77777777" w:rsidR="00000000" w:rsidRPr="004F7164" w:rsidRDefault="00870033" w:rsidP="004F7164">
      <w:pPr>
        <w:pStyle w:val="PlainText"/>
        <w:rPr>
          <w:rFonts w:ascii="Courier New" w:hAnsi="Courier New" w:cs="Courier New"/>
        </w:rPr>
      </w:pPr>
    </w:p>
    <w:p w14:paraId="73058B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5</w:t>
      </w:r>
    </w:p>
    <w:p w14:paraId="36BAA9C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50.790 --&gt; 00:57:55.829</w:t>
      </w:r>
    </w:p>
    <w:p w14:paraId="321007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t>
      </w:r>
      <w:r w:rsidRPr="004F7164">
        <w:rPr>
          <w:rFonts w:ascii="Courier New" w:hAnsi="Courier New" w:cs="Courier New"/>
        </w:rPr>
        <w:t>Wilson (She/Her): uh grammar using active versus uh passive voice.</w:t>
      </w:r>
    </w:p>
    <w:p w14:paraId="2BF2A819" w14:textId="77777777" w:rsidR="00000000" w:rsidRPr="004F7164" w:rsidRDefault="00870033" w:rsidP="004F7164">
      <w:pPr>
        <w:pStyle w:val="PlainText"/>
        <w:rPr>
          <w:rFonts w:ascii="Courier New" w:hAnsi="Courier New" w:cs="Courier New"/>
        </w:rPr>
      </w:pPr>
    </w:p>
    <w:p w14:paraId="1727810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6</w:t>
      </w:r>
    </w:p>
    <w:p w14:paraId="618CC6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56.440 --&gt; 00:57:57.700</w:t>
      </w:r>
    </w:p>
    <w:p w14:paraId="70A7EC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w:t>
      </w:r>
    </w:p>
    <w:p w14:paraId="753249D4" w14:textId="77777777" w:rsidR="00000000" w:rsidRPr="004F7164" w:rsidRDefault="00870033" w:rsidP="004F7164">
      <w:pPr>
        <w:pStyle w:val="PlainText"/>
        <w:rPr>
          <w:rFonts w:ascii="Courier New" w:hAnsi="Courier New" w:cs="Courier New"/>
        </w:rPr>
      </w:pPr>
    </w:p>
    <w:p w14:paraId="254740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7</w:t>
      </w:r>
    </w:p>
    <w:p w14:paraId="397BA92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7:57.730 --&gt; 00:58:00.799</w:t>
      </w:r>
    </w:p>
    <w:p w14:paraId="5815712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re's so many different reference examples.</w:t>
      </w:r>
    </w:p>
    <w:p w14:paraId="49A27DD2" w14:textId="77777777" w:rsidR="00000000" w:rsidRPr="004F7164" w:rsidRDefault="00870033" w:rsidP="004F7164">
      <w:pPr>
        <w:pStyle w:val="PlainText"/>
        <w:rPr>
          <w:rFonts w:ascii="Courier New" w:hAnsi="Courier New" w:cs="Courier New"/>
        </w:rPr>
      </w:pPr>
    </w:p>
    <w:p w14:paraId="79C1B1E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8</w:t>
      </w:r>
    </w:p>
    <w:p w14:paraId="16D322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w:t>
      </w:r>
      <w:r w:rsidRPr="004F7164">
        <w:rPr>
          <w:rFonts w:ascii="Courier New" w:hAnsi="Courier New" w:cs="Courier New"/>
        </w:rPr>
        <w:t>58:01.340 --&gt; 00:58:03.870</w:t>
      </w:r>
    </w:p>
    <w:p w14:paraId="3CE1F64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even find myself using it sometimes,</w:t>
      </w:r>
    </w:p>
    <w:p w14:paraId="43B3022D" w14:textId="77777777" w:rsidR="00000000" w:rsidRPr="004F7164" w:rsidRDefault="00870033" w:rsidP="004F7164">
      <w:pPr>
        <w:pStyle w:val="PlainText"/>
        <w:rPr>
          <w:rFonts w:ascii="Courier New" w:hAnsi="Courier New" w:cs="Courier New"/>
        </w:rPr>
      </w:pPr>
    </w:p>
    <w:p w14:paraId="45674B2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79</w:t>
      </w:r>
    </w:p>
    <w:p w14:paraId="26BA994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05.420 --&gt; 00:58:11.770</w:t>
      </w:r>
    </w:p>
    <w:p w14:paraId="5F96A2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is other stuff is more geared towards. Uh, if you're trying to get published in a professional</w:t>
      </w:r>
    </w:p>
    <w:p w14:paraId="30F1E37B" w14:textId="77777777" w:rsidR="00000000" w:rsidRPr="004F7164" w:rsidRDefault="00870033" w:rsidP="004F7164">
      <w:pPr>
        <w:pStyle w:val="PlainText"/>
        <w:rPr>
          <w:rFonts w:ascii="Courier New" w:hAnsi="Courier New" w:cs="Courier New"/>
        </w:rPr>
      </w:pPr>
    </w:p>
    <w:p w14:paraId="4AB0A33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0</w:t>
      </w:r>
    </w:p>
    <w:p w14:paraId="7571BA3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11.970 --&gt; 00:58:13.740</w:t>
      </w:r>
    </w:p>
    <w:p w14:paraId="2702806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journal,</w:t>
      </w:r>
    </w:p>
    <w:p w14:paraId="26053CA6" w14:textId="77777777" w:rsidR="00000000" w:rsidRPr="004F7164" w:rsidRDefault="00870033" w:rsidP="004F7164">
      <w:pPr>
        <w:pStyle w:val="PlainText"/>
        <w:rPr>
          <w:rFonts w:ascii="Courier New" w:hAnsi="Courier New" w:cs="Courier New"/>
        </w:rPr>
      </w:pPr>
    </w:p>
    <w:p w14:paraId="31F4737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1</w:t>
      </w:r>
    </w:p>
    <w:p w14:paraId="09FF4B5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13.760 --&gt; 00:58:18.050</w:t>
      </w:r>
    </w:p>
    <w:p w14:paraId="21F9322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which hopefully you will at some point. So that's important to</w:t>
      </w:r>
    </w:p>
    <w:p w14:paraId="7005BFD5" w14:textId="77777777" w:rsidR="00000000" w:rsidRPr="004F7164" w:rsidRDefault="00870033" w:rsidP="004F7164">
      <w:pPr>
        <w:pStyle w:val="PlainText"/>
        <w:rPr>
          <w:rFonts w:ascii="Courier New" w:hAnsi="Courier New" w:cs="Courier New"/>
        </w:rPr>
      </w:pPr>
    </w:p>
    <w:p w14:paraId="279D3B0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2</w:t>
      </w:r>
    </w:p>
    <w:p w14:paraId="55EE3DB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18.420 --&gt; 00:58:19.959</w:t>
      </w:r>
    </w:p>
    <w:p w14:paraId="2FC20B2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w:t>
      </w:r>
      <w:r w:rsidRPr="004F7164">
        <w:rPr>
          <w:rFonts w:ascii="Courier New" w:hAnsi="Courier New" w:cs="Courier New"/>
        </w:rPr>
        <w:t xml:space="preserve"> (She/Her): just know that it's there.</w:t>
      </w:r>
    </w:p>
    <w:p w14:paraId="42323B5F" w14:textId="77777777" w:rsidR="00000000" w:rsidRPr="004F7164" w:rsidRDefault="00870033" w:rsidP="004F7164">
      <w:pPr>
        <w:pStyle w:val="PlainText"/>
        <w:rPr>
          <w:rFonts w:ascii="Courier New" w:hAnsi="Courier New" w:cs="Courier New"/>
        </w:rPr>
      </w:pPr>
    </w:p>
    <w:p w14:paraId="1C1C76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3</w:t>
      </w:r>
    </w:p>
    <w:p w14:paraId="0AF8991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20.240 --&gt; 00:58:29.319</w:t>
      </w:r>
    </w:p>
    <w:p w14:paraId="7E1662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yeah, definitely check out this website go through some different things. There was a plagiarism tutorial at one point. I don't know if it's still th</w:t>
      </w:r>
      <w:r w:rsidRPr="004F7164">
        <w:rPr>
          <w:rFonts w:ascii="Courier New" w:hAnsi="Courier New" w:cs="Courier New"/>
        </w:rPr>
        <w:t>ere.</w:t>
      </w:r>
    </w:p>
    <w:p w14:paraId="3BC5CE02" w14:textId="77777777" w:rsidR="00000000" w:rsidRPr="004F7164" w:rsidRDefault="00870033" w:rsidP="004F7164">
      <w:pPr>
        <w:pStyle w:val="PlainText"/>
        <w:rPr>
          <w:rFonts w:ascii="Courier New" w:hAnsi="Courier New" w:cs="Courier New"/>
        </w:rPr>
      </w:pPr>
    </w:p>
    <w:p w14:paraId="2E7CF8D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4</w:t>
      </w:r>
    </w:p>
    <w:p w14:paraId="0B625ED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38.670 --&gt; 00:58:41.290</w:t>
      </w:r>
    </w:p>
    <w:p w14:paraId="57DC39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kay, tutorials and webinars.</w:t>
      </w:r>
    </w:p>
    <w:p w14:paraId="368AC84B" w14:textId="77777777" w:rsidR="00000000" w:rsidRPr="004F7164" w:rsidRDefault="00870033" w:rsidP="004F7164">
      <w:pPr>
        <w:pStyle w:val="PlainText"/>
        <w:rPr>
          <w:rFonts w:ascii="Courier New" w:hAnsi="Courier New" w:cs="Courier New"/>
        </w:rPr>
      </w:pPr>
    </w:p>
    <w:p w14:paraId="0532C7A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5</w:t>
      </w:r>
    </w:p>
    <w:p w14:paraId="082131E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44.900 --&gt; 00:58:46.989</w:t>
      </w:r>
    </w:p>
    <w:p w14:paraId="7C84FA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So because of</w:t>
      </w:r>
    </w:p>
    <w:p w14:paraId="1491DE26" w14:textId="77777777" w:rsidR="00000000" w:rsidRPr="004F7164" w:rsidRDefault="00870033" w:rsidP="004F7164">
      <w:pPr>
        <w:pStyle w:val="PlainText"/>
        <w:rPr>
          <w:rFonts w:ascii="Courier New" w:hAnsi="Courier New" w:cs="Courier New"/>
        </w:rPr>
      </w:pPr>
    </w:p>
    <w:p w14:paraId="3B0411E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6</w:t>
      </w:r>
    </w:p>
    <w:p w14:paraId="262E8F7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48.220 --&gt; 00:58:50.720</w:t>
      </w:r>
    </w:p>
    <w:p w14:paraId="6341F6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sorry I had to </w:t>
      </w:r>
      <w:r w:rsidRPr="004F7164">
        <w:rPr>
          <w:rFonts w:ascii="Courier New" w:hAnsi="Courier New" w:cs="Courier New"/>
        </w:rPr>
        <w:t>keep moving the videos around.</w:t>
      </w:r>
    </w:p>
    <w:p w14:paraId="74A545D9" w14:textId="77777777" w:rsidR="00000000" w:rsidRPr="004F7164" w:rsidRDefault="00870033" w:rsidP="004F7164">
      <w:pPr>
        <w:pStyle w:val="PlainText"/>
        <w:rPr>
          <w:rFonts w:ascii="Courier New" w:hAnsi="Courier New" w:cs="Courier New"/>
        </w:rPr>
      </w:pPr>
    </w:p>
    <w:p w14:paraId="037584F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7</w:t>
      </w:r>
    </w:p>
    <w:p w14:paraId="4E7A46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52.050 --&gt; 00:58:55.990</w:t>
      </w:r>
    </w:p>
    <w:p w14:paraId="43EF8FB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re's sample papers. There's basic formatting stuff</w:t>
      </w:r>
    </w:p>
    <w:p w14:paraId="586A2D6F" w14:textId="77777777" w:rsidR="00000000" w:rsidRPr="004F7164" w:rsidRDefault="00870033" w:rsidP="004F7164">
      <w:pPr>
        <w:pStyle w:val="PlainText"/>
        <w:rPr>
          <w:rFonts w:ascii="Courier New" w:hAnsi="Courier New" w:cs="Courier New"/>
        </w:rPr>
      </w:pPr>
    </w:p>
    <w:p w14:paraId="7C5DEB1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8</w:t>
      </w:r>
    </w:p>
    <w:p w14:paraId="3A11B80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56.990 --&gt; 00:58:58.129</w:t>
      </w:r>
    </w:p>
    <w:p w14:paraId="54CE1EE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uh</w:t>
      </w:r>
    </w:p>
    <w:p w14:paraId="0283E0B5" w14:textId="77777777" w:rsidR="00000000" w:rsidRPr="004F7164" w:rsidRDefault="00870033" w:rsidP="004F7164">
      <w:pPr>
        <w:pStyle w:val="PlainText"/>
        <w:rPr>
          <w:rFonts w:ascii="Courier New" w:hAnsi="Courier New" w:cs="Courier New"/>
        </w:rPr>
      </w:pPr>
    </w:p>
    <w:p w14:paraId="185024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89</w:t>
      </w:r>
    </w:p>
    <w:p w14:paraId="55A808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8:59.160 --&gt; 00:59:01.939</w:t>
      </w:r>
    </w:p>
    <w:p w14:paraId="2A61D4F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w:t>
      </w:r>
      <w:r w:rsidRPr="004F7164">
        <w:rPr>
          <w:rFonts w:ascii="Courier New" w:hAnsi="Courier New" w:cs="Courier New"/>
        </w:rPr>
        <w:t>asics of Apa.</w:t>
      </w:r>
    </w:p>
    <w:p w14:paraId="06344587" w14:textId="77777777" w:rsidR="00000000" w:rsidRPr="004F7164" w:rsidRDefault="00870033" w:rsidP="004F7164">
      <w:pPr>
        <w:pStyle w:val="PlainText"/>
        <w:rPr>
          <w:rFonts w:ascii="Courier New" w:hAnsi="Courier New" w:cs="Courier New"/>
        </w:rPr>
      </w:pPr>
    </w:p>
    <w:p w14:paraId="1E5C033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0</w:t>
      </w:r>
    </w:p>
    <w:p w14:paraId="4AF33CA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03.410 --&gt; 00:59:04.339</w:t>
      </w:r>
    </w:p>
    <w:p w14:paraId="706AA1F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w:t>
      </w:r>
    </w:p>
    <w:p w14:paraId="45D37B22" w14:textId="77777777" w:rsidR="00000000" w:rsidRPr="004F7164" w:rsidRDefault="00870033" w:rsidP="004F7164">
      <w:pPr>
        <w:pStyle w:val="PlainText"/>
        <w:rPr>
          <w:rFonts w:ascii="Courier New" w:hAnsi="Courier New" w:cs="Courier New"/>
        </w:rPr>
      </w:pPr>
    </w:p>
    <w:p w14:paraId="5D27A66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1</w:t>
      </w:r>
    </w:p>
    <w:p w14:paraId="5528DD6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04.420 --&gt; 00:59:07.250</w:t>
      </w:r>
    </w:p>
    <w:p w14:paraId="1BC33D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Not sure if these are things that you have to pay for.</w:t>
      </w:r>
    </w:p>
    <w:p w14:paraId="2C2297C1" w14:textId="77777777" w:rsidR="00000000" w:rsidRPr="004F7164" w:rsidRDefault="00870033" w:rsidP="004F7164">
      <w:pPr>
        <w:pStyle w:val="PlainText"/>
        <w:rPr>
          <w:rFonts w:ascii="Courier New" w:hAnsi="Courier New" w:cs="Courier New"/>
        </w:rPr>
      </w:pPr>
    </w:p>
    <w:p w14:paraId="4624828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2</w:t>
      </w:r>
    </w:p>
    <w:p w14:paraId="01B076D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07.750 --&gt; 00:59:10.490</w:t>
      </w:r>
    </w:p>
    <w:p w14:paraId="69CB20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w:t>
      </w:r>
      <w:r w:rsidRPr="004F7164">
        <w:rPr>
          <w:rFonts w:ascii="Courier New" w:hAnsi="Courier New" w:cs="Courier New"/>
        </w:rPr>
        <w:t>on (She/Her): Uh, definitely check out the webinars.</w:t>
      </w:r>
    </w:p>
    <w:p w14:paraId="30B7CE0C" w14:textId="77777777" w:rsidR="00000000" w:rsidRPr="004F7164" w:rsidRDefault="00870033" w:rsidP="004F7164">
      <w:pPr>
        <w:pStyle w:val="PlainText"/>
        <w:rPr>
          <w:rFonts w:ascii="Courier New" w:hAnsi="Courier New" w:cs="Courier New"/>
        </w:rPr>
      </w:pPr>
    </w:p>
    <w:p w14:paraId="1668691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3</w:t>
      </w:r>
    </w:p>
    <w:p w14:paraId="3E94832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11.400 --&gt; 00:59:14.399</w:t>
      </w:r>
    </w:p>
    <w:p w14:paraId="62793DC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don't see the pleasure as a tutorial,</w:t>
      </w:r>
    </w:p>
    <w:p w14:paraId="60449CE4" w14:textId="77777777" w:rsidR="00000000" w:rsidRPr="004F7164" w:rsidRDefault="00870033" w:rsidP="004F7164">
      <w:pPr>
        <w:pStyle w:val="PlainText"/>
        <w:rPr>
          <w:rFonts w:ascii="Courier New" w:hAnsi="Courier New" w:cs="Courier New"/>
        </w:rPr>
      </w:pPr>
    </w:p>
    <w:p w14:paraId="4343B23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4</w:t>
      </w:r>
    </w:p>
    <w:p w14:paraId="1719BF1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22.680 --&gt; 00:59:23.509</w:t>
      </w:r>
    </w:p>
    <w:p w14:paraId="51C431D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w:t>
      </w:r>
    </w:p>
    <w:p w14:paraId="6EB8DB32" w14:textId="77777777" w:rsidR="00000000" w:rsidRPr="004F7164" w:rsidRDefault="00870033" w:rsidP="004F7164">
      <w:pPr>
        <w:pStyle w:val="PlainText"/>
        <w:rPr>
          <w:rFonts w:ascii="Courier New" w:hAnsi="Courier New" w:cs="Courier New"/>
        </w:rPr>
      </w:pPr>
    </w:p>
    <w:p w14:paraId="44BE020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5</w:t>
      </w:r>
    </w:p>
    <w:p w14:paraId="4861945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23.810 --&gt; 00:59:</w:t>
      </w:r>
      <w:r w:rsidRPr="004F7164">
        <w:rPr>
          <w:rFonts w:ascii="Courier New" w:hAnsi="Courier New" w:cs="Courier New"/>
        </w:rPr>
        <w:t>25.619</w:t>
      </w:r>
    </w:p>
    <w:p w14:paraId="6284FC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ings might have changed.</w:t>
      </w:r>
    </w:p>
    <w:p w14:paraId="22CB9FD2" w14:textId="77777777" w:rsidR="00000000" w:rsidRPr="004F7164" w:rsidRDefault="00870033" w:rsidP="004F7164">
      <w:pPr>
        <w:pStyle w:val="PlainText"/>
        <w:rPr>
          <w:rFonts w:ascii="Courier New" w:hAnsi="Courier New" w:cs="Courier New"/>
        </w:rPr>
      </w:pPr>
    </w:p>
    <w:p w14:paraId="78BF01B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6</w:t>
      </w:r>
    </w:p>
    <w:p w14:paraId="52B1E6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30.050 --&gt; 00:59:31.640</w:t>
      </w:r>
    </w:p>
    <w:p w14:paraId="0DD75F2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I'll just search for</w:t>
      </w:r>
    </w:p>
    <w:p w14:paraId="1A6B289A" w14:textId="77777777" w:rsidR="00000000" w:rsidRPr="004F7164" w:rsidRDefault="00870033" w:rsidP="004F7164">
      <w:pPr>
        <w:pStyle w:val="PlainText"/>
        <w:rPr>
          <w:rFonts w:ascii="Courier New" w:hAnsi="Courier New" w:cs="Courier New"/>
        </w:rPr>
      </w:pPr>
    </w:p>
    <w:p w14:paraId="1C015AF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7</w:t>
      </w:r>
    </w:p>
    <w:p w14:paraId="7B0B5FF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36.760 --&gt; 00:59:40.110</w:t>
      </w:r>
    </w:p>
    <w:p w14:paraId="7E6E57D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 I can never spell when people are watching.</w:t>
      </w:r>
    </w:p>
    <w:p w14:paraId="6A2C6802" w14:textId="77777777" w:rsidR="00000000" w:rsidRPr="004F7164" w:rsidRDefault="00870033" w:rsidP="004F7164">
      <w:pPr>
        <w:pStyle w:val="PlainText"/>
        <w:rPr>
          <w:rFonts w:ascii="Courier New" w:hAnsi="Courier New" w:cs="Courier New"/>
        </w:rPr>
      </w:pPr>
    </w:p>
    <w:p w14:paraId="449F08A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8</w:t>
      </w:r>
    </w:p>
    <w:p w14:paraId="241B555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45.670 --&gt; 0</w:t>
      </w:r>
      <w:r w:rsidRPr="004F7164">
        <w:rPr>
          <w:rFonts w:ascii="Courier New" w:hAnsi="Courier New" w:cs="Courier New"/>
        </w:rPr>
        <w:t>0:59:49.139</w:t>
      </w:r>
    </w:p>
    <w:p w14:paraId="47A5DBA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h, there's a avoiding plagiarism Guide.</w:t>
      </w:r>
    </w:p>
    <w:p w14:paraId="40E932FF" w14:textId="77777777" w:rsidR="00000000" w:rsidRPr="004F7164" w:rsidRDefault="00870033" w:rsidP="004F7164">
      <w:pPr>
        <w:pStyle w:val="PlainText"/>
        <w:rPr>
          <w:rFonts w:ascii="Courier New" w:hAnsi="Courier New" w:cs="Courier New"/>
        </w:rPr>
      </w:pPr>
    </w:p>
    <w:p w14:paraId="4D562E7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599</w:t>
      </w:r>
    </w:p>
    <w:p w14:paraId="7E4240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52.760 --&gt; 00:59:55.959</w:t>
      </w:r>
    </w:p>
    <w:p w14:paraId="4EB85A2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Maybe I should search for tutorials.</w:t>
      </w:r>
    </w:p>
    <w:p w14:paraId="11678F9E" w14:textId="77777777" w:rsidR="00000000" w:rsidRPr="004F7164" w:rsidRDefault="00870033" w:rsidP="004F7164">
      <w:pPr>
        <w:pStyle w:val="PlainText"/>
        <w:rPr>
          <w:rFonts w:ascii="Courier New" w:hAnsi="Courier New" w:cs="Courier New"/>
        </w:rPr>
      </w:pPr>
    </w:p>
    <w:p w14:paraId="4CFD672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0</w:t>
      </w:r>
    </w:p>
    <w:p w14:paraId="306A48D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0:59:56.780 --&gt; 00:59:58.399</w:t>
      </w:r>
    </w:p>
    <w:p w14:paraId="787815A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Let's try th</w:t>
      </w:r>
      <w:r w:rsidRPr="004F7164">
        <w:rPr>
          <w:rFonts w:ascii="Courier New" w:hAnsi="Courier New" w:cs="Courier New"/>
        </w:rPr>
        <w:t>is with</w:t>
      </w:r>
    </w:p>
    <w:p w14:paraId="31E36316" w14:textId="77777777" w:rsidR="00000000" w:rsidRPr="004F7164" w:rsidRDefault="00870033" w:rsidP="004F7164">
      <w:pPr>
        <w:pStyle w:val="PlainText"/>
        <w:rPr>
          <w:rFonts w:ascii="Courier New" w:hAnsi="Courier New" w:cs="Courier New"/>
        </w:rPr>
      </w:pPr>
    </w:p>
    <w:p w14:paraId="7B5D1E7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1</w:t>
      </w:r>
    </w:p>
    <w:p w14:paraId="3E67263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03.070 --&gt; 01:00:04.510</w:t>
      </w:r>
    </w:p>
    <w:p w14:paraId="16318AB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ne else is just</w:t>
      </w:r>
    </w:p>
    <w:p w14:paraId="05A3183A" w14:textId="77777777" w:rsidR="00000000" w:rsidRPr="004F7164" w:rsidRDefault="00870033" w:rsidP="004F7164">
      <w:pPr>
        <w:pStyle w:val="PlainText"/>
        <w:rPr>
          <w:rFonts w:ascii="Courier New" w:hAnsi="Courier New" w:cs="Courier New"/>
        </w:rPr>
      </w:pPr>
    </w:p>
    <w:p w14:paraId="5CE50DB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2</w:t>
      </w:r>
    </w:p>
    <w:p w14:paraId="5A4BD22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04.790 --&gt; 01:00:07.300</w:t>
      </w:r>
    </w:p>
    <w:p w14:paraId="29C96C7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h basic information about pleasures and</w:t>
      </w:r>
    </w:p>
    <w:p w14:paraId="2F522230" w14:textId="77777777" w:rsidR="00000000" w:rsidRPr="004F7164" w:rsidRDefault="00870033" w:rsidP="004F7164">
      <w:pPr>
        <w:pStyle w:val="PlainText"/>
        <w:rPr>
          <w:rFonts w:ascii="Courier New" w:hAnsi="Courier New" w:cs="Courier New"/>
        </w:rPr>
      </w:pPr>
    </w:p>
    <w:p w14:paraId="7CF65DE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3</w:t>
      </w:r>
    </w:p>
    <w:p w14:paraId="127E732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07.400 --&gt; 01:00:14.829</w:t>
      </w:r>
    </w:p>
    <w:p w14:paraId="1813F35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w:t>
      </w:r>
      <w:r w:rsidRPr="004F7164">
        <w:rPr>
          <w:rFonts w:ascii="Courier New" w:hAnsi="Courier New" w:cs="Courier New"/>
        </w:rPr>
        <w:t>: oh, self, pleasure, and is a thing to. So if you uh wrote some, maybe if you wrote a paper last fall, and you</w:t>
      </w:r>
    </w:p>
    <w:p w14:paraId="506AFA1D" w14:textId="77777777" w:rsidR="00000000" w:rsidRPr="004F7164" w:rsidRDefault="00870033" w:rsidP="004F7164">
      <w:pPr>
        <w:pStyle w:val="PlainText"/>
        <w:rPr>
          <w:rFonts w:ascii="Courier New" w:hAnsi="Courier New" w:cs="Courier New"/>
        </w:rPr>
      </w:pPr>
    </w:p>
    <w:p w14:paraId="330A1C8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4</w:t>
      </w:r>
    </w:p>
    <w:p w14:paraId="25F43E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15.090 --&gt; 01:00:20.540</w:t>
      </w:r>
    </w:p>
    <w:p w14:paraId="261E0D0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ought the information was really good. You want to use it again in this fault.</w:t>
      </w:r>
      <w:r w:rsidRPr="004F7164">
        <w:rPr>
          <w:rFonts w:ascii="Courier New" w:hAnsi="Courier New" w:cs="Courier New"/>
        </w:rPr>
        <w:t xml:space="preserve"> You actually have to cite yourself.</w:t>
      </w:r>
    </w:p>
    <w:p w14:paraId="69E732C4" w14:textId="77777777" w:rsidR="00000000" w:rsidRPr="004F7164" w:rsidRDefault="00870033" w:rsidP="004F7164">
      <w:pPr>
        <w:pStyle w:val="PlainText"/>
        <w:rPr>
          <w:rFonts w:ascii="Courier New" w:hAnsi="Courier New" w:cs="Courier New"/>
        </w:rPr>
      </w:pPr>
    </w:p>
    <w:p w14:paraId="659365E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5</w:t>
      </w:r>
    </w:p>
    <w:p w14:paraId="62B8A9C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22.630 --&gt; 01:00:24.089</w:t>
      </w:r>
    </w:p>
    <w:p w14:paraId="6155275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w:t>
      </w:r>
    </w:p>
    <w:p w14:paraId="1AD3AA86" w14:textId="77777777" w:rsidR="00000000" w:rsidRPr="004F7164" w:rsidRDefault="00870033" w:rsidP="004F7164">
      <w:pPr>
        <w:pStyle w:val="PlainText"/>
        <w:rPr>
          <w:rFonts w:ascii="Courier New" w:hAnsi="Courier New" w:cs="Courier New"/>
        </w:rPr>
      </w:pPr>
    </w:p>
    <w:p w14:paraId="45418F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6</w:t>
      </w:r>
    </w:p>
    <w:p w14:paraId="7F32A8A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27.300 --&gt; 01:00:34.790</w:t>
      </w:r>
    </w:p>
    <w:p w14:paraId="557C2A3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Api blog is really good, because people writing questions and actual uh Api express</w:t>
      </w:r>
      <w:r w:rsidRPr="004F7164">
        <w:rPr>
          <w:rFonts w:ascii="Courier New" w:hAnsi="Courier New" w:cs="Courier New"/>
        </w:rPr>
        <w:t xml:space="preserve"> will answer the questions.</w:t>
      </w:r>
    </w:p>
    <w:p w14:paraId="176B5D77" w14:textId="77777777" w:rsidR="00000000" w:rsidRPr="004F7164" w:rsidRDefault="00870033" w:rsidP="004F7164">
      <w:pPr>
        <w:pStyle w:val="PlainText"/>
        <w:rPr>
          <w:rFonts w:ascii="Courier New" w:hAnsi="Courier New" w:cs="Courier New"/>
        </w:rPr>
      </w:pPr>
    </w:p>
    <w:p w14:paraId="0CED528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7</w:t>
      </w:r>
    </w:p>
    <w:p w14:paraId="0783FD0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35.060 --&gt; 01:00:38.579</w:t>
      </w:r>
    </w:p>
    <w:p w14:paraId="6D8DE1C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 let's see. I just had another thought. Then I lost it.</w:t>
      </w:r>
    </w:p>
    <w:p w14:paraId="771BAE5D" w14:textId="77777777" w:rsidR="00000000" w:rsidRPr="004F7164" w:rsidRDefault="00870033" w:rsidP="004F7164">
      <w:pPr>
        <w:pStyle w:val="PlainText"/>
        <w:rPr>
          <w:rFonts w:ascii="Courier New" w:hAnsi="Courier New" w:cs="Courier New"/>
        </w:rPr>
      </w:pPr>
    </w:p>
    <w:p w14:paraId="7BFD179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8</w:t>
      </w:r>
    </w:p>
    <w:p w14:paraId="377F457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0:40.610 --&gt; 01:00:56.860</w:t>
      </w:r>
    </w:p>
    <w:p w14:paraId="28999E7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Oh, uh! Another point about our accidenta</w:t>
      </w:r>
      <w:r w:rsidRPr="004F7164">
        <w:rPr>
          <w:rFonts w:ascii="Courier New" w:hAnsi="Courier New" w:cs="Courier New"/>
        </w:rPr>
        <w:t xml:space="preserve">l plagiarism. Um! A good way to avoid that is to keep good notes as you as you're reading through the different resources, because sometimes let's </w:t>
      </w:r>
      <w:r w:rsidRPr="004F7164">
        <w:rPr>
          <w:rFonts w:ascii="Courier New" w:hAnsi="Courier New" w:cs="Courier New"/>
        </w:rPr>
        <w:lastRenderedPageBreak/>
        <w:t>say if you read something, read an article on Monday, and then you came back to write on Friday.</w:t>
      </w:r>
    </w:p>
    <w:p w14:paraId="2860C460" w14:textId="77777777" w:rsidR="00000000" w:rsidRPr="004F7164" w:rsidRDefault="00870033" w:rsidP="004F7164">
      <w:pPr>
        <w:pStyle w:val="PlainText"/>
        <w:rPr>
          <w:rFonts w:ascii="Courier New" w:hAnsi="Courier New" w:cs="Courier New"/>
        </w:rPr>
      </w:pPr>
    </w:p>
    <w:p w14:paraId="235A507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09</w:t>
      </w:r>
    </w:p>
    <w:p w14:paraId="5ACEE5C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w:t>
      </w:r>
      <w:r w:rsidRPr="004F7164">
        <w:rPr>
          <w:rFonts w:ascii="Courier New" w:hAnsi="Courier New" w:cs="Courier New"/>
        </w:rPr>
        <w:t>0:57.100 --&gt; 01:01:03.599</w:t>
      </w:r>
    </w:p>
    <w:p w14:paraId="4E514A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n you're just like Oh, I have all these great ideas now, and you forget that you're writing something that you read on Monday.</w:t>
      </w:r>
    </w:p>
    <w:p w14:paraId="1FA6AFFD" w14:textId="77777777" w:rsidR="00000000" w:rsidRPr="004F7164" w:rsidRDefault="00870033" w:rsidP="004F7164">
      <w:pPr>
        <w:pStyle w:val="PlainText"/>
        <w:rPr>
          <w:rFonts w:ascii="Courier New" w:hAnsi="Courier New" w:cs="Courier New"/>
        </w:rPr>
      </w:pPr>
    </w:p>
    <w:p w14:paraId="58BA346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0</w:t>
      </w:r>
    </w:p>
    <w:p w14:paraId="7A7A50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04.510 --&gt; 01:01:08.509</w:t>
      </w:r>
    </w:p>
    <w:p w14:paraId="4174F7B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It's very </w:t>
      </w:r>
      <w:r w:rsidRPr="004F7164">
        <w:rPr>
          <w:rFonts w:ascii="Courier New" w:hAnsi="Courier New" w:cs="Courier New"/>
        </w:rPr>
        <w:t>easy to accidentally plagiarize that way, so</w:t>
      </w:r>
    </w:p>
    <w:p w14:paraId="3F4F708F" w14:textId="77777777" w:rsidR="00000000" w:rsidRPr="004F7164" w:rsidRDefault="00870033" w:rsidP="004F7164">
      <w:pPr>
        <w:pStyle w:val="PlainText"/>
        <w:rPr>
          <w:rFonts w:ascii="Courier New" w:hAnsi="Courier New" w:cs="Courier New"/>
        </w:rPr>
      </w:pPr>
    </w:p>
    <w:p w14:paraId="659DF25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1</w:t>
      </w:r>
    </w:p>
    <w:p w14:paraId="7765FB7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08.670 --&gt; 01:01:16.729</w:t>
      </w:r>
    </w:p>
    <w:p w14:paraId="1E6E0A7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ake notes and make notes of where you, finding information that you can refer back to those, so that you don't accidentally take credit for someon</w:t>
      </w:r>
      <w:r w:rsidRPr="004F7164">
        <w:rPr>
          <w:rFonts w:ascii="Courier New" w:hAnsi="Courier New" w:cs="Courier New"/>
        </w:rPr>
        <w:t>e else's work,</w:t>
      </w:r>
    </w:p>
    <w:p w14:paraId="7E9403BD" w14:textId="77777777" w:rsidR="00000000" w:rsidRPr="004F7164" w:rsidRDefault="00870033" w:rsidP="004F7164">
      <w:pPr>
        <w:pStyle w:val="PlainText"/>
        <w:rPr>
          <w:rFonts w:ascii="Courier New" w:hAnsi="Courier New" w:cs="Courier New"/>
        </w:rPr>
      </w:pPr>
    </w:p>
    <w:p w14:paraId="0F6076A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2</w:t>
      </w:r>
    </w:p>
    <w:p w14:paraId="02B59E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17.900 --&gt; 01:01:20.680</w:t>
      </w:r>
    </w:p>
    <w:p w14:paraId="0CA14F7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and there's plenty of tools available to help you with that.</w:t>
      </w:r>
    </w:p>
    <w:p w14:paraId="23715B60" w14:textId="77777777" w:rsidR="00000000" w:rsidRPr="004F7164" w:rsidRDefault="00870033" w:rsidP="004F7164">
      <w:pPr>
        <w:pStyle w:val="PlainText"/>
        <w:rPr>
          <w:rFonts w:ascii="Courier New" w:hAnsi="Courier New" w:cs="Courier New"/>
        </w:rPr>
      </w:pPr>
    </w:p>
    <w:p w14:paraId="4ECB3A9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3</w:t>
      </w:r>
    </w:p>
    <w:p w14:paraId="6594BEA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20.700 --&gt; 01:01:23.010</w:t>
      </w:r>
    </w:p>
    <w:p w14:paraId="16635A4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Um, I like to use um</w:t>
      </w:r>
    </w:p>
    <w:p w14:paraId="7C8AF316" w14:textId="77777777" w:rsidR="00000000" w:rsidRPr="004F7164" w:rsidRDefault="00870033" w:rsidP="004F7164">
      <w:pPr>
        <w:pStyle w:val="PlainText"/>
        <w:rPr>
          <w:rFonts w:ascii="Courier New" w:hAnsi="Courier New" w:cs="Courier New"/>
        </w:rPr>
      </w:pPr>
    </w:p>
    <w:p w14:paraId="799C940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4</w:t>
      </w:r>
    </w:p>
    <w:p w14:paraId="06E7559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23.410 --&gt; 01:01:</w:t>
      </w:r>
      <w:r w:rsidRPr="004F7164">
        <w:rPr>
          <w:rFonts w:ascii="Courier New" w:hAnsi="Courier New" w:cs="Courier New"/>
        </w:rPr>
        <w:t>32.149</w:t>
      </w:r>
    </w:p>
    <w:p w14:paraId="73CA55BE"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the highlight options and adobe, so you can go in and highlight things in different colors, and like, uh, add notes to things. It it helps me keep keep track,</w:t>
      </w:r>
    </w:p>
    <w:p w14:paraId="34485176" w14:textId="77777777" w:rsidR="00000000" w:rsidRPr="004F7164" w:rsidRDefault="00870033" w:rsidP="004F7164">
      <w:pPr>
        <w:pStyle w:val="PlainText"/>
        <w:rPr>
          <w:rFonts w:ascii="Courier New" w:hAnsi="Courier New" w:cs="Courier New"/>
        </w:rPr>
      </w:pPr>
    </w:p>
    <w:p w14:paraId="5569E40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5</w:t>
      </w:r>
    </w:p>
    <w:p w14:paraId="5A5D90F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32.240 --&gt; 01:01:39.540</w:t>
      </w:r>
    </w:p>
    <w:p w14:paraId="528E7ACA"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w:t>
      </w:r>
      <w:r w:rsidRPr="004F7164">
        <w:rPr>
          <w:rFonts w:ascii="Courier New" w:hAnsi="Courier New" w:cs="Courier New"/>
        </w:rPr>
        <w:t>and also um keeping um uh outline of the paper that you're writing Zoom.</w:t>
      </w:r>
    </w:p>
    <w:p w14:paraId="3F098048" w14:textId="77777777" w:rsidR="00000000" w:rsidRPr="004F7164" w:rsidRDefault="00870033" w:rsidP="004F7164">
      <w:pPr>
        <w:pStyle w:val="PlainText"/>
        <w:rPr>
          <w:rFonts w:ascii="Courier New" w:hAnsi="Courier New" w:cs="Courier New"/>
        </w:rPr>
      </w:pPr>
    </w:p>
    <w:p w14:paraId="6A8B2F6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6</w:t>
      </w:r>
    </w:p>
    <w:p w14:paraId="78A5ABA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40.270 --&gt; 01:01:53.949</w:t>
      </w:r>
    </w:p>
    <w:p w14:paraId="06B6F27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Ashley Wilson (She/Her): I I typically tell students to write your introduction and your conclusion last, because you want to write the body of </w:t>
      </w:r>
      <w:r w:rsidRPr="004F7164">
        <w:rPr>
          <w:rFonts w:ascii="Courier New" w:hAnsi="Courier New" w:cs="Courier New"/>
        </w:rPr>
        <w:t>your paper first. Then you have a better idea of what you're introducing in your introduction, and then same thing with your conclusion.</w:t>
      </w:r>
    </w:p>
    <w:p w14:paraId="3380C67A" w14:textId="77777777" w:rsidR="00000000" w:rsidRPr="004F7164" w:rsidRDefault="00870033" w:rsidP="004F7164">
      <w:pPr>
        <w:pStyle w:val="PlainText"/>
        <w:rPr>
          <w:rFonts w:ascii="Courier New" w:hAnsi="Courier New" w:cs="Courier New"/>
        </w:rPr>
      </w:pPr>
    </w:p>
    <w:p w14:paraId="6E4B0AD6"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7</w:t>
      </w:r>
    </w:p>
    <w:p w14:paraId="4FEBAFB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54.380 --&gt; 01:01:55.410</w:t>
      </w:r>
    </w:p>
    <w:p w14:paraId="1FC223E8"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But uh,</w:t>
      </w:r>
    </w:p>
    <w:p w14:paraId="75E835DF" w14:textId="77777777" w:rsidR="00000000" w:rsidRPr="004F7164" w:rsidRDefault="00870033" w:rsidP="004F7164">
      <w:pPr>
        <w:pStyle w:val="PlainText"/>
        <w:rPr>
          <w:rFonts w:ascii="Courier New" w:hAnsi="Courier New" w:cs="Courier New"/>
        </w:rPr>
      </w:pPr>
    </w:p>
    <w:p w14:paraId="6867ADDC"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8</w:t>
      </w:r>
    </w:p>
    <w:p w14:paraId="6C85C8E1"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1:56.550 --&gt; 01:02:05.290</w:t>
      </w:r>
    </w:p>
    <w:p w14:paraId="63785885" w14:textId="77777777" w:rsidR="00000000" w:rsidRPr="004F7164" w:rsidRDefault="00870033" w:rsidP="004F7164">
      <w:pPr>
        <w:pStyle w:val="PlainText"/>
        <w:rPr>
          <w:rFonts w:ascii="Courier New" w:hAnsi="Courier New" w:cs="Courier New"/>
        </w:rPr>
      </w:pPr>
      <w:r w:rsidRPr="004F7164">
        <w:rPr>
          <w:rFonts w:ascii="Courier New" w:hAnsi="Courier New" w:cs="Courier New"/>
        </w:rPr>
        <w:lastRenderedPageBreak/>
        <w:t>Ashley W</w:t>
      </w:r>
      <w:r w:rsidRPr="004F7164">
        <w:rPr>
          <w:rFonts w:ascii="Courier New" w:hAnsi="Courier New" w:cs="Courier New"/>
        </w:rPr>
        <w:t>ilson (She/Her): right out the major themes that you're going to discuss in your paper, and then that'll help you keep on track with the types of resources that you need to fill in those sections,</w:t>
      </w:r>
    </w:p>
    <w:p w14:paraId="1AE8DF07" w14:textId="77777777" w:rsidR="00000000" w:rsidRPr="004F7164" w:rsidRDefault="00870033" w:rsidP="004F7164">
      <w:pPr>
        <w:pStyle w:val="PlainText"/>
        <w:rPr>
          <w:rFonts w:ascii="Courier New" w:hAnsi="Courier New" w:cs="Courier New"/>
        </w:rPr>
      </w:pPr>
    </w:p>
    <w:p w14:paraId="72C0DAE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19</w:t>
      </w:r>
    </w:p>
    <w:p w14:paraId="6B9B5F3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2:05.970 --&gt; 01:02:12.809</w:t>
      </w:r>
    </w:p>
    <w:p w14:paraId="42A14FFF"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w:t>
      </w:r>
      <w:r w:rsidRPr="004F7164">
        <w:rPr>
          <w:rFonts w:ascii="Courier New" w:hAnsi="Courier New" w:cs="Courier New"/>
        </w:rPr>
        <w:t>er): and I actually have an example of a research outline, a research paper outlined that I can also send fabulous, and you can send out to everyone.</w:t>
      </w:r>
    </w:p>
    <w:p w14:paraId="4186C353" w14:textId="77777777" w:rsidR="00000000" w:rsidRPr="004F7164" w:rsidRDefault="00870033" w:rsidP="004F7164">
      <w:pPr>
        <w:pStyle w:val="PlainText"/>
        <w:rPr>
          <w:rFonts w:ascii="Courier New" w:hAnsi="Courier New" w:cs="Courier New"/>
        </w:rPr>
      </w:pPr>
    </w:p>
    <w:p w14:paraId="6A00314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20</w:t>
      </w:r>
    </w:p>
    <w:p w14:paraId="246E45E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2:16.310 --&gt; 01:02:23.710</w:t>
      </w:r>
    </w:p>
    <w:p w14:paraId="357BBC9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just chatting at this point. So are th</w:t>
      </w:r>
      <w:r w:rsidRPr="004F7164">
        <w:rPr>
          <w:rFonts w:ascii="Courier New" w:hAnsi="Courier New" w:cs="Courier New"/>
        </w:rPr>
        <w:t>ere any other questions or any other problems that you're encountering in your research or writing?</w:t>
      </w:r>
    </w:p>
    <w:p w14:paraId="66FE4C8F" w14:textId="77777777" w:rsidR="00000000" w:rsidRPr="004F7164" w:rsidRDefault="00870033" w:rsidP="004F7164">
      <w:pPr>
        <w:pStyle w:val="PlainText"/>
        <w:rPr>
          <w:rFonts w:ascii="Courier New" w:hAnsi="Courier New" w:cs="Courier New"/>
        </w:rPr>
      </w:pPr>
    </w:p>
    <w:p w14:paraId="44CBFF23"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21</w:t>
      </w:r>
    </w:p>
    <w:p w14:paraId="6107BED9"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2:28.440 --&gt; 01:02:38.190</w:t>
      </w:r>
    </w:p>
    <w:p w14:paraId="0131829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 xml:space="preserve">Regina Choy: I I don't have any but um, I just want to thank you like. Actually, this is amazing. And you, too, have </w:t>
      </w:r>
      <w:r w:rsidRPr="004F7164">
        <w:rPr>
          <w:rFonts w:ascii="Courier New" w:hAnsi="Courier New" w:cs="Courier New"/>
        </w:rPr>
        <w:t>yellow for the and this up. Thank you guys so much.</w:t>
      </w:r>
    </w:p>
    <w:p w14:paraId="636AD88E" w14:textId="77777777" w:rsidR="00000000" w:rsidRPr="004F7164" w:rsidRDefault="00870033" w:rsidP="004F7164">
      <w:pPr>
        <w:pStyle w:val="PlainText"/>
        <w:rPr>
          <w:rFonts w:ascii="Courier New" w:hAnsi="Courier New" w:cs="Courier New"/>
        </w:rPr>
      </w:pPr>
    </w:p>
    <w:p w14:paraId="15029E4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22</w:t>
      </w:r>
    </w:p>
    <w:p w14:paraId="207F9F54"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2:38.750 --&gt; 01:02:45.409</w:t>
      </w:r>
    </w:p>
    <w:p w14:paraId="5B102B90"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Ashley Wilson (She/Her): I'm going to send you all the things that I just showed you, so that you don't have to try to remember everything</w:t>
      </w:r>
    </w:p>
    <w:p w14:paraId="1664092F" w14:textId="77777777" w:rsidR="00000000" w:rsidRPr="004F7164" w:rsidRDefault="00870033" w:rsidP="004F7164">
      <w:pPr>
        <w:pStyle w:val="PlainText"/>
        <w:rPr>
          <w:rFonts w:ascii="Courier New" w:hAnsi="Courier New" w:cs="Courier New"/>
        </w:rPr>
      </w:pPr>
    </w:p>
    <w:p w14:paraId="16C109B2"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23</w:t>
      </w:r>
    </w:p>
    <w:p w14:paraId="069DBF4B"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2:53.740 --&gt; 0</w:t>
      </w:r>
      <w:r w:rsidRPr="004F7164">
        <w:rPr>
          <w:rFonts w:ascii="Courier New" w:hAnsi="Courier New" w:cs="Courier New"/>
        </w:rPr>
        <w:t>1:02:59.339</w:t>
      </w:r>
    </w:p>
    <w:p w14:paraId="6CC05A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Fabiola Guerrero: all right. Thank you, Ashley? Um! If there isn't any more questions, I can go ahead and stop the recording.</w:t>
      </w:r>
    </w:p>
    <w:p w14:paraId="2A6125FC" w14:textId="77777777" w:rsidR="00000000" w:rsidRPr="004F7164" w:rsidRDefault="00870033" w:rsidP="004F7164">
      <w:pPr>
        <w:pStyle w:val="PlainText"/>
        <w:rPr>
          <w:rFonts w:ascii="Courier New" w:hAnsi="Courier New" w:cs="Courier New"/>
        </w:rPr>
      </w:pPr>
    </w:p>
    <w:p w14:paraId="6BFAEC37"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624</w:t>
      </w:r>
    </w:p>
    <w:p w14:paraId="1444F8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01:03:03.230 --&gt; 01:03:04.569</w:t>
      </w:r>
    </w:p>
    <w:p w14:paraId="3502519D" w14:textId="77777777" w:rsidR="00000000" w:rsidRPr="004F7164" w:rsidRDefault="00870033" w:rsidP="004F7164">
      <w:pPr>
        <w:pStyle w:val="PlainText"/>
        <w:rPr>
          <w:rFonts w:ascii="Courier New" w:hAnsi="Courier New" w:cs="Courier New"/>
        </w:rPr>
      </w:pPr>
      <w:r w:rsidRPr="004F7164">
        <w:rPr>
          <w:rFonts w:ascii="Courier New" w:hAnsi="Courier New" w:cs="Courier New"/>
        </w:rPr>
        <w:t>Okay, I'll stop.</w:t>
      </w:r>
    </w:p>
    <w:p w14:paraId="3501BED1" w14:textId="77777777" w:rsidR="004F7164" w:rsidRDefault="004F7164" w:rsidP="004F7164">
      <w:pPr>
        <w:pStyle w:val="PlainText"/>
        <w:rPr>
          <w:rFonts w:ascii="Courier New" w:hAnsi="Courier New" w:cs="Courier New"/>
        </w:rPr>
      </w:pPr>
    </w:p>
    <w:sectPr w:rsidR="004F7164" w:rsidSect="004F7164">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rCwNDI0MjM2tDRS0lEKTi0uzszPAykwrAUA8jElVSwAAAA="/>
  </w:docVars>
  <w:rsids>
    <w:rsidRoot w:val="00AE7CEB"/>
    <w:rsid w:val="001B34F7"/>
    <w:rsid w:val="004F7164"/>
    <w:rsid w:val="00870033"/>
    <w:rsid w:val="00AE7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46DBA"/>
  <w15:chartTrackingRefBased/>
  <w15:docId w15:val="{A39B0417-2866-47A5-8DD0-625C97BB4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F716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F7164"/>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6</Pages>
  <Words>13836</Words>
  <Characters>70841</Characters>
  <Application>Microsoft Office Word</Application>
  <DocSecurity>0</DocSecurity>
  <Lines>3220</Lines>
  <Paragraphs>2288</Paragraphs>
  <ScaleCrop>false</ScaleCrop>
  <Company/>
  <LinksUpToDate>false</LinksUpToDate>
  <CharactersWithSpaces>8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la Guerrero</dc:creator>
  <cp:keywords/>
  <dc:description/>
  <cp:lastModifiedBy>Fabiola Guerrero</cp:lastModifiedBy>
  <cp:revision>2</cp:revision>
  <dcterms:created xsi:type="dcterms:W3CDTF">2022-11-21T16:15:00Z</dcterms:created>
  <dcterms:modified xsi:type="dcterms:W3CDTF">2022-11-2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414e35f4cbcbdaa51d9f7811c384481f14c5d9476d4671340b0b8efc3c829a</vt:lpwstr>
  </property>
</Properties>
</file>